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A7F8D" w14:textId="77777777" w:rsidR="00D006E8" w:rsidRPr="00E86F3D" w:rsidRDefault="00D006E8" w:rsidP="007A53CD">
      <w:pPr>
        <w:rPr>
          <w:rFonts w:ascii="Neo Sans" w:hAnsi="Neo Sans"/>
        </w:rPr>
      </w:pPr>
    </w:p>
    <w:p w14:paraId="2A9BE6D7" w14:textId="77777777" w:rsidR="00D006E8" w:rsidRPr="00E86F3D" w:rsidRDefault="00D006E8" w:rsidP="007A53CD">
      <w:pPr>
        <w:rPr>
          <w:rFonts w:ascii="Neo Sans" w:hAnsi="Neo Sans"/>
        </w:rPr>
      </w:pPr>
    </w:p>
    <w:p w14:paraId="39F39CCD" w14:textId="77777777" w:rsidR="00D006E8" w:rsidRPr="00E86F3D" w:rsidRDefault="00D006E8" w:rsidP="007A53CD">
      <w:pPr>
        <w:rPr>
          <w:rFonts w:ascii="Neo Sans" w:hAnsi="Neo Sans"/>
        </w:rPr>
      </w:pPr>
    </w:p>
    <w:p w14:paraId="51D33505" w14:textId="77777777" w:rsidR="00D006E8" w:rsidRPr="00E86F3D" w:rsidRDefault="00D006E8" w:rsidP="007A53CD">
      <w:pPr>
        <w:rPr>
          <w:rFonts w:ascii="Neo Sans" w:hAnsi="Neo Sans"/>
        </w:rPr>
      </w:pPr>
    </w:p>
    <w:p w14:paraId="2EA5E4C6" w14:textId="77777777" w:rsidR="00D006E8" w:rsidRPr="00E86F3D" w:rsidRDefault="00D006E8" w:rsidP="007A53CD">
      <w:pPr>
        <w:rPr>
          <w:rFonts w:ascii="Neo Sans" w:hAnsi="Neo Sans"/>
        </w:rPr>
      </w:pPr>
    </w:p>
    <w:p w14:paraId="2D463F3F" w14:textId="77777777" w:rsidR="00D006E8" w:rsidRPr="00E86F3D" w:rsidRDefault="00D006E8" w:rsidP="007A53CD">
      <w:pPr>
        <w:rPr>
          <w:rFonts w:ascii="Neo Sans" w:hAnsi="Neo Sans"/>
        </w:rPr>
      </w:pPr>
    </w:p>
    <w:p w14:paraId="7AF51A04" w14:textId="77777777" w:rsidR="00D006E8" w:rsidRPr="00E86F3D" w:rsidRDefault="00D006E8" w:rsidP="007A53CD">
      <w:pPr>
        <w:rPr>
          <w:rFonts w:ascii="Neo Sans" w:hAnsi="Neo Sans"/>
        </w:rPr>
      </w:pPr>
    </w:p>
    <w:p w14:paraId="6355BB99" w14:textId="77777777" w:rsidR="000B6E48" w:rsidRPr="00E86F3D" w:rsidRDefault="000B6E48" w:rsidP="007A53CD">
      <w:pPr>
        <w:rPr>
          <w:rFonts w:ascii="Neo Sans" w:hAnsi="Neo Sans"/>
        </w:rPr>
      </w:pPr>
    </w:p>
    <w:p w14:paraId="184F5904" w14:textId="77777777" w:rsidR="000B6E48" w:rsidRPr="00E86F3D" w:rsidRDefault="000B6E48" w:rsidP="007A53CD">
      <w:pPr>
        <w:rPr>
          <w:rFonts w:ascii="Neo Sans" w:hAnsi="Neo Sans"/>
        </w:rPr>
      </w:pPr>
    </w:p>
    <w:p w14:paraId="7D45D6FD" w14:textId="77777777" w:rsidR="000B6E48" w:rsidRPr="00E86F3D" w:rsidRDefault="000B6E48" w:rsidP="007A53CD">
      <w:pPr>
        <w:rPr>
          <w:rFonts w:ascii="Neo Sans" w:hAnsi="Neo Sans"/>
        </w:rPr>
      </w:pPr>
    </w:p>
    <w:p w14:paraId="1DFD0ADB" w14:textId="77777777" w:rsidR="000B6E48" w:rsidRPr="00E86F3D" w:rsidRDefault="000B6E48" w:rsidP="007A53CD">
      <w:pPr>
        <w:rPr>
          <w:rFonts w:ascii="Neo Sans" w:hAnsi="Neo Sans"/>
        </w:rPr>
      </w:pPr>
    </w:p>
    <w:p w14:paraId="11BCEF68" w14:textId="77777777" w:rsidR="000B6E48" w:rsidRPr="00E86F3D" w:rsidRDefault="000B6E48" w:rsidP="007A53CD">
      <w:pPr>
        <w:rPr>
          <w:rFonts w:ascii="Neo Sans" w:hAnsi="Neo Sans"/>
        </w:rPr>
      </w:pPr>
    </w:p>
    <w:p w14:paraId="61DB6333" w14:textId="77777777" w:rsidR="000B6E48" w:rsidRPr="00E86F3D" w:rsidRDefault="000B6E48" w:rsidP="007A53CD">
      <w:pPr>
        <w:rPr>
          <w:rFonts w:ascii="Neo Sans" w:hAnsi="Neo Sans"/>
        </w:rPr>
      </w:pPr>
    </w:p>
    <w:p w14:paraId="28309675" w14:textId="77777777" w:rsidR="000B6E48" w:rsidRPr="00E86F3D" w:rsidRDefault="000B6E48" w:rsidP="007A53CD">
      <w:pPr>
        <w:rPr>
          <w:rFonts w:ascii="Neo Sans" w:hAnsi="Neo Sans"/>
        </w:rPr>
      </w:pPr>
    </w:p>
    <w:p w14:paraId="4D0C733A" w14:textId="77777777" w:rsidR="000B6E48" w:rsidRPr="00E86F3D" w:rsidRDefault="000B6E48" w:rsidP="007A53CD">
      <w:pPr>
        <w:rPr>
          <w:rFonts w:ascii="Neo Sans" w:hAnsi="Neo Sans"/>
        </w:rPr>
      </w:pPr>
    </w:p>
    <w:p w14:paraId="24A1817C" w14:textId="77777777" w:rsidR="000B6E48" w:rsidRPr="00E86F3D" w:rsidRDefault="000B6E48" w:rsidP="007A53CD">
      <w:pPr>
        <w:rPr>
          <w:rFonts w:ascii="Neo Sans" w:hAnsi="Neo Sans"/>
        </w:rPr>
      </w:pPr>
    </w:p>
    <w:p w14:paraId="5D6F1B58" w14:textId="77777777" w:rsidR="000B6E48" w:rsidRPr="00E86F3D" w:rsidRDefault="000B6E48" w:rsidP="007A53CD">
      <w:pPr>
        <w:rPr>
          <w:rFonts w:ascii="Neo Sans" w:hAnsi="Neo Sans"/>
        </w:rPr>
      </w:pPr>
    </w:p>
    <w:p w14:paraId="4A60CBE2" w14:textId="77777777" w:rsidR="000B6E48" w:rsidRPr="00E86F3D" w:rsidRDefault="000B6E48" w:rsidP="007A53CD">
      <w:pPr>
        <w:rPr>
          <w:rFonts w:ascii="Neo Sans" w:hAnsi="Neo Sans"/>
        </w:rPr>
      </w:pPr>
    </w:p>
    <w:p w14:paraId="59F7054D" w14:textId="77777777" w:rsidR="000B6E48" w:rsidRPr="00E86F3D" w:rsidRDefault="000B6E48" w:rsidP="007A53CD">
      <w:pPr>
        <w:rPr>
          <w:rFonts w:ascii="Neo Sans" w:hAnsi="Neo Sans"/>
        </w:rPr>
      </w:pPr>
    </w:p>
    <w:p w14:paraId="27BBC776" w14:textId="77777777" w:rsidR="000B6E48" w:rsidRPr="00E86F3D" w:rsidRDefault="000B6E48" w:rsidP="007A53CD">
      <w:pPr>
        <w:rPr>
          <w:rFonts w:ascii="Neo Sans" w:hAnsi="Neo Sans"/>
        </w:rPr>
      </w:pPr>
    </w:p>
    <w:p w14:paraId="27F40C42" w14:textId="77777777" w:rsidR="00D006E8" w:rsidRPr="00E86F3D" w:rsidRDefault="00D006E8" w:rsidP="007A53CD">
      <w:pPr>
        <w:rPr>
          <w:rFonts w:ascii="Neo Sans" w:hAnsi="Neo Sans"/>
        </w:rPr>
      </w:pPr>
      <w:r w:rsidRPr="00E86F3D">
        <w:rPr>
          <w:noProof/>
          <w:lang w:eastAsia="en-IN"/>
        </w:rPr>
        <w:drawing>
          <wp:inline distT="0" distB="0" distL="0" distR="0" wp14:anchorId="1C4B6355" wp14:editId="132E815C">
            <wp:extent cx="6635115" cy="877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35115" cy="877570"/>
                    </a:xfrm>
                    <a:prstGeom prst="rect">
                      <a:avLst/>
                    </a:prstGeom>
                    <a:noFill/>
                    <a:ln>
                      <a:noFill/>
                    </a:ln>
                  </pic:spPr>
                </pic:pic>
              </a:graphicData>
            </a:graphic>
          </wp:inline>
        </w:drawing>
      </w:r>
    </w:p>
    <w:p w14:paraId="5886FCBE" w14:textId="77777777" w:rsidR="00D006E8" w:rsidRPr="00E86F3D" w:rsidRDefault="00D006E8" w:rsidP="007A53CD">
      <w:pPr>
        <w:jc w:val="center"/>
        <w:rPr>
          <w:rFonts w:ascii="Neo Sans" w:hAnsi="Neo Sans"/>
          <w:sz w:val="20"/>
          <w:szCs w:val="20"/>
        </w:rPr>
      </w:pPr>
      <w:bookmarkStart w:id="0" w:name="_Hlk99100064"/>
      <w:r w:rsidRPr="00E86F3D">
        <w:rPr>
          <w:rFonts w:ascii="Neo Sans" w:hAnsi="Neo Sans"/>
          <w:b/>
          <w:bCs/>
          <w:sz w:val="20"/>
          <w:szCs w:val="20"/>
        </w:rPr>
        <w:t xml:space="preserve">Website: </w:t>
      </w:r>
      <w:hyperlink r:id="rId9" w:history="1">
        <w:r w:rsidRPr="00E86F3D">
          <w:rPr>
            <w:rStyle w:val="Hyperlink"/>
            <w:rFonts w:ascii="Neo Sans" w:hAnsi="Neo Sans"/>
            <w:sz w:val="20"/>
            <w:szCs w:val="20"/>
          </w:rPr>
          <w:t>contoureducation.com.au</w:t>
        </w:r>
      </w:hyperlink>
      <w:r w:rsidRPr="00E86F3D">
        <w:rPr>
          <w:rFonts w:ascii="Neo Sans" w:hAnsi="Neo Sans"/>
          <w:sz w:val="20"/>
          <w:szCs w:val="20"/>
        </w:rPr>
        <w:t xml:space="preserve"> | </w:t>
      </w:r>
      <w:r w:rsidRPr="00E86F3D">
        <w:rPr>
          <w:rFonts w:ascii="Neo Sans" w:hAnsi="Neo Sans"/>
          <w:b/>
          <w:bCs/>
          <w:sz w:val="20"/>
          <w:szCs w:val="20"/>
        </w:rPr>
        <w:t xml:space="preserve">Phone: </w:t>
      </w:r>
      <w:r w:rsidRPr="00E86F3D">
        <w:rPr>
          <w:rFonts w:ascii="Neo Sans" w:hAnsi="Neo Sans"/>
          <w:sz w:val="20"/>
          <w:szCs w:val="20"/>
        </w:rPr>
        <w:t>1800 888 300</w:t>
      </w:r>
    </w:p>
    <w:p w14:paraId="4D9AEAC7" w14:textId="77777777" w:rsidR="00D006E8" w:rsidRPr="00E86F3D" w:rsidRDefault="00D006E8" w:rsidP="007A53CD">
      <w:pPr>
        <w:jc w:val="center"/>
        <w:rPr>
          <w:rFonts w:ascii="Neo Sans" w:hAnsi="Neo Sans"/>
        </w:rPr>
      </w:pPr>
      <w:r w:rsidRPr="00E86F3D">
        <w:rPr>
          <w:rFonts w:ascii="Neo Sans" w:hAnsi="Neo Sans"/>
          <w:b/>
          <w:bCs/>
          <w:sz w:val="20"/>
          <w:szCs w:val="20"/>
        </w:rPr>
        <w:t xml:space="preserve">Email: </w:t>
      </w:r>
      <w:hyperlink r:id="rId10" w:history="1">
        <w:r w:rsidRPr="00E86F3D">
          <w:rPr>
            <w:rStyle w:val="Hyperlink"/>
            <w:rFonts w:ascii="Neo Sans" w:hAnsi="Neo Sans"/>
            <w:sz w:val="20"/>
            <w:szCs w:val="20"/>
          </w:rPr>
          <w:t>hello@contoureducation.com.au</w:t>
        </w:r>
      </w:hyperlink>
    </w:p>
    <w:bookmarkEnd w:id="0"/>
    <w:p w14:paraId="4B2DA165" w14:textId="77777777" w:rsidR="00D006E8" w:rsidRPr="00E86F3D" w:rsidRDefault="00D006E8" w:rsidP="007A53CD">
      <w:pPr>
        <w:rPr>
          <w:rFonts w:ascii="Neo Sans" w:hAnsi="Neo Sans"/>
        </w:rPr>
      </w:pPr>
    </w:p>
    <w:p w14:paraId="15F5D36B" w14:textId="0A82DF73" w:rsidR="00E7798E" w:rsidRPr="00E86F3D" w:rsidRDefault="00E7798E" w:rsidP="007A53CD">
      <w:pPr>
        <w:jc w:val="center"/>
        <w:rPr>
          <w:rFonts w:ascii="Neo Sans" w:hAnsi="Neo Sans"/>
          <w:sz w:val="36"/>
          <w:szCs w:val="36"/>
        </w:rPr>
      </w:pPr>
      <w:r w:rsidRPr="00E86F3D">
        <w:rPr>
          <w:rFonts w:ascii="Neo Sans" w:hAnsi="Neo Sans"/>
          <w:sz w:val="36"/>
          <w:szCs w:val="36"/>
        </w:rPr>
        <w:t xml:space="preserve">VCE Physics </w:t>
      </w:r>
      <w:r w:rsidRPr="001F7AFB">
        <w:rPr>
          <w:rFonts w:ascii="Neo Sans" w:hAnsi="Neo Sans"/>
          <w:sz w:val="36"/>
          <w:szCs w:val="36"/>
        </w:rPr>
        <w:t>¾</w:t>
      </w:r>
      <w:r w:rsidRPr="00E86F3D">
        <w:rPr>
          <w:rFonts w:ascii="Neo Sans" w:hAnsi="Neo Sans"/>
          <w:sz w:val="36"/>
          <w:szCs w:val="36"/>
        </w:rPr>
        <w:t xml:space="preserve"> </w:t>
      </w:r>
    </w:p>
    <w:p w14:paraId="0BA76A8D" w14:textId="4B658994" w:rsidR="00E7798E" w:rsidRPr="00E86F3D" w:rsidRDefault="001F7AFB" w:rsidP="007A53CD">
      <w:pPr>
        <w:jc w:val="center"/>
        <w:rPr>
          <w:rFonts w:ascii="Neo Sans" w:hAnsi="Neo Sans"/>
          <w:b/>
          <w:bCs/>
          <w:sz w:val="32"/>
          <w:szCs w:val="32"/>
        </w:rPr>
      </w:pPr>
      <w:r>
        <w:rPr>
          <w:rFonts w:ascii="Neo Sans" w:hAnsi="Neo Sans"/>
          <w:b/>
          <w:bCs/>
          <w:sz w:val="32"/>
          <w:szCs w:val="32"/>
        </w:rPr>
        <w:t>Application of Forces II</w:t>
      </w:r>
      <w:r w:rsidR="00E7798E" w:rsidRPr="00E86F3D">
        <w:rPr>
          <w:rFonts w:ascii="Neo Sans" w:hAnsi="Neo Sans"/>
          <w:b/>
          <w:bCs/>
          <w:sz w:val="32"/>
          <w:szCs w:val="32"/>
        </w:rPr>
        <w:t xml:space="preserve"> [</w:t>
      </w:r>
      <w:r>
        <w:rPr>
          <w:rFonts w:ascii="Neo Sans" w:hAnsi="Neo Sans"/>
          <w:b/>
          <w:bCs/>
          <w:sz w:val="32"/>
          <w:szCs w:val="32"/>
        </w:rPr>
        <w:t>1.5</w:t>
      </w:r>
      <w:r w:rsidR="00E7798E" w:rsidRPr="00E86F3D">
        <w:rPr>
          <w:rFonts w:ascii="Neo Sans" w:hAnsi="Neo Sans"/>
          <w:b/>
          <w:bCs/>
          <w:sz w:val="32"/>
          <w:szCs w:val="32"/>
        </w:rPr>
        <w:t>]</w:t>
      </w:r>
    </w:p>
    <w:p w14:paraId="6B74EFCB" w14:textId="7E491B35" w:rsidR="00D006E8" w:rsidRPr="00E86F3D" w:rsidRDefault="00E7798E" w:rsidP="007A53CD">
      <w:pPr>
        <w:jc w:val="center"/>
        <w:rPr>
          <w:rFonts w:ascii="Neo Sans" w:hAnsi="Neo Sans"/>
          <w:b/>
          <w:bCs/>
          <w:color w:val="007AFF"/>
          <w:sz w:val="32"/>
          <w:szCs w:val="32"/>
        </w:rPr>
      </w:pPr>
      <w:r w:rsidRPr="00E86F3D">
        <w:rPr>
          <w:rFonts w:ascii="Neo Sans" w:hAnsi="Neo Sans"/>
          <w:b/>
          <w:bCs/>
          <w:color w:val="007AFF"/>
          <w:sz w:val="32"/>
          <w:szCs w:val="32"/>
        </w:rPr>
        <w:t>Homework</w:t>
      </w:r>
      <w:r w:rsidR="00D006E8" w:rsidRPr="00E86F3D">
        <w:rPr>
          <w:rFonts w:ascii="Neo Sans" w:hAnsi="Neo Sans"/>
          <w:b/>
          <w:bCs/>
          <w:color w:val="007AFF"/>
          <w:sz w:val="32"/>
          <w:szCs w:val="32"/>
        </w:rPr>
        <w:t xml:space="preserve"> </w:t>
      </w:r>
      <w:r w:rsidRPr="00E86F3D">
        <w:rPr>
          <w:rFonts w:ascii="Neo Sans" w:hAnsi="Neo Sans"/>
          <w:b/>
          <w:bCs/>
          <w:color w:val="D02200" w:themeColor="accent6"/>
          <w:sz w:val="32"/>
          <w:szCs w:val="32"/>
        </w:rPr>
        <w:t>Solutions</w:t>
      </w:r>
    </w:p>
    <w:p w14:paraId="002021E1" w14:textId="77777777" w:rsidR="00D006E8" w:rsidRPr="00E86F3D" w:rsidRDefault="00D006E8" w:rsidP="007A53CD">
      <w:pPr>
        <w:rPr>
          <w:rFonts w:ascii="Neo Sans" w:hAnsi="Neo Sans"/>
        </w:rPr>
      </w:pPr>
    </w:p>
    <w:p w14:paraId="06A822C6" w14:textId="77777777" w:rsidR="00D006E8" w:rsidRPr="00E86F3D" w:rsidRDefault="00D006E8" w:rsidP="007A53CD">
      <w:pPr>
        <w:rPr>
          <w:rFonts w:ascii="Neo Sans" w:hAnsi="Neo Sans"/>
        </w:rPr>
      </w:pPr>
    </w:p>
    <w:p w14:paraId="4862741A" w14:textId="77777777" w:rsidR="000B6E48" w:rsidRPr="00E86F3D" w:rsidRDefault="000B6E48" w:rsidP="007A53CD">
      <w:pPr>
        <w:rPr>
          <w:rFonts w:ascii="Neo Sans" w:hAnsi="Neo Sans"/>
        </w:rPr>
      </w:pPr>
    </w:p>
    <w:p w14:paraId="7D55BABD" w14:textId="28258A86" w:rsidR="000B6E48" w:rsidRPr="006723A2" w:rsidRDefault="006723A2" w:rsidP="007A53CD">
      <w:pPr>
        <w:rPr>
          <w:rFonts w:ascii="Neo Sans" w:hAnsi="Neo Sans"/>
          <w:color w:val="FF0000"/>
        </w:rPr>
      </w:pPr>
      <w:r w:rsidRPr="006723A2">
        <w:rPr>
          <w:rFonts w:ascii="Neo Sans" w:hAnsi="Neo Sans"/>
          <w:color w:val="FF0000"/>
        </w:rPr>
        <w:t xml:space="preserve">Note to editor: </w:t>
      </w:r>
      <w:r>
        <w:rPr>
          <w:rFonts w:ascii="Neo Sans" w:hAnsi="Neo Sans"/>
          <w:color w:val="FF0000"/>
        </w:rPr>
        <w:t xml:space="preserve">there are a number of solutions which say method 1 and method 2. They are two ways of solving </w:t>
      </w:r>
      <w:r w:rsidR="00CD46F1">
        <w:rPr>
          <w:rFonts w:ascii="Neo Sans" w:hAnsi="Neo Sans"/>
          <w:color w:val="FF0000"/>
        </w:rPr>
        <w:t xml:space="preserve">the question </w:t>
      </w:r>
      <w:r>
        <w:rPr>
          <w:rFonts w:ascii="Neo Sans" w:hAnsi="Neo Sans"/>
          <w:color w:val="FF0000"/>
        </w:rPr>
        <w:t>for the same answer. I’ll leave it to your discretion how to best present this, whether it is in one image, or two images side by side.</w:t>
      </w:r>
    </w:p>
    <w:p w14:paraId="1595F1AC" w14:textId="77777777" w:rsidR="000B6E48" w:rsidRPr="00E86F3D" w:rsidRDefault="000B6E48" w:rsidP="007A53CD">
      <w:pPr>
        <w:rPr>
          <w:rFonts w:ascii="Neo Sans" w:hAnsi="Neo Sans"/>
        </w:rPr>
      </w:pPr>
    </w:p>
    <w:p w14:paraId="224D429A" w14:textId="77777777" w:rsidR="000B6E48" w:rsidRPr="00E86F3D" w:rsidRDefault="000B6E48" w:rsidP="007A53CD">
      <w:pPr>
        <w:rPr>
          <w:rFonts w:ascii="Neo Sans" w:hAnsi="Neo Sans"/>
        </w:rPr>
      </w:pPr>
    </w:p>
    <w:p w14:paraId="008715B1" w14:textId="77777777" w:rsidR="000B6E48" w:rsidRPr="00E86F3D" w:rsidRDefault="000B6E48" w:rsidP="007A53CD">
      <w:pPr>
        <w:rPr>
          <w:rFonts w:ascii="Neo Sans" w:hAnsi="Neo Sans"/>
        </w:rPr>
      </w:pPr>
    </w:p>
    <w:p w14:paraId="1806D1C6" w14:textId="77777777" w:rsidR="000B6E48" w:rsidRPr="00E86F3D" w:rsidRDefault="000B6E48" w:rsidP="007A53CD">
      <w:pPr>
        <w:rPr>
          <w:rFonts w:ascii="Neo Sans" w:hAnsi="Neo Sans"/>
        </w:rPr>
      </w:pPr>
    </w:p>
    <w:p w14:paraId="1A756A1C" w14:textId="77777777" w:rsidR="000B6E48" w:rsidRPr="00E86F3D" w:rsidRDefault="000B6E48" w:rsidP="007A53CD">
      <w:pPr>
        <w:rPr>
          <w:rFonts w:ascii="Neo Sans" w:hAnsi="Neo Sans"/>
        </w:rPr>
      </w:pPr>
    </w:p>
    <w:p w14:paraId="7D57615F" w14:textId="77777777" w:rsidR="000B6E48" w:rsidRPr="00E86F3D" w:rsidRDefault="000B6E48" w:rsidP="007A53CD">
      <w:pPr>
        <w:rPr>
          <w:rFonts w:ascii="Neo Sans" w:hAnsi="Neo Sans"/>
        </w:rPr>
      </w:pPr>
    </w:p>
    <w:p w14:paraId="481C4B06" w14:textId="77777777" w:rsidR="000B6E48" w:rsidRPr="00E86F3D" w:rsidRDefault="000B6E48" w:rsidP="007A53CD">
      <w:pPr>
        <w:rPr>
          <w:rFonts w:ascii="Neo Sans" w:hAnsi="Neo Sans"/>
        </w:rPr>
      </w:pPr>
    </w:p>
    <w:p w14:paraId="6FC358C1" w14:textId="77777777" w:rsidR="000B6E48" w:rsidRPr="00E86F3D" w:rsidRDefault="000B6E48" w:rsidP="007A53CD">
      <w:pPr>
        <w:rPr>
          <w:rFonts w:ascii="Neo Sans" w:hAnsi="Neo Sans"/>
        </w:rPr>
      </w:pPr>
    </w:p>
    <w:p w14:paraId="5004D38B" w14:textId="77777777" w:rsidR="000B6E48" w:rsidRPr="00E86F3D" w:rsidRDefault="000B6E48" w:rsidP="007A53CD">
      <w:pPr>
        <w:rPr>
          <w:rFonts w:ascii="Neo Sans" w:hAnsi="Neo Sans"/>
        </w:rPr>
      </w:pPr>
    </w:p>
    <w:p w14:paraId="7B4ACB16" w14:textId="77777777" w:rsidR="00D006E8" w:rsidRPr="00E86F3D" w:rsidRDefault="00D006E8" w:rsidP="007A53CD">
      <w:pPr>
        <w:rPr>
          <w:rFonts w:ascii="Neo Sans" w:hAnsi="Neo Sans"/>
        </w:rPr>
      </w:pPr>
    </w:p>
    <w:p w14:paraId="7F5DFDEE" w14:textId="77777777" w:rsidR="00D006E8" w:rsidRPr="00E86F3D" w:rsidRDefault="00D006E8" w:rsidP="007A53CD">
      <w:pPr>
        <w:rPr>
          <w:rFonts w:ascii="Neo Sans" w:hAnsi="Neo Sans"/>
        </w:rPr>
      </w:pPr>
    </w:p>
    <w:p w14:paraId="53E385E0" w14:textId="77777777" w:rsidR="00D006E8" w:rsidRPr="00E86F3D" w:rsidRDefault="00D006E8" w:rsidP="007A53CD">
      <w:pPr>
        <w:rPr>
          <w:rFonts w:ascii="Neo Sans" w:hAnsi="Neo Sans"/>
        </w:rPr>
      </w:pPr>
    </w:p>
    <w:p w14:paraId="5A93CA4D" w14:textId="77777777" w:rsidR="00D006E8" w:rsidRPr="00E86F3D" w:rsidRDefault="00D006E8" w:rsidP="007A53CD">
      <w:pPr>
        <w:rPr>
          <w:rFonts w:ascii="Neo Sans" w:hAnsi="Neo Sans"/>
        </w:rPr>
      </w:pPr>
    </w:p>
    <w:p w14:paraId="04AC3001" w14:textId="33C1A949" w:rsidR="00D006E8" w:rsidRPr="00E86F3D" w:rsidRDefault="00D006E8" w:rsidP="007A53CD">
      <w:pPr>
        <w:pStyle w:val="ListParagraph"/>
        <w:numPr>
          <w:ilvl w:val="0"/>
          <w:numId w:val="5"/>
        </w:numPr>
        <w:contextualSpacing w:val="0"/>
        <w:rPr>
          <w:rFonts w:ascii="Neo Sans" w:hAnsi="Neo Sans"/>
        </w:rPr>
      </w:pPr>
      <w:r w:rsidRPr="00E86F3D">
        <w:rPr>
          <w:rFonts w:ascii="Neo Sans" w:hAnsi="Neo Sans"/>
          <w:b/>
          <w:bCs/>
          <w:sz w:val="28"/>
          <w:szCs w:val="28"/>
        </w:rPr>
        <w:lastRenderedPageBreak/>
        <w:t xml:space="preserve"> </w:t>
      </w:r>
      <w:r w:rsidR="00654340" w:rsidRPr="00E86F3D">
        <w:rPr>
          <w:rFonts w:ascii="Neo Sans" w:hAnsi="Neo Sans"/>
          <w:b/>
          <w:bCs/>
          <w:sz w:val="28"/>
          <w:szCs w:val="28"/>
        </w:rPr>
        <w:t xml:space="preserve">Multiple Choice Questions </w:t>
      </w:r>
      <w:r w:rsidR="00654340" w:rsidRPr="00E86F3D">
        <w:rPr>
          <w:rFonts w:ascii="Neo Sans" w:hAnsi="Neo Sans"/>
          <w:b/>
          <w:bCs/>
          <w:color w:val="2BB568" w:themeColor="accent4"/>
          <w:sz w:val="28"/>
          <w:szCs w:val="28"/>
        </w:rPr>
        <w:t>(</w:t>
      </w:r>
      <w:r w:rsidR="00EB65B6">
        <w:rPr>
          <w:rFonts w:ascii="Neo Sans" w:hAnsi="Neo Sans"/>
          <w:b/>
          <w:bCs/>
          <w:color w:val="2BB568" w:themeColor="accent4"/>
          <w:sz w:val="28"/>
          <w:szCs w:val="28"/>
        </w:rPr>
        <w:t>10</w:t>
      </w:r>
      <w:r w:rsidR="00654340" w:rsidRPr="00E86F3D">
        <w:rPr>
          <w:rFonts w:ascii="Neo Sans" w:hAnsi="Neo Sans"/>
          <w:b/>
          <w:bCs/>
          <w:color w:val="2BB568" w:themeColor="accent4"/>
          <w:sz w:val="28"/>
          <w:szCs w:val="28"/>
        </w:rPr>
        <w:t xml:space="preserve"> Marks)</w:t>
      </w:r>
    </w:p>
    <w:p w14:paraId="39869688" w14:textId="77777777" w:rsidR="00A47A14" w:rsidRPr="00E86F3D" w:rsidRDefault="00A47A14" w:rsidP="007A53CD">
      <w:pPr>
        <w:tabs>
          <w:tab w:val="left" w:pos="2092"/>
        </w:tabs>
        <w:rPr>
          <w:rFonts w:ascii="Neo Sans" w:hAnsi="Neo Sans"/>
        </w:rPr>
      </w:pPr>
    </w:p>
    <w:tbl>
      <w:tblPr>
        <w:tblStyle w:val="TableGrid3"/>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654340" w:rsidRPr="00E86F3D" w14:paraId="69F1317B" w14:textId="77777777" w:rsidTr="00C60FE4">
        <w:tc>
          <w:tcPr>
            <w:tcW w:w="10416" w:type="dxa"/>
            <w:tcBorders>
              <w:top w:val="single" w:sz="4" w:space="0" w:color="auto"/>
              <w:left w:val="single" w:sz="4" w:space="0" w:color="auto"/>
              <w:bottom w:val="single" w:sz="4" w:space="0" w:color="auto"/>
              <w:right w:val="double" w:sz="12" w:space="0" w:color="auto"/>
            </w:tcBorders>
          </w:tcPr>
          <w:p w14:paraId="496DC980" w14:textId="77777777" w:rsidR="00654340" w:rsidRDefault="00654340" w:rsidP="007A53CD">
            <w:pPr>
              <w:spacing w:line="259" w:lineRule="auto"/>
              <w:rPr>
                <w:rFonts w:ascii="Times New Roman" w:hAnsi="Times New Roman" w:cs="Times New Roman"/>
              </w:rPr>
            </w:pPr>
          </w:p>
          <w:p w14:paraId="759CF456" w14:textId="2EB43379" w:rsidR="00E967E2" w:rsidRDefault="00E967E2" w:rsidP="00E967E2">
            <w:pPr>
              <w:spacing w:line="259" w:lineRule="auto"/>
              <w:jc w:val="center"/>
              <w:rPr>
                <w:rFonts w:ascii="Times New Roman" w:hAnsi="Times New Roman" w:cs="Times New Roman"/>
              </w:rPr>
            </w:pPr>
            <w:r>
              <w:rPr>
                <w:rFonts w:ascii="Times New Roman" w:hAnsi="Times New Roman" w:cs="Times New Roman"/>
              </w:rPr>
              <w:t>Use the following information to answer Questions 1</w:t>
            </w:r>
            <w:r w:rsidR="00C60FE4">
              <w:rPr>
                <w:rFonts w:ascii="Times New Roman" w:hAnsi="Times New Roman" w:cs="Times New Roman"/>
              </w:rPr>
              <w:t xml:space="preserve"> to 3</w:t>
            </w:r>
            <w:r>
              <w:rPr>
                <w:rFonts w:ascii="Times New Roman" w:hAnsi="Times New Roman" w:cs="Times New Roman"/>
              </w:rPr>
              <w:t>.</w:t>
            </w:r>
          </w:p>
          <w:p w14:paraId="10835E65" w14:textId="17170332" w:rsidR="00E967E2" w:rsidRDefault="00E967E2" w:rsidP="007A53CD">
            <w:pPr>
              <w:spacing w:line="259" w:lineRule="auto"/>
              <w:rPr>
                <w:rFonts w:ascii="Times New Roman" w:hAnsi="Times New Roman" w:cs="Times New Roman"/>
              </w:rPr>
            </w:pPr>
            <w:r>
              <w:rPr>
                <w:rFonts w:ascii="Arial" w:hAnsi="Arial" w:cs="Arial"/>
                <w:strike/>
                <w:noProof/>
                <w:color w:val="000000"/>
                <w:bdr w:val="none" w:sz="0" w:space="0" w:color="auto" w:frame="1"/>
              </w:rPr>
              <w:drawing>
                <wp:inline distT="0" distB="0" distL="0" distR="0" wp14:anchorId="55313434" wp14:editId="4D49DF1D">
                  <wp:extent cx="5732780" cy="2910426"/>
                  <wp:effectExtent l="0" t="0" r="1270" b="4445"/>
                  <wp:docPr id="1129831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t="7575"/>
                          <a:stretch/>
                        </pic:blipFill>
                        <pic:spPr bwMode="auto">
                          <a:xfrm>
                            <a:off x="0" y="0"/>
                            <a:ext cx="5732780" cy="2910426"/>
                          </a:xfrm>
                          <a:prstGeom prst="rect">
                            <a:avLst/>
                          </a:prstGeom>
                          <a:noFill/>
                          <a:ln>
                            <a:noFill/>
                          </a:ln>
                          <a:extLst>
                            <a:ext uri="{53640926-AAD7-44D8-BBD7-CCE9431645EC}">
                              <a14:shadowObscured xmlns:a14="http://schemas.microsoft.com/office/drawing/2010/main"/>
                            </a:ext>
                          </a:extLst>
                        </pic:spPr>
                      </pic:pic>
                    </a:graphicData>
                  </a:graphic>
                </wp:inline>
              </w:drawing>
            </w:r>
          </w:p>
          <w:p w14:paraId="760DBAF8" w14:textId="21B42A77" w:rsidR="00C60FE4" w:rsidRDefault="00C60FE4" w:rsidP="007A53CD">
            <w:pPr>
              <w:spacing w:line="259" w:lineRule="auto"/>
              <w:rPr>
                <w:rFonts w:ascii="Times New Roman" w:hAnsi="Times New Roman" w:cs="Times New Roman"/>
              </w:rPr>
            </w:pPr>
            <w:r w:rsidRPr="00C60FE4">
              <w:rPr>
                <w:rFonts w:ascii="Times New Roman" w:hAnsi="Times New Roman" w:cs="Times New Roman"/>
                <w:color w:val="FF0000"/>
              </w:rPr>
              <w:t>Note to editor: change 2</w:t>
            </w:r>
            <w:r w:rsidRPr="00C60FE4">
              <w:rPr>
                <w:rFonts w:ascii="Times New Roman" w:hAnsi="Times New Roman" w:cs="Times New Roman"/>
                <w:color w:val="FF0000"/>
                <w:vertAlign w:val="superscript"/>
              </w:rPr>
              <w:t>nd</w:t>
            </w:r>
            <w:r w:rsidRPr="00C60FE4">
              <w:rPr>
                <w:rFonts w:ascii="Times New Roman" w:hAnsi="Times New Roman" w:cs="Times New Roman"/>
                <w:color w:val="FF0000"/>
              </w:rPr>
              <w:t xml:space="preserve"> sentence to: ‘A constant horizontal force of </w:t>
            </w:r>
            <w:r>
              <w:rPr>
                <w:rFonts w:ascii="Times New Roman" w:hAnsi="Times New Roman" w:cs="Times New Roman"/>
                <w:color w:val="FF0000"/>
              </w:rPr>
              <w:t>55</w:t>
            </w:r>
            <w:r w:rsidRPr="00C60FE4">
              <w:rPr>
                <w:rFonts w:ascii="Times New Roman" w:hAnsi="Times New Roman" w:cs="Times New Roman"/>
                <w:color w:val="FF0000"/>
              </w:rPr>
              <w:t xml:space="preserve"> N, F, is applied to the 5 kg block.’</w:t>
            </w:r>
          </w:p>
          <w:p w14:paraId="2C8183A8" w14:textId="77777777" w:rsidR="00E967E2" w:rsidRPr="00E86F3D" w:rsidRDefault="00E967E2" w:rsidP="007A53CD">
            <w:pPr>
              <w:spacing w:line="259" w:lineRule="auto"/>
              <w:rPr>
                <w:rFonts w:ascii="Times New Roman" w:hAnsi="Times New Roman" w:cs="Times New Roman"/>
              </w:rPr>
            </w:pPr>
          </w:p>
          <w:p w14:paraId="13D81D01" w14:textId="77777777" w:rsidR="00654340" w:rsidRPr="00E86F3D" w:rsidRDefault="00654340" w:rsidP="007A53CD">
            <w:pPr>
              <w:numPr>
                <w:ilvl w:val="0"/>
                <w:numId w:val="97"/>
              </w:numPr>
              <w:spacing w:line="259" w:lineRule="auto"/>
              <w:rPr>
                <w:rFonts w:ascii="Times New Roman" w:hAnsi="Times New Roman" w:cs="Times New Roman"/>
              </w:rPr>
            </w:pPr>
            <w:r w:rsidRPr="00E86F3D">
              <w:rPr>
                <w:rFonts w:ascii="Times New Roman" w:hAnsi="Times New Roman" w:cs="Times New Roman"/>
              </w:rPr>
              <w:t>(1 mark)</w:t>
            </w:r>
          </w:p>
          <w:p w14:paraId="64DD593F" w14:textId="77777777" w:rsidR="00654340" w:rsidRPr="00E86F3D" w:rsidRDefault="00654340" w:rsidP="007A53CD">
            <w:pPr>
              <w:spacing w:line="259" w:lineRule="auto"/>
              <w:rPr>
                <w:rFonts w:ascii="Times New Roman" w:eastAsiaTheme="minorEastAsia" w:hAnsi="Times New Roman" w:cs="Times New Roman"/>
              </w:rPr>
            </w:pPr>
          </w:p>
          <w:p w14:paraId="1AB5B455" w14:textId="7FC961D1" w:rsidR="00654340" w:rsidRPr="00E86F3D" w:rsidRDefault="00AA77AB" w:rsidP="007A53CD">
            <w:pPr>
              <w:spacing w:line="259" w:lineRule="auto"/>
              <w:rPr>
                <w:rFonts w:ascii="Times New Roman" w:eastAsiaTheme="minorEastAsia" w:hAnsi="Times New Roman" w:cs="Times New Roman"/>
              </w:rPr>
            </w:pPr>
            <w:r>
              <w:rPr>
                <w:rFonts w:ascii="Times New Roman" w:eastAsiaTheme="minorEastAsia" w:hAnsi="Times New Roman" w:cs="Times New Roman"/>
              </w:rPr>
              <w:t>[Question]</w:t>
            </w:r>
          </w:p>
          <w:p w14:paraId="5F4361ED" w14:textId="3DB391C8" w:rsidR="00E967E2" w:rsidRPr="00272EC8" w:rsidRDefault="00272EC8" w:rsidP="00E967E2">
            <w:pPr>
              <w:spacing w:line="259" w:lineRule="auto"/>
              <w:rPr>
                <w:rFonts w:ascii="Times New Roman" w:hAnsi="Times New Roman" w:cs="Times New Roman"/>
                <w:color w:val="FF0000"/>
              </w:rPr>
            </w:pPr>
            <w:r w:rsidRPr="00272EC8">
              <w:rPr>
                <w:rFonts w:ascii="Times New Roman" w:hAnsi="Times New Roman" w:cs="Times New Roman"/>
                <w:color w:val="FF0000"/>
              </w:rPr>
              <w:t xml:space="preserve">Ans: </w:t>
            </w:r>
            <w:r>
              <w:rPr>
                <w:rFonts w:ascii="Times New Roman" w:hAnsi="Times New Roman" w:cs="Times New Roman"/>
                <w:color w:val="FF0000"/>
              </w:rPr>
              <w:t>C</w:t>
            </w:r>
          </w:p>
          <w:p w14:paraId="62936918" w14:textId="77777777" w:rsidR="00E967E2" w:rsidRPr="00E86F3D" w:rsidRDefault="00E967E2" w:rsidP="00E967E2">
            <w:pPr>
              <w:spacing w:line="259" w:lineRule="auto"/>
              <w:rPr>
                <w:rFonts w:ascii="Times New Roman" w:hAnsi="Times New Roman" w:cs="Times New Roman"/>
              </w:rPr>
            </w:pPr>
          </w:p>
          <w:p w14:paraId="3710A01C" w14:textId="77777777" w:rsidR="00E967E2" w:rsidRPr="00E86F3D" w:rsidRDefault="00E967E2" w:rsidP="00E967E2">
            <w:pPr>
              <w:numPr>
                <w:ilvl w:val="0"/>
                <w:numId w:val="97"/>
              </w:numPr>
              <w:spacing w:line="259" w:lineRule="auto"/>
              <w:rPr>
                <w:rFonts w:ascii="Times New Roman" w:hAnsi="Times New Roman" w:cs="Times New Roman"/>
              </w:rPr>
            </w:pPr>
            <w:r w:rsidRPr="00E86F3D">
              <w:rPr>
                <w:rFonts w:ascii="Times New Roman" w:hAnsi="Times New Roman" w:cs="Times New Roman"/>
              </w:rPr>
              <w:t>(1 mark)</w:t>
            </w:r>
          </w:p>
          <w:p w14:paraId="13DB11F0" w14:textId="77777777" w:rsidR="00E967E2" w:rsidRPr="00E86F3D" w:rsidRDefault="00E967E2" w:rsidP="00E967E2">
            <w:pPr>
              <w:spacing w:line="259" w:lineRule="auto"/>
              <w:rPr>
                <w:rFonts w:ascii="Times New Roman" w:eastAsiaTheme="minorEastAsia" w:hAnsi="Times New Roman" w:cs="Times New Roman"/>
              </w:rPr>
            </w:pPr>
          </w:p>
          <w:p w14:paraId="564BEDC4" w14:textId="762817B6" w:rsidR="00E967E2" w:rsidRPr="00E86F3D" w:rsidRDefault="00C60FE4" w:rsidP="00E967E2">
            <w:pPr>
              <w:spacing w:line="259" w:lineRule="auto"/>
              <w:rPr>
                <w:rFonts w:ascii="Times New Roman" w:eastAsiaTheme="minorEastAsia" w:hAnsi="Times New Roman" w:cs="Times New Roman"/>
              </w:rPr>
            </w:pPr>
            <w:r>
              <w:rPr>
                <w:rFonts w:ascii="Times New Roman" w:eastAsiaTheme="minorEastAsia" w:hAnsi="Times New Roman" w:cs="Times New Roman"/>
              </w:rPr>
              <w:t>Which of the following is closest to the magnitude of the acceleration on the 5 kg block.</w:t>
            </w:r>
          </w:p>
          <w:p w14:paraId="47D3F0AD" w14:textId="77777777" w:rsidR="00654340" w:rsidRPr="00E86F3D" w:rsidRDefault="00654340" w:rsidP="007A53CD">
            <w:pPr>
              <w:spacing w:line="259" w:lineRule="auto"/>
              <w:rPr>
                <w:rFonts w:ascii="Times New Roman" w:eastAsiaTheme="minorEastAsia" w:hAnsi="Times New Roman" w:cs="Times New Roman"/>
              </w:rPr>
            </w:pPr>
          </w:p>
          <w:p w14:paraId="28C507D9" w14:textId="08F3BE8D" w:rsidR="00654340" w:rsidRPr="00C60FE4" w:rsidRDefault="00C60FE4" w:rsidP="007A53CD">
            <w:pPr>
              <w:pStyle w:val="ListParagraph"/>
              <w:numPr>
                <w:ilvl w:val="0"/>
                <w:numId w:val="98"/>
              </w:numPr>
              <w:spacing w:line="259" w:lineRule="auto"/>
              <w:rPr>
                <w:rFonts w:ascii="Times New Roman" w:eastAsiaTheme="minorEastAsia" w:hAnsi="Times New Roman" w:cs="Times New Roman"/>
                <w:highlight w:val="yellow"/>
              </w:rPr>
            </w:pPr>
            <w:r w:rsidRPr="00C60FE4">
              <w:rPr>
                <w:rFonts w:ascii="Times New Roman" w:eastAsiaTheme="minorEastAsia" w:hAnsi="Times New Roman" w:cs="Times New Roman"/>
                <w:highlight w:val="yellow"/>
              </w:rPr>
              <w:t xml:space="preserve">3.7 </w:t>
            </w:r>
            <w:proofErr w:type="spellStart"/>
            <w:r w:rsidRPr="00C60FE4">
              <w:rPr>
                <w:rFonts w:ascii="Times New Roman" w:eastAsiaTheme="minorEastAsia" w:hAnsi="Times New Roman" w:cs="Times New Roman"/>
                <w:highlight w:val="yellow"/>
              </w:rPr>
              <w:t>ms</w:t>
            </w:r>
            <w:proofErr w:type="spellEnd"/>
            <w:r w:rsidRPr="00C60FE4">
              <w:rPr>
                <w:rFonts w:ascii="Times New Roman" w:eastAsiaTheme="minorEastAsia" w:hAnsi="Times New Roman" w:cs="Times New Roman"/>
                <w:highlight w:val="yellow"/>
              </w:rPr>
              <w:t>^-2</w:t>
            </w:r>
          </w:p>
          <w:p w14:paraId="29CAD1FF" w14:textId="77777777" w:rsidR="00654340" w:rsidRPr="00E86F3D" w:rsidRDefault="00654340" w:rsidP="007A53CD">
            <w:pPr>
              <w:spacing w:line="259" w:lineRule="auto"/>
              <w:rPr>
                <w:rFonts w:ascii="Times New Roman" w:eastAsiaTheme="minorEastAsia" w:hAnsi="Times New Roman" w:cs="Times New Roman"/>
              </w:rPr>
            </w:pPr>
          </w:p>
          <w:p w14:paraId="64E6E605" w14:textId="29ACBF7A" w:rsidR="00654340" w:rsidRPr="00AA77AB" w:rsidRDefault="00C60FE4" w:rsidP="007A53CD">
            <w:pPr>
              <w:pStyle w:val="ListParagraph"/>
              <w:numPr>
                <w:ilvl w:val="0"/>
                <w:numId w:val="98"/>
              </w:numPr>
              <w:spacing w:line="259" w:lineRule="auto"/>
              <w:rPr>
                <w:rFonts w:ascii="Times New Roman" w:eastAsiaTheme="minorEastAsia" w:hAnsi="Times New Roman" w:cs="Times New Roman"/>
              </w:rPr>
            </w:pPr>
            <w:r>
              <w:rPr>
                <w:rFonts w:ascii="Times New Roman" w:eastAsiaTheme="minorEastAsia" w:hAnsi="Times New Roman" w:cs="Times New Roman"/>
              </w:rPr>
              <w:t xml:space="preserve">4.2 </w:t>
            </w:r>
            <w:proofErr w:type="spellStart"/>
            <w:r>
              <w:rPr>
                <w:rFonts w:ascii="Times New Roman" w:eastAsiaTheme="minorEastAsia" w:hAnsi="Times New Roman" w:cs="Times New Roman"/>
              </w:rPr>
              <w:t>ms</w:t>
            </w:r>
            <w:proofErr w:type="spellEnd"/>
            <w:r>
              <w:rPr>
                <w:rFonts w:ascii="Times New Roman" w:eastAsiaTheme="minorEastAsia" w:hAnsi="Times New Roman" w:cs="Times New Roman"/>
              </w:rPr>
              <w:t>^-2</w:t>
            </w:r>
          </w:p>
          <w:p w14:paraId="09134B7A" w14:textId="77777777" w:rsidR="00654340" w:rsidRPr="00E86F3D" w:rsidRDefault="00654340" w:rsidP="007A53CD">
            <w:pPr>
              <w:spacing w:line="259" w:lineRule="auto"/>
              <w:rPr>
                <w:rFonts w:ascii="Times New Roman" w:eastAsiaTheme="minorEastAsia" w:hAnsi="Times New Roman" w:cs="Times New Roman"/>
              </w:rPr>
            </w:pPr>
          </w:p>
          <w:p w14:paraId="44432BE3" w14:textId="7E072DF7" w:rsidR="00654340" w:rsidRPr="00E86F3D" w:rsidRDefault="00C60FE4" w:rsidP="007A53CD">
            <w:pPr>
              <w:pStyle w:val="ListParagraph"/>
              <w:numPr>
                <w:ilvl w:val="0"/>
                <w:numId w:val="98"/>
              </w:numPr>
              <w:spacing w:line="259" w:lineRule="auto"/>
              <w:rPr>
                <w:rFonts w:ascii="Times New Roman" w:eastAsiaTheme="minorEastAsia" w:hAnsi="Times New Roman" w:cs="Times New Roman"/>
              </w:rPr>
            </w:pPr>
            <w:r>
              <w:rPr>
                <w:rFonts w:ascii="Times New Roman" w:eastAsiaTheme="minorEastAsia" w:hAnsi="Times New Roman" w:cs="Times New Roman"/>
              </w:rPr>
              <w:t xml:space="preserve">5.5 </w:t>
            </w:r>
            <w:proofErr w:type="spellStart"/>
            <w:r>
              <w:rPr>
                <w:rFonts w:ascii="Times New Roman" w:eastAsiaTheme="minorEastAsia" w:hAnsi="Times New Roman" w:cs="Times New Roman"/>
              </w:rPr>
              <w:t>ms</w:t>
            </w:r>
            <w:proofErr w:type="spellEnd"/>
            <w:r>
              <w:rPr>
                <w:rFonts w:ascii="Times New Roman" w:eastAsiaTheme="minorEastAsia" w:hAnsi="Times New Roman" w:cs="Times New Roman"/>
              </w:rPr>
              <w:t>^-2</w:t>
            </w:r>
          </w:p>
          <w:p w14:paraId="5FF76F84" w14:textId="77777777" w:rsidR="00654340" w:rsidRPr="00E86F3D" w:rsidRDefault="00654340" w:rsidP="007A53CD">
            <w:pPr>
              <w:spacing w:line="259" w:lineRule="auto"/>
              <w:rPr>
                <w:rFonts w:ascii="Times New Roman" w:eastAsiaTheme="minorEastAsia" w:hAnsi="Times New Roman" w:cs="Times New Roman"/>
                <w:highlight w:val="yellow"/>
              </w:rPr>
            </w:pPr>
          </w:p>
          <w:p w14:paraId="273E693C" w14:textId="6459C84F" w:rsidR="00654340" w:rsidRPr="00E86F3D" w:rsidRDefault="00C60FE4" w:rsidP="007A53CD">
            <w:pPr>
              <w:pStyle w:val="ListParagraph"/>
              <w:numPr>
                <w:ilvl w:val="0"/>
                <w:numId w:val="98"/>
              </w:numPr>
              <w:spacing w:line="259" w:lineRule="auto"/>
              <w:rPr>
                <w:rFonts w:ascii="Times New Roman" w:eastAsiaTheme="minorEastAsia" w:hAnsi="Times New Roman" w:cs="Times New Roman"/>
              </w:rPr>
            </w:pPr>
            <w:r>
              <w:rPr>
                <w:rFonts w:ascii="Times New Roman" w:eastAsiaTheme="minorEastAsia" w:hAnsi="Times New Roman" w:cs="Times New Roman"/>
              </w:rPr>
              <w:t xml:space="preserve">11 </w:t>
            </w:r>
            <w:proofErr w:type="spellStart"/>
            <w:r>
              <w:rPr>
                <w:rFonts w:ascii="Times New Roman" w:eastAsiaTheme="minorEastAsia" w:hAnsi="Times New Roman" w:cs="Times New Roman"/>
              </w:rPr>
              <w:t>ms</w:t>
            </w:r>
            <w:proofErr w:type="spellEnd"/>
            <w:r>
              <w:rPr>
                <w:rFonts w:ascii="Times New Roman" w:eastAsiaTheme="minorEastAsia" w:hAnsi="Times New Roman" w:cs="Times New Roman"/>
              </w:rPr>
              <w:t>^-2</w:t>
            </w:r>
          </w:p>
          <w:p w14:paraId="7F7EF446" w14:textId="77777777" w:rsidR="00654340" w:rsidRDefault="00654340" w:rsidP="007A53CD">
            <w:pPr>
              <w:spacing w:line="259" w:lineRule="auto"/>
              <w:rPr>
                <w:rFonts w:ascii="Times New Roman" w:hAnsi="Times New Roman" w:cs="Times New Roman"/>
              </w:rPr>
            </w:pPr>
          </w:p>
          <w:p w14:paraId="446E1E09" w14:textId="77777777" w:rsidR="00C60FE4" w:rsidRPr="00E86F3D" w:rsidRDefault="00C60FE4" w:rsidP="00C60FE4">
            <w:pPr>
              <w:spacing w:line="259" w:lineRule="auto"/>
              <w:rPr>
                <w:rFonts w:ascii="Times New Roman" w:hAnsi="Times New Roman" w:cs="Times New Roman"/>
              </w:rPr>
            </w:pPr>
          </w:p>
          <w:p w14:paraId="4F831BCE" w14:textId="77777777" w:rsidR="00C60FE4" w:rsidRPr="00E86F3D" w:rsidRDefault="00C60FE4" w:rsidP="00C60FE4">
            <w:pPr>
              <w:numPr>
                <w:ilvl w:val="0"/>
                <w:numId w:val="97"/>
              </w:numPr>
              <w:spacing w:line="259" w:lineRule="auto"/>
              <w:rPr>
                <w:rFonts w:ascii="Times New Roman" w:hAnsi="Times New Roman" w:cs="Times New Roman"/>
              </w:rPr>
            </w:pPr>
            <w:r w:rsidRPr="00E86F3D">
              <w:rPr>
                <w:rFonts w:ascii="Times New Roman" w:hAnsi="Times New Roman" w:cs="Times New Roman"/>
              </w:rPr>
              <w:t>(1 mark)</w:t>
            </w:r>
          </w:p>
          <w:p w14:paraId="73CE942F" w14:textId="77777777" w:rsidR="00C60FE4" w:rsidRPr="00E86F3D" w:rsidRDefault="00C60FE4" w:rsidP="00C60FE4">
            <w:pPr>
              <w:spacing w:line="259" w:lineRule="auto"/>
              <w:rPr>
                <w:rFonts w:ascii="Times New Roman" w:eastAsiaTheme="minorEastAsia" w:hAnsi="Times New Roman" w:cs="Times New Roman"/>
              </w:rPr>
            </w:pPr>
          </w:p>
          <w:p w14:paraId="5717D3EC" w14:textId="43840215" w:rsidR="00C60FE4" w:rsidRPr="00E86F3D" w:rsidRDefault="00C60FE4" w:rsidP="00C60FE4">
            <w:pPr>
              <w:spacing w:line="259" w:lineRule="auto"/>
              <w:rPr>
                <w:rFonts w:ascii="Times New Roman" w:eastAsiaTheme="minorEastAsia" w:hAnsi="Times New Roman" w:cs="Times New Roman"/>
              </w:rPr>
            </w:pPr>
            <w:r>
              <w:rPr>
                <w:rFonts w:ascii="Times New Roman" w:eastAsiaTheme="minorEastAsia" w:hAnsi="Times New Roman" w:cs="Times New Roman"/>
              </w:rPr>
              <w:t>Which one of the following statements is false?</w:t>
            </w:r>
          </w:p>
          <w:p w14:paraId="4829E085" w14:textId="77777777" w:rsidR="00C60FE4" w:rsidRPr="00E86F3D" w:rsidRDefault="00C60FE4" w:rsidP="00C60FE4">
            <w:pPr>
              <w:spacing w:line="259" w:lineRule="auto"/>
              <w:rPr>
                <w:rFonts w:ascii="Times New Roman" w:eastAsiaTheme="minorEastAsia" w:hAnsi="Times New Roman" w:cs="Times New Roman"/>
              </w:rPr>
            </w:pPr>
          </w:p>
          <w:p w14:paraId="09973BB7" w14:textId="6C089D94" w:rsidR="00C60FE4" w:rsidRPr="00E86F3D" w:rsidRDefault="00C60FE4" w:rsidP="00C60FE4">
            <w:pPr>
              <w:pStyle w:val="ListParagraph"/>
              <w:numPr>
                <w:ilvl w:val="0"/>
                <w:numId w:val="111"/>
              </w:numPr>
              <w:spacing w:line="259" w:lineRule="auto"/>
              <w:rPr>
                <w:rFonts w:ascii="Times New Roman" w:eastAsiaTheme="minorEastAsia" w:hAnsi="Times New Roman" w:cs="Times New Roman"/>
              </w:rPr>
            </w:pPr>
            <w:r>
              <w:rPr>
                <w:rFonts w:ascii="Times New Roman" w:eastAsiaTheme="minorEastAsia" w:hAnsi="Times New Roman" w:cs="Times New Roman"/>
              </w:rPr>
              <w:t>There is only one horizontal force acting on the 10 kg block.</w:t>
            </w:r>
          </w:p>
          <w:p w14:paraId="09DA9674" w14:textId="77777777" w:rsidR="00C60FE4" w:rsidRPr="00E86F3D" w:rsidRDefault="00C60FE4" w:rsidP="00C60FE4">
            <w:pPr>
              <w:spacing w:line="259" w:lineRule="auto"/>
              <w:rPr>
                <w:rFonts w:ascii="Times New Roman" w:eastAsiaTheme="minorEastAsia" w:hAnsi="Times New Roman" w:cs="Times New Roman"/>
              </w:rPr>
            </w:pPr>
          </w:p>
          <w:p w14:paraId="21CA91BF" w14:textId="7D23CE83" w:rsidR="00C60FE4" w:rsidRPr="00AA77AB" w:rsidRDefault="00C60FE4" w:rsidP="00C60FE4">
            <w:pPr>
              <w:pStyle w:val="ListParagraph"/>
              <w:numPr>
                <w:ilvl w:val="0"/>
                <w:numId w:val="111"/>
              </w:numPr>
              <w:spacing w:line="259" w:lineRule="auto"/>
              <w:rPr>
                <w:rFonts w:ascii="Times New Roman" w:eastAsiaTheme="minorEastAsia" w:hAnsi="Times New Roman" w:cs="Times New Roman"/>
              </w:rPr>
            </w:pPr>
            <w:r>
              <w:rPr>
                <w:rFonts w:ascii="Times New Roman" w:eastAsiaTheme="minorEastAsia" w:hAnsi="Times New Roman" w:cs="Times New Roman"/>
              </w:rPr>
              <w:t>The force of the 10 kg block on the 5 kg block is the same magnitude as the force of the 5 kg block on the 10 kg block.</w:t>
            </w:r>
          </w:p>
          <w:p w14:paraId="7346094D" w14:textId="77777777" w:rsidR="00C60FE4" w:rsidRPr="00E86F3D" w:rsidRDefault="00C60FE4" w:rsidP="00C60FE4">
            <w:pPr>
              <w:spacing w:line="259" w:lineRule="auto"/>
              <w:rPr>
                <w:rFonts w:ascii="Times New Roman" w:eastAsiaTheme="minorEastAsia" w:hAnsi="Times New Roman" w:cs="Times New Roman"/>
              </w:rPr>
            </w:pPr>
          </w:p>
          <w:p w14:paraId="60DFC2A9" w14:textId="6D088EC0" w:rsidR="00C60FE4" w:rsidRPr="00C60FE4" w:rsidRDefault="00C60FE4" w:rsidP="00C60FE4">
            <w:pPr>
              <w:pStyle w:val="ListParagraph"/>
              <w:numPr>
                <w:ilvl w:val="0"/>
                <w:numId w:val="111"/>
              </w:numPr>
              <w:spacing w:line="259" w:lineRule="auto"/>
              <w:rPr>
                <w:rFonts w:ascii="Times New Roman" w:eastAsiaTheme="minorEastAsia" w:hAnsi="Times New Roman" w:cs="Times New Roman"/>
                <w:highlight w:val="yellow"/>
              </w:rPr>
            </w:pPr>
            <w:r w:rsidRPr="00C60FE4">
              <w:rPr>
                <w:rFonts w:ascii="Times New Roman" w:eastAsiaTheme="minorEastAsia" w:hAnsi="Times New Roman" w:cs="Times New Roman"/>
                <w:highlight w:val="yellow"/>
              </w:rPr>
              <w:t>The force of the 5kg block on the 10 kg block is the same magnitude as the constant horizontal force F.</w:t>
            </w:r>
          </w:p>
          <w:p w14:paraId="033BB89F" w14:textId="77777777" w:rsidR="00C60FE4" w:rsidRPr="00E86F3D" w:rsidRDefault="00C60FE4" w:rsidP="00C60FE4">
            <w:pPr>
              <w:spacing w:line="259" w:lineRule="auto"/>
              <w:rPr>
                <w:rFonts w:ascii="Times New Roman" w:eastAsiaTheme="minorEastAsia" w:hAnsi="Times New Roman" w:cs="Times New Roman"/>
                <w:highlight w:val="yellow"/>
              </w:rPr>
            </w:pPr>
          </w:p>
          <w:p w14:paraId="25265C78" w14:textId="29587E1E" w:rsidR="00C60FE4" w:rsidRPr="00E86F3D" w:rsidRDefault="00C60FE4" w:rsidP="00C60FE4">
            <w:pPr>
              <w:pStyle w:val="ListParagraph"/>
              <w:numPr>
                <w:ilvl w:val="0"/>
                <w:numId w:val="111"/>
              </w:numPr>
              <w:spacing w:line="259" w:lineRule="auto"/>
              <w:rPr>
                <w:rFonts w:ascii="Times New Roman" w:eastAsiaTheme="minorEastAsia" w:hAnsi="Times New Roman" w:cs="Times New Roman"/>
              </w:rPr>
            </w:pPr>
            <w:r>
              <w:rPr>
                <w:rFonts w:ascii="Times New Roman" w:eastAsiaTheme="minorEastAsia" w:hAnsi="Times New Roman" w:cs="Times New Roman"/>
              </w:rPr>
              <w:lastRenderedPageBreak/>
              <w:t>None of the above statements is false.</w:t>
            </w:r>
          </w:p>
          <w:p w14:paraId="2057F8D1" w14:textId="77777777" w:rsidR="00C60FE4" w:rsidRPr="00E86F3D" w:rsidRDefault="00C60FE4" w:rsidP="007A53CD">
            <w:pPr>
              <w:spacing w:line="259" w:lineRule="auto"/>
              <w:rPr>
                <w:rFonts w:ascii="Times New Roman" w:hAnsi="Times New Roman" w:cs="Times New Roman"/>
              </w:rPr>
            </w:pPr>
          </w:p>
        </w:tc>
      </w:tr>
    </w:tbl>
    <w:p w14:paraId="1ECF317F" w14:textId="77777777" w:rsidR="00C60FE4" w:rsidRPr="00E86F3D" w:rsidRDefault="00C60FE4" w:rsidP="00C60FE4">
      <w:pPr>
        <w:tabs>
          <w:tab w:val="left" w:pos="2092"/>
        </w:tabs>
        <w:rPr>
          <w:rFonts w:ascii="Neo Sans" w:hAnsi="Neo Sans"/>
        </w:rPr>
      </w:pPr>
    </w:p>
    <w:tbl>
      <w:tblPr>
        <w:tblStyle w:val="TableGrid3"/>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C60FE4" w:rsidRPr="00E86F3D" w14:paraId="1E671A8D" w14:textId="77777777" w:rsidTr="00272EC8">
        <w:tc>
          <w:tcPr>
            <w:tcW w:w="10416" w:type="dxa"/>
            <w:tcBorders>
              <w:top w:val="single" w:sz="4" w:space="0" w:color="auto"/>
              <w:left w:val="single" w:sz="4" w:space="0" w:color="auto"/>
              <w:bottom w:val="single" w:sz="4" w:space="0" w:color="auto"/>
              <w:right w:val="double" w:sz="12" w:space="0" w:color="auto"/>
            </w:tcBorders>
          </w:tcPr>
          <w:p w14:paraId="7E706333" w14:textId="77777777" w:rsidR="009C54E5" w:rsidRDefault="009C54E5" w:rsidP="00A36560">
            <w:pPr>
              <w:spacing w:line="259" w:lineRule="auto"/>
              <w:rPr>
                <w:rFonts w:ascii="Times New Roman" w:hAnsi="Times New Roman" w:cs="Times New Roman"/>
              </w:rPr>
            </w:pPr>
          </w:p>
          <w:p w14:paraId="10D44B45" w14:textId="63E90BA3" w:rsidR="00C60FE4" w:rsidRDefault="009C54E5" w:rsidP="00A36560">
            <w:pPr>
              <w:spacing w:line="259" w:lineRule="auto"/>
              <w:rPr>
                <w:rFonts w:ascii="Times New Roman" w:hAnsi="Times New Roman" w:cs="Times New Roman"/>
              </w:rPr>
            </w:pPr>
            <w:r>
              <w:rPr>
                <w:rFonts w:ascii="Arial" w:hAnsi="Arial" w:cs="Arial"/>
                <w:noProof/>
                <w:color w:val="000000"/>
                <w:bdr w:val="none" w:sz="0" w:space="0" w:color="auto" w:frame="1"/>
              </w:rPr>
              <w:drawing>
                <wp:inline distT="0" distB="0" distL="0" distR="0" wp14:anchorId="16AA9C82" wp14:editId="77B8F5AC">
                  <wp:extent cx="5732145" cy="3191934"/>
                  <wp:effectExtent l="0" t="0" r="1905" b="8890"/>
                  <wp:docPr id="111106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a:extLst>
                              <a:ext uri="{28A0092B-C50C-407E-A947-70E740481C1C}">
                                <a14:useLocalDpi xmlns:a14="http://schemas.microsoft.com/office/drawing/2010/main" val="0"/>
                              </a:ext>
                            </a:extLst>
                          </a:blip>
                          <a:srcRect b="22272"/>
                          <a:stretch/>
                        </pic:blipFill>
                        <pic:spPr bwMode="auto">
                          <a:xfrm>
                            <a:off x="0" y="0"/>
                            <a:ext cx="5732145" cy="3191934"/>
                          </a:xfrm>
                          <a:prstGeom prst="rect">
                            <a:avLst/>
                          </a:prstGeom>
                          <a:noFill/>
                          <a:ln>
                            <a:noFill/>
                          </a:ln>
                          <a:extLst>
                            <a:ext uri="{53640926-AAD7-44D8-BBD7-CCE9431645EC}">
                              <a14:shadowObscured xmlns:a14="http://schemas.microsoft.com/office/drawing/2010/main"/>
                            </a:ext>
                          </a:extLst>
                        </pic:spPr>
                      </pic:pic>
                    </a:graphicData>
                  </a:graphic>
                </wp:inline>
              </w:drawing>
            </w:r>
          </w:p>
          <w:p w14:paraId="441E75C6" w14:textId="492C0D64" w:rsidR="009C54E5" w:rsidRPr="00E36313" w:rsidRDefault="009C54E5" w:rsidP="00A36560">
            <w:pPr>
              <w:spacing w:line="259" w:lineRule="auto"/>
              <w:rPr>
                <w:rFonts w:ascii="Times New Roman" w:hAnsi="Times New Roman" w:cs="Times New Roman"/>
                <w:color w:val="FF0000"/>
              </w:rPr>
            </w:pPr>
            <w:r w:rsidRPr="00E36313">
              <w:rPr>
                <w:rFonts w:ascii="Times New Roman" w:hAnsi="Times New Roman" w:cs="Times New Roman"/>
                <w:color w:val="FF0000"/>
              </w:rPr>
              <w:t xml:space="preserve">Note to editor: make </w:t>
            </w:r>
            <w:r w:rsidR="008148E2" w:rsidRPr="00E36313">
              <w:rPr>
                <w:rFonts w:ascii="Times New Roman" w:hAnsi="Times New Roman" w:cs="Times New Roman"/>
                <w:color w:val="FF0000"/>
              </w:rPr>
              <w:t>block A 2.1 kg and block B 1.3 kg</w:t>
            </w:r>
            <w:r w:rsidRPr="00E36313">
              <w:rPr>
                <w:rFonts w:ascii="Times New Roman" w:hAnsi="Times New Roman" w:cs="Times New Roman"/>
                <w:color w:val="FF0000"/>
              </w:rPr>
              <w:t xml:space="preserve">; remove the mass of the ropes; make the force accelerating upwards </w:t>
            </w:r>
            <w:r w:rsidR="008148E2" w:rsidRPr="00E36313">
              <w:rPr>
                <w:rFonts w:ascii="Times New Roman" w:hAnsi="Times New Roman" w:cs="Times New Roman"/>
                <w:color w:val="FF0000"/>
              </w:rPr>
              <w:t>3</w:t>
            </w:r>
            <w:r w:rsidRPr="00E36313">
              <w:rPr>
                <w:rFonts w:ascii="Times New Roman" w:hAnsi="Times New Roman" w:cs="Times New Roman"/>
                <w:color w:val="FF0000"/>
              </w:rPr>
              <w:t>8.5 N.</w:t>
            </w:r>
          </w:p>
          <w:p w14:paraId="2CB93E99" w14:textId="77777777" w:rsidR="009C54E5" w:rsidRDefault="009C54E5" w:rsidP="00A36560">
            <w:pPr>
              <w:spacing w:line="259" w:lineRule="auto"/>
              <w:rPr>
                <w:rFonts w:ascii="Times New Roman" w:hAnsi="Times New Roman" w:cs="Times New Roman"/>
              </w:rPr>
            </w:pPr>
          </w:p>
          <w:p w14:paraId="745732E5" w14:textId="77777777" w:rsidR="009C54E5" w:rsidRPr="00E86F3D" w:rsidRDefault="009C54E5" w:rsidP="009C54E5">
            <w:pPr>
              <w:numPr>
                <w:ilvl w:val="0"/>
                <w:numId w:val="97"/>
              </w:numPr>
              <w:spacing w:line="259" w:lineRule="auto"/>
              <w:rPr>
                <w:rFonts w:ascii="Times New Roman" w:hAnsi="Times New Roman" w:cs="Times New Roman"/>
              </w:rPr>
            </w:pPr>
            <w:r w:rsidRPr="00E86F3D">
              <w:rPr>
                <w:rFonts w:ascii="Times New Roman" w:hAnsi="Times New Roman" w:cs="Times New Roman"/>
              </w:rPr>
              <w:t>(1 mark)</w:t>
            </w:r>
          </w:p>
          <w:p w14:paraId="50487DCA" w14:textId="77777777" w:rsidR="009C54E5" w:rsidRPr="00E86F3D" w:rsidRDefault="009C54E5" w:rsidP="009C54E5">
            <w:pPr>
              <w:spacing w:line="259" w:lineRule="auto"/>
              <w:rPr>
                <w:rFonts w:ascii="Times New Roman" w:eastAsiaTheme="minorEastAsia" w:hAnsi="Times New Roman" w:cs="Times New Roman"/>
              </w:rPr>
            </w:pPr>
          </w:p>
          <w:p w14:paraId="080E9F4E" w14:textId="486AF7CD" w:rsidR="009C54E5" w:rsidRPr="00E86F3D" w:rsidRDefault="009C54E5" w:rsidP="009C54E5">
            <w:pPr>
              <w:spacing w:line="259" w:lineRule="auto"/>
              <w:rPr>
                <w:rFonts w:ascii="Times New Roman" w:eastAsiaTheme="minorEastAsia" w:hAnsi="Times New Roman" w:cs="Times New Roman"/>
              </w:rPr>
            </w:pPr>
            <w:r>
              <w:rPr>
                <w:rFonts w:ascii="Times New Roman" w:eastAsiaTheme="minorEastAsia" w:hAnsi="Times New Roman" w:cs="Times New Roman"/>
              </w:rPr>
              <w:t>The tension, at the top end of Rope 1 is closet to which of the following?</w:t>
            </w:r>
          </w:p>
          <w:p w14:paraId="34021C8C" w14:textId="77777777" w:rsidR="009C54E5" w:rsidRPr="00E86F3D" w:rsidRDefault="009C54E5" w:rsidP="009C54E5">
            <w:pPr>
              <w:spacing w:line="259" w:lineRule="auto"/>
              <w:rPr>
                <w:rFonts w:ascii="Times New Roman" w:eastAsiaTheme="minorEastAsia" w:hAnsi="Times New Roman" w:cs="Times New Roman"/>
              </w:rPr>
            </w:pPr>
          </w:p>
          <w:p w14:paraId="500DFCF4" w14:textId="70A6321C" w:rsidR="009C54E5" w:rsidRPr="00E86F3D" w:rsidRDefault="008148E2" w:rsidP="008148E2">
            <w:pPr>
              <w:pStyle w:val="ListParagraph"/>
              <w:numPr>
                <w:ilvl w:val="0"/>
                <w:numId w:val="115"/>
              </w:numPr>
              <w:spacing w:line="259" w:lineRule="auto"/>
              <w:rPr>
                <w:rFonts w:ascii="Times New Roman" w:eastAsiaTheme="minorEastAsia" w:hAnsi="Times New Roman" w:cs="Times New Roman"/>
              </w:rPr>
            </w:pPr>
            <w:r>
              <w:rPr>
                <w:rFonts w:ascii="Times New Roman" w:eastAsiaTheme="minorEastAsia" w:hAnsi="Times New Roman" w:cs="Times New Roman"/>
              </w:rPr>
              <w:t>10.0 N</w:t>
            </w:r>
          </w:p>
          <w:p w14:paraId="43ADEB2A" w14:textId="77777777" w:rsidR="009C54E5" w:rsidRPr="00E86F3D" w:rsidRDefault="009C54E5" w:rsidP="009C54E5">
            <w:pPr>
              <w:spacing w:line="259" w:lineRule="auto"/>
              <w:rPr>
                <w:rFonts w:ascii="Times New Roman" w:eastAsiaTheme="minorEastAsia" w:hAnsi="Times New Roman" w:cs="Times New Roman"/>
              </w:rPr>
            </w:pPr>
          </w:p>
          <w:p w14:paraId="022391E3" w14:textId="36176EBE" w:rsidR="009C54E5" w:rsidRPr="008148E2" w:rsidRDefault="009C54E5" w:rsidP="008148E2">
            <w:pPr>
              <w:pStyle w:val="ListParagraph"/>
              <w:numPr>
                <w:ilvl w:val="0"/>
                <w:numId w:val="115"/>
              </w:numPr>
              <w:spacing w:line="259" w:lineRule="auto"/>
              <w:rPr>
                <w:rFonts w:ascii="Times New Roman" w:eastAsiaTheme="minorEastAsia" w:hAnsi="Times New Roman" w:cs="Times New Roman"/>
                <w:highlight w:val="yellow"/>
              </w:rPr>
            </w:pPr>
            <w:r w:rsidRPr="008148E2">
              <w:rPr>
                <w:rFonts w:ascii="Times New Roman" w:eastAsiaTheme="minorEastAsia" w:hAnsi="Times New Roman" w:cs="Times New Roman"/>
                <w:highlight w:val="yellow"/>
              </w:rPr>
              <w:t>14.</w:t>
            </w:r>
            <w:r w:rsidR="008148E2">
              <w:rPr>
                <w:rFonts w:ascii="Times New Roman" w:eastAsiaTheme="minorEastAsia" w:hAnsi="Times New Roman" w:cs="Times New Roman"/>
                <w:highlight w:val="yellow"/>
              </w:rPr>
              <w:t>7 N</w:t>
            </w:r>
          </w:p>
          <w:p w14:paraId="29A06CF6" w14:textId="77777777" w:rsidR="009C54E5" w:rsidRPr="00E86F3D" w:rsidRDefault="009C54E5" w:rsidP="009C54E5">
            <w:pPr>
              <w:spacing w:line="259" w:lineRule="auto"/>
              <w:rPr>
                <w:rFonts w:ascii="Times New Roman" w:eastAsiaTheme="minorEastAsia" w:hAnsi="Times New Roman" w:cs="Times New Roman"/>
              </w:rPr>
            </w:pPr>
          </w:p>
          <w:p w14:paraId="0A80D564" w14:textId="71851D21" w:rsidR="009C54E5" w:rsidRPr="00E86F3D" w:rsidRDefault="008148E2" w:rsidP="008148E2">
            <w:pPr>
              <w:pStyle w:val="ListParagraph"/>
              <w:numPr>
                <w:ilvl w:val="0"/>
                <w:numId w:val="115"/>
              </w:numPr>
              <w:spacing w:line="259" w:lineRule="auto"/>
              <w:rPr>
                <w:rFonts w:ascii="Times New Roman" w:eastAsiaTheme="minorEastAsia" w:hAnsi="Times New Roman" w:cs="Times New Roman"/>
              </w:rPr>
            </w:pPr>
            <w:r>
              <w:rPr>
                <w:rFonts w:ascii="Times New Roman" w:eastAsiaTheme="minorEastAsia" w:hAnsi="Times New Roman" w:cs="Times New Roman"/>
              </w:rPr>
              <w:t>16.7 N</w:t>
            </w:r>
          </w:p>
          <w:p w14:paraId="0B871467" w14:textId="77777777" w:rsidR="009C54E5" w:rsidRPr="00E86F3D" w:rsidRDefault="009C54E5" w:rsidP="009C54E5">
            <w:pPr>
              <w:spacing w:line="259" w:lineRule="auto"/>
              <w:rPr>
                <w:rFonts w:ascii="Times New Roman" w:eastAsiaTheme="minorEastAsia" w:hAnsi="Times New Roman" w:cs="Times New Roman"/>
                <w:highlight w:val="yellow"/>
              </w:rPr>
            </w:pPr>
          </w:p>
          <w:p w14:paraId="58267A4D" w14:textId="2155C7E2" w:rsidR="009C54E5" w:rsidRPr="00E86F3D" w:rsidRDefault="009C54E5" w:rsidP="008148E2">
            <w:pPr>
              <w:pStyle w:val="ListParagraph"/>
              <w:numPr>
                <w:ilvl w:val="0"/>
                <w:numId w:val="115"/>
              </w:numPr>
              <w:spacing w:line="259" w:lineRule="auto"/>
              <w:rPr>
                <w:rFonts w:ascii="Times New Roman" w:eastAsiaTheme="minorEastAsia" w:hAnsi="Times New Roman" w:cs="Times New Roman"/>
              </w:rPr>
            </w:pPr>
            <w:r>
              <w:rPr>
                <w:rFonts w:ascii="Times New Roman" w:eastAsiaTheme="minorEastAsia" w:hAnsi="Times New Roman" w:cs="Times New Roman"/>
              </w:rPr>
              <w:t>18.0</w:t>
            </w:r>
            <w:r w:rsidR="008148E2">
              <w:rPr>
                <w:rFonts w:ascii="Times New Roman" w:eastAsiaTheme="minorEastAsia" w:hAnsi="Times New Roman" w:cs="Times New Roman"/>
              </w:rPr>
              <w:t xml:space="preserve"> N</w:t>
            </w:r>
          </w:p>
          <w:p w14:paraId="68FD987B" w14:textId="77777777" w:rsidR="009C54E5" w:rsidRDefault="009C54E5" w:rsidP="00A36560">
            <w:pPr>
              <w:spacing w:line="259" w:lineRule="auto"/>
              <w:rPr>
                <w:rFonts w:ascii="Times New Roman" w:hAnsi="Times New Roman" w:cs="Times New Roman"/>
              </w:rPr>
            </w:pPr>
          </w:p>
          <w:p w14:paraId="61052B9D" w14:textId="2CF083FB" w:rsidR="009C54E5" w:rsidRPr="00E86F3D" w:rsidRDefault="009C54E5" w:rsidP="00A36560">
            <w:pPr>
              <w:spacing w:line="259" w:lineRule="auto"/>
              <w:rPr>
                <w:rFonts w:ascii="Times New Roman" w:hAnsi="Times New Roman" w:cs="Times New Roman"/>
              </w:rPr>
            </w:pPr>
          </w:p>
        </w:tc>
      </w:tr>
    </w:tbl>
    <w:p w14:paraId="4A64337F" w14:textId="77777777" w:rsidR="009C54E5" w:rsidRPr="00E86F3D" w:rsidRDefault="009C54E5" w:rsidP="009C54E5">
      <w:pPr>
        <w:tabs>
          <w:tab w:val="left" w:pos="2092"/>
        </w:tabs>
        <w:rPr>
          <w:rFonts w:ascii="Neo Sans" w:hAnsi="Neo Sans"/>
        </w:rPr>
      </w:pPr>
    </w:p>
    <w:tbl>
      <w:tblPr>
        <w:tblStyle w:val="TableGrid3"/>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9C54E5" w:rsidRPr="00E86F3D" w14:paraId="01D6F4BD" w14:textId="77777777" w:rsidTr="00A36560">
        <w:tc>
          <w:tcPr>
            <w:tcW w:w="10416" w:type="dxa"/>
            <w:tcBorders>
              <w:top w:val="single" w:sz="4" w:space="0" w:color="auto"/>
              <w:left w:val="single" w:sz="4" w:space="0" w:color="auto"/>
              <w:bottom w:val="single" w:sz="4" w:space="0" w:color="auto"/>
              <w:right w:val="double" w:sz="12" w:space="0" w:color="auto"/>
            </w:tcBorders>
          </w:tcPr>
          <w:p w14:paraId="0118781E" w14:textId="77777777" w:rsidR="009C54E5" w:rsidRPr="00E86F3D" w:rsidRDefault="009C54E5" w:rsidP="00A36560">
            <w:pPr>
              <w:spacing w:line="259" w:lineRule="auto"/>
              <w:rPr>
                <w:rFonts w:ascii="Times New Roman" w:hAnsi="Times New Roman" w:cs="Times New Roman"/>
              </w:rPr>
            </w:pPr>
          </w:p>
          <w:p w14:paraId="22C4B65F" w14:textId="77777777" w:rsidR="009C54E5" w:rsidRPr="00E86F3D" w:rsidRDefault="009C54E5" w:rsidP="00A36560">
            <w:pPr>
              <w:numPr>
                <w:ilvl w:val="0"/>
                <w:numId w:val="97"/>
              </w:numPr>
              <w:spacing w:line="259" w:lineRule="auto"/>
              <w:rPr>
                <w:rFonts w:ascii="Times New Roman" w:hAnsi="Times New Roman" w:cs="Times New Roman"/>
              </w:rPr>
            </w:pPr>
            <w:r w:rsidRPr="00E86F3D">
              <w:rPr>
                <w:rFonts w:ascii="Times New Roman" w:hAnsi="Times New Roman" w:cs="Times New Roman"/>
              </w:rPr>
              <w:t>(1 mark)</w:t>
            </w:r>
          </w:p>
          <w:p w14:paraId="6F951913" w14:textId="77777777" w:rsidR="009C54E5" w:rsidRPr="00E86F3D" w:rsidRDefault="009C54E5" w:rsidP="00A36560">
            <w:pPr>
              <w:spacing w:line="259" w:lineRule="auto"/>
              <w:rPr>
                <w:rFonts w:ascii="Times New Roman" w:eastAsiaTheme="minorEastAsia" w:hAnsi="Times New Roman" w:cs="Times New Roman"/>
              </w:rPr>
            </w:pPr>
          </w:p>
          <w:p w14:paraId="20B58C3B" w14:textId="77777777" w:rsidR="008148E2" w:rsidRDefault="00F33C16" w:rsidP="00F33C16">
            <w:pPr>
              <w:spacing w:line="259" w:lineRule="auto"/>
              <w:jc w:val="center"/>
              <w:rPr>
                <w:rFonts w:ascii="Times New Roman" w:hAnsi="Times New Roman" w:cs="Times New Roman"/>
              </w:rPr>
            </w:pPr>
            <w:r w:rsidRPr="00F33C16">
              <w:rPr>
                <w:rFonts w:ascii="Arial" w:hAnsi="Arial" w:cs="Arial"/>
                <w:noProof/>
                <w:color w:val="000000"/>
                <w:bdr w:val="none" w:sz="0" w:space="0" w:color="auto" w:frame="1"/>
              </w:rPr>
              <w:lastRenderedPageBreak/>
              <w:drawing>
                <wp:inline distT="0" distB="0" distL="0" distR="0" wp14:anchorId="1E1F2473" wp14:editId="2BC610BE">
                  <wp:extent cx="2110923" cy="2194750"/>
                  <wp:effectExtent l="0" t="0" r="3810" b="0"/>
                  <wp:docPr id="593414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414876" name=""/>
                          <pic:cNvPicPr/>
                        </pic:nvPicPr>
                        <pic:blipFill>
                          <a:blip r:embed="rId13"/>
                          <a:stretch>
                            <a:fillRect/>
                          </a:stretch>
                        </pic:blipFill>
                        <pic:spPr>
                          <a:xfrm>
                            <a:off x="0" y="0"/>
                            <a:ext cx="2110923" cy="2194750"/>
                          </a:xfrm>
                          <a:prstGeom prst="rect">
                            <a:avLst/>
                          </a:prstGeom>
                        </pic:spPr>
                      </pic:pic>
                    </a:graphicData>
                  </a:graphic>
                </wp:inline>
              </w:drawing>
            </w:r>
          </w:p>
          <w:p w14:paraId="68E46049" w14:textId="4CD7124C" w:rsidR="00F33C16" w:rsidRPr="00E86F3D" w:rsidRDefault="00F33C16" w:rsidP="00F33C16">
            <w:pPr>
              <w:spacing w:line="259" w:lineRule="auto"/>
              <w:rPr>
                <w:rFonts w:ascii="Times New Roman" w:eastAsiaTheme="minorEastAsia" w:hAnsi="Times New Roman" w:cs="Times New Roman"/>
              </w:rPr>
            </w:pPr>
            <w:r>
              <w:rPr>
                <w:rFonts w:ascii="Times New Roman" w:eastAsiaTheme="minorEastAsia" w:hAnsi="Times New Roman" w:cs="Times New Roman"/>
              </w:rPr>
              <w:t>What is the acceleration of the 5 kg mass?</w:t>
            </w:r>
          </w:p>
          <w:p w14:paraId="1C4EB1C7" w14:textId="77777777" w:rsidR="00F33C16" w:rsidRPr="00E86F3D" w:rsidRDefault="00F33C16" w:rsidP="00F33C16">
            <w:pPr>
              <w:spacing w:line="259" w:lineRule="auto"/>
              <w:rPr>
                <w:rFonts w:ascii="Times New Roman" w:eastAsiaTheme="minorEastAsia" w:hAnsi="Times New Roman" w:cs="Times New Roman"/>
              </w:rPr>
            </w:pPr>
          </w:p>
          <w:p w14:paraId="1206F04B" w14:textId="115ED68F" w:rsidR="00F33C16" w:rsidRPr="00E86F3D" w:rsidRDefault="00F33C16" w:rsidP="00F33C16">
            <w:pPr>
              <w:pStyle w:val="ListParagraph"/>
              <w:numPr>
                <w:ilvl w:val="0"/>
                <w:numId w:val="119"/>
              </w:numPr>
              <w:spacing w:line="259" w:lineRule="auto"/>
              <w:rPr>
                <w:rFonts w:ascii="Times New Roman" w:eastAsiaTheme="minorEastAsia" w:hAnsi="Times New Roman" w:cs="Times New Roman"/>
              </w:rPr>
            </w:pPr>
            <w:r>
              <w:rPr>
                <w:rFonts w:ascii="Times New Roman" w:eastAsiaTheme="minorEastAsia" w:hAnsi="Times New Roman" w:cs="Times New Roman"/>
              </w:rPr>
              <w:t xml:space="preserve">6.03 </w:t>
            </w:r>
            <w:proofErr w:type="spellStart"/>
            <w:r>
              <w:rPr>
                <w:rFonts w:ascii="Times New Roman" w:eastAsiaTheme="minorEastAsia" w:hAnsi="Times New Roman" w:cs="Times New Roman"/>
              </w:rPr>
              <w:t>ms</w:t>
            </w:r>
            <w:proofErr w:type="spellEnd"/>
            <w:r>
              <w:rPr>
                <w:rFonts w:ascii="Times New Roman" w:eastAsiaTheme="minorEastAsia" w:hAnsi="Times New Roman" w:cs="Times New Roman"/>
              </w:rPr>
              <w:t>^-2 upwards</w:t>
            </w:r>
          </w:p>
          <w:p w14:paraId="2F3D2E49" w14:textId="77777777" w:rsidR="00F33C16" w:rsidRPr="00E86F3D" w:rsidRDefault="00F33C16" w:rsidP="00F33C16">
            <w:pPr>
              <w:spacing w:line="259" w:lineRule="auto"/>
              <w:rPr>
                <w:rFonts w:ascii="Times New Roman" w:eastAsiaTheme="minorEastAsia" w:hAnsi="Times New Roman" w:cs="Times New Roman"/>
              </w:rPr>
            </w:pPr>
          </w:p>
          <w:p w14:paraId="59257378" w14:textId="7449B386" w:rsidR="00F33C16" w:rsidRPr="00AA77AB" w:rsidRDefault="00F33C16" w:rsidP="00F33C16">
            <w:pPr>
              <w:pStyle w:val="ListParagraph"/>
              <w:numPr>
                <w:ilvl w:val="0"/>
                <w:numId w:val="119"/>
              </w:numPr>
              <w:spacing w:line="259" w:lineRule="auto"/>
              <w:rPr>
                <w:rFonts w:ascii="Times New Roman" w:eastAsiaTheme="minorEastAsia" w:hAnsi="Times New Roman" w:cs="Times New Roman"/>
              </w:rPr>
            </w:pPr>
            <w:r>
              <w:rPr>
                <w:rFonts w:ascii="Times New Roman" w:eastAsiaTheme="minorEastAsia" w:hAnsi="Times New Roman" w:cs="Times New Roman"/>
              </w:rPr>
              <w:t xml:space="preserve">6.03 </w:t>
            </w:r>
            <w:proofErr w:type="spellStart"/>
            <w:r>
              <w:rPr>
                <w:rFonts w:ascii="Times New Roman" w:eastAsiaTheme="minorEastAsia" w:hAnsi="Times New Roman" w:cs="Times New Roman"/>
              </w:rPr>
              <w:t>ms</w:t>
            </w:r>
            <w:proofErr w:type="spellEnd"/>
            <w:r>
              <w:rPr>
                <w:rFonts w:ascii="Times New Roman" w:eastAsiaTheme="minorEastAsia" w:hAnsi="Times New Roman" w:cs="Times New Roman"/>
              </w:rPr>
              <w:t>^-2 downwards</w:t>
            </w:r>
          </w:p>
          <w:p w14:paraId="0CCBB157" w14:textId="77777777" w:rsidR="00F33C16" w:rsidRPr="00E86F3D" w:rsidRDefault="00F33C16" w:rsidP="00F33C16">
            <w:pPr>
              <w:spacing w:line="259" w:lineRule="auto"/>
              <w:rPr>
                <w:rFonts w:ascii="Times New Roman" w:eastAsiaTheme="minorEastAsia" w:hAnsi="Times New Roman" w:cs="Times New Roman"/>
              </w:rPr>
            </w:pPr>
          </w:p>
          <w:p w14:paraId="7D5F1BE9" w14:textId="37892FE1" w:rsidR="00F33C16" w:rsidRPr="00F33C16" w:rsidRDefault="00F33C16" w:rsidP="00F33C16">
            <w:pPr>
              <w:pStyle w:val="ListParagraph"/>
              <w:numPr>
                <w:ilvl w:val="0"/>
                <w:numId w:val="119"/>
              </w:numPr>
              <w:spacing w:line="259" w:lineRule="auto"/>
              <w:rPr>
                <w:rFonts w:ascii="Times New Roman" w:eastAsiaTheme="minorEastAsia" w:hAnsi="Times New Roman" w:cs="Times New Roman"/>
                <w:highlight w:val="yellow"/>
              </w:rPr>
            </w:pPr>
            <w:r w:rsidRPr="00F33C16">
              <w:rPr>
                <w:rFonts w:ascii="Times New Roman" w:eastAsiaTheme="minorEastAsia" w:hAnsi="Times New Roman" w:cs="Times New Roman"/>
                <w:highlight w:val="yellow"/>
              </w:rPr>
              <w:t>2</w:t>
            </w:r>
            <w:r>
              <w:rPr>
                <w:rFonts w:ascii="Times New Roman" w:eastAsiaTheme="minorEastAsia" w:hAnsi="Times New Roman" w:cs="Times New Roman"/>
                <w:highlight w:val="yellow"/>
              </w:rPr>
              <w:t>.26</w:t>
            </w:r>
            <w:r w:rsidRPr="00F33C16">
              <w:rPr>
                <w:rFonts w:ascii="Times New Roman" w:eastAsiaTheme="minorEastAsia" w:hAnsi="Times New Roman" w:cs="Times New Roman"/>
                <w:highlight w:val="yellow"/>
              </w:rPr>
              <w:t xml:space="preserve"> </w:t>
            </w:r>
            <w:proofErr w:type="spellStart"/>
            <w:r w:rsidRPr="00F33C16">
              <w:rPr>
                <w:rFonts w:ascii="Times New Roman" w:eastAsiaTheme="minorEastAsia" w:hAnsi="Times New Roman" w:cs="Times New Roman"/>
                <w:highlight w:val="yellow"/>
              </w:rPr>
              <w:t>ms</w:t>
            </w:r>
            <w:proofErr w:type="spellEnd"/>
            <w:r w:rsidRPr="00F33C16">
              <w:rPr>
                <w:rFonts w:ascii="Times New Roman" w:eastAsiaTheme="minorEastAsia" w:hAnsi="Times New Roman" w:cs="Times New Roman"/>
                <w:highlight w:val="yellow"/>
              </w:rPr>
              <w:t>^-2 upwards</w:t>
            </w:r>
          </w:p>
          <w:p w14:paraId="44BEBA85" w14:textId="77777777" w:rsidR="00F33C16" w:rsidRPr="00E86F3D" w:rsidRDefault="00F33C16" w:rsidP="00F33C16">
            <w:pPr>
              <w:spacing w:line="259" w:lineRule="auto"/>
              <w:rPr>
                <w:rFonts w:ascii="Times New Roman" w:eastAsiaTheme="minorEastAsia" w:hAnsi="Times New Roman" w:cs="Times New Roman"/>
                <w:highlight w:val="yellow"/>
              </w:rPr>
            </w:pPr>
          </w:p>
          <w:p w14:paraId="64066A57" w14:textId="11D9EC7E" w:rsidR="00F33C16" w:rsidRPr="00E86F3D" w:rsidRDefault="00F33C16" w:rsidP="00F33C16">
            <w:pPr>
              <w:pStyle w:val="ListParagraph"/>
              <w:numPr>
                <w:ilvl w:val="0"/>
                <w:numId w:val="119"/>
              </w:numPr>
              <w:spacing w:line="259" w:lineRule="auto"/>
              <w:rPr>
                <w:rFonts w:ascii="Times New Roman" w:eastAsiaTheme="minorEastAsia" w:hAnsi="Times New Roman" w:cs="Times New Roman"/>
              </w:rPr>
            </w:pPr>
            <w:r>
              <w:rPr>
                <w:rFonts w:ascii="Times New Roman" w:eastAsiaTheme="minorEastAsia" w:hAnsi="Times New Roman" w:cs="Times New Roman"/>
              </w:rPr>
              <w:t>2.26 ms^-2 downwards</w:t>
            </w:r>
          </w:p>
          <w:p w14:paraId="52038C2F" w14:textId="77777777" w:rsidR="00F33C16" w:rsidRDefault="00F33C16" w:rsidP="00F33C16">
            <w:pPr>
              <w:spacing w:line="259" w:lineRule="auto"/>
              <w:jc w:val="center"/>
              <w:rPr>
                <w:rFonts w:ascii="Times New Roman" w:hAnsi="Times New Roman" w:cs="Times New Roman"/>
              </w:rPr>
            </w:pPr>
          </w:p>
          <w:p w14:paraId="4CFC3054" w14:textId="7A295141" w:rsidR="00F33C16" w:rsidRPr="00E86F3D" w:rsidRDefault="00F33C16" w:rsidP="00F33C16">
            <w:pPr>
              <w:spacing w:line="259" w:lineRule="auto"/>
              <w:jc w:val="center"/>
              <w:rPr>
                <w:rFonts w:ascii="Times New Roman" w:hAnsi="Times New Roman" w:cs="Times New Roman"/>
              </w:rPr>
            </w:pPr>
          </w:p>
        </w:tc>
      </w:tr>
    </w:tbl>
    <w:p w14:paraId="2E77B18E" w14:textId="77777777" w:rsidR="009C54E5" w:rsidRPr="00E86F3D" w:rsidRDefault="009C54E5" w:rsidP="009C54E5">
      <w:pPr>
        <w:tabs>
          <w:tab w:val="left" w:pos="2092"/>
        </w:tabs>
        <w:rPr>
          <w:rFonts w:ascii="Neo Sans" w:hAnsi="Neo Sans"/>
        </w:rPr>
      </w:pPr>
    </w:p>
    <w:tbl>
      <w:tblPr>
        <w:tblStyle w:val="TableGrid3"/>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9C54E5" w:rsidRPr="00E86F3D" w14:paraId="3E0E75F3" w14:textId="77777777" w:rsidTr="00A36560">
        <w:tc>
          <w:tcPr>
            <w:tcW w:w="10416" w:type="dxa"/>
            <w:tcBorders>
              <w:top w:val="single" w:sz="4" w:space="0" w:color="auto"/>
              <w:left w:val="single" w:sz="4" w:space="0" w:color="auto"/>
              <w:bottom w:val="single" w:sz="4" w:space="0" w:color="auto"/>
              <w:right w:val="double" w:sz="12" w:space="0" w:color="auto"/>
            </w:tcBorders>
          </w:tcPr>
          <w:p w14:paraId="40E36596" w14:textId="77777777" w:rsidR="009C54E5" w:rsidRPr="00E86F3D" w:rsidRDefault="009C54E5" w:rsidP="00A36560">
            <w:pPr>
              <w:spacing w:line="259" w:lineRule="auto"/>
              <w:rPr>
                <w:rFonts w:ascii="Times New Roman" w:hAnsi="Times New Roman" w:cs="Times New Roman"/>
              </w:rPr>
            </w:pPr>
          </w:p>
          <w:p w14:paraId="6EBD0388" w14:textId="77777777" w:rsidR="009C54E5" w:rsidRPr="00E86F3D" w:rsidRDefault="009C54E5" w:rsidP="00A36560">
            <w:pPr>
              <w:numPr>
                <w:ilvl w:val="0"/>
                <w:numId w:val="97"/>
              </w:numPr>
              <w:spacing w:line="259" w:lineRule="auto"/>
              <w:rPr>
                <w:rFonts w:ascii="Times New Roman" w:hAnsi="Times New Roman" w:cs="Times New Roman"/>
              </w:rPr>
            </w:pPr>
            <w:r w:rsidRPr="00E86F3D">
              <w:rPr>
                <w:rFonts w:ascii="Times New Roman" w:hAnsi="Times New Roman" w:cs="Times New Roman"/>
              </w:rPr>
              <w:t>(1 mark)</w:t>
            </w:r>
          </w:p>
          <w:p w14:paraId="70007377" w14:textId="77777777" w:rsidR="00F33C16" w:rsidRDefault="00F33C16" w:rsidP="00F33C16">
            <w:pPr>
              <w:spacing w:line="259" w:lineRule="auto"/>
              <w:rPr>
                <w:rFonts w:ascii="Times New Roman" w:eastAsiaTheme="minorEastAsia" w:hAnsi="Times New Roman" w:cs="Times New Roman"/>
              </w:rPr>
            </w:pPr>
          </w:p>
          <w:p w14:paraId="6BC3BE09" w14:textId="4F5E4EC3" w:rsidR="00F33C16" w:rsidRDefault="00F33C16" w:rsidP="00F33C16">
            <w:pPr>
              <w:spacing w:line="259" w:lineRule="auto"/>
              <w:rPr>
                <w:rFonts w:ascii="Times New Roman" w:eastAsiaTheme="minorEastAsia" w:hAnsi="Times New Roman" w:cs="Times New Roman"/>
              </w:rPr>
            </w:pPr>
            <w:r>
              <w:rPr>
                <w:rFonts w:ascii="Times New Roman" w:eastAsiaTheme="minorEastAsia" w:hAnsi="Times New Roman" w:cs="Times New Roman"/>
              </w:rPr>
              <w:t>Consider three books stacked on the floor of an elevator that is at rest. Their respective masses are 200 g for Book A, 300 g for Book B and 500 g for Book C.</w:t>
            </w:r>
          </w:p>
          <w:p w14:paraId="643D62A7" w14:textId="77777777" w:rsidR="009C54E5" w:rsidRPr="00E86F3D" w:rsidRDefault="009C54E5" w:rsidP="00A36560">
            <w:pPr>
              <w:spacing w:line="259" w:lineRule="auto"/>
              <w:rPr>
                <w:rFonts w:ascii="Times New Roman" w:eastAsiaTheme="minorEastAsia" w:hAnsi="Times New Roman" w:cs="Times New Roman"/>
              </w:rPr>
            </w:pPr>
          </w:p>
          <w:p w14:paraId="6502C6D9" w14:textId="2C4B0CF9" w:rsidR="00C10D26" w:rsidRDefault="00C10D26" w:rsidP="00C10D26">
            <w:pPr>
              <w:spacing w:line="259" w:lineRule="auto"/>
              <w:jc w:val="center"/>
              <w:rPr>
                <w:rFonts w:ascii="Times New Roman" w:eastAsiaTheme="minorEastAsia" w:hAnsi="Times New Roman" w:cs="Times New Roman"/>
              </w:rPr>
            </w:pPr>
            <w:r>
              <w:rPr>
                <w:noProof/>
              </w:rPr>
              <w:drawing>
                <wp:inline distT="0" distB="0" distL="0" distR="0" wp14:anchorId="563D71D7" wp14:editId="0E452697">
                  <wp:extent cx="3395345" cy="1671320"/>
                  <wp:effectExtent l="0" t="0" r="0" b="508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rotWithShape="1">
                          <a:blip r:embed="rId14">
                            <a:extLst>
                              <a:ext uri="{28A0092B-C50C-407E-A947-70E740481C1C}">
                                <a14:useLocalDpi xmlns:a14="http://schemas.microsoft.com/office/drawing/2010/main" val="0"/>
                              </a:ext>
                            </a:extLst>
                          </a:blip>
                          <a:srcRect l="8589" t="26263" r="68509" b="57513"/>
                          <a:stretch/>
                        </pic:blipFill>
                        <pic:spPr bwMode="auto">
                          <a:xfrm>
                            <a:off x="0" y="0"/>
                            <a:ext cx="3395345" cy="1671320"/>
                          </a:xfrm>
                          <a:prstGeom prst="rect">
                            <a:avLst/>
                          </a:prstGeom>
                          <a:noFill/>
                          <a:ln>
                            <a:noFill/>
                          </a:ln>
                          <a:extLst>
                            <a:ext uri="{53640926-AAD7-44D8-BBD7-CCE9431645EC}">
                              <a14:shadowObscured xmlns:a14="http://schemas.microsoft.com/office/drawing/2010/main"/>
                            </a:ext>
                          </a:extLst>
                        </pic:spPr>
                      </pic:pic>
                    </a:graphicData>
                  </a:graphic>
                </wp:inline>
              </w:drawing>
            </w:r>
          </w:p>
          <w:p w14:paraId="25525274" w14:textId="77777777" w:rsidR="00C10D26" w:rsidRDefault="00C10D26" w:rsidP="00C10D26">
            <w:pPr>
              <w:spacing w:line="259" w:lineRule="auto"/>
              <w:rPr>
                <w:rFonts w:ascii="Times New Roman" w:eastAsiaTheme="minorEastAsia" w:hAnsi="Times New Roman" w:cs="Times New Roman"/>
              </w:rPr>
            </w:pPr>
          </w:p>
          <w:p w14:paraId="083A55CE" w14:textId="3BCF3414" w:rsidR="00C10D26" w:rsidRDefault="00C10D26" w:rsidP="00C10D26">
            <w:pPr>
              <w:spacing w:line="259" w:lineRule="auto"/>
              <w:rPr>
                <w:rFonts w:ascii="Times New Roman" w:eastAsiaTheme="minorEastAsia" w:hAnsi="Times New Roman" w:cs="Times New Roman"/>
              </w:rPr>
            </w:pPr>
            <w:r>
              <w:rPr>
                <w:rFonts w:ascii="Times New Roman" w:eastAsiaTheme="minorEastAsia" w:hAnsi="Times New Roman" w:cs="Times New Roman"/>
              </w:rPr>
              <w:t xml:space="preserve">I There are </w:t>
            </w:r>
            <w:r w:rsidR="00C16F3C">
              <w:rPr>
                <w:rFonts w:ascii="Times New Roman" w:eastAsiaTheme="minorEastAsia" w:hAnsi="Times New Roman" w:cs="Times New Roman"/>
              </w:rPr>
              <w:t>three forces acting on Book C.</w:t>
            </w:r>
          </w:p>
          <w:p w14:paraId="30A6D9DA" w14:textId="3823E16B" w:rsidR="00C10D26" w:rsidRDefault="00C10D26" w:rsidP="00C10D26">
            <w:pPr>
              <w:spacing w:line="259" w:lineRule="auto"/>
              <w:rPr>
                <w:rFonts w:ascii="Times New Roman" w:eastAsiaTheme="minorEastAsia" w:hAnsi="Times New Roman" w:cs="Times New Roman"/>
              </w:rPr>
            </w:pPr>
            <w:r>
              <w:rPr>
                <w:rFonts w:ascii="Times New Roman" w:eastAsiaTheme="minorEastAsia" w:hAnsi="Times New Roman" w:cs="Times New Roman"/>
              </w:rPr>
              <w:t xml:space="preserve">II </w:t>
            </w:r>
            <w:r w:rsidR="00C16F3C">
              <w:rPr>
                <w:rFonts w:ascii="Times New Roman" w:eastAsiaTheme="minorEastAsia" w:hAnsi="Times New Roman" w:cs="Times New Roman"/>
              </w:rPr>
              <w:t>The normal force acting upwards on Book B is equal in magnitude to the weight force of Book B.</w:t>
            </w:r>
          </w:p>
          <w:p w14:paraId="7B351197" w14:textId="572D15E5" w:rsidR="00C10D26" w:rsidRDefault="00C10D26" w:rsidP="00C10D26">
            <w:pPr>
              <w:spacing w:line="259" w:lineRule="auto"/>
              <w:rPr>
                <w:rFonts w:ascii="Times New Roman" w:eastAsiaTheme="minorEastAsia" w:hAnsi="Times New Roman" w:cs="Times New Roman"/>
              </w:rPr>
            </w:pPr>
            <w:r>
              <w:rPr>
                <w:rFonts w:ascii="Times New Roman" w:eastAsiaTheme="minorEastAsia" w:hAnsi="Times New Roman" w:cs="Times New Roman"/>
              </w:rPr>
              <w:t>III</w:t>
            </w:r>
            <w:r w:rsidR="00C16F3C">
              <w:rPr>
                <w:rFonts w:ascii="Times New Roman" w:eastAsiaTheme="minorEastAsia" w:hAnsi="Times New Roman" w:cs="Times New Roman"/>
              </w:rPr>
              <w:t xml:space="preserve"> The force of Book B on Book C is equal in magnitude to the weight force of Books A and B.</w:t>
            </w:r>
          </w:p>
          <w:p w14:paraId="006D80FD" w14:textId="4601B1A7" w:rsidR="00C10D26" w:rsidRDefault="00C10D26" w:rsidP="00C10D26">
            <w:pPr>
              <w:spacing w:line="259" w:lineRule="auto"/>
              <w:rPr>
                <w:rFonts w:ascii="Times New Roman" w:eastAsiaTheme="minorEastAsia" w:hAnsi="Times New Roman" w:cs="Times New Roman"/>
              </w:rPr>
            </w:pPr>
            <w:r>
              <w:rPr>
                <w:rFonts w:ascii="Times New Roman" w:eastAsiaTheme="minorEastAsia" w:hAnsi="Times New Roman" w:cs="Times New Roman"/>
              </w:rPr>
              <w:t xml:space="preserve">IV </w:t>
            </w:r>
            <w:r w:rsidR="00C16F3C">
              <w:rPr>
                <w:rFonts w:ascii="Times New Roman" w:eastAsiaTheme="minorEastAsia" w:hAnsi="Times New Roman" w:cs="Times New Roman"/>
              </w:rPr>
              <w:t>The net force on Book A is zero.</w:t>
            </w:r>
          </w:p>
          <w:p w14:paraId="4E249ACF" w14:textId="77777777" w:rsidR="00C10D26" w:rsidRDefault="00C10D26" w:rsidP="00A36560">
            <w:pPr>
              <w:spacing w:line="259" w:lineRule="auto"/>
              <w:rPr>
                <w:rFonts w:ascii="Times New Roman" w:eastAsiaTheme="minorEastAsia" w:hAnsi="Times New Roman" w:cs="Times New Roman"/>
              </w:rPr>
            </w:pPr>
          </w:p>
          <w:p w14:paraId="21FE9063" w14:textId="78B39A1D" w:rsidR="009C54E5" w:rsidRPr="00E86F3D" w:rsidRDefault="00C10D26" w:rsidP="00A36560">
            <w:pPr>
              <w:spacing w:line="259" w:lineRule="auto"/>
              <w:rPr>
                <w:rFonts w:ascii="Times New Roman" w:eastAsiaTheme="minorEastAsia" w:hAnsi="Times New Roman" w:cs="Times New Roman"/>
              </w:rPr>
            </w:pPr>
            <w:r>
              <w:rPr>
                <w:rFonts w:ascii="Times New Roman" w:eastAsiaTheme="minorEastAsia" w:hAnsi="Times New Roman" w:cs="Times New Roman"/>
              </w:rPr>
              <w:t>Which of the above statements is correct?</w:t>
            </w:r>
          </w:p>
          <w:p w14:paraId="3DF5F923" w14:textId="77777777" w:rsidR="009C54E5" w:rsidRPr="00E86F3D" w:rsidRDefault="009C54E5" w:rsidP="00A36560">
            <w:pPr>
              <w:spacing w:line="259" w:lineRule="auto"/>
              <w:rPr>
                <w:rFonts w:ascii="Times New Roman" w:eastAsiaTheme="minorEastAsia" w:hAnsi="Times New Roman" w:cs="Times New Roman"/>
              </w:rPr>
            </w:pPr>
          </w:p>
          <w:p w14:paraId="20637F05" w14:textId="7FA5858B" w:rsidR="009C54E5" w:rsidRPr="00E86F3D" w:rsidRDefault="00C16F3C" w:rsidP="00C16F3C">
            <w:pPr>
              <w:pStyle w:val="ListParagraph"/>
              <w:numPr>
                <w:ilvl w:val="0"/>
                <w:numId w:val="116"/>
              </w:numPr>
              <w:spacing w:line="259" w:lineRule="auto"/>
              <w:rPr>
                <w:rFonts w:ascii="Times New Roman" w:eastAsiaTheme="minorEastAsia" w:hAnsi="Times New Roman" w:cs="Times New Roman"/>
              </w:rPr>
            </w:pPr>
            <w:r>
              <w:rPr>
                <w:rFonts w:ascii="Times New Roman" w:eastAsiaTheme="minorEastAsia" w:hAnsi="Times New Roman" w:cs="Times New Roman"/>
              </w:rPr>
              <w:t>II and III.</w:t>
            </w:r>
          </w:p>
          <w:p w14:paraId="240CAB59" w14:textId="77777777" w:rsidR="009C54E5" w:rsidRPr="00E86F3D" w:rsidRDefault="009C54E5" w:rsidP="00A36560">
            <w:pPr>
              <w:spacing w:line="259" w:lineRule="auto"/>
              <w:rPr>
                <w:rFonts w:ascii="Times New Roman" w:eastAsiaTheme="minorEastAsia" w:hAnsi="Times New Roman" w:cs="Times New Roman"/>
              </w:rPr>
            </w:pPr>
          </w:p>
          <w:p w14:paraId="15164895" w14:textId="18F3D682" w:rsidR="009C54E5" w:rsidRPr="00AA77AB" w:rsidRDefault="00C16F3C" w:rsidP="00C16F3C">
            <w:pPr>
              <w:pStyle w:val="ListParagraph"/>
              <w:numPr>
                <w:ilvl w:val="0"/>
                <w:numId w:val="116"/>
              </w:numPr>
              <w:spacing w:line="259" w:lineRule="auto"/>
              <w:rPr>
                <w:rFonts w:ascii="Times New Roman" w:eastAsiaTheme="minorEastAsia" w:hAnsi="Times New Roman" w:cs="Times New Roman"/>
              </w:rPr>
            </w:pPr>
            <w:r>
              <w:rPr>
                <w:rFonts w:ascii="Times New Roman" w:eastAsiaTheme="minorEastAsia" w:hAnsi="Times New Roman" w:cs="Times New Roman"/>
              </w:rPr>
              <w:t>I and IV.</w:t>
            </w:r>
          </w:p>
          <w:p w14:paraId="12EB280A" w14:textId="77777777" w:rsidR="009C54E5" w:rsidRPr="00E86F3D" w:rsidRDefault="009C54E5" w:rsidP="00A36560">
            <w:pPr>
              <w:spacing w:line="259" w:lineRule="auto"/>
              <w:rPr>
                <w:rFonts w:ascii="Times New Roman" w:eastAsiaTheme="minorEastAsia" w:hAnsi="Times New Roman" w:cs="Times New Roman"/>
              </w:rPr>
            </w:pPr>
          </w:p>
          <w:p w14:paraId="626BCC0A" w14:textId="1E20F0D7" w:rsidR="009C54E5" w:rsidRPr="00C16F3C" w:rsidRDefault="00C16F3C" w:rsidP="00C16F3C">
            <w:pPr>
              <w:pStyle w:val="ListParagraph"/>
              <w:numPr>
                <w:ilvl w:val="0"/>
                <w:numId w:val="116"/>
              </w:numPr>
              <w:spacing w:line="259" w:lineRule="auto"/>
              <w:rPr>
                <w:rFonts w:ascii="Times New Roman" w:eastAsiaTheme="minorEastAsia" w:hAnsi="Times New Roman" w:cs="Times New Roman"/>
                <w:highlight w:val="yellow"/>
              </w:rPr>
            </w:pPr>
            <w:r w:rsidRPr="00C16F3C">
              <w:rPr>
                <w:rFonts w:ascii="Times New Roman" w:eastAsiaTheme="minorEastAsia" w:hAnsi="Times New Roman" w:cs="Times New Roman"/>
                <w:highlight w:val="yellow"/>
              </w:rPr>
              <w:t>I, III and IV.</w:t>
            </w:r>
          </w:p>
          <w:p w14:paraId="5C7F959D" w14:textId="77777777" w:rsidR="009C54E5" w:rsidRPr="00E86F3D" w:rsidRDefault="009C54E5" w:rsidP="00A36560">
            <w:pPr>
              <w:spacing w:line="259" w:lineRule="auto"/>
              <w:rPr>
                <w:rFonts w:ascii="Times New Roman" w:eastAsiaTheme="minorEastAsia" w:hAnsi="Times New Roman" w:cs="Times New Roman"/>
                <w:highlight w:val="yellow"/>
              </w:rPr>
            </w:pPr>
          </w:p>
          <w:p w14:paraId="259B9D26" w14:textId="28036F01" w:rsidR="009C54E5" w:rsidRPr="00E86F3D" w:rsidRDefault="00C16F3C" w:rsidP="00C16F3C">
            <w:pPr>
              <w:pStyle w:val="ListParagraph"/>
              <w:numPr>
                <w:ilvl w:val="0"/>
                <w:numId w:val="116"/>
              </w:numPr>
              <w:spacing w:line="259" w:lineRule="auto"/>
              <w:rPr>
                <w:rFonts w:ascii="Times New Roman" w:eastAsiaTheme="minorEastAsia" w:hAnsi="Times New Roman" w:cs="Times New Roman"/>
              </w:rPr>
            </w:pPr>
            <w:r>
              <w:rPr>
                <w:rFonts w:ascii="Times New Roman" w:eastAsiaTheme="minorEastAsia" w:hAnsi="Times New Roman" w:cs="Times New Roman"/>
              </w:rPr>
              <w:t>I, II, III and IV</w:t>
            </w:r>
          </w:p>
          <w:p w14:paraId="5DE890F9" w14:textId="77777777" w:rsidR="009C54E5" w:rsidRPr="00E86F3D" w:rsidRDefault="009C54E5" w:rsidP="00A36560">
            <w:pPr>
              <w:spacing w:line="259" w:lineRule="auto"/>
              <w:rPr>
                <w:rFonts w:ascii="Times New Roman" w:hAnsi="Times New Roman" w:cs="Times New Roman"/>
              </w:rPr>
            </w:pPr>
          </w:p>
        </w:tc>
      </w:tr>
    </w:tbl>
    <w:p w14:paraId="1220AC7B" w14:textId="77777777" w:rsidR="00321530" w:rsidRPr="00E86F3D" w:rsidRDefault="00321530" w:rsidP="00321530">
      <w:pPr>
        <w:tabs>
          <w:tab w:val="left" w:pos="2092"/>
        </w:tabs>
        <w:rPr>
          <w:rFonts w:ascii="Neo Sans" w:hAnsi="Neo Sans"/>
        </w:rPr>
      </w:pPr>
      <w:r>
        <w:rPr>
          <w:rFonts w:ascii="Neo Sans" w:hAnsi="Neo Sans"/>
        </w:rPr>
        <w:lastRenderedPageBreak/>
        <w:tab/>
      </w:r>
    </w:p>
    <w:tbl>
      <w:tblPr>
        <w:tblStyle w:val="TableGrid3"/>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321530" w:rsidRPr="00E86F3D" w14:paraId="57FB64FB" w14:textId="77777777" w:rsidTr="002A2D44">
        <w:tc>
          <w:tcPr>
            <w:tcW w:w="10416" w:type="dxa"/>
            <w:tcBorders>
              <w:top w:val="single" w:sz="4" w:space="0" w:color="auto"/>
              <w:left w:val="single" w:sz="4" w:space="0" w:color="auto"/>
              <w:bottom w:val="single" w:sz="4" w:space="0" w:color="auto"/>
              <w:right w:val="double" w:sz="12" w:space="0" w:color="auto"/>
            </w:tcBorders>
          </w:tcPr>
          <w:p w14:paraId="0A8592C6" w14:textId="77777777" w:rsidR="00321530" w:rsidRPr="00E86F3D" w:rsidRDefault="00321530" w:rsidP="002A2D44">
            <w:pPr>
              <w:spacing w:line="259" w:lineRule="auto"/>
              <w:rPr>
                <w:rFonts w:ascii="Times New Roman" w:hAnsi="Times New Roman" w:cs="Times New Roman"/>
              </w:rPr>
            </w:pPr>
          </w:p>
          <w:p w14:paraId="415C7039" w14:textId="77777777" w:rsidR="00321530" w:rsidRPr="00E86F3D" w:rsidRDefault="00321530" w:rsidP="002A2D44">
            <w:pPr>
              <w:numPr>
                <w:ilvl w:val="0"/>
                <w:numId w:val="97"/>
              </w:numPr>
              <w:spacing w:line="259" w:lineRule="auto"/>
              <w:rPr>
                <w:rFonts w:ascii="Times New Roman" w:hAnsi="Times New Roman" w:cs="Times New Roman"/>
              </w:rPr>
            </w:pPr>
            <w:r w:rsidRPr="00E86F3D">
              <w:rPr>
                <w:rFonts w:ascii="Times New Roman" w:hAnsi="Times New Roman" w:cs="Times New Roman"/>
              </w:rPr>
              <w:t>(1 mark)</w:t>
            </w:r>
          </w:p>
          <w:p w14:paraId="124A20B0" w14:textId="77777777" w:rsidR="00321530" w:rsidRPr="00E86F3D" w:rsidRDefault="00321530" w:rsidP="002A2D44">
            <w:pPr>
              <w:spacing w:line="259" w:lineRule="auto"/>
              <w:rPr>
                <w:rFonts w:ascii="Times New Roman" w:eastAsiaTheme="minorEastAsia" w:hAnsi="Times New Roman" w:cs="Times New Roman"/>
              </w:rPr>
            </w:pPr>
          </w:p>
          <w:p w14:paraId="40D4BB95" w14:textId="77777777" w:rsidR="00321530" w:rsidRPr="00E86F3D" w:rsidRDefault="00321530" w:rsidP="002A2D44">
            <w:pPr>
              <w:spacing w:line="259" w:lineRule="auto"/>
              <w:rPr>
                <w:rFonts w:ascii="Times New Roman" w:eastAsiaTheme="minorEastAsia" w:hAnsi="Times New Roman" w:cs="Times New Roman"/>
              </w:rPr>
            </w:pPr>
            <w:r>
              <w:rPr>
                <w:rFonts w:ascii="Times New Roman" w:eastAsiaTheme="minorEastAsia" w:hAnsi="Times New Roman" w:cs="Times New Roman"/>
              </w:rPr>
              <w:t>Which of the following diagrams correctly identifies the forces that influence the acceleration of m1 and m2?</w:t>
            </w:r>
          </w:p>
          <w:p w14:paraId="3C2D0D15" w14:textId="77777777" w:rsidR="00321530" w:rsidRPr="00E86F3D" w:rsidRDefault="00321530" w:rsidP="002A2D44">
            <w:pPr>
              <w:spacing w:line="259" w:lineRule="auto"/>
              <w:rPr>
                <w:rFonts w:ascii="Times New Roman" w:eastAsiaTheme="minorEastAsia" w:hAnsi="Times New Roman" w:cs="Times New Roman"/>
              </w:rPr>
            </w:pPr>
          </w:p>
          <w:p w14:paraId="275BC32F" w14:textId="77777777" w:rsidR="00321530" w:rsidRPr="00E86F3D" w:rsidRDefault="00321530" w:rsidP="002A2D44">
            <w:pPr>
              <w:pStyle w:val="ListParagraph"/>
              <w:numPr>
                <w:ilvl w:val="0"/>
                <w:numId w:val="117"/>
              </w:numPr>
              <w:spacing w:line="259" w:lineRule="auto"/>
              <w:rPr>
                <w:rFonts w:ascii="Times New Roman" w:eastAsiaTheme="minorEastAsia" w:hAnsi="Times New Roman" w:cs="Times New Roman"/>
              </w:rPr>
            </w:pPr>
            <w:r w:rsidRPr="007E4410">
              <w:rPr>
                <w:rFonts w:ascii="Times New Roman" w:eastAsiaTheme="minorEastAsia" w:hAnsi="Times New Roman" w:cs="Times New Roman"/>
                <w:noProof/>
              </w:rPr>
              <w:drawing>
                <wp:inline distT="0" distB="0" distL="0" distR="0" wp14:anchorId="625DDF40" wp14:editId="464A93EF">
                  <wp:extent cx="2904066" cy="1571874"/>
                  <wp:effectExtent l="0" t="0" r="0" b="9525"/>
                  <wp:docPr id="913416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416383" name=""/>
                          <pic:cNvPicPr/>
                        </pic:nvPicPr>
                        <pic:blipFill>
                          <a:blip r:embed="rId15"/>
                          <a:stretch>
                            <a:fillRect/>
                          </a:stretch>
                        </pic:blipFill>
                        <pic:spPr>
                          <a:xfrm>
                            <a:off x="0" y="0"/>
                            <a:ext cx="2910853" cy="1575548"/>
                          </a:xfrm>
                          <a:prstGeom prst="rect">
                            <a:avLst/>
                          </a:prstGeom>
                        </pic:spPr>
                      </pic:pic>
                    </a:graphicData>
                  </a:graphic>
                </wp:inline>
              </w:drawing>
            </w:r>
          </w:p>
          <w:p w14:paraId="065BB2C7" w14:textId="77777777" w:rsidR="00321530" w:rsidRPr="00E86F3D" w:rsidRDefault="00321530" w:rsidP="002A2D44">
            <w:pPr>
              <w:spacing w:line="259" w:lineRule="auto"/>
              <w:rPr>
                <w:rFonts w:ascii="Times New Roman" w:eastAsiaTheme="minorEastAsia" w:hAnsi="Times New Roman" w:cs="Times New Roman"/>
              </w:rPr>
            </w:pPr>
          </w:p>
          <w:p w14:paraId="06E62176" w14:textId="77777777" w:rsidR="00321530" w:rsidRPr="00AA77AB" w:rsidRDefault="00321530" w:rsidP="002A2D44">
            <w:pPr>
              <w:pStyle w:val="ListParagraph"/>
              <w:numPr>
                <w:ilvl w:val="0"/>
                <w:numId w:val="117"/>
              </w:numPr>
              <w:spacing w:line="259" w:lineRule="auto"/>
              <w:rPr>
                <w:rFonts w:ascii="Times New Roman" w:eastAsiaTheme="minorEastAsia" w:hAnsi="Times New Roman" w:cs="Times New Roman"/>
              </w:rPr>
            </w:pPr>
            <w:r w:rsidRPr="007E4410">
              <w:rPr>
                <w:rFonts w:ascii="Times New Roman" w:eastAsiaTheme="minorEastAsia" w:hAnsi="Times New Roman" w:cs="Times New Roman"/>
                <w:noProof/>
              </w:rPr>
              <w:drawing>
                <wp:inline distT="0" distB="0" distL="0" distR="0" wp14:anchorId="361A1111" wp14:editId="210D7977">
                  <wp:extent cx="2878666" cy="1514813"/>
                  <wp:effectExtent l="0" t="0" r="0" b="9525"/>
                  <wp:docPr id="219703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703530" name=""/>
                          <pic:cNvPicPr/>
                        </pic:nvPicPr>
                        <pic:blipFill>
                          <a:blip r:embed="rId16"/>
                          <a:stretch>
                            <a:fillRect/>
                          </a:stretch>
                        </pic:blipFill>
                        <pic:spPr>
                          <a:xfrm>
                            <a:off x="0" y="0"/>
                            <a:ext cx="2885248" cy="1518277"/>
                          </a:xfrm>
                          <a:prstGeom prst="rect">
                            <a:avLst/>
                          </a:prstGeom>
                        </pic:spPr>
                      </pic:pic>
                    </a:graphicData>
                  </a:graphic>
                </wp:inline>
              </w:drawing>
            </w:r>
          </w:p>
          <w:p w14:paraId="459E62F1" w14:textId="77777777" w:rsidR="00321530" w:rsidRPr="00E86F3D" w:rsidRDefault="00321530" w:rsidP="002A2D44">
            <w:pPr>
              <w:spacing w:line="259" w:lineRule="auto"/>
              <w:rPr>
                <w:rFonts w:ascii="Times New Roman" w:eastAsiaTheme="minorEastAsia" w:hAnsi="Times New Roman" w:cs="Times New Roman"/>
              </w:rPr>
            </w:pPr>
          </w:p>
          <w:p w14:paraId="68467E6E" w14:textId="77777777" w:rsidR="00321530" w:rsidRPr="007E4410" w:rsidRDefault="00321530" w:rsidP="002A2D44">
            <w:pPr>
              <w:pStyle w:val="ListParagraph"/>
              <w:numPr>
                <w:ilvl w:val="0"/>
                <w:numId w:val="117"/>
              </w:numPr>
              <w:spacing w:line="259" w:lineRule="auto"/>
              <w:rPr>
                <w:rFonts w:ascii="Times New Roman" w:eastAsiaTheme="minorEastAsia" w:hAnsi="Times New Roman" w:cs="Times New Roman"/>
                <w:highlight w:val="yellow"/>
              </w:rPr>
            </w:pPr>
            <w:r w:rsidRPr="007E4410">
              <w:rPr>
                <w:rFonts w:ascii="Times New Roman" w:eastAsiaTheme="minorEastAsia" w:hAnsi="Times New Roman" w:cs="Times New Roman"/>
                <w:noProof/>
                <w:highlight w:val="yellow"/>
              </w:rPr>
              <w:drawing>
                <wp:inline distT="0" distB="0" distL="0" distR="0" wp14:anchorId="1CF99E3A" wp14:editId="2F37E24D">
                  <wp:extent cx="2903855" cy="1641774"/>
                  <wp:effectExtent l="0" t="0" r="0" b="0"/>
                  <wp:docPr id="1029824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824886" name=""/>
                          <pic:cNvPicPr/>
                        </pic:nvPicPr>
                        <pic:blipFill>
                          <a:blip r:embed="rId17"/>
                          <a:stretch>
                            <a:fillRect/>
                          </a:stretch>
                        </pic:blipFill>
                        <pic:spPr>
                          <a:xfrm>
                            <a:off x="0" y="0"/>
                            <a:ext cx="2911703" cy="1646211"/>
                          </a:xfrm>
                          <a:prstGeom prst="rect">
                            <a:avLst/>
                          </a:prstGeom>
                        </pic:spPr>
                      </pic:pic>
                    </a:graphicData>
                  </a:graphic>
                </wp:inline>
              </w:drawing>
            </w:r>
            <w:r w:rsidRPr="007E4410">
              <w:rPr>
                <w:rFonts w:ascii="Times New Roman" w:eastAsiaTheme="minorEastAsia" w:hAnsi="Times New Roman" w:cs="Times New Roman"/>
                <w:color w:val="FF0000"/>
                <w:highlight w:val="yellow"/>
              </w:rPr>
              <w:t>Ans</w:t>
            </w:r>
          </w:p>
          <w:p w14:paraId="736D3BB7" w14:textId="77777777" w:rsidR="00321530" w:rsidRPr="00E86F3D" w:rsidRDefault="00321530" w:rsidP="002A2D44">
            <w:pPr>
              <w:spacing w:line="259" w:lineRule="auto"/>
              <w:rPr>
                <w:rFonts w:ascii="Times New Roman" w:eastAsiaTheme="minorEastAsia" w:hAnsi="Times New Roman" w:cs="Times New Roman"/>
                <w:highlight w:val="yellow"/>
              </w:rPr>
            </w:pPr>
          </w:p>
          <w:p w14:paraId="4098E20D" w14:textId="77777777" w:rsidR="00321530" w:rsidRPr="00E86F3D" w:rsidRDefault="00321530" w:rsidP="002A2D44">
            <w:pPr>
              <w:pStyle w:val="ListParagraph"/>
              <w:numPr>
                <w:ilvl w:val="0"/>
                <w:numId w:val="117"/>
              </w:numPr>
              <w:spacing w:line="259" w:lineRule="auto"/>
              <w:rPr>
                <w:rFonts w:ascii="Times New Roman" w:eastAsiaTheme="minorEastAsia" w:hAnsi="Times New Roman" w:cs="Times New Roman"/>
              </w:rPr>
            </w:pPr>
            <w:r w:rsidRPr="007E4410">
              <w:rPr>
                <w:rFonts w:ascii="Times New Roman" w:eastAsiaTheme="minorEastAsia" w:hAnsi="Times New Roman" w:cs="Times New Roman"/>
                <w:noProof/>
              </w:rPr>
              <w:drawing>
                <wp:inline distT="0" distB="0" distL="0" distR="0" wp14:anchorId="0DF1658A" wp14:editId="00D11024">
                  <wp:extent cx="3005666" cy="1642092"/>
                  <wp:effectExtent l="0" t="0" r="4445" b="0"/>
                  <wp:docPr id="503853963" name="Picture 1" descr="A drawing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853963" name="Picture 1" descr="A drawing of a machine&#10;&#10;Description automatically generated"/>
                          <pic:cNvPicPr/>
                        </pic:nvPicPr>
                        <pic:blipFill>
                          <a:blip r:embed="rId18"/>
                          <a:stretch>
                            <a:fillRect/>
                          </a:stretch>
                        </pic:blipFill>
                        <pic:spPr>
                          <a:xfrm>
                            <a:off x="0" y="0"/>
                            <a:ext cx="3013287" cy="1646256"/>
                          </a:xfrm>
                          <a:prstGeom prst="rect">
                            <a:avLst/>
                          </a:prstGeom>
                        </pic:spPr>
                      </pic:pic>
                    </a:graphicData>
                  </a:graphic>
                </wp:inline>
              </w:drawing>
            </w:r>
          </w:p>
          <w:p w14:paraId="4424EF41" w14:textId="77777777" w:rsidR="00321530" w:rsidRPr="00E86F3D" w:rsidRDefault="00321530" w:rsidP="002A2D44">
            <w:pPr>
              <w:spacing w:line="259" w:lineRule="auto"/>
              <w:rPr>
                <w:rFonts w:ascii="Times New Roman" w:hAnsi="Times New Roman" w:cs="Times New Roman"/>
              </w:rPr>
            </w:pPr>
          </w:p>
        </w:tc>
      </w:tr>
    </w:tbl>
    <w:p w14:paraId="1CDDD3DC" w14:textId="77777777" w:rsidR="00272EC8" w:rsidRPr="00E86F3D" w:rsidRDefault="00272EC8" w:rsidP="00272EC8">
      <w:pPr>
        <w:tabs>
          <w:tab w:val="left" w:pos="2092"/>
        </w:tabs>
        <w:rPr>
          <w:rFonts w:ascii="Neo Sans" w:hAnsi="Neo Sans"/>
        </w:rPr>
      </w:pPr>
    </w:p>
    <w:tbl>
      <w:tblPr>
        <w:tblStyle w:val="TableGrid3"/>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272EC8" w:rsidRPr="00E86F3D" w14:paraId="4164B9E3" w14:textId="77777777" w:rsidTr="00A36560">
        <w:tc>
          <w:tcPr>
            <w:tcW w:w="10456" w:type="dxa"/>
            <w:tcBorders>
              <w:top w:val="single" w:sz="4" w:space="0" w:color="auto"/>
              <w:left w:val="single" w:sz="4" w:space="0" w:color="auto"/>
              <w:bottom w:val="single" w:sz="4" w:space="0" w:color="auto"/>
              <w:right w:val="double" w:sz="12" w:space="0" w:color="auto"/>
            </w:tcBorders>
          </w:tcPr>
          <w:p w14:paraId="0515705F" w14:textId="77777777" w:rsidR="00272EC8" w:rsidRPr="00E86F3D" w:rsidRDefault="00272EC8" w:rsidP="00A36560">
            <w:pPr>
              <w:spacing w:line="259" w:lineRule="auto"/>
              <w:rPr>
                <w:rFonts w:ascii="Times New Roman" w:hAnsi="Times New Roman" w:cs="Times New Roman"/>
              </w:rPr>
            </w:pPr>
          </w:p>
          <w:p w14:paraId="2284B100" w14:textId="77777777" w:rsidR="00272EC8" w:rsidRPr="00E86F3D" w:rsidRDefault="00272EC8" w:rsidP="00A36560">
            <w:pPr>
              <w:numPr>
                <w:ilvl w:val="0"/>
                <w:numId w:val="97"/>
              </w:numPr>
              <w:spacing w:line="259" w:lineRule="auto"/>
              <w:rPr>
                <w:rFonts w:ascii="Times New Roman" w:hAnsi="Times New Roman" w:cs="Times New Roman"/>
              </w:rPr>
            </w:pPr>
            <w:r w:rsidRPr="00E86F3D">
              <w:rPr>
                <w:rFonts w:ascii="Times New Roman" w:hAnsi="Times New Roman" w:cs="Times New Roman"/>
              </w:rPr>
              <w:t>(1 mark)</w:t>
            </w:r>
          </w:p>
          <w:p w14:paraId="57870139" w14:textId="77777777" w:rsidR="00272EC8" w:rsidRPr="00E86F3D" w:rsidRDefault="00272EC8" w:rsidP="00A36560">
            <w:pPr>
              <w:spacing w:line="259" w:lineRule="auto"/>
              <w:rPr>
                <w:rFonts w:ascii="Times New Roman" w:eastAsiaTheme="minorEastAsia" w:hAnsi="Times New Roman" w:cs="Times New Roman"/>
              </w:rPr>
            </w:pPr>
          </w:p>
          <w:p w14:paraId="704F79F2" w14:textId="77777777" w:rsidR="00272EC8" w:rsidRDefault="00272EC8" w:rsidP="00A36560">
            <w:pPr>
              <w:spacing w:line="259" w:lineRule="auto"/>
              <w:rPr>
                <w:rFonts w:ascii="Times New Roman" w:hAnsi="Times New Roman" w:cs="Times New Roman"/>
              </w:rPr>
            </w:pPr>
            <w:r>
              <w:rPr>
                <w:rFonts w:ascii="Arial" w:hAnsi="Arial" w:cs="Arial"/>
                <w:noProof/>
                <w:color w:val="000000"/>
                <w:bdr w:val="none" w:sz="0" w:space="0" w:color="auto" w:frame="1"/>
              </w:rPr>
              <w:drawing>
                <wp:inline distT="0" distB="0" distL="0" distR="0" wp14:anchorId="5D9B6BE4" wp14:editId="6ACABA09">
                  <wp:extent cx="5730240" cy="3055620"/>
                  <wp:effectExtent l="0" t="0" r="3810" b="0"/>
                  <wp:docPr id="14858138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055620"/>
                          </a:xfrm>
                          <a:prstGeom prst="rect">
                            <a:avLst/>
                          </a:prstGeom>
                          <a:noFill/>
                          <a:ln>
                            <a:noFill/>
                          </a:ln>
                        </pic:spPr>
                      </pic:pic>
                    </a:graphicData>
                  </a:graphic>
                </wp:inline>
              </w:drawing>
            </w:r>
          </w:p>
          <w:p w14:paraId="6954D90F" w14:textId="2CC746CA" w:rsidR="00272EC8" w:rsidRPr="00272EC8" w:rsidRDefault="00272EC8" w:rsidP="00A36560">
            <w:pPr>
              <w:spacing w:line="259" w:lineRule="auto"/>
              <w:rPr>
                <w:rFonts w:ascii="Times New Roman" w:hAnsi="Times New Roman" w:cs="Times New Roman"/>
                <w:color w:val="FF0000"/>
              </w:rPr>
            </w:pPr>
            <w:r w:rsidRPr="00272EC8">
              <w:rPr>
                <w:rFonts w:ascii="Times New Roman" w:hAnsi="Times New Roman" w:cs="Times New Roman"/>
                <w:color w:val="FF0000"/>
              </w:rPr>
              <w:t>Note to editor: change the mass on the flat surface to 3m. Also, flip the diagram horizontally.</w:t>
            </w:r>
          </w:p>
          <w:p w14:paraId="5AA19034" w14:textId="1D051B6B" w:rsidR="00272EC8" w:rsidRPr="00272EC8" w:rsidRDefault="00272EC8" w:rsidP="00A36560">
            <w:pPr>
              <w:spacing w:line="259" w:lineRule="auto"/>
              <w:rPr>
                <w:rFonts w:ascii="Times New Roman" w:hAnsi="Times New Roman" w:cs="Times New Roman"/>
                <w:color w:val="FF0000"/>
              </w:rPr>
            </w:pPr>
            <w:r w:rsidRPr="00272EC8">
              <w:rPr>
                <w:rFonts w:ascii="Times New Roman" w:hAnsi="Times New Roman" w:cs="Times New Roman"/>
                <w:color w:val="FF0000"/>
              </w:rPr>
              <w:t>Ans: B</w:t>
            </w:r>
          </w:p>
          <w:p w14:paraId="39FD319A" w14:textId="7E4FE746" w:rsidR="00272EC8" w:rsidRPr="00E86F3D" w:rsidRDefault="00272EC8" w:rsidP="00A36560">
            <w:pPr>
              <w:spacing w:line="259" w:lineRule="auto"/>
              <w:rPr>
                <w:rFonts w:ascii="Times New Roman" w:hAnsi="Times New Roman" w:cs="Times New Roman"/>
              </w:rPr>
            </w:pPr>
          </w:p>
        </w:tc>
      </w:tr>
    </w:tbl>
    <w:p w14:paraId="743FF2E6" w14:textId="77777777" w:rsidR="00C60FE4" w:rsidRPr="00E86F3D" w:rsidRDefault="00C60FE4" w:rsidP="00C60FE4">
      <w:pPr>
        <w:tabs>
          <w:tab w:val="left" w:pos="2092"/>
        </w:tabs>
        <w:rPr>
          <w:rFonts w:ascii="Neo Sans" w:hAnsi="Neo Sans"/>
        </w:rPr>
      </w:pPr>
    </w:p>
    <w:tbl>
      <w:tblPr>
        <w:tblStyle w:val="TableGrid3"/>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C60FE4" w:rsidRPr="00E86F3D" w14:paraId="59F7B3ED" w14:textId="77777777" w:rsidTr="00A36560">
        <w:tc>
          <w:tcPr>
            <w:tcW w:w="10456" w:type="dxa"/>
            <w:tcBorders>
              <w:top w:val="single" w:sz="4" w:space="0" w:color="auto"/>
              <w:left w:val="single" w:sz="4" w:space="0" w:color="auto"/>
              <w:bottom w:val="single" w:sz="4" w:space="0" w:color="auto"/>
              <w:right w:val="double" w:sz="12" w:space="0" w:color="auto"/>
            </w:tcBorders>
          </w:tcPr>
          <w:p w14:paraId="5456679A" w14:textId="77777777" w:rsidR="00C60FE4" w:rsidRPr="00E86F3D" w:rsidRDefault="00C60FE4" w:rsidP="00A36560">
            <w:pPr>
              <w:spacing w:line="259" w:lineRule="auto"/>
              <w:rPr>
                <w:rFonts w:ascii="Times New Roman" w:hAnsi="Times New Roman" w:cs="Times New Roman"/>
              </w:rPr>
            </w:pPr>
          </w:p>
          <w:p w14:paraId="2708AB8A" w14:textId="1B0307C0" w:rsidR="00C60FE4" w:rsidRDefault="00272EC8" w:rsidP="00272EC8">
            <w:pPr>
              <w:spacing w:line="259" w:lineRule="auto"/>
              <w:jc w:val="center"/>
              <w:rPr>
                <w:rFonts w:ascii="Times New Roman" w:eastAsiaTheme="minorEastAsia" w:hAnsi="Times New Roman" w:cs="Times New Roman"/>
              </w:rPr>
            </w:pPr>
            <w:r>
              <w:rPr>
                <w:rFonts w:ascii="Times New Roman" w:hAnsi="Times New Roman" w:cs="Times New Roman"/>
              </w:rPr>
              <w:t>Use the following information to answer Questions 9 &amp; 10.</w:t>
            </w:r>
          </w:p>
          <w:p w14:paraId="5B7FBB8E" w14:textId="77777777" w:rsidR="00272EC8" w:rsidRDefault="00960CE8" w:rsidP="00A36560">
            <w:pPr>
              <w:spacing w:line="259" w:lineRule="auto"/>
              <w:rPr>
                <w:rFonts w:ascii="Times New Roman" w:eastAsiaTheme="minorEastAsia" w:hAnsi="Times New Roman" w:cs="Times New Roman"/>
                <w:color w:val="FF0000"/>
              </w:rPr>
            </w:pPr>
            <w:r w:rsidRPr="00960CE8">
              <w:rPr>
                <w:rFonts w:ascii="Times New Roman" w:eastAsiaTheme="minorEastAsia" w:hAnsi="Times New Roman" w:cs="Times New Roman"/>
                <w:color w:val="FF0000"/>
              </w:rPr>
              <w:t xml:space="preserve">Note to editor: change the cart to a </w:t>
            </w:r>
            <w:r>
              <w:rPr>
                <w:rFonts w:ascii="Times New Roman" w:eastAsiaTheme="minorEastAsia" w:hAnsi="Times New Roman" w:cs="Times New Roman"/>
                <w:color w:val="FF0000"/>
              </w:rPr>
              <w:t xml:space="preserve">different object, e.g. </w:t>
            </w:r>
            <w:r w:rsidRPr="00960CE8">
              <w:rPr>
                <w:rFonts w:ascii="Times New Roman" w:eastAsiaTheme="minorEastAsia" w:hAnsi="Times New Roman" w:cs="Times New Roman"/>
                <w:color w:val="FF0000"/>
              </w:rPr>
              <w:t>Mr Bean on a sofa.</w:t>
            </w:r>
            <w:r w:rsidR="00272EC8">
              <w:rPr>
                <w:rFonts w:ascii="Times New Roman" w:eastAsiaTheme="minorEastAsia" w:hAnsi="Times New Roman" w:cs="Times New Roman"/>
                <w:color w:val="FF0000"/>
              </w:rPr>
              <w:t xml:space="preserve"> </w:t>
            </w:r>
          </w:p>
          <w:p w14:paraId="3345DA4D" w14:textId="48134C54" w:rsidR="00272EC8" w:rsidRDefault="00272EC8" w:rsidP="00A36560">
            <w:pPr>
              <w:spacing w:line="259" w:lineRule="auto"/>
              <w:rPr>
                <w:rFonts w:ascii="Times New Roman" w:eastAsiaTheme="minorEastAsia" w:hAnsi="Times New Roman" w:cs="Times New Roman"/>
                <w:color w:val="FF0000"/>
              </w:rPr>
            </w:pPr>
            <w:r>
              <w:rPr>
                <w:rFonts w:ascii="Times New Roman" w:eastAsiaTheme="minorEastAsia" w:hAnsi="Times New Roman" w:cs="Times New Roman"/>
                <w:color w:val="FF0000"/>
              </w:rPr>
              <w:t>Add: Various masses were used for the falling mass. The time it took for the other object to travel a given distance was recorded.</w:t>
            </w:r>
          </w:p>
          <w:p w14:paraId="35DCC5A3" w14:textId="4F3265FF" w:rsidR="00960CE8" w:rsidRPr="00960CE8" w:rsidRDefault="00272EC8" w:rsidP="00A36560">
            <w:pPr>
              <w:spacing w:line="259" w:lineRule="auto"/>
              <w:rPr>
                <w:rFonts w:ascii="Times New Roman" w:eastAsiaTheme="minorEastAsia" w:hAnsi="Times New Roman" w:cs="Times New Roman"/>
                <w:color w:val="FF0000"/>
              </w:rPr>
            </w:pPr>
            <w:r>
              <w:rPr>
                <w:rFonts w:ascii="Times New Roman" w:eastAsiaTheme="minorEastAsia" w:hAnsi="Times New Roman" w:cs="Times New Roman"/>
                <w:color w:val="FF0000"/>
              </w:rPr>
              <w:t>Add: The Mr Bean and the sofa is 450 kg, and the falling mass is 95 kg.</w:t>
            </w:r>
          </w:p>
          <w:p w14:paraId="7D37B426" w14:textId="77777777" w:rsidR="00960CE8" w:rsidRPr="00E86F3D" w:rsidRDefault="00960CE8" w:rsidP="00A36560">
            <w:pPr>
              <w:spacing w:line="259" w:lineRule="auto"/>
              <w:rPr>
                <w:rFonts w:ascii="Times New Roman" w:eastAsiaTheme="minorEastAsia" w:hAnsi="Times New Roman" w:cs="Times New Roman"/>
              </w:rPr>
            </w:pPr>
          </w:p>
          <w:p w14:paraId="240C9128" w14:textId="77777777" w:rsidR="00C60FE4" w:rsidRDefault="00C60FE4" w:rsidP="00A36560">
            <w:pPr>
              <w:spacing w:line="259" w:lineRule="auto"/>
              <w:rPr>
                <w:rFonts w:ascii="Times New Roman" w:hAnsi="Times New Roman" w:cs="Times New Roman"/>
              </w:rPr>
            </w:pPr>
            <w:r>
              <w:rPr>
                <w:rFonts w:ascii="Arial" w:hAnsi="Arial" w:cs="Arial"/>
                <w:noProof/>
                <w:color w:val="000000"/>
                <w:bdr w:val="none" w:sz="0" w:space="0" w:color="auto" w:frame="1"/>
              </w:rPr>
              <w:lastRenderedPageBreak/>
              <w:drawing>
                <wp:inline distT="0" distB="0" distL="0" distR="0" wp14:anchorId="081BC40E" wp14:editId="710C8C76">
                  <wp:extent cx="5735955" cy="4544060"/>
                  <wp:effectExtent l="0" t="0" r="0" b="8890"/>
                  <wp:docPr id="334806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5955" cy="4544060"/>
                          </a:xfrm>
                          <a:prstGeom prst="rect">
                            <a:avLst/>
                          </a:prstGeom>
                          <a:noFill/>
                          <a:ln>
                            <a:noFill/>
                          </a:ln>
                        </pic:spPr>
                      </pic:pic>
                    </a:graphicData>
                  </a:graphic>
                </wp:inline>
              </w:drawing>
            </w:r>
          </w:p>
          <w:p w14:paraId="5993145C" w14:textId="77777777" w:rsidR="00272EC8" w:rsidRDefault="00272EC8" w:rsidP="00A36560">
            <w:pPr>
              <w:spacing w:line="259" w:lineRule="auto"/>
              <w:rPr>
                <w:rFonts w:ascii="Times New Roman" w:hAnsi="Times New Roman" w:cs="Times New Roman"/>
              </w:rPr>
            </w:pPr>
          </w:p>
          <w:p w14:paraId="30881766" w14:textId="77777777" w:rsidR="00272EC8" w:rsidRPr="00E86F3D" w:rsidRDefault="00272EC8" w:rsidP="00272EC8">
            <w:pPr>
              <w:spacing w:line="259" w:lineRule="auto"/>
              <w:rPr>
                <w:rFonts w:ascii="Times New Roman" w:hAnsi="Times New Roman" w:cs="Times New Roman"/>
              </w:rPr>
            </w:pPr>
          </w:p>
          <w:p w14:paraId="6FF67AD2" w14:textId="77777777" w:rsidR="00272EC8" w:rsidRPr="00E86F3D" w:rsidRDefault="00272EC8" w:rsidP="00272EC8">
            <w:pPr>
              <w:numPr>
                <w:ilvl w:val="0"/>
                <w:numId w:val="97"/>
              </w:numPr>
              <w:spacing w:line="259" w:lineRule="auto"/>
              <w:rPr>
                <w:rFonts w:ascii="Times New Roman" w:hAnsi="Times New Roman" w:cs="Times New Roman"/>
              </w:rPr>
            </w:pPr>
            <w:r w:rsidRPr="00E86F3D">
              <w:rPr>
                <w:rFonts w:ascii="Times New Roman" w:hAnsi="Times New Roman" w:cs="Times New Roman"/>
              </w:rPr>
              <w:t>(1 mark)</w:t>
            </w:r>
          </w:p>
          <w:p w14:paraId="5DD2B12A" w14:textId="77777777" w:rsidR="00272EC8" w:rsidRPr="00E86F3D" w:rsidRDefault="00272EC8" w:rsidP="00272EC8">
            <w:pPr>
              <w:spacing w:line="259" w:lineRule="auto"/>
              <w:rPr>
                <w:rFonts w:ascii="Times New Roman" w:eastAsiaTheme="minorEastAsia" w:hAnsi="Times New Roman" w:cs="Times New Roman"/>
              </w:rPr>
            </w:pPr>
          </w:p>
          <w:p w14:paraId="76E3813B" w14:textId="77777777" w:rsidR="00272EC8" w:rsidRDefault="00272EC8" w:rsidP="00272EC8">
            <w:pPr>
              <w:spacing w:line="259" w:lineRule="auto"/>
              <w:rPr>
                <w:rFonts w:ascii="Times New Roman" w:eastAsiaTheme="minorEastAsia" w:hAnsi="Times New Roman" w:cs="Times New Roman"/>
              </w:rPr>
            </w:pPr>
            <w:r>
              <w:rPr>
                <w:rFonts w:ascii="Times New Roman" w:eastAsiaTheme="minorEastAsia" w:hAnsi="Times New Roman" w:cs="Times New Roman"/>
              </w:rPr>
              <w:t>[Question]</w:t>
            </w:r>
          </w:p>
          <w:p w14:paraId="086836DD" w14:textId="17FFE64A" w:rsidR="00272EC8" w:rsidRPr="00272EC8" w:rsidRDefault="00272EC8" w:rsidP="00272EC8">
            <w:pPr>
              <w:spacing w:line="259" w:lineRule="auto"/>
              <w:rPr>
                <w:rFonts w:ascii="Times New Roman" w:eastAsiaTheme="minorEastAsia" w:hAnsi="Times New Roman" w:cs="Times New Roman"/>
                <w:color w:val="FF0000"/>
              </w:rPr>
            </w:pPr>
            <w:r w:rsidRPr="00272EC8">
              <w:rPr>
                <w:rFonts w:ascii="Times New Roman" w:eastAsiaTheme="minorEastAsia" w:hAnsi="Times New Roman" w:cs="Times New Roman"/>
                <w:color w:val="FF0000"/>
              </w:rPr>
              <w:t>Ans: A</w:t>
            </w:r>
          </w:p>
          <w:p w14:paraId="1941A830" w14:textId="77777777" w:rsidR="00272EC8" w:rsidRPr="00E86F3D" w:rsidRDefault="00272EC8" w:rsidP="00272EC8">
            <w:pPr>
              <w:spacing w:line="259" w:lineRule="auto"/>
              <w:rPr>
                <w:rFonts w:ascii="Times New Roman" w:hAnsi="Times New Roman" w:cs="Times New Roman"/>
              </w:rPr>
            </w:pPr>
          </w:p>
          <w:p w14:paraId="06DE00A0" w14:textId="77777777" w:rsidR="00272EC8" w:rsidRPr="00E86F3D" w:rsidRDefault="00272EC8" w:rsidP="00272EC8">
            <w:pPr>
              <w:numPr>
                <w:ilvl w:val="0"/>
                <w:numId w:val="97"/>
              </w:numPr>
              <w:spacing w:line="259" w:lineRule="auto"/>
              <w:rPr>
                <w:rFonts w:ascii="Times New Roman" w:hAnsi="Times New Roman" w:cs="Times New Roman"/>
              </w:rPr>
            </w:pPr>
            <w:r w:rsidRPr="00E86F3D">
              <w:rPr>
                <w:rFonts w:ascii="Times New Roman" w:hAnsi="Times New Roman" w:cs="Times New Roman"/>
              </w:rPr>
              <w:t>(1 mark)</w:t>
            </w:r>
          </w:p>
          <w:p w14:paraId="0DCA9CAC" w14:textId="77777777" w:rsidR="00272EC8" w:rsidRPr="00E86F3D" w:rsidRDefault="00272EC8" w:rsidP="00272EC8">
            <w:pPr>
              <w:spacing w:line="259" w:lineRule="auto"/>
              <w:rPr>
                <w:rFonts w:ascii="Times New Roman" w:eastAsiaTheme="minorEastAsia" w:hAnsi="Times New Roman" w:cs="Times New Roman"/>
              </w:rPr>
            </w:pPr>
          </w:p>
          <w:p w14:paraId="2F83358B" w14:textId="4436FAF2" w:rsidR="00272EC8" w:rsidRPr="00272EC8" w:rsidRDefault="00272EC8" w:rsidP="00272EC8">
            <w:pPr>
              <w:spacing w:line="259" w:lineRule="auto"/>
              <w:rPr>
                <w:rFonts w:ascii="Times New Roman" w:eastAsiaTheme="minorEastAsia" w:hAnsi="Times New Roman" w:cs="Times New Roman"/>
              </w:rPr>
            </w:pPr>
            <w:r>
              <w:rPr>
                <w:rFonts w:ascii="Times New Roman" w:eastAsiaTheme="minorEastAsia" w:hAnsi="Times New Roman" w:cs="Times New Roman"/>
              </w:rPr>
              <w:t xml:space="preserve">Which of the following </w:t>
            </w:r>
            <w:r w:rsidR="00321530">
              <w:rPr>
                <w:rFonts w:ascii="Times New Roman" w:eastAsiaTheme="minorEastAsia" w:hAnsi="Times New Roman" w:cs="Times New Roman"/>
              </w:rPr>
              <w:t>is closest to the magnitude of the acceleration of the falling mass?</w:t>
            </w:r>
          </w:p>
          <w:p w14:paraId="41E95C56" w14:textId="77777777" w:rsidR="00272EC8" w:rsidRDefault="00272EC8" w:rsidP="00A36560">
            <w:pPr>
              <w:spacing w:line="259" w:lineRule="auto"/>
              <w:rPr>
                <w:rFonts w:ascii="Times New Roman" w:hAnsi="Times New Roman" w:cs="Times New Roman"/>
              </w:rPr>
            </w:pPr>
          </w:p>
          <w:p w14:paraId="30389D39" w14:textId="4A072A88" w:rsidR="00272EC8" w:rsidRPr="00E86F3D" w:rsidRDefault="00321530" w:rsidP="00272EC8">
            <w:pPr>
              <w:pStyle w:val="ListParagraph"/>
              <w:numPr>
                <w:ilvl w:val="0"/>
                <w:numId w:val="112"/>
              </w:numPr>
              <w:spacing w:line="259" w:lineRule="auto"/>
              <w:rPr>
                <w:rFonts w:ascii="Times New Roman" w:eastAsiaTheme="minorEastAsia" w:hAnsi="Times New Roman" w:cs="Times New Roman"/>
              </w:rPr>
            </w:pPr>
            <m:oMath>
              <m:r>
                <w:rPr>
                  <w:rFonts w:ascii="Cambria Math" w:eastAsiaTheme="minorEastAsia" w:hAnsi="Cambria Math" w:cs="Times New Roman"/>
                </w:rPr>
                <m:t>0.95 m</m:t>
              </m:r>
              <m:sSup>
                <m:sSupPr>
                  <m:ctrlPr>
                    <w:rPr>
                      <w:rFonts w:ascii="Cambria Math" w:eastAsiaTheme="minorEastAsia" w:hAnsi="Cambria Math" w:cs="Times New Roman"/>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p>
          <w:p w14:paraId="06F456EC" w14:textId="77777777" w:rsidR="00272EC8" w:rsidRPr="00E86F3D" w:rsidRDefault="00272EC8" w:rsidP="00272EC8">
            <w:pPr>
              <w:spacing w:line="259" w:lineRule="auto"/>
              <w:rPr>
                <w:rFonts w:ascii="Times New Roman" w:eastAsiaTheme="minorEastAsia" w:hAnsi="Times New Roman" w:cs="Times New Roman"/>
              </w:rPr>
            </w:pPr>
          </w:p>
          <w:p w14:paraId="66B74C96" w14:textId="248503B4" w:rsidR="00272EC8" w:rsidRPr="00272EC8" w:rsidRDefault="00321530" w:rsidP="00272EC8">
            <w:pPr>
              <w:pStyle w:val="ListParagraph"/>
              <w:numPr>
                <w:ilvl w:val="0"/>
                <w:numId w:val="112"/>
              </w:numPr>
              <w:spacing w:line="259" w:lineRule="auto"/>
              <w:rPr>
                <w:rFonts w:ascii="Times New Roman" w:eastAsiaTheme="minorEastAsia" w:hAnsi="Times New Roman" w:cs="Times New Roman"/>
              </w:rPr>
            </w:pPr>
            <m:oMath>
              <m:r>
                <w:rPr>
                  <w:rFonts w:ascii="Cambria Math" w:eastAsiaTheme="minorEastAsia" w:hAnsi="Cambria Math" w:cs="Times New Roman"/>
                </w:rPr>
                <m:t>1.18  m</m:t>
              </m:r>
              <m:sSup>
                <m:sSupPr>
                  <m:ctrlPr>
                    <w:rPr>
                      <w:rFonts w:ascii="Cambria Math" w:eastAsiaTheme="minorEastAsia" w:hAnsi="Cambria Math" w:cs="Times New Roman"/>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p>
          <w:p w14:paraId="210200D1" w14:textId="77777777" w:rsidR="00272EC8" w:rsidRPr="00E86F3D" w:rsidRDefault="00272EC8" w:rsidP="00272EC8">
            <w:pPr>
              <w:spacing w:line="259" w:lineRule="auto"/>
              <w:rPr>
                <w:rFonts w:ascii="Times New Roman" w:eastAsiaTheme="minorEastAsia" w:hAnsi="Times New Roman" w:cs="Times New Roman"/>
              </w:rPr>
            </w:pPr>
          </w:p>
          <w:p w14:paraId="64E62219" w14:textId="63F0AA85" w:rsidR="00272EC8" w:rsidRPr="00E86F3D" w:rsidRDefault="00321530" w:rsidP="00272EC8">
            <w:pPr>
              <w:pStyle w:val="ListParagraph"/>
              <w:numPr>
                <w:ilvl w:val="0"/>
                <w:numId w:val="112"/>
              </w:numPr>
              <w:spacing w:line="259" w:lineRule="auto"/>
              <w:rPr>
                <w:rFonts w:ascii="Times New Roman" w:eastAsiaTheme="minorEastAsia" w:hAnsi="Times New Roman" w:cs="Times New Roman"/>
              </w:rPr>
            </w:pPr>
            <m:oMath>
              <m:r>
                <w:rPr>
                  <w:rFonts w:ascii="Cambria Math" w:eastAsiaTheme="minorEastAsia" w:hAnsi="Cambria Math" w:cs="Times New Roman"/>
                </w:rPr>
                <m:t>1.50 m</m:t>
              </m:r>
              <m:sSup>
                <m:sSupPr>
                  <m:ctrlPr>
                    <w:rPr>
                      <w:rFonts w:ascii="Cambria Math" w:eastAsiaTheme="minorEastAsia" w:hAnsi="Cambria Math" w:cs="Times New Roman"/>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p>
          <w:p w14:paraId="6BB7008E" w14:textId="77777777" w:rsidR="00272EC8" w:rsidRPr="00E86F3D" w:rsidRDefault="00272EC8" w:rsidP="00272EC8">
            <w:pPr>
              <w:spacing w:line="259" w:lineRule="auto"/>
              <w:rPr>
                <w:rFonts w:ascii="Times New Roman" w:eastAsiaTheme="minorEastAsia" w:hAnsi="Times New Roman" w:cs="Times New Roman"/>
                <w:highlight w:val="yellow"/>
              </w:rPr>
            </w:pPr>
          </w:p>
          <w:p w14:paraId="669D41DE" w14:textId="5AE69C0E" w:rsidR="00272EC8" w:rsidRPr="00272EC8" w:rsidRDefault="00321530" w:rsidP="00272EC8">
            <w:pPr>
              <w:pStyle w:val="ListParagraph"/>
              <w:numPr>
                <w:ilvl w:val="0"/>
                <w:numId w:val="112"/>
              </w:numPr>
              <w:spacing w:line="259" w:lineRule="auto"/>
              <w:rPr>
                <w:rFonts w:ascii="Times New Roman" w:eastAsiaTheme="minorEastAsia" w:hAnsi="Times New Roman" w:cs="Times New Roman"/>
                <w:highlight w:val="yellow"/>
              </w:rPr>
            </w:pPr>
            <m:oMath>
              <m:r>
                <w:rPr>
                  <w:rFonts w:ascii="Cambria Math" w:eastAsiaTheme="minorEastAsia" w:hAnsi="Cambria Math" w:cs="Times New Roman"/>
                  <w:highlight w:val="yellow"/>
                </w:rPr>
                <m:t>1.71 m</m:t>
              </m:r>
              <m:sSup>
                <m:sSupPr>
                  <m:ctrlPr>
                    <w:rPr>
                      <w:rFonts w:ascii="Cambria Math" w:eastAsiaTheme="minorEastAsia" w:hAnsi="Cambria Math" w:cs="Times New Roman"/>
                      <w:i/>
                    </w:rPr>
                  </m:ctrlPr>
                </m:sSupPr>
                <m:e>
                  <m:r>
                    <w:rPr>
                      <w:rFonts w:ascii="Cambria Math" w:eastAsiaTheme="minorEastAsia" w:hAnsi="Cambria Math" w:cs="Times New Roman"/>
                      <w:highlight w:val="yellow"/>
                    </w:rPr>
                    <m:t>s</m:t>
                  </m:r>
                  <m:ctrlPr>
                    <w:rPr>
                      <w:rFonts w:ascii="Cambria Math" w:eastAsiaTheme="minorEastAsia" w:hAnsi="Cambria Math" w:cs="Times New Roman"/>
                      <w:i/>
                      <w:highlight w:val="yellow"/>
                    </w:rPr>
                  </m:ctrlPr>
                </m:e>
                <m:sup>
                  <m:r>
                    <w:rPr>
                      <w:rFonts w:ascii="Cambria Math" w:eastAsiaTheme="minorEastAsia" w:hAnsi="Cambria Math" w:cs="Times New Roman"/>
                      <w:highlight w:val="yellow"/>
                    </w:rPr>
                    <m:t>-2</m:t>
                  </m:r>
                </m:sup>
              </m:sSup>
            </m:oMath>
          </w:p>
          <w:p w14:paraId="10C9DCFE" w14:textId="77777777" w:rsidR="00C60FE4" w:rsidRDefault="00C60FE4" w:rsidP="00A36560">
            <w:pPr>
              <w:spacing w:line="259" w:lineRule="auto"/>
              <w:rPr>
                <w:rFonts w:ascii="Times New Roman" w:hAnsi="Times New Roman" w:cs="Times New Roman"/>
              </w:rPr>
            </w:pPr>
          </w:p>
          <w:p w14:paraId="5D7E866C" w14:textId="09756D54" w:rsidR="00272EC8" w:rsidRPr="00E86F3D" w:rsidRDefault="00272EC8" w:rsidP="00A36560">
            <w:pPr>
              <w:spacing w:line="259" w:lineRule="auto"/>
              <w:rPr>
                <w:rFonts w:ascii="Times New Roman" w:hAnsi="Times New Roman" w:cs="Times New Roman"/>
              </w:rPr>
            </w:pPr>
          </w:p>
        </w:tc>
      </w:tr>
    </w:tbl>
    <w:p w14:paraId="1DCC7332" w14:textId="7B2428C6" w:rsidR="00654340" w:rsidRPr="00E86F3D" w:rsidRDefault="00654340" w:rsidP="007A53CD">
      <w:pPr>
        <w:tabs>
          <w:tab w:val="left" w:pos="2092"/>
        </w:tabs>
        <w:rPr>
          <w:rFonts w:ascii="Neo Sans" w:hAnsi="Neo Sans"/>
        </w:rPr>
      </w:pPr>
    </w:p>
    <w:tbl>
      <w:tblPr>
        <w:tblStyle w:val="TableGrid1"/>
        <w:tblW w:w="0" w:type="auto"/>
        <w:tblBorders>
          <w:left w:val="double" w:sz="12" w:space="0" w:color="auto"/>
          <w:insideH w:val="none" w:sz="0" w:space="0" w:color="auto"/>
          <w:insideV w:val="none" w:sz="0" w:space="0" w:color="auto"/>
        </w:tblBorders>
        <w:shd w:val="clear" w:color="auto" w:fill="E7E6E6" w:themeFill="background2"/>
        <w:tblCellMar>
          <w:left w:w="170" w:type="dxa"/>
        </w:tblCellMar>
        <w:tblLook w:val="04A0" w:firstRow="1" w:lastRow="0" w:firstColumn="1" w:lastColumn="0" w:noHBand="0" w:noVBand="1"/>
      </w:tblPr>
      <w:tblGrid>
        <w:gridCol w:w="10416"/>
      </w:tblGrid>
      <w:tr w:rsidR="001759CD" w:rsidRPr="00E86F3D" w14:paraId="0379843A" w14:textId="77777777" w:rsidTr="00052BC5">
        <w:tc>
          <w:tcPr>
            <w:tcW w:w="10416" w:type="dxa"/>
            <w:shd w:val="clear" w:color="auto" w:fill="auto"/>
          </w:tcPr>
          <w:p w14:paraId="4BB4D0E4" w14:textId="77777777" w:rsidR="001759CD" w:rsidRPr="00E86F3D" w:rsidRDefault="001759CD" w:rsidP="007A53CD">
            <w:pPr>
              <w:spacing w:line="259" w:lineRule="auto"/>
              <w:rPr>
                <w:rFonts w:ascii="Neo Sans" w:hAnsi="Neo Sans"/>
              </w:rPr>
            </w:pPr>
          </w:p>
          <w:p w14:paraId="72BE9F3B" w14:textId="77777777" w:rsidR="001759CD" w:rsidRPr="00E86F3D" w:rsidRDefault="001759CD" w:rsidP="007A53CD">
            <w:pPr>
              <w:spacing w:line="259" w:lineRule="auto"/>
              <w:rPr>
                <w:rFonts w:ascii="Neo Sans" w:hAnsi="Neo Sans"/>
              </w:rPr>
            </w:pPr>
            <w:r w:rsidRPr="00E86F3D">
              <w:rPr>
                <w:rFonts w:ascii="Neo Sans" w:hAnsi="Neo Sans"/>
                <w:b/>
                <w:bCs/>
              </w:rPr>
              <w:t>Space for Personal Notes</w:t>
            </w:r>
          </w:p>
          <w:p w14:paraId="15EF8390" w14:textId="77777777" w:rsidR="001759CD" w:rsidRPr="00E86F3D" w:rsidRDefault="001759CD" w:rsidP="007A53CD">
            <w:pPr>
              <w:spacing w:line="259" w:lineRule="auto"/>
              <w:rPr>
                <w:rFonts w:ascii="Neo Sans" w:hAnsi="Neo Sans"/>
              </w:rPr>
            </w:pPr>
          </w:p>
          <w:p w14:paraId="2096D8CC" w14:textId="77777777" w:rsidR="001759CD" w:rsidRPr="00E86F3D" w:rsidRDefault="001759CD" w:rsidP="007A53CD">
            <w:pPr>
              <w:spacing w:line="259" w:lineRule="auto"/>
              <w:rPr>
                <w:rFonts w:ascii="Neo Sans" w:hAnsi="Neo Sans"/>
              </w:rPr>
            </w:pPr>
          </w:p>
          <w:p w14:paraId="0B202A19" w14:textId="77777777" w:rsidR="001759CD" w:rsidRPr="00E86F3D" w:rsidRDefault="001759CD" w:rsidP="007A53CD">
            <w:pPr>
              <w:spacing w:line="259" w:lineRule="auto"/>
              <w:rPr>
                <w:rFonts w:ascii="Neo Sans" w:hAnsi="Neo Sans"/>
              </w:rPr>
            </w:pPr>
          </w:p>
          <w:p w14:paraId="5607C766" w14:textId="77777777" w:rsidR="001759CD" w:rsidRPr="00E86F3D" w:rsidRDefault="001759CD" w:rsidP="007A53CD">
            <w:pPr>
              <w:spacing w:line="259" w:lineRule="auto"/>
              <w:rPr>
                <w:rFonts w:ascii="Neo Sans" w:hAnsi="Neo Sans"/>
              </w:rPr>
            </w:pPr>
          </w:p>
        </w:tc>
      </w:tr>
    </w:tbl>
    <w:p w14:paraId="43D012B7" w14:textId="0D8A2313" w:rsidR="00AA77AB" w:rsidRDefault="00AA77AB" w:rsidP="007A53CD">
      <w:pPr>
        <w:tabs>
          <w:tab w:val="left" w:pos="2092"/>
        </w:tabs>
        <w:rPr>
          <w:rFonts w:ascii="Neo Sans" w:hAnsi="Neo Sans"/>
        </w:rPr>
      </w:pPr>
    </w:p>
    <w:p w14:paraId="077056B7" w14:textId="77777777" w:rsidR="00AA77AB" w:rsidRDefault="00AA77AB">
      <w:pPr>
        <w:rPr>
          <w:rFonts w:ascii="Neo Sans" w:hAnsi="Neo Sans"/>
        </w:rPr>
      </w:pPr>
      <w:r>
        <w:rPr>
          <w:rFonts w:ascii="Neo Sans" w:hAnsi="Neo Sans"/>
        </w:rPr>
        <w:br w:type="page"/>
      </w:r>
    </w:p>
    <w:p w14:paraId="1DE4270E" w14:textId="7D7A65A2" w:rsidR="00AA7EA8" w:rsidRPr="00E86F3D" w:rsidRDefault="00AA7EA8" w:rsidP="007A53CD">
      <w:pPr>
        <w:pStyle w:val="ListParagraph"/>
        <w:numPr>
          <w:ilvl w:val="0"/>
          <w:numId w:val="5"/>
        </w:numPr>
        <w:contextualSpacing w:val="0"/>
        <w:rPr>
          <w:rFonts w:ascii="Neo Sans" w:hAnsi="Neo Sans"/>
        </w:rPr>
      </w:pPr>
      <w:r w:rsidRPr="00E86F3D">
        <w:rPr>
          <w:rFonts w:ascii="Neo Sans" w:hAnsi="Neo Sans"/>
          <w:b/>
          <w:bCs/>
          <w:sz w:val="28"/>
          <w:szCs w:val="28"/>
        </w:rPr>
        <w:lastRenderedPageBreak/>
        <w:t xml:space="preserve"> Short Answer Questions </w:t>
      </w:r>
      <w:r w:rsidR="004E666A">
        <w:rPr>
          <w:rFonts w:ascii="Neo Sans" w:hAnsi="Neo Sans"/>
          <w:b/>
          <w:bCs/>
          <w:color w:val="2BB568" w:themeColor="accent4"/>
          <w:sz w:val="28"/>
          <w:szCs w:val="28"/>
        </w:rPr>
        <w:t>(4</w:t>
      </w:r>
      <w:r w:rsidR="00621176">
        <w:rPr>
          <w:rFonts w:ascii="Neo Sans" w:hAnsi="Neo Sans"/>
          <w:b/>
          <w:bCs/>
          <w:color w:val="2BB568" w:themeColor="accent4"/>
          <w:sz w:val="28"/>
          <w:szCs w:val="28"/>
        </w:rPr>
        <w:t>3</w:t>
      </w:r>
      <w:r w:rsidRPr="00E86F3D">
        <w:rPr>
          <w:rFonts w:ascii="Neo Sans" w:hAnsi="Neo Sans"/>
          <w:b/>
          <w:bCs/>
          <w:color w:val="2BB568" w:themeColor="accent4"/>
          <w:sz w:val="28"/>
          <w:szCs w:val="28"/>
        </w:rPr>
        <w:t xml:space="preserve"> Marks)</w:t>
      </w:r>
    </w:p>
    <w:p w14:paraId="6CD748C2" w14:textId="77777777" w:rsidR="001F7AFB" w:rsidRDefault="001F7AFB" w:rsidP="001F7AFB">
      <w:pPr>
        <w:rPr>
          <w:rFonts w:ascii="Neo Sans" w:hAnsi="Neo Sans"/>
          <w:lang w:val="en-US"/>
        </w:rPr>
      </w:pPr>
    </w:p>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1F7AFB" w:rsidRPr="00994448" w14:paraId="55B53146" w14:textId="77777777" w:rsidTr="001F7AFB">
        <w:tc>
          <w:tcPr>
            <w:tcW w:w="10416" w:type="dxa"/>
          </w:tcPr>
          <w:p w14:paraId="1A0F3510" w14:textId="2CEE5E4B" w:rsidR="001F7AFB" w:rsidRPr="00994448" w:rsidRDefault="001F7AFB" w:rsidP="00343158">
            <w:pPr>
              <w:spacing w:line="259" w:lineRule="auto"/>
              <w:rPr>
                <w:rFonts w:ascii="Neo Sans" w:hAnsi="Neo Sans"/>
                <w:lang w:val="en-US"/>
              </w:rPr>
            </w:pPr>
          </w:p>
          <w:p w14:paraId="375FDBEF" w14:textId="4BADF52C" w:rsidR="007913EA" w:rsidRDefault="00ED78B5" w:rsidP="001F7AFB">
            <w:pPr>
              <w:pStyle w:val="ListParagraph"/>
              <w:numPr>
                <w:ilvl w:val="0"/>
                <w:numId w:val="97"/>
              </w:numPr>
              <w:spacing w:line="259" w:lineRule="auto"/>
              <w:contextualSpacing w:val="0"/>
              <w:rPr>
                <w:rFonts w:ascii="Neo Sans" w:hAnsi="Neo Sans"/>
                <w:lang w:val="en-US"/>
              </w:rPr>
            </w:pPr>
            <w:r>
              <w:rPr>
                <w:rFonts w:ascii="Neo Sans" w:hAnsi="Neo Sans"/>
                <w:lang w:val="en-US"/>
              </w:rPr>
              <w:t>(</w:t>
            </w:r>
            <w:r w:rsidR="00202028">
              <w:rPr>
                <w:rFonts w:ascii="Neo Sans" w:hAnsi="Neo Sans"/>
                <w:lang w:val="en-US"/>
              </w:rPr>
              <w:t>7</w:t>
            </w:r>
            <w:r>
              <w:rPr>
                <w:rFonts w:ascii="Neo Sans" w:hAnsi="Neo Sans"/>
                <w:lang w:val="en-US"/>
              </w:rPr>
              <w:t xml:space="preserve"> marks)</w:t>
            </w:r>
          </w:p>
          <w:p w14:paraId="26206232" w14:textId="77777777" w:rsidR="007913EA" w:rsidRDefault="007913EA" w:rsidP="00343158">
            <w:pPr>
              <w:pStyle w:val="ListParagraph"/>
              <w:spacing w:line="259" w:lineRule="auto"/>
              <w:ind w:left="0"/>
              <w:contextualSpacing w:val="0"/>
              <w:rPr>
                <w:rFonts w:ascii="Neo Sans" w:hAnsi="Neo Sans"/>
                <w:lang w:val="en-US"/>
              </w:rPr>
            </w:pPr>
          </w:p>
          <w:p w14:paraId="441327A1" w14:textId="3B60F421" w:rsidR="007913EA" w:rsidRPr="007913EA" w:rsidRDefault="007913EA" w:rsidP="00343158">
            <w:pPr>
              <w:pStyle w:val="ListParagraph"/>
              <w:spacing w:line="259" w:lineRule="auto"/>
              <w:ind w:left="0"/>
              <w:contextualSpacing w:val="0"/>
              <w:rPr>
                <w:rFonts w:ascii="Neo Sans" w:hAnsi="Neo Sans"/>
                <w:color w:val="FF0000"/>
                <w:lang w:val="en-US"/>
              </w:rPr>
            </w:pPr>
            <w:r w:rsidRPr="007913EA">
              <w:rPr>
                <w:rFonts w:ascii="Neo Sans" w:hAnsi="Neo Sans"/>
                <w:color w:val="FF0000"/>
                <w:lang w:val="en-US"/>
              </w:rPr>
              <w:t>Note to editor: add a diagram of the situation (i.e. a train with numerous carriages)</w:t>
            </w:r>
          </w:p>
          <w:p w14:paraId="66A20316" w14:textId="77777777" w:rsidR="007913EA" w:rsidRDefault="007913EA" w:rsidP="00343158">
            <w:pPr>
              <w:pStyle w:val="ListParagraph"/>
              <w:spacing w:line="259" w:lineRule="auto"/>
              <w:ind w:left="0"/>
              <w:contextualSpacing w:val="0"/>
              <w:rPr>
                <w:rFonts w:ascii="Neo Sans" w:hAnsi="Neo Sans"/>
                <w:lang w:val="en-US"/>
              </w:rPr>
            </w:pPr>
          </w:p>
          <w:p w14:paraId="4C5FD1CA" w14:textId="4363CC50" w:rsidR="001F7AFB" w:rsidRDefault="001F7AFB" w:rsidP="00343158">
            <w:pPr>
              <w:pStyle w:val="ListParagraph"/>
              <w:spacing w:line="259" w:lineRule="auto"/>
              <w:ind w:left="0"/>
              <w:contextualSpacing w:val="0"/>
              <w:rPr>
                <w:rFonts w:ascii="Neo Sans" w:hAnsi="Neo Sans"/>
                <w:lang w:val="en-US"/>
              </w:rPr>
            </w:pPr>
            <w:r w:rsidRPr="007913EA">
              <w:rPr>
                <w:rFonts w:ascii="Neo Sans" w:hAnsi="Neo Sans"/>
                <w:lang w:val="en-US"/>
              </w:rPr>
              <w:t xml:space="preserve">A train engine first has one carriage attached to it via the first railway coupling. </w:t>
            </w:r>
            <w:r>
              <w:rPr>
                <w:rFonts w:ascii="Neo Sans" w:hAnsi="Neo Sans"/>
                <w:lang w:val="en-US"/>
              </w:rPr>
              <w:t>The second carriage can be connected via the second railway coupling, and so on. Assume all carriages are of equal mass.</w:t>
            </w:r>
          </w:p>
          <w:p w14:paraId="52AD6DA6" w14:textId="77777777" w:rsidR="007913EA" w:rsidRDefault="007913EA" w:rsidP="00343158">
            <w:pPr>
              <w:pStyle w:val="ListParagraph"/>
              <w:spacing w:line="259" w:lineRule="auto"/>
              <w:ind w:left="0"/>
              <w:contextualSpacing w:val="0"/>
              <w:rPr>
                <w:rFonts w:ascii="Neo Sans" w:hAnsi="Neo Sans"/>
                <w:lang w:val="en-US"/>
              </w:rPr>
            </w:pPr>
          </w:p>
          <w:p w14:paraId="40F6CABD" w14:textId="1D91B5A2" w:rsidR="00A24FC7" w:rsidRDefault="00A24FC7" w:rsidP="00343158">
            <w:pPr>
              <w:pStyle w:val="ListParagraph"/>
              <w:spacing w:line="259" w:lineRule="auto"/>
              <w:ind w:left="0"/>
              <w:contextualSpacing w:val="0"/>
              <w:rPr>
                <w:rFonts w:ascii="Neo Sans" w:hAnsi="Neo Sans"/>
                <w:lang w:val="en-US"/>
              </w:rPr>
            </w:pPr>
            <w:r>
              <w:rPr>
                <w:rFonts w:ascii="Neo Sans" w:hAnsi="Neo Sans"/>
                <w:lang w:val="en-US"/>
              </w:rPr>
              <w:t>[name 1] and [name 2] are considering how the tensions in each of the couplings would compare when the train is moving with a constant forward acceleration.</w:t>
            </w:r>
          </w:p>
          <w:p w14:paraId="022D0309" w14:textId="77777777" w:rsidR="00A24FC7" w:rsidRDefault="00A24FC7" w:rsidP="00343158">
            <w:pPr>
              <w:pStyle w:val="ListParagraph"/>
              <w:spacing w:line="259" w:lineRule="auto"/>
              <w:ind w:left="0"/>
              <w:contextualSpacing w:val="0"/>
              <w:rPr>
                <w:rFonts w:ascii="Neo Sans" w:hAnsi="Neo Sans"/>
                <w:lang w:val="en-US"/>
              </w:rPr>
            </w:pPr>
          </w:p>
          <w:p w14:paraId="7F07AD6C" w14:textId="329A6558" w:rsidR="007913EA" w:rsidRDefault="00A24FC7" w:rsidP="007913EA">
            <w:pPr>
              <w:pStyle w:val="ListParagraph"/>
              <w:numPr>
                <w:ilvl w:val="1"/>
                <w:numId w:val="97"/>
              </w:numPr>
              <w:tabs>
                <w:tab w:val="num" w:pos="357"/>
              </w:tabs>
              <w:spacing w:line="259" w:lineRule="auto"/>
              <w:rPr>
                <w:rFonts w:ascii="Neo Sans" w:hAnsi="Neo Sans"/>
                <w:lang w:val="en-US"/>
              </w:rPr>
            </w:pPr>
            <w:r>
              <w:rPr>
                <w:rFonts w:ascii="Neo Sans" w:hAnsi="Neo Sans"/>
                <w:lang w:val="en-US"/>
              </w:rPr>
              <w:t>W</w:t>
            </w:r>
            <w:r w:rsidR="007913EA">
              <w:rPr>
                <w:rFonts w:ascii="Neo Sans" w:hAnsi="Neo Sans"/>
                <w:lang w:val="en-US"/>
              </w:rPr>
              <w:t xml:space="preserve">hich coupling would have a greater tension force? </w:t>
            </w:r>
            <w:r w:rsidR="00AD0595">
              <w:rPr>
                <w:rFonts w:ascii="Neo Sans" w:hAnsi="Neo Sans"/>
                <w:lang w:val="en-US"/>
              </w:rPr>
              <w:t xml:space="preserve">Which coupling would have the smallest? </w:t>
            </w:r>
            <w:r w:rsidR="007913EA">
              <w:rPr>
                <w:rFonts w:ascii="Neo Sans" w:hAnsi="Neo Sans"/>
                <w:lang w:val="en-US"/>
              </w:rPr>
              <w:t xml:space="preserve">Justify your answer. </w:t>
            </w:r>
            <w:r>
              <w:rPr>
                <w:rFonts w:ascii="Neo Sans" w:hAnsi="Neo Sans"/>
                <w:lang w:val="en-US"/>
              </w:rPr>
              <w:t>(</w:t>
            </w:r>
            <w:r w:rsidR="00AD0595">
              <w:rPr>
                <w:rFonts w:ascii="Neo Sans" w:hAnsi="Neo Sans"/>
                <w:lang w:val="en-US"/>
              </w:rPr>
              <w:t>3</w:t>
            </w:r>
            <w:r>
              <w:rPr>
                <w:rFonts w:ascii="Neo Sans" w:hAnsi="Neo Sans"/>
                <w:lang w:val="en-US"/>
              </w:rPr>
              <w:t xml:space="preserve"> marks)</w:t>
            </w:r>
          </w:p>
          <w:p w14:paraId="649508E2" w14:textId="77777777" w:rsidR="007913EA" w:rsidRDefault="007913EA" w:rsidP="007913EA">
            <w:pPr>
              <w:rPr>
                <w:rFonts w:ascii="Neo Sans" w:hAnsi="Neo Sans"/>
                <w:lang w:val="en-US"/>
              </w:rPr>
            </w:pPr>
          </w:p>
          <w:p w14:paraId="4482C1A9" w14:textId="4D2F837F" w:rsidR="007913EA" w:rsidRDefault="007913EA" w:rsidP="007913EA">
            <w:pPr>
              <w:rPr>
                <w:rFonts w:ascii="Neo Sans" w:hAnsi="Neo Sans"/>
                <w:lang w:val="en-US"/>
              </w:rPr>
            </w:pPr>
            <w:r>
              <w:rPr>
                <w:rFonts w:ascii="Neo Sans" w:hAnsi="Neo Sans"/>
                <w:color w:val="FF0000"/>
                <w:lang w:val="en-US"/>
              </w:rPr>
              <w:t>The first coupling</w:t>
            </w:r>
            <w:r w:rsidR="00AD0595">
              <w:rPr>
                <w:rFonts w:ascii="Neo Sans" w:hAnsi="Neo Sans"/>
                <w:color w:val="FF0000"/>
                <w:lang w:val="en-US"/>
              </w:rPr>
              <w:t xml:space="preserve"> biggest, last the smallest</w:t>
            </w:r>
            <w:r>
              <w:rPr>
                <w:rFonts w:ascii="Neo Sans" w:hAnsi="Neo Sans"/>
                <w:color w:val="FF0000"/>
                <w:lang w:val="en-US"/>
              </w:rPr>
              <w:t xml:space="preserve"> – the tension in T1 is effectively accelerating </w:t>
            </w:r>
            <w:r w:rsidR="00AD0595">
              <w:rPr>
                <w:rFonts w:ascii="Neo Sans" w:hAnsi="Neo Sans"/>
                <w:color w:val="FF0000"/>
                <w:lang w:val="en-US"/>
              </w:rPr>
              <w:t>all the</w:t>
            </w:r>
            <w:r>
              <w:rPr>
                <w:rFonts w:ascii="Neo Sans" w:hAnsi="Neo Sans"/>
                <w:color w:val="FF0000"/>
                <w:lang w:val="en-US"/>
              </w:rPr>
              <w:t xml:space="preserve"> carriages behind it whereas the </w:t>
            </w:r>
            <w:r w:rsidR="00AD0595">
              <w:rPr>
                <w:rFonts w:ascii="Neo Sans" w:hAnsi="Neo Sans"/>
                <w:color w:val="FF0000"/>
                <w:lang w:val="en-US"/>
              </w:rPr>
              <w:t xml:space="preserve">last </w:t>
            </w:r>
            <w:r>
              <w:rPr>
                <w:rFonts w:ascii="Neo Sans" w:hAnsi="Neo Sans"/>
                <w:color w:val="FF0000"/>
                <w:lang w:val="en-US"/>
              </w:rPr>
              <w:t>coupling is only accelerating one carriage behind it.</w:t>
            </w:r>
          </w:p>
          <w:p w14:paraId="0623100D" w14:textId="77777777" w:rsidR="00A24FC7" w:rsidRPr="00E86F3D" w:rsidRDefault="00A24FC7" w:rsidP="00A24FC7">
            <w:pPr>
              <w:spacing w:line="259" w:lineRule="auto"/>
              <w:rPr>
                <w:rFonts w:ascii="Times New Roman" w:eastAsiaTheme="minorEastAsia" w:hAnsi="Times New Roman" w:cs="Times New Roman"/>
                <w:noProof/>
              </w:rPr>
            </w:pPr>
          </w:p>
          <w:p w14:paraId="0A2B6AD0" w14:textId="77777777" w:rsidR="00A24FC7" w:rsidRPr="00E86F3D" w:rsidRDefault="00A24FC7" w:rsidP="00A24FC7">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EAD67DB" w14:textId="77777777" w:rsidR="00A24FC7" w:rsidRPr="00E86F3D" w:rsidRDefault="00A24FC7" w:rsidP="00A24FC7">
            <w:pPr>
              <w:spacing w:line="259" w:lineRule="auto"/>
              <w:rPr>
                <w:rFonts w:ascii="Times New Roman" w:eastAsiaTheme="minorEastAsia" w:hAnsi="Times New Roman" w:cs="Times New Roman"/>
                <w:noProof/>
              </w:rPr>
            </w:pPr>
          </w:p>
          <w:p w14:paraId="1D76228A" w14:textId="77777777" w:rsidR="00A24FC7" w:rsidRPr="00E86F3D" w:rsidRDefault="00A24FC7" w:rsidP="00A24FC7">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EE5A960" w14:textId="77777777" w:rsidR="00A24FC7" w:rsidRPr="00E86F3D" w:rsidRDefault="00A24FC7" w:rsidP="00A24FC7">
            <w:pPr>
              <w:spacing w:line="259" w:lineRule="auto"/>
              <w:rPr>
                <w:rFonts w:ascii="Times New Roman" w:eastAsiaTheme="minorEastAsia" w:hAnsi="Times New Roman" w:cs="Times New Roman"/>
                <w:noProof/>
              </w:rPr>
            </w:pPr>
          </w:p>
          <w:p w14:paraId="6B9F7953" w14:textId="77777777" w:rsidR="00A24FC7" w:rsidRPr="00E86F3D" w:rsidRDefault="00A24FC7" w:rsidP="00A24FC7">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3002015" w14:textId="77777777" w:rsidR="001F7AFB" w:rsidRDefault="001F7AFB" w:rsidP="00343158">
            <w:pPr>
              <w:pStyle w:val="ListParagraph"/>
              <w:spacing w:line="259" w:lineRule="auto"/>
              <w:ind w:left="0"/>
              <w:contextualSpacing w:val="0"/>
              <w:rPr>
                <w:rFonts w:ascii="Neo Sans" w:hAnsi="Neo Sans"/>
                <w:lang w:val="en-US"/>
              </w:rPr>
            </w:pPr>
          </w:p>
          <w:p w14:paraId="59C41011" w14:textId="006F3746" w:rsidR="007913EA" w:rsidRDefault="00A24FC7" w:rsidP="00343158">
            <w:pPr>
              <w:pStyle w:val="ListParagraph"/>
              <w:spacing w:line="259" w:lineRule="auto"/>
              <w:ind w:left="0"/>
              <w:contextualSpacing w:val="0"/>
              <w:rPr>
                <w:rFonts w:ascii="Neo Sans" w:hAnsi="Neo Sans"/>
                <w:lang w:val="en-US"/>
              </w:rPr>
            </w:pPr>
            <w:r>
              <w:rPr>
                <w:rFonts w:ascii="Neo Sans" w:hAnsi="Neo Sans"/>
                <w:lang w:val="en-US"/>
              </w:rPr>
              <w:t>[name 1] and [name 2] then consider what would happen if the train were moving at a constant velocity without any driving force or friction acting.</w:t>
            </w:r>
          </w:p>
          <w:p w14:paraId="5DF168BD" w14:textId="77777777" w:rsidR="00A24FC7" w:rsidRDefault="00A24FC7" w:rsidP="00343158">
            <w:pPr>
              <w:pStyle w:val="ListParagraph"/>
              <w:spacing w:line="259" w:lineRule="auto"/>
              <w:ind w:left="0"/>
              <w:contextualSpacing w:val="0"/>
              <w:rPr>
                <w:rFonts w:ascii="Neo Sans" w:hAnsi="Neo Sans"/>
                <w:lang w:val="en-US"/>
              </w:rPr>
            </w:pPr>
          </w:p>
          <w:p w14:paraId="3C404141" w14:textId="2888E939" w:rsidR="00A24FC7" w:rsidRDefault="00A24FC7" w:rsidP="00343158">
            <w:pPr>
              <w:pStyle w:val="ListParagraph"/>
              <w:spacing w:line="259" w:lineRule="auto"/>
              <w:ind w:left="0"/>
              <w:contextualSpacing w:val="0"/>
              <w:rPr>
                <w:rFonts w:ascii="Neo Sans" w:hAnsi="Neo Sans"/>
                <w:lang w:val="en-US"/>
              </w:rPr>
            </w:pPr>
            <w:r>
              <w:rPr>
                <w:rFonts w:ascii="Neo Sans" w:hAnsi="Neo Sans"/>
                <w:lang w:val="en-US"/>
              </w:rPr>
              <w:t xml:space="preserve">[name 1] believes that there is no reason for the situation to be different and would </w:t>
            </w:r>
            <w:r w:rsidR="00321530">
              <w:rPr>
                <w:rFonts w:ascii="Neo Sans" w:hAnsi="Neo Sans"/>
                <w:lang w:val="en-US"/>
              </w:rPr>
              <w:t xml:space="preserve">produce </w:t>
            </w:r>
            <w:r>
              <w:rPr>
                <w:rFonts w:ascii="Neo Sans" w:hAnsi="Neo Sans"/>
                <w:lang w:val="en-US"/>
              </w:rPr>
              <w:t>the same as above</w:t>
            </w:r>
            <w:r w:rsidR="00321530">
              <w:rPr>
                <w:rFonts w:ascii="Neo Sans" w:hAnsi="Neo Sans"/>
                <w:lang w:val="en-US"/>
              </w:rPr>
              <w:t xml:space="preserve"> because</w:t>
            </w:r>
            <w:r>
              <w:rPr>
                <w:rFonts w:ascii="Neo Sans" w:hAnsi="Neo Sans"/>
                <w:lang w:val="en-US"/>
              </w:rPr>
              <w:t xml:space="preserve"> the train is still moving rather than being stationary.</w:t>
            </w:r>
          </w:p>
          <w:p w14:paraId="689BD3A2" w14:textId="3E2B3715" w:rsidR="00A24FC7" w:rsidRDefault="00A24FC7" w:rsidP="00343158">
            <w:pPr>
              <w:pStyle w:val="ListParagraph"/>
              <w:spacing w:line="259" w:lineRule="auto"/>
              <w:ind w:left="0"/>
              <w:contextualSpacing w:val="0"/>
              <w:rPr>
                <w:rFonts w:ascii="Neo Sans" w:hAnsi="Neo Sans"/>
                <w:lang w:val="en-US"/>
              </w:rPr>
            </w:pPr>
            <w:r>
              <w:rPr>
                <w:rFonts w:ascii="Neo Sans" w:hAnsi="Neo Sans"/>
                <w:lang w:val="en-US"/>
              </w:rPr>
              <w:t xml:space="preserve">[name 2] disagrees and believes that the absence of an acceleration </w:t>
            </w:r>
            <w:r w:rsidR="00321530">
              <w:rPr>
                <w:rFonts w:ascii="Neo Sans" w:hAnsi="Neo Sans"/>
                <w:lang w:val="en-US"/>
              </w:rPr>
              <w:t>when travelling at a</w:t>
            </w:r>
            <w:r>
              <w:rPr>
                <w:rFonts w:ascii="Neo Sans" w:hAnsi="Neo Sans"/>
                <w:lang w:val="en-US"/>
              </w:rPr>
              <w:t xml:space="preserve"> constant velocity will lead to a different result.</w:t>
            </w:r>
          </w:p>
          <w:p w14:paraId="289B40A0" w14:textId="77777777" w:rsidR="00A24FC7" w:rsidRDefault="00A24FC7" w:rsidP="00343158">
            <w:pPr>
              <w:pStyle w:val="ListParagraph"/>
              <w:spacing w:line="259" w:lineRule="auto"/>
              <w:ind w:left="0"/>
              <w:contextualSpacing w:val="0"/>
              <w:rPr>
                <w:rFonts w:ascii="Neo Sans" w:hAnsi="Neo Sans"/>
                <w:lang w:val="en-US"/>
              </w:rPr>
            </w:pPr>
          </w:p>
          <w:p w14:paraId="06DB761D" w14:textId="7A22433C" w:rsidR="001F7AFB" w:rsidRDefault="001F7AFB" w:rsidP="001F7AFB">
            <w:pPr>
              <w:pStyle w:val="ListParagraph"/>
              <w:numPr>
                <w:ilvl w:val="1"/>
                <w:numId w:val="97"/>
              </w:numPr>
              <w:tabs>
                <w:tab w:val="num" w:pos="357"/>
              </w:tabs>
              <w:spacing w:line="259" w:lineRule="auto"/>
              <w:contextualSpacing w:val="0"/>
              <w:rPr>
                <w:rFonts w:ascii="Neo Sans" w:hAnsi="Neo Sans"/>
                <w:lang w:val="en-US"/>
              </w:rPr>
            </w:pPr>
            <w:r>
              <w:rPr>
                <w:rFonts w:ascii="Neo Sans" w:hAnsi="Neo Sans"/>
                <w:lang w:val="en-US"/>
              </w:rPr>
              <w:t>Wh</w:t>
            </w:r>
            <w:r w:rsidR="00A24FC7">
              <w:rPr>
                <w:rFonts w:ascii="Neo Sans" w:hAnsi="Neo Sans"/>
                <w:lang w:val="en-US"/>
              </w:rPr>
              <w:t>o is correct</w:t>
            </w:r>
            <w:r>
              <w:rPr>
                <w:rFonts w:ascii="Neo Sans" w:hAnsi="Neo Sans"/>
                <w:lang w:val="en-US"/>
              </w:rPr>
              <w:t xml:space="preserve">? Justify your answer. </w:t>
            </w:r>
            <w:r w:rsidR="00ED78B5">
              <w:rPr>
                <w:rFonts w:ascii="Neo Sans" w:hAnsi="Neo Sans"/>
                <w:lang w:val="en-US"/>
              </w:rPr>
              <w:t>(2 marks)</w:t>
            </w:r>
          </w:p>
          <w:p w14:paraId="2C4ED7A8" w14:textId="77777777" w:rsidR="001F7AFB" w:rsidRDefault="001F7AFB" w:rsidP="00343158">
            <w:pPr>
              <w:rPr>
                <w:rFonts w:ascii="Neo Sans" w:hAnsi="Neo Sans"/>
                <w:lang w:val="en-US"/>
              </w:rPr>
            </w:pPr>
          </w:p>
          <w:p w14:paraId="67B40672" w14:textId="6FA008FB" w:rsidR="001F7AFB" w:rsidRPr="00D96EAB" w:rsidRDefault="00A24FC7" w:rsidP="00343158">
            <w:pPr>
              <w:rPr>
                <w:rFonts w:ascii="Neo Sans" w:hAnsi="Neo Sans"/>
                <w:color w:val="FF0000"/>
                <w:lang w:val="en-US"/>
              </w:rPr>
            </w:pPr>
            <w:r>
              <w:rPr>
                <w:rFonts w:ascii="Neo Sans" w:hAnsi="Neo Sans"/>
                <w:color w:val="FF0000"/>
                <w:lang w:val="en-US"/>
              </w:rPr>
              <w:t>[name 2] is correct</w:t>
            </w:r>
            <w:r w:rsidR="001F7AFB">
              <w:rPr>
                <w:rFonts w:ascii="Neo Sans" w:hAnsi="Neo Sans"/>
                <w:color w:val="FF0000"/>
                <w:lang w:val="en-US"/>
              </w:rPr>
              <w:t xml:space="preserve"> – </w:t>
            </w:r>
            <w:r>
              <w:rPr>
                <w:rFonts w:ascii="Neo Sans" w:hAnsi="Neo Sans"/>
                <w:color w:val="FF0000"/>
                <w:lang w:val="en-US"/>
              </w:rPr>
              <w:t xml:space="preserve">constant velocity means </w:t>
            </w:r>
            <w:proofErr w:type="spellStart"/>
            <w:r>
              <w:rPr>
                <w:rFonts w:ascii="Neo Sans" w:hAnsi="Neo Sans"/>
                <w:color w:val="FF0000"/>
                <w:lang w:val="en-US"/>
              </w:rPr>
              <w:t>Fnet</w:t>
            </w:r>
            <w:proofErr w:type="spellEnd"/>
            <w:r>
              <w:rPr>
                <w:rFonts w:ascii="Neo Sans" w:hAnsi="Neo Sans"/>
                <w:color w:val="FF0000"/>
                <w:lang w:val="en-US"/>
              </w:rPr>
              <w:t xml:space="preserve"> = 0. As there is no friction, there is no need for any tension. All</w:t>
            </w:r>
            <w:r w:rsidR="001F7AFB">
              <w:rPr>
                <w:rFonts w:ascii="Neo Sans" w:hAnsi="Neo Sans"/>
                <w:color w:val="FF0000"/>
                <w:lang w:val="en-US"/>
              </w:rPr>
              <w:t xml:space="preserve"> couplings will have zero tension</w:t>
            </w:r>
            <w:r>
              <w:rPr>
                <w:rFonts w:ascii="Neo Sans" w:hAnsi="Neo Sans"/>
                <w:color w:val="FF0000"/>
                <w:lang w:val="en-US"/>
              </w:rPr>
              <w:t>.</w:t>
            </w:r>
          </w:p>
          <w:p w14:paraId="04E5B937" w14:textId="77777777" w:rsidR="00A24FC7" w:rsidRPr="00E86F3D" w:rsidRDefault="00A24FC7" w:rsidP="00A24FC7">
            <w:pPr>
              <w:spacing w:line="259" w:lineRule="auto"/>
              <w:rPr>
                <w:rFonts w:ascii="Times New Roman" w:eastAsiaTheme="minorEastAsia" w:hAnsi="Times New Roman" w:cs="Times New Roman"/>
                <w:noProof/>
              </w:rPr>
            </w:pPr>
          </w:p>
          <w:p w14:paraId="7BFF2E78" w14:textId="77777777" w:rsidR="00A24FC7" w:rsidRPr="00E86F3D" w:rsidRDefault="00A24FC7" w:rsidP="00A24FC7">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7A6BA57" w14:textId="77777777" w:rsidR="00A24FC7" w:rsidRPr="00E86F3D" w:rsidRDefault="00A24FC7" w:rsidP="00A24FC7">
            <w:pPr>
              <w:spacing w:line="259" w:lineRule="auto"/>
              <w:rPr>
                <w:rFonts w:ascii="Times New Roman" w:eastAsiaTheme="minorEastAsia" w:hAnsi="Times New Roman" w:cs="Times New Roman"/>
                <w:noProof/>
              </w:rPr>
            </w:pPr>
          </w:p>
          <w:p w14:paraId="2247621D" w14:textId="77777777" w:rsidR="00A24FC7" w:rsidRPr="00E86F3D" w:rsidRDefault="00A24FC7" w:rsidP="00A24FC7">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58A7887" w14:textId="77777777" w:rsidR="00A24FC7" w:rsidRPr="00E86F3D" w:rsidRDefault="00A24FC7" w:rsidP="00A24FC7">
            <w:pPr>
              <w:spacing w:line="259" w:lineRule="auto"/>
              <w:rPr>
                <w:rFonts w:ascii="Times New Roman" w:eastAsiaTheme="minorEastAsia" w:hAnsi="Times New Roman" w:cs="Times New Roman"/>
                <w:noProof/>
              </w:rPr>
            </w:pPr>
          </w:p>
          <w:p w14:paraId="0C3EB79A" w14:textId="77777777" w:rsidR="00A24FC7" w:rsidRPr="00E86F3D" w:rsidRDefault="00A24FC7" w:rsidP="00A24FC7">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6FA63FB" w14:textId="77777777" w:rsidR="001F7AFB" w:rsidRDefault="001F7AFB" w:rsidP="00343158">
            <w:pPr>
              <w:rPr>
                <w:rFonts w:ascii="Neo Sans" w:hAnsi="Neo Sans"/>
                <w:lang w:val="en-US"/>
              </w:rPr>
            </w:pPr>
          </w:p>
          <w:p w14:paraId="769791D5" w14:textId="77777777" w:rsidR="001F7AFB" w:rsidRDefault="001F7AFB" w:rsidP="00343158">
            <w:pPr>
              <w:pStyle w:val="ListParagraph"/>
              <w:spacing w:line="259" w:lineRule="auto"/>
              <w:ind w:left="0"/>
              <w:contextualSpacing w:val="0"/>
              <w:rPr>
                <w:rFonts w:ascii="Neo Sans" w:hAnsi="Neo Sans"/>
                <w:lang w:val="en-US"/>
              </w:rPr>
            </w:pPr>
          </w:p>
          <w:p w14:paraId="1DF1B50C" w14:textId="77777777" w:rsidR="00AD0595" w:rsidRDefault="00AD0595" w:rsidP="00343158">
            <w:pPr>
              <w:pStyle w:val="ListParagraph"/>
              <w:spacing w:line="259" w:lineRule="auto"/>
              <w:ind w:left="0"/>
              <w:contextualSpacing w:val="0"/>
              <w:rPr>
                <w:rFonts w:ascii="Neo Sans" w:hAnsi="Neo Sans"/>
                <w:lang w:val="en-US"/>
              </w:rPr>
            </w:pPr>
          </w:p>
          <w:p w14:paraId="1B0E713D" w14:textId="77777777" w:rsidR="00AD0595" w:rsidRDefault="00AD0595" w:rsidP="00343158">
            <w:pPr>
              <w:pStyle w:val="ListParagraph"/>
              <w:spacing w:line="259" w:lineRule="auto"/>
              <w:ind w:left="0"/>
              <w:contextualSpacing w:val="0"/>
              <w:rPr>
                <w:rFonts w:ascii="Neo Sans" w:hAnsi="Neo Sans"/>
                <w:lang w:val="en-US"/>
              </w:rPr>
            </w:pPr>
          </w:p>
          <w:p w14:paraId="68883E73" w14:textId="77777777" w:rsidR="00AD0595" w:rsidRDefault="00AD0595" w:rsidP="00343158">
            <w:pPr>
              <w:pStyle w:val="ListParagraph"/>
              <w:spacing w:line="259" w:lineRule="auto"/>
              <w:ind w:left="0"/>
              <w:contextualSpacing w:val="0"/>
              <w:rPr>
                <w:rFonts w:ascii="Neo Sans" w:hAnsi="Neo Sans"/>
                <w:lang w:val="en-US"/>
              </w:rPr>
            </w:pPr>
          </w:p>
          <w:p w14:paraId="5CC58AD2" w14:textId="77777777" w:rsidR="00AD0595" w:rsidRDefault="00AD0595" w:rsidP="00343158">
            <w:pPr>
              <w:pStyle w:val="ListParagraph"/>
              <w:spacing w:line="259" w:lineRule="auto"/>
              <w:ind w:left="0"/>
              <w:contextualSpacing w:val="0"/>
              <w:rPr>
                <w:rFonts w:ascii="Neo Sans" w:hAnsi="Neo Sans"/>
                <w:lang w:val="en-US"/>
              </w:rPr>
            </w:pPr>
          </w:p>
          <w:p w14:paraId="0F97BBDF" w14:textId="4371D692" w:rsidR="00A3704C" w:rsidRDefault="00A3704C" w:rsidP="00A3704C">
            <w:pPr>
              <w:rPr>
                <w:rFonts w:ascii="Neo Sans" w:hAnsi="Neo Sans"/>
                <w:lang w:val="en-US"/>
              </w:rPr>
            </w:pPr>
            <w:r>
              <w:rPr>
                <w:rFonts w:ascii="Neo Sans" w:hAnsi="Neo Sans"/>
                <w:lang w:val="en-US"/>
              </w:rPr>
              <w:t xml:space="preserve">[name 3] comes in with a suggestion to replace the numerous carriages with just one single long carriage. </w:t>
            </w:r>
          </w:p>
          <w:p w14:paraId="0020368C" w14:textId="77777777" w:rsidR="00321530" w:rsidRDefault="00321530" w:rsidP="00321530">
            <w:pPr>
              <w:rPr>
                <w:rFonts w:ascii="Neo Sans" w:hAnsi="Neo Sans"/>
                <w:color w:val="FF0000"/>
                <w:lang w:val="en-US"/>
              </w:rPr>
            </w:pPr>
          </w:p>
          <w:p w14:paraId="0C289DA7" w14:textId="3A7A47C5" w:rsidR="00321530" w:rsidRDefault="00321530" w:rsidP="00321530">
            <w:pPr>
              <w:rPr>
                <w:rFonts w:ascii="Neo Sans" w:hAnsi="Neo Sans"/>
                <w:color w:val="FF0000"/>
                <w:lang w:val="en-US"/>
              </w:rPr>
            </w:pPr>
            <w:r w:rsidRPr="007913EA">
              <w:rPr>
                <w:rFonts w:ascii="Neo Sans" w:hAnsi="Neo Sans"/>
                <w:color w:val="FF0000"/>
                <w:lang w:val="en-US"/>
              </w:rPr>
              <w:t xml:space="preserve">Note to editor: add a diagram of the situation (i.e. a train with </w:t>
            </w:r>
            <w:r>
              <w:rPr>
                <w:rFonts w:ascii="Neo Sans" w:hAnsi="Neo Sans"/>
                <w:color w:val="FF0000"/>
                <w:lang w:val="en-US"/>
              </w:rPr>
              <w:t>one massive</w:t>
            </w:r>
            <w:r w:rsidRPr="007913EA">
              <w:rPr>
                <w:rFonts w:ascii="Neo Sans" w:hAnsi="Neo Sans"/>
                <w:color w:val="FF0000"/>
                <w:lang w:val="en-US"/>
              </w:rPr>
              <w:t xml:space="preserve"> carriage</w:t>
            </w:r>
            <w:r>
              <w:rPr>
                <w:rFonts w:ascii="Neo Sans" w:hAnsi="Neo Sans"/>
                <w:color w:val="FF0000"/>
                <w:lang w:val="en-US"/>
              </w:rPr>
              <w:t xml:space="preserve"> equal in size to the numerous ones in the previous part combined</w:t>
            </w:r>
            <w:r w:rsidRPr="007913EA">
              <w:rPr>
                <w:rFonts w:ascii="Neo Sans" w:hAnsi="Neo Sans"/>
                <w:color w:val="FF0000"/>
                <w:lang w:val="en-US"/>
              </w:rPr>
              <w:t>)</w:t>
            </w:r>
          </w:p>
          <w:p w14:paraId="4CD43433" w14:textId="77777777" w:rsidR="00321530" w:rsidRDefault="00321530" w:rsidP="00A3704C">
            <w:pPr>
              <w:rPr>
                <w:rFonts w:ascii="Neo Sans" w:hAnsi="Neo Sans"/>
                <w:lang w:val="en-US"/>
              </w:rPr>
            </w:pPr>
          </w:p>
          <w:p w14:paraId="4B0F0D30" w14:textId="084EA9C9" w:rsidR="00A3704C" w:rsidRDefault="00321530" w:rsidP="00A3704C">
            <w:pPr>
              <w:rPr>
                <w:rFonts w:ascii="Neo Sans" w:hAnsi="Neo Sans"/>
                <w:lang w:val="en-US"/>
              </w:rPr>
            </w:pPr>
            <w:r>
              <w:rPr>
                <w:rFonts w:ascii="Neo Sans" w:hAnsi="Neo Sans"/>
                <w:lang w:val="en-US"/>
              </w:rPr>
              <w:t>[name 1] and [name 2] quickly respond that the idea would not work, but with different reasoning.</w:t>
            </w:r>
          </w:p>
          <w:p w14:paraId="33F63B53" w14:textId="77777777" w:rsidR="00321530" w:rsidRDefault="00321530" w:rsidP="00A3704C">
            <w:pPr>
              <w:rPr>
                <w:rFonts w:ascii="Neo Sans" w:hAnsi="Neo Sans"/>
                <w:lang w:val="en-US"/>
              </w:rPr>
            </w:pPr>
          </w:p>
          <w:p w14:paraId="1B79C69A" w14:textId="77777777" w:rsidR="00A3704C" w:rsidRDefault="00A3704C" w:rsidP="00A3704C">
            <w:pPr>
              <w:rPr>
                <w:rFonts w:ascii="Neo Sans" w:hAnsi="Neo Sans"/>
                <w:lang w:val="en-US"/>
              </w:rPr>
            </w:pPr>
            <w:r>
              <w:rPr>
                <w:rFonts w:ascii="Neo Sans" w:hAnsi="Neo Sans"/>
                <w:lang w:val="en-US"/>
              </w:rPr>
              <w:t>[name 1] believes that replacing all the carriages with one carriage would drastically increase the tension in the first coupling as instead of pulling a series of smaller masses, the train is now pulling a much larger mass.</w:t>
            </w:r>
          </w:p>
          <w:p w14:paraId="29C4C575" w14:textId="6AC8B1E3" w:rsidR="00A3704C" w:rsidRDefault="00A3704C" w:rsidP="00A3704C">
            <w:pPr>
              <w:rPr>
                <w:rFonts w:ascii="Neo Sans" w:hAnsi="Neo Sans"/>
                <w:lang w:val="en-US"/>
              </w:rPr>
            </w:pPr>
            <w:r>
              <w:rPr>
                <w:rFonts w:ascii="Neo Sans" w:hAnsi="Neo Sans"/>
                <w:lang w:val="en-US"/>
              </w:rPr>
              <w:t xml:space="preserve">[name 2] disagrees saying that tension in the first coupling won’t be affected, instead the idea presents </w:t>
            </w:r>
            <w:r w:rsidR="00321530">
              <w:rPr>
                <w:rFonts w:ascii="Neo Sans" w:hAnsi="Neo Sans"/>
                <w:lang w:val="en-US"/>
              </w:rPr>
              <w:t>practical</w:t>
            </w:r>
            <w:r>
              <w:rPr>
                <w:rFonts w:ascii="Neo Sans" w:hAnsi="Neo Sans"/>
                <w:lang w:val="en-US"/>
              </w:rPr>
              <w:t xml:space="preserve"> problems such as struggling to turn a corner if </w:t>
            </w:r>
            <w:r w:rsidR="00321530">
              <w:rPr>
                <w:rFonts w:ascii="Neo Sans" w:hAnsi="Neo Sans"/>
                <w:lang w:val="en-US"/>
              </w:rPr>
              <w:t>the carriage</w:t>
            </w:r>
            <w:r>
              <w:rPr>
                <w:rFonts w:ascii="Neo Sans" w:hAnsi="Neo Sans"/>
                <w:lang w:val="en-US"/>
              </w:rPr>
              <w:t xml:space="preserve"> is too long or being too high.</w:t>
            </w:r>
          </w:p>
          <w:p w14:paraId="7CD7E63A" w14:textId="77777777" w:rsidR="00A3704C" w:rsidRDefault="00A3704C" w:rsidP="00A3704C">
            <w:pPr>
              <w:rPr>
                <w:rFonts w:ascii="Neo Sans" w:hAnsi="Neo Sans"/>
                <w:lang w:val="en-US"/>
              </w:rPr>
            </w:pPr>
          </w:p>
          <w:p w14:paraId="01A83F47" w14:textId="0C9A99A3" w:rsidR="00A3704C" w:rsidRDefault="00A3704C" w:rsidP="00A3704C">
            <w:pPr>
              <w:pStyle w:val="ListParagraph"/>
              <w:numPr>
                <w:ilvl w:val="1"/>
                <w:numId w:val="97"/>
              </w:numPr>
              <w:tabs>
                <w:tab w:val="num" w:pos="357"/>
              </w:tabs>
              <w:spacing w:line="259" w:lineRule="auto"/>
              <w:rPr>
                <w:rFonts w:ascii="Neo Sans" w:hAnsi="Neo Sans"/>
                <w:lang w:val="en-US"/>
              </w:rPr>
            </w:pPr>
            <w:r>
              <w:rPr>
                <w:rFonts w:ascii="Neo Sans" w:hAnsi="Neo Sans"/>
                <w:lang w:val="en-US"/>
              </w:rPr>
              <w:t xml:space="preserve">Using your physics knowledge determine who is correct </w:t>
            </w:r>
            <w:r w:rsidR="00AD0595">
              <w:rPr>
                <w:rFonts w:ascii="Neo Sans" w:hAnsi="Neo Sans"/>
                <w:lang w:val="en-US"/>
              </w:rPr>
              <w:t>regarding</w:t>
            </w:r>
            <w:r>
              <w:rPr>
                <w:rFonts w:ascii="Neo Sans" w:hAnsi="Neo Sans"/>
                <w:lang w:val="en-US"/>
              </w:rPr>
              <w:t xml:space="preserve"> their thoughts about the tension in the first coupling. Justify your answer. (2 marks)</w:t>
            </w:r>
          </w:p>
          <w:p w14:paraId="2E90322E" w14:textId="77777777" w:rsidR="00A3704C" w:rsidRDefault="00A3704C" w:rsidP="00A3704C">
            <w:pPr>
              <w:rPr>
                <w:rFonts w:ascii="Neo Sans" w:hAnsi="Neo Sans"/>
                <w:lang w:val="en-US"/>
              </w:rPr>
            </w:pPr>
          </w:p>
          <w:p w14:paraId="6CE1C8B4" w14:textId="77777777" w:rsidR="00A3704C" w:rsidRPr="00D96EAB" w:rsidRDefault="00A3704C" w:rsidP="00A3704C">
            <w:pPr>
              <w:rPr>
                <w:rFonts w:ascii="Neo Sans" w:hAnsi="Neo Sans"/>
                <w:color w:val="FF0000"/>
                <w:lang w:val="en-US"/>
              </w:rPr>
            </w:pPr>
            <w:r>
              <w:rPr>
                <w:rFonts w:ascii="Neo Sans" w:hAnsi="Neo Sans"/>
                <w:color w:val="FF0000"/>
                <w:lang w:val="en-US"/>
              </w:rPr>
              <w:t>[name 2]. Even if the mass is distributed over numerous carriages, the engine is still required to pull ALL of the carriages (not just the first carriage). As such the tension in the first coupling would remain the same! There is no difference.</w:t>
            </w:r>
          </w:p>
          <w:p w14:paraId="2CDD9D5C" w14:textId="77777777" w:rsidR="00A3704C" w:rsidRDefault="00A3704C" w:rsidP="00A3704C">
            <w:pPr>
              <w:rPr>
                <w:rFonts w:ascii="Neo Sans" w:hAnsi="Neo Sans"/>
                <w:lang w:val="en-US"/>
              </w:rPr>
            </w:pPr>
          </w:p>
          <w:p w14:paraId="4CEAAD4F" w14:textId="77777777" w:rsidR="00A3704C" w:rsidRPr="00E86F3D" w:rsidRDefault="00A3704C" w:rsidP="00A3704C">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2079633" w14:textId="77777777" w:rsidR="00A3704C" w:rsidRPr="00E86F3D" w:rsidRDefault="00A3704C" w:rsidP="00A3704C">
            <w:pPr>
              <w:spacing w:line="259" w:lineRule="auto"/>
              <w:rPr>
                <w:rFonts w:ascii="Times New Roman" w:eastAsiaTheme="minorEastAsia" w:hAnsi="Times New Roman" w:cs="Times New Roman"/>
                <w:noProof/>
              </w:rPr>
            </w:pPr>
          </w:p>
          <w:p w14:paraId="581A0EF3" w14:textId="77777777" w:rsidR="00A3704C" w:rsidRPr="00E86F3D" w:rsidRDefault="00A3704C" w:rsidP="00A3704C">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ABC53BF" w14:textId="77777777" w:rsidR="00A3704C" w:rsidRPr="00E86F3D" w:rsidRDefault="00A3704C" w:rsidP="00A3704C">
            <w:pPr>
              <w:spacing w:line="259" w:lineRule="auto"/>
              <w:rPr>
                <w:rFonts w:ascii="Times New Roman" w:eastAsiaTheme="minorEastAsia" w:hAnsi="Times New Roman" w:cs="Times New Roman"/>
                <w:noProof/>
              </w:rPr>
            </w:pPr>
          </w:p>
          <w:p w14:paraId="25E5AD91" w14:textId="77777777" w:rsidR="00A3704C" w:rsidRPr="00E86F3D" w:rsidRDefault="00A3704C" w:rsidP="00A3704C">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011D62C" w14:textId="77777777" w:rsidR="00ED78B5" w:rsidRDefault="00ED78B5" w:rsidP="00343158">
            <w:pPr>
              <w:pStyle w:val="ListParagraph"/>
              <w:spacing w:line="259" w:lineRule="auto"/>
              <w:ind w:left="0"/>
              <w:contextualSpacing w:val="0"/>
              <w:rPr>
                <w:rFonts w:ascii="Neo Sans" w:hAnsi="Neo Sans"/>
                <w:lang w:val="en-US"/>
              </w:rPr>
            </w:pPr>
          </w:p>
          <w:p w14:paraId="2FC28D58" w14:textId="77777777" w:rsidR="001F7AFB" w:rsidRPr="00994448" w:rsidRDefault="001F7AFB" w:rsidP="00343158">
            <w:pPr>
              <w:rPr>
                <w:rFonts w:ascii="Neo Sans" w:hAnsi="Neo Sans"/>
                <w:lang w:val="en-US"/>
              </w:rPr>
            </w:pPr>
          </w:p>
        </w:tc>
      </w:tr>
    </w:tbl>
    <w:p w14:paraId="7DDB1C23" w14:textId="2CF413F4" w:rsidR="00217874" w:rsidRDefault="00217874" w:rsidP="00217874">
      <w:pPr>
        <w:rPr>
          <w:rFonts w:ascii="Neo Sans" w:hAnsi="Neo Sans"/>
          <w:lang w:val="en-US"/>
        </w:rPr>
      </w:pPr>
    </w:p>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217874" w14:paraId="69FEA719" w14:textId="77777777" w:rsidTr="00217874">
        <w:tc>
          <w:tcPr>
            <w:tcW w:w="10416" w:type="dxa"/>
          </w:tcPr>
          <w:p w14:paraId="59D36A8B" w14:textId="501D6641" w:rsidR="00217874" w:rsidRDefault="00217874" w:rsidP="00343158">
            <w:pPr>
              <w:spacing w:line="259" w:lineRule="auto"/>
              <w:rPr>
                <w:rFonts w:ascii="Neo Sans" w:hAnsi="Neo Sans"/>
                <w:lang w:val="en-US"/>
              </w:rPr>
            </w:pPr>
          </w:p>
          <w:p w14:paraId="59A75BF0" w14:textId="1CF46A96" w:rsidR="00157819" w:rsidRPr="00157819" w:rsidRDefault="00202028" w:rsidP="00217874">
            <w:pPr>
              <w:pStyle w:val="ListParagraph"/>
              <w:numPr>
                <w:ilvl w:val="0"/>
                <w:numId w:val="97"/>
              </w:numPr>
              <w:spacing w:line="259" w:lineRule="auto"/>
              <w:contextualSpacing w:val="0"/>
              <w:rPr>
                <w:rFonts w:ascii="Neo Sans" w:eastAsiaTheme="minorEastAsia" w:hAnsi="Neo Sans" w:hint="eastAsia"/>
                <w:lang w:val="en-US"/>
              </w:rPr>
            </w:pPr>
            <w:r>
              <w:rPr>
                <w:rFonts w:ascii="Neo Sans" w:eastAsiaTheme="minorEastAsia" w:hAnsi="Neo Sans"/>
                <w:lang w:val="en-US"/>
              </w:rPr>
              <w:t>(</w:t>
            </w:r>
            <w:r w:rsidR="00CF61A6">
              <w:rPr>
                <w:rFonts w:ascii="Neo Sans" w:eastAsiaTheme="minorEastAsia" w:hAnsi="Neo Sans"/>
                <w:lang w:val="en-US"/>
              </w:rPr>
              <w:t>7</w:t>
            </w:r>
            <w:r>
              <w:rPr>
                <w:rFonts w:ascii="Neo Sans" w:eastAsiaTheme="minorEastAsia" w:hAnsi="Neo Sans"/>
                <w:lang w:val="en-US"/>
              </w:rPr>
              <w:t xml:space="preserve"> marks)</w:t>
            </w:r>
          </w:p>
          <w:p w14:paraId="4694FBA4" w14:textId="77777777" w:rsidR="00157819" w:rsidRDefault="00157819" w:rsidP="00157819">
            <w:pPr>
              <w:pStyle w:val="ListParagraph"/>
              <w:spacing w:line="259" w:lineRule="auto"/>
              <w:ind w:left="0"/>
              <w:contextualSpacing w:val="0"/>
              <w:rPr>
                <w:rFonts w:ascii="Neo Sans" w:hAnsi="Neo Sans"/>
                <w:lang w:val="en-US"/>
              </w:rPr>
            </w:pPr>
          </w:p>
          <w:p w14:paraId="0A812A4B" w14:textId="7E831A3B" w:rsidR="00321530" w:rsidRDefault="00CE3AFC" w:rsidP="00321530">
            <w:pPr>
              <w:pStyle w:val="ListParagraph"/>
              <w:spacing w:line="259" w:lineRule="auto"/>
              <w:ind w:left="0"/>
              <w:contextualSpacing w:val="0"/>
              <w:rPr>
                <w:rFonts w:ascii="Neo Sans" w:hAnsi="Neo Sans"/>
                <w:lang w:val="en-US"/>
              </w:rPr>
            </w:pPr>
            <w:r>
              <w:rPr>
                <w:rFonts w:ascii="Neo Sans" w:hAnsi="Neo Sans"/>
                <w:lang w:val="en-US"/>
              </w:rPr>
              <w:t>[Name] is playing with a</w:t>
            </w:r>
            <w:r w:rsidRPr="00157819">
              <w:rPr>
                <w:rFonts w:ascii="Neo Sans" w:hAnsi="Neo Sans"/>
                <w:lang w:val="en-US"/>
              </w:rPr>
              <w:t xml:space="preserve"> toy car of mass </w:t>
            </w:r>
            <m:oMath>
              <m:r>
                <w:rPr>
                  <w:rFonts w:ascii="Cambria Math" w:hAnsi="Cambria Math"/>
                  <w:lang w:val="en-US"/>
                </w:rPr>
                <m:t>400 g</m:t>
              </m:r>
            </m:oMath>
            <w:r>
              <w:rPr>
                <w:rFonts w:ascii="Neo Sans" w:eastAsiaTheme="minorEastAsia" w:hAnsi="Neo Sans"/>
                <w:lang w:val="en-US"/>
              </w:rPr>
              <w:t>.</w:t>
            </w:r>
            <w:r w:rsidRPr="00157819">
              <w:rPr>
                <w:rFonts w:ascii="Neo Sans" w:eastAsiaTheme="minorEastAsia" w:hAnsi="Neo Sans"/>
                <w:lang w:val="en-US"/>
              </w:rPr>
              <w:t xml:space="preserve"> The motor </w:t>
            </w:r>
            <w:r>
              <w:rPr>
                <w:rFonts w:ascii="Neo Sans" w:eastAsiaTheme="minorEastAsia" w:hAnsi="Neo Sans"/>
                <w:lang w:val="en-US"/>
              </w:rPr>
              <w:t xml:space="preserve">of the toy car can provide a driving force of </w:t>
            </w:r>
            <m:oMath>
              <m:r>
                <w:rPr>
                  <w:rFonts w:ascii="Cambria Math" w:eastAsiaTheme="minorEastAsia" w:hAnsi="Cambria Math"/>
                  <w:lang w:val="en-US"/>
                </w:rPr>
                <m:t>1.25 N</m:t>
              </m:r>
            </m:oMath>
            <w:r>
              <w:rPr>
                <w:rFonts w:ascii="Neo Sans" w:eastAsiaTheme="minorEastAsia" w:hAnsi="Neo Sans"/>
                <w:lang w:val="en-US"/>
              </w:rPr>
              <w:t>.</w:t>
            </w:r>
            <w:r w:rsidR="00321530">
              <w:rPr>
                <w:rFonts w:ascii="Neo Sans" w:hAnsi="Neo Sans"/>
                <w:lang w:val="en-US"/>
              </w:rPr>
              <w:t xml:space="preserve">  [Name] attaches a </w:t>
            </w:r>
            <w:r w:rsidR="00321530" w:rsidRPr="00157819">
              <w:rPr>
                <w:rFonts w:ascii="Neo Sans" w:eastAsiaTheme="minorEastAsia" w:hAnsi="Neo Sans"/>
                <w:lang w:val="en-US"/>
              </w:rPr>
              <w:t xml:space="preserve">toy trailer of </w:t>
            </w:r>
            <w:r w:rsidR="00321530">
              <w:rPr>
                <w:rFonts w:ascii="Neo Sans" w:eastAsiaTheme="minorEastAsia" w:hAnsi="Neo Sans"/>
                <w:lang w:val="en-US"/>
              </w:rPr>
              <w:t xml:space="preserve">mass </w:t>
            </w:r>
            <m:oMath>
              <m:r>
                <w:rPr>
                  <w:rFonts w:ascii="Cambria Math" w:eastAsiaTheme="minorEastAsia" w:hAnsi="Cambria Math"/>
                  <w:lang w:val="en-US"/>
                </w:rPr>
                <m:t>6</m:t>
              </m:r>
              <m:r>
                <w:rPr>
                  <w:rFonts w:ascii="Cambria Math" w:hAnsi="Cambria Math"/>
                  <w:lang w:val="en-US"/>
                </w:rPr>
                <m:t>00 g</m:t>
              </m:r>
            </m:oMath>
            <w:r w:rsidR="00321530" w:rsidRPr="00157819">
              <w:rPr>
                <w:rFonts w:ascii="Neo Sans" w:eastAsiaTheme="minorEastAsia" w:hAnsi="Neo Sans"/>
                <w:lang w:val="en-US"/>
              </w:rPr>
              <w:t xml:space="preserve"> behind </w:t>
            </w:r>
            <w:r w:rsidR="00321530">
              <w:rPr>
                <w:rFonts w:ascii="Neo Sans" w:eastAsiaTheme="minorEastAsia" w:hAnsi="Neo Sans"/>
                <w:lang w:val="en-US"/>
              </w:rPr>
              <w:t>the car</w:t>
            </w:r>
            <w:r w:rsidR="00321530" w:rsidRPr="00157819">
              <w:rPr>
                <w:rFonts w:ascii="Neo Sans" w:eastAsiaTheme="minorEastAsia" w:hAnsi="Neo Sans"/>
                <w:lang w:val="en-US"/>
              </w:rPr>
              <w:t>.</w:t>
            </w:r>
          </w:p>
          <w:p w14:paraId="36F84460" w14:textId="77777777" w:rsidR="00CE3AFC" w:rsidRDefault="00CE3AFC" w:rsidP="00CE3AFC">
            <w:pPr>
              <w:rPr>
                <w:rFonts w:ascii="Neo Sans" w:hAnsi="Neo Sans"/>
                <w:color w:val="FF0000"/>
                <w:lang w:val="en-US"/>
              </w:rPr>
            </w:pPr>
          </w:p>
          <w:p w14:paraId="690B4052" w14:textId="668AC6F8" w:rsidR="00CE3AFC" w:rsidRDefault="00CE3AFC" w:rsidP="00CE3AFC">
            <w:pPr>
              <w:rPr>
                <w:rFonts w:ascii="Neo Sans" w:hAnsi="Neo Sans"/>
                <w:color w:val="FF0000"/>
                <w:lang w:val="en-US"/>
              </w:rPr>
            </w:pPr>
            <w:r w:rsidRPr="007913EA">
              <w:rPr>
                <w:rFonts w:ascii="Neo Sans" w:hAnsi="Neo Sans"/>
                <w:color w:val="FF0000"/>
                <w:lang w:val="en-US"/>
              </w:rPr>
              <w:t xml:space="preserve">Note to editor: add a diagram of the situation (i.e. </w:t>
            </w:r>
            <w:r>
              <w:rPr>
                <w:rFonts w:ascii="Neo Sans" w:hAnsi="Neo Sans"/>
                <w:color w:val="FF0000"/>
                <w:lang w:val="en-US"/>
              </w:rPr>
              <w:t>toy car pulling a toy trailer</w:t>
            </w:r>
            <w:r w:rsidRPr="007913EA">
              <w:rPr>
                <w:rFonts w:ascii="Neo Sans" w:hAnsi="Neo Sans"/>
                <w:color w:val="FF0000"/>
                <w:lang w:val="en-US"/>
              </w:rPr>
              <w:t>)</w:t>
            </w:r>
            <w:r w:rsidR="008932A5">
              <w:rPr>
                <w:rFonts w:ascii="Neo Sans" w:hAnsi="Neo Sans"/>
                <w:color w:val="FF0000"/>
                <w:lang w:val="en-US"/>
              </w:rPr>
              <w:t xml:space="preserve">; with </w:t>
            </w:r>
            <w:proofErr w:type="spellStart"/>
            <w:r w:rsidR="008932A5">
              <w:rPr>
                <w:rFonts w:ascii="Neo Sans" w:hAnsi="Neo Sans"/>
                <w:color w:val="FF0000"/>
                <w:lang w:val="en-US"/>
              </w:rPr>
              <w:t>F_driving</w:t>
            </w:r>
            <w:proofErr w:type="spellEnd"/>
            <w:r w:rsidR="008932A5">
              <w:rPr>
                <w:rFonts w:ascii="Neo Sans" w:hAnsi="Neo Sans"/>
                <w:color w:val="FF0000"/>
                <w:lang w:val="en-US"/>
              </w:rPr>
              <w:t xml:space="preserve"> on the car</w:t>
            </w:r>
          </w:p>
          <w:p w14:paraId="4E18CBF2" w14:textId="77777777" w:rsidR="00CE3AFC" w:rsidRDefault="00CE3AFC" w:rsidP="00157819">
            <w:pPr>
              <w:pStyle w:val="ListParagraph"/>
              <w:spacing w:line="259" w:lineRule="auto"/>
              <w:ind w:left="0"/>
              <w:contextualSpacing w:val="0"/>
              <w:rPr>
                <w:rFonts w:ascii="Neo Sans" w:hAnsi="Neo Sans"/>
                <w:lang w:val="en-US"/>
              </w:rPr>
            </w:pPr>
          </w:p>
          <w:p w14:paraId="3ACB6D1C" w14:textId="4FFCE61F" w:rsidR="00CE3AFC" w:rsidRPr="00AD0595" w:rsidRDefault="00CE3AFC" w:rsidP="00CE3AFC">
            <w:pPr>
              <w:rPr>
                <w:rFonts w:ascii="Neo Sans" w:eastAsiaTheme="minorEastAsia" w:hAnsi="Neo Sans" w:hint="eastAsia"/>
                <w:lang w:val="en-US"/>
              </w:rPr>
            </w:pPr>
            <w:r>
              <w:rPr>
                <w:rFonts w:ascii="Neo Sans" w:eastAsiaTheme="minorEastAsia" w:hAnsi="Neo Sans"/>
                <w:lang w:val="en-US"/>
              </w:rPr>
              <w:t xml:space="preserve">[Name] compares the forwards acceleration of the toy car with and without the toy trailer attached. </w:t>
            </w:r>
            <w:r w:rsidR="00321530">
              <w:rPr>
                <w:rFonts w:ascii="Neo Sans" w:eastAsiaTheme="minorEastAsia" w:hAnsi="Neo Sans"/>
                <w:lang w:val="en-US"/>
              </w:rPr>
              <w:t>[Name]</w:t>
            </w:r>
            <w:r>
              <w:rPr>
                <w:rFonts w:ascii="Neo Sans" w:eastAsiaTheme="minorEastAsia" w:hAnsi="Neo Sans"/>
                <w:lang w:val="en-US"/>
              </w:rPr>
              <w:t xml:space="preserve"> thinks “since the forwards driving force on the car is </w:t>
            </w:r>
            <m:oMath>
              <m:r>
                <w:rPr>
                  <w:rFonts w:ascii="Cambria Math" w:eastAsiaTheme="minorEastAsia" w:hAnsi="Cambria Math"/>
                  <w:lang w:val="en-US"/>
                </w:rPr>
                <m:t>1.25 N</m:t>
              </m:r>
            </m:oMath>
            <w:r>
              <w:rPr>
                <w:rFonts w:ascii="Neo Sans" w:eastAsiaTheme="minorEastAsia" w:hAnsi="Neo Sans"/>
                <w:lang w:val="en-US"/>
              </w:rPr>
              <w:t xml:space="preserve"> in either case, the </w:t>
            </w:r>
            <w:r w:rsidRPr="00321530">
              <w:rPr>
                <w:rFonts w:ascii="Neo Sans" w:eastAsiaTheme="minorEastAsia" w:hAnsi="Neo Sans"/>
                <w:b/>
                <w:bCs/>
                <w:lang w:val="en-US"/>
              </w:rPr>
              <w:t>acceleration of the car</w:t>
            </w:r>
            <w:r>
              <w:rPr>
                <w:rFonts w:ascii="Neo Sans" w:eastAsiaTheme="minorEastAsia" w:hAnsi="Neo Sans"/>
                <w:lang w:val="en-US"/>
              </w:rPr>
              <w:t xml:space="preserve"> </w:t>
            </w:r>
            <w:r w:rsidR="00321530">
              <w:rPr>
                <w:rFonts w:ascii="Neo Sans" w:eastAsiaTheme="minorEastAsia" w:hAnsi="Neo Sans"/>
                <w:lang w:val="en-US"/>
              </w:rPr>
              <w:t xml:space="preserve">should </w:t>
            </w:r>
            <w:r>
              <w:rPr>
                <w:rFonts w:ascii="Neo Sans" w:eastAsiaTheme="minorEastAsia" w:hAnsi="Neo Sans"/>
                <w:lang w:val="en-US"/>
              </w:rPr>
              <w:t>be the same in both cases?”.</w:t>
            </w:r>
          </w:p>
          <w:p w14:paraId="2925AA2F" w14:textId="6563F3F3" w:rsidR="00CE3AFC" w:rsidRPr="00616E2C" w:rsidRDefault="00CE3AFC" w:rsidP="00CE3AFC">
            <w:pPr>
              <w:rPr>
                <w:rFonts w:ascii="Neo Sans" w:eastAsiaTheme="minorEastAsia" w:hAnsi="Neo Sans" w:hint="eastAsia"/>
                <w:lang w:val="en-US"/>
              </w:rPr>
            </w:pPr>
          </w:p>
          <w:p w14:paraId="24FE8CD7" w14:textId="371528CA" w:rsidR="00CE3AFC" w:rsidRDefault="00CE3AFC" w:rsidP="00CE3AFC">
            <w:pPr>
              <w:pStyle w:val="ListParagraph"/>
              <w:numPr>
                <w:ilvl w:val="1"/>
                <w:numId w:val="97"/>
              </w:numPr>
              <w:tabs>
                <w:tab w:val="num" w:pos="357"/>
              </w:tabs>
              <w:rPr>
                <w:rFonts w:ascii="Neo Sans" w:eastAsiaTheme="minorEastAsia" w:hAnsi="Neo Sans" w:hint="eastAsia"/>
                <w:lang w:val="en-US"/>
              </w:rPr>
            </w:pPr>
            <w:r>
              <w:rPr>
                <w:rFonts w:ascii="Neo Sans" w:eastAsiaTheme="minorEastAsia" w:hAnsi="Neo Sans"/>
                <w:lang w:val="en-US"/>
              </w:rPr>
              <w:t>Ultimately, the accelerations are different. What is Tim missing? (1 mark)</w:t>
            </w:r>
          </w:p>
          <w:p w14:paraId="546DDDAF" w14:textId="43F6AB02" w:rsidR="00CE3AFC" w:rsidRDefault="00CE3AFC" w:rsidP="00CE3AFC">
            <w:pPr>
              <w:rPr>
                <w:rFonts w:ascii="Neo Sans" w:eastAsiaTheme="minorEastAsia" w:hAnsi="Neo Sans" w:hint="eastAsia"/>
                <w:lang w:val="en-US"/>
              </w:rPr>
            </w:pPr>
            <w:r w:rsidRPr="00E83B99">
              <w:rPr>
                <w:rFonts w:ascii="Neo Sans" w:eastAsiaTheme="minorEastAsia" w:hAnsi="Neo Sans"/>
                <w:noProof/>
                <w:lang w:val="en-US"/>
              </w:rPr>
              <w:drawing>
                <wp:anchor distT="0" distB="0" distL="114300" distR="114300" simplePos="0" relativeHeight="251723776" behindDoc="0" locked="0" layoutInCell="1" allowOverlap="1" wp14:anchorId="15DE6AA7" wp14:editId="019FCE68">
                  <wp:simplePos x="0" y="0"/>
                  <wp:positionH relativeFrom="column">
                    <wp:posOffset>65405</wp:posOffset>
                  </wp:positionH>
                  <wp:positionV relativeFrom="paragraph">
                    <wp:posOffset>31115</wp:posOffset>
                  </wp:positionV>
                  <wp:extent cx="6246420" cy="655156"/>
                  <wp:effectExtent l="19050" t="19050" r="21590" b="12065"/>
                  <wp:wrapNone/>
                  <wp:docPr id="74" name="Picture 7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logo&#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246420" cy="655156"/>
                          </a:xfrm>
                          <a:prstGeom prst="rect">
                            <a:avLst/>
                          </a:prstGeom>
                          <a:ln w="19050">
                            <a:solidFill>
                              <a:schemeClr val="accent6"/>
                            </a:solidFill>
                          </a:ln>
                        </pic:spPr>
                      </pic:pic>
                    </a:graphicData>
                  </a:graphic>
                  <wp14:sizeRelH relativeFrom="page">
                    <wp14:pctWidth>0</wp14:pctWidth>
                  </wp14:sizeRelH>
                  <wp14:sizeRelV relativeFrom="page">
                    <wp14:pctHeight>0</wp14:pctHeight>
                  </wp14:sizeRelV>
                </wp:anchor>
              </w:drawing>
            </w:r>
          </w:p>
          <w:p w14:paraId="4E42A2EC" w14:textId="77777777" w:rsidR="00CE3AFC" w:rsidRDefault="00CE3AFC" w:rsidP="00157819">
            <w:pPr>
              <w:pStyle w:val="ListParagraph"/>
              <w:spacing w:line="259" w:lineRule="auto"/>
              <w:ind w:left="0"/>
              <w:contextualSpacing w:val="0"/>
              <w:rPr>
                <w:rFonts w:ascii="Neo Sans" w:hAnsi="Neo Sans"/>
                <w:lang w:val="en-US"/>
              </w:rPr>
            </w:pPr>
          </w:p>
          <w:p w14:paraId="28540834" w14:textId="77777777" w:rsidR="00CE3AFC" w:rsidRDefault="00CE3AFC" w:rsidP="00157819">
            <w:pPr>
              <w:pStyle w:val="ListParagraph"/>
              <w:spacing w:line="259" w:lineRule="auto"/>
              <w:ind w:left="0"/>
              <w:contextualSpacing w:val="0"/>
              <w:rPr>
                <w:rFonts w:ascii="Neo Sans" w:hAnsi="Neo Sans"/>
                <w:lang w:val="en-US"/>
              </w:rPr>
            </w:pPr>
          </w:p>
          <w:p w14:paraId="197E9604" w14:textId="77777777" w:rsidR="00AD0595" w:rsidRDefault="00AD0595" w:rsidP="00157819">
            <w:pPr>
              <w:pStyle w:val="ListParagraph"/>
              <w:spacing w:line="259" w:lineRule="auto"/>
              <w:ind w:left="0"/>
              <w:contextualSpacing w:val="0"/>
              <w:rPr>
                <w:rFonts w:ascii="Neo Sans" w:hAnsi="Neo Sans"/>
                <w:lang w:val="en-US"/>
              </w:rPr>
            </w:pPr>
          </w:p>
          <w:p w14:paraId="549D5856" w14:textId="77777777" w:rsidR="00CF61A6" w:rsidRPr="00E86F3D" w:rsidRDefault="00CF61A6" w:rsidP="00CF61A6">
            <w:pPr>
              <w:spacing w:line="259" w:lineRule="auto"/>
              <w:rPr>
                <w:rFonts w:ascii="Times New Roman" w:eastAsiaTheme="minorEastAsia" w:hAnsi="Times New Roman" w:cs="Times New Roman"/>
                <w:noProof/>
              </w:rPr>
            </w:pPr>
          </w:p>
          <w:p w14:paraId="3352C591"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9721BDA" w14:textId="77777777" w:rsidR="00CF61A6" w:rsidRPr="00E86F3D" w:rsidRDefault="00CF61A6" w:rsidP="00CF61A6">
            <w:pPr>
              <w:spacing w:line="259" w:lineRule="auto"/>
              <w:rPr>
                <w:rFonts w:ascii="Times New Roman" w:eastAsiaTheme="minorEastAsia" w:hAnsi="Times New Roman" w:cs="Times New Roman"/>
                <w:noProof/>
              </w:rPr>
            </w:pPr>
          </w:p>
          <w:p w14:paraId="79A33B4E"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lastRenderedPageBreak/>
              <w:t>_____________________________________________________________________________________</w:t>
            </w:r>
          </w:p>
          <w:p w14:paraId="27BDACAD" w14:textId="67A4D38E" w:rsidR="00217874" w:rsidRDefault="00217874" w:rsidP="00343158">
            <w:pPr>
              <w:pStyle w:val="ListParagraph"/>
              <w:spacing w:line="259" w:lineRule="auto"/>
              <w:ind w:left="0"/>
              <w:contextualSpacing w:val="0"/>
              <w:rPr>
                <w:rFonts w:ascii="Neo Sans" w:eastAsiaTheme="minorEastAsia" w:hAnsi="Neo Sans" w:hint="eastAsia"/>
                <w:lang w:val="en-US"/>
              </w:rPr>
            </w:pPr>
          </w:p>
          <w:p w14:paraId="25275385" w14:textId="77777777" w:rsidR="00AD0595" w:rsidRDefault="00AD0595" w:rsidP="00343158">
            <w:pPr>
              <w:pStyle w:val="ListParagraph"/>
              <w:spacing w:line="259" w:lineRule="auto"/>
              <w:ind w:left="0"/>
              <w:contextualSpacing w:val="0"/>
              <w:rPr>
                <w:rFonts w:ascii="Neo Sans" w:eastAsiaTheme="minorEastAsia" w:hAnsi="Neo Sans" w:hint="eastAsia"/>
                <w:lang w:val="en-US"/>
              </w:rPr>
            </w:pPr>
          </w:p>
          <w:p w14:paraId="494377D3" w14:textId="42782B56" w:rsidR="00AD0595" w:rsidRDefault="00AD0595" w:rsidP="00217874">
            <w:pPr>
              <w:pStyle w:val="ListParagraph"/>
              <w:numPr>
                <w:ilvl w:val="1"/>
                <w:numId w:val="97"/>
              </w:numPr>
              <w:tabs>
                <w:tab w:val="num" w:pos="357"/>
              </w:tabs>
              <w:rPr>
                <w:rFonts w:ascii="Neo Sans" w:eastAsiaTheme="minorEastAsia" w:hAnsi="Neo Sans" w:hint="eastAsia"/>
                <w:lang w:val="en-US"/>
              </w:rPr>
            </w:pPr>
            <w:r>
              <w:rPr>
                <w:rFonts w:ascii="Neo Sans" w:eastAsiaTheme="minorEastAsia" w:hAnsi="Neo Sans"/>
                <w:lang w:val="en-US"/>
              </w:rPr>
              <w:t xml:space="preserve">Calculate the </w:t>
            </w:r>
            <w:r w:rsidR="00CF61A6">
              <w:rPr>
                <w:rFonts w:ascii="Neo Sans" w:eastAsiaTheme="minorEastAsia" w:hAnsi="Neo Sans"/>
                <w:lang w:val="en-US"/>
              </w:rPr>
              <w:t xml:space="preserve">magnitude of the </w:t>
            </w:r>
            <w:r>
              <w:rPr>
                <w:rFonts w:ascii="Neo Sans" w:eastAsiaTheme="minorEastAsia" w:hAnsi="Neo Sans"/>
                <w:lang w:val="en-US"/>
              </w:rPr>
              <w:t>acceleration of the toys. (1 mark)</w:t>
            </w:r>
          </w:p>
          <w:p w14:paraId="6D7F1B07" w14:textId="2D3032BE" w:rsidR="00157F7F" w:rsidRDefault="009322C9" w:rsidP="00157F7F">
            <w:pPr>
              <w:rPr>
                <w:rFonts w:ascii="Neo Sans" w:eastAsiaTheme="minorEastAsia" w:hAnsi="Neo Sans" w:hint="eastAsia"/>
                <w:lang w:val="en-US"/>
              </w:rPr>
            </w:pPr>
            <w:r w:rsidRPr="009322C9">
              <w:rPr>
                <w:rFonts w:ascii="Neo Sans" w:eastAsiaTheme="minorEastAsia" w:hAnsi="Neo Sans"/>
                <w:noProof/>
                <w:lang w:val="en-US"/>
              </w:rPr>
              <w:drawing>
                <wp:inline distT="0" distB="0" distL="0" distR="0" wp14:anchorId="2D177273" wp14:editId="4E35FB70">
                  <wp:extent cx="4008467" cy="1181202"/>
                  <wp:effectExtent l="19050" t="19050" r="11430" b="19050"/>
                  <wp:docPr id="665865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865256" name=""/>
                          <pic:cNvPicPr/>
                        </pic:nvPicPr>
                        <pic:blipFill>
                          <a:blip r:embed="rId22"/>
                          <a:stretch>
                            <a:fillRect/>
                          </a:stretch>
                        </pic:blipFill>
                        <pic:spPr>
                          <a:xfrm>
                            <a:off x="0" y="0"/>
                            <a:ext cx="4008467" cy="1181202"/>
                          </a:xfrm>
                          <a:prstGeom prst="rect">
                            <a:avLst/>
                          </a:prstGeom>
                          <a:ln>
                            <a:solidFill>
                              <a:srgbClr val="C00000"/>
                            </a:solidFill>
                          </a:ln>
                        </pic:spPr>
                      </pic:pic>
                    </a:graphicData>
                  </a:graphic>
                </wp:inline>
              </w:drawing>
            </w:r>
          </w:p>
          <w:p w14:paraId="23FFED8E" w14:textId="77777777" w:rsidR="00157F7F" w:rsidRDefault="00157F7F" w:rsidP="00157F7F">
            <w:pPr>
              <w:rPr>
                <w:rFonts w:ascii="Neo Sans" w:eastAsiaTheme="minorEastAsia" w:hAnsi="Neo Sans" w:hint="eastAsia"/>
                <w:lang w:val="en-US"/>
              </w:rPr>
            </w:pPr>
          </w:p>
          <w:p w14:paraId="0627199F" w14:textId="77777777" w:rsidR="00CF61A6" w:rsidRPr="00E86F3D" w:rsidRDefault="00CF61A6" w:rsidP="00CF61A6">
            <w:pPr>
              <w:spacing w:line="259" w:lineRule="auto"/>
              <w:rPr>
                <w:rFonts w:ascii="Times New Roman" w:eastAsiaTheme="minorEastAsia" w:hAnsi="Times New Roman" w:cs="Times New Roman"/>
                <w:noProof/>
              </w:rPr>
            </w:pPr>
          </w:p>
          <w:p w14:paraId="250EAD06"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F1084DD" w14:textId="77777777" w:rsidR="00CF61A6" w:rsidRPr="00E86F3D" w:rsidRDefault="00CF61A6" w:rsidP="00CF61A6">
            <w:pPr>
              <w:spacing w:line="259" w:lineRule="auto"/>
              <w:rPr>
                <w:rFonts w:ascii="Times New Roman" w:eastAsiaTheme="minorEastAsia" w:hAnsi="Times New Roman" w:cs="Times New Roman"/>
                <w:noProof/>
              </w:rPr>
            </w:pPr>
          </w:p>
          <w:p w14:paraId="77C5E946"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C81E53E" w14:textId="77777777" w:rsidR="00157F7F" w:rsidRDefault="00157F7F" w:rsidP="00157F7F">
            <w:pPr>
              <w:rPr>
                <w:rFonts w:ascii="Neo Sans" w:eastAsiaTheme="minorEastAsia" w:hAnsi="Neo Sans" w:hint="eastAsia"/>
                <w:lang w:val="en-US"/>
              </w:rPr>
            </w:pPr>
          </w:p>
          <w:p w14:paraId="6CFADA27" w14:textId="77777777" w:rsidR="00CF61A6" w:rsidRPr="00157F7F" w:rsidRDefault="00CF61A6" w:rsidP="00157F7F">
            <w:pPr>
              <w:rPr>
                <w:rFonts w:ascii="Neo Sans" w:eastAsiaTheme="minorEastAsia" w:hAnsi="Neo Sans" w:hint="eastAsia"/>
                <w:lang w:val="en-US"/>
              </w:rPr>
            </w:pPr>
          </w:p>
          <w:p w14:paraId="37996AF9" w14:textId="31C5AA40" w:rsidR="00AD0595" w:rsidRDefault="00AD0595" w:rsidP="00217874">
            <w:pPr>
              <w:pStyle w:val="ListParagraph"/>
              <w:numPr>
                <w:ilvl w:val="1"/>
                <w:numId w:val="97"/>
              </w:numPr>
              <w:tabs>
                <w:tab w:val="num" w:pos="357"/>
              </w:tabs>
              <w:rPr>
                <w:rFonts w:ascii="Neo Sans" w:eastAsiaTheme="minorEastAsia" w:hAnsi="Neo Sans" w:hint="eastAsia"/>
                <w:lang w:val="en-US"/>
              </w:rPr>
            </w:pPr>
            <w:r>
              <w:rPr>
                <w:rFonts w:ascii="Neo Sans" w:eastAsiaTheme="minorEastAsia" w:hAnsi="Neo Sans"/>
                <w:lang w:val="en-US"/>
              </w:rPr>
              <w:t>Calculate the tension in the coupling between the car and the trailer. (</w:t>
            </w:r>
            <w:r w:rsidR="00CF61A6">
              <w:rPr>
                <w:rFonts w:ascii="Neo Sans" w:eastAsiaTheme="minorEastAsia" w:hAnsi="Neo Sans"/>
                <w:lang w:val="en-US"/>
              </w:rPr>
              <w:t>1</w:t>
            </w:r>
            <w:r>
              <w:rPr>
                <w:rFonts w:ascii="Neo Sans" w:eastAsiaTheme="minorEastAsia" w:hAnsi="Neo Sans"/>
                <w:lang w:val="en-US"/>
              </w:rPr>
              <w:t xml:space="preserve"> mark)</w:t>
            </w:r>
          </w:p>
          <w:p w14:paraId="230335EF" w14:textId="29898B9E" w:rsidR="00AD0595" w:rsidRDefault="009322C9" w:rsidP="00AD0595">
            <w:pPr>
              <w:rPr>
                <w:rFonts w:ascii="Neo Sans" w:eastAsiaTheme="minorEastAsia" w:hAnsi="Neo Sans" w:hint="eastAsia"/>
                <w:lang w:val="en-US"/>
              </w:rPr>
            </w:pPr>
            <w:r w:rsidRPr="009322C9">
              <w:rPr>
                <w:rFonts w:ascii="Neo Sans" w:eastAsiaTheme="minorEastAsia" w:hAnsi="Neo Sans"/>
                <w:noProof/>
                <w:lang w:val="en-US"/>
              </w:rPr>
              <w:drawing>
                <wp:inline distT="0" distB="0" distL="0" distR="0" wp14:anchorId="1CBDECB0" wp14:editId="637C6FE2">
                  <wp:extent cx="4625741" cy="2530059"/>
                  <wp:effectExtent l="19050" t="19050" r="22860" b="22860"/>
                  <wp:docPr id="1201654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654318" name=""/>
                          <pic:cNvPicPr/>
                        </pic:nvPicPr>
                        <pic:blipFill>
                          <a:blip r:embed="rId23"/>
                          <a:stretch>
                            <a:fillRect/>
                          </a:stretch>
                        </pic:blipFill>
                        <pic:spPr>
                          <a:xfrm>
                            <a:off x="0" y="0"/>
                            <a:ext cx="4625741" cy="2530059"/>
                          </a:xfrm>
                          <a:prstGeom prst="rect">
                            <a:avLst/>
                          </a:prstGeom>
                          <a:ln>
                            <a:solidFill>
                              <a:srgbClr val="C00000"/>
                            </a:solidFill>
                          </a:ln>
                        </pic:spPr>
                      </pic:pic>
                    </a:graphicData>
                  </a:graphic>
                </wp:inline>
              </w:drawing>
            </w:r>
          </w:p>
          <w:p w14:paraId="07222B78" w14:textId="77777777" w:rsidR="00CF61A6" w:rsidRPr="00E86F3D" w:rsidRDefault="00CF61A6" w:rsidP="00CF61A6">
            <w:pPr>
              <w:spacing w:line="259" w:lineRule="auto"/>
              <w:rPr>
                <w:rFonts w:ascii="Times New Roman" w:eastAsiaTheme="minorEastAsia" w:hAnsi="Times New Roman" w:cs="Times New Roman"/>
                <w:noProof/>
              </w:rPr>
            </w:pPr>
          </w:p>
          <w:p w14:paraId="44EA526A"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C6892B5" w14:textId="77777777" w:rsidR="00CF61A6" w:rsidRPr="00E86F3D" w:rsidRDefault="00CF61A6" w:rsidP="00CF61A6">
            <w:pPr>
              <w:spacing w:line="259" w:lineRule="auto"/>
              <w:rPr>
                <w:rFonts w:ascii="Times New Roman" w:eastAsiaTheme="minorEastAsia" w:hAnsi="Times New Roman" w:cs="Times New Roman"/>
                <w:noProof/>
              </w:rPr>
            </w:pPr>
          </w:p>
          <w:p w14:paraId="02D120AB"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3491D23" w14:textId="77777777" w:rsidR="00CF61A6" w:rsidRPr="00E86F3D" w:rsidRDefault="00CF61A6" w:rsidP="00CF61A6">
            <w:pPr>
              <w:spacing w:line="259" w:lineRule="auto"/>
              <w:rPr>
                <w:rFonts w:ascii="Times New Roman" w:eastAsiaTheme="minorEastAsia" w:hAnsi="Times New Roman" w:cs="Times New Roman"/>
                <w:noProof/>
              </w:rPr>
            </w:pPr>
          </w:p>
          <w:p w14:paraId="16EF9977"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4754E91" w14:textId="77777777" w:rsidR="00157F7F" w:rsidRDefault="00157F7F" w:rsidP="00157F7F">
            <w:pPr>
              <w:rPr>
                <w:rFonts w:ascii="Neo Sans" w:eastAsiaTheme="minorEastAsia" w:hAnsi="Neo Sans" w:hint="eastAsia"/>
                <w:lang w:val="en-US"/>
              </w:rPr>
            </w:pPr>
          </w:p>
          <w:p w14:paraId="11C964A0" w14:textId="77777777" w:rsidR="00157F7F" w:rsidRDefault="00157F7F" w:rsidP="00157F7F">
            <w:pPr>
              <w:rPr>
                <w:rFonts w:ascii="Neo Sans" w:eastAsiaTheme="minorEastAsia" w:hAnsi="Neo Sans" w:hint="eastAsia"/>
                <w:lang w:val="en-US"/>
              </w:rPr>
            </w:pPr>
          </w:p>
          <w:p w14:paraId="55DB10AC" w14:textId="79935797" w:rsidR="009322C9" w:rsidRDefault="00157F7F" w:rsidP="00157F7F">
            <w:pPr>
              <w:rPr>
                <w:rFonts w:ascii="Neo Sans" w:eastAsiaTheme="minorEastAsia" w:hAnsi="Neo Sans" w:hint="eastAsia"/>
                <w:lang w:val="en-US"/>
              </w:rPr>
            </w:pPr>
            <w:r>
              <w:rPr>
                <w:rFonts w:ascii="Neo Sans" w:eastAsiaTheme="minorEastAsia" w:hAnsi="Neo Sans"/>
                <w:lang w:val="en-US"/>
              </w:rPr>
              <w:t xml:space="preserve">[Name] </w:t>
            </w:r>
            <w:r w:rsidR="009322C9">
              <w:rPr>
                <w:rFonts w:ascii="Neo Sans" w:eastAsiaTheme="minorEastAsia" w:hAnsi="Neo Sans"/>
                <w:lang w:val="en-US"/>
              </w:rPr>
              <w:t xml:space="preserve">takes the toys outside, where the grassy surface provides a frictional force of </w:t>
            </w:r>
            <m:oMath>
              <m:r>
                <w:rPr>
                  <w:rFonts w:ascii="Cambria Math" w:eastAsiaTheme="minorEastAsia" w:hAnsi="Cambria Math"/>
                  <w:lang w:val="en-US"/>
                </w:rPr>
                <m:t>0.100 N</m:t>
              </m:r>
            </m:oMath>
            <w:r w:rsidR="009322C9">
              <w:rPr>
                <w:rFonts w:ascii="Neo Sans" w:eastAsiaTheme="minorEastAsia" w:hAnsi="Neo Sans"/>
                <w:lang w:val="en-US"/>
              </w:rPr>
              <w:t xml:space="preserve"> on the toy car and </w:t>
            </w:r>
            <m:oMath>
              <m:r>
                <w:rPr>
                  <w:rFonts w:ascii="Cambria Math" w:eastAsiaTheme="minorEastAsia" w:hAnsi="Cambria Math"/>
                  <w:lang w:val="en-US"/>
                </w:rPr>
                <m:t>0.175 N</m:t>
              </m:r>
            </m:oMath>
            <w:r w:rsidR="009322C9">
              <w:rPr>
                <w:rFonts w:ascii="Neo Sans" w:eastAsiaTheme="minorEastAsia" w:hAnsi="Neo Sans"/>
                <w:lang w:val="en-US"/>
              </w:rPr>
              <w:t xml:space="preserve"> on each of the toy trailers. Consider that the same 1.25 N driving force acts on the toy car.</w:t>
            </w:r>
          </w:p>
          <w:p w14:paraId="1040602C" w14:textId="77777777" w:rsidR="009322C9" w:rsidRDefault="009322C9" w:rsidP="009322C9">
            <w:pPr>
              <w:rPr>
                <w:rFonts w:ascii="Neo Sans" w:eastAsiaTheme="minorEastAsia" w:hAnsi="Neo Sans" w:hint="eastAsia"/>
                <w:lang w:val="en-US"/>
              </w:rPr>
            </w:pPr>
          </w:p>
          <w:p w14:paraId="10B641B8" w14:textId="050B29E0" w:rsidR="009322C9" w:rsidRDefault="009322C9" w:rsidP="009322C9">
            <w:pPr>
              <w:rPr>
                <w:rFonts w:ascii="Neo Sans" w:eastAsiaTheme="minorEastAsia" w:hAnsi="Neo Sans" w:hint="eastAsia"/>
                <w:lang w:val="en-US"/>
              </w:rPr>
            </w:pPr>
            <w:r w:rsidRPr="007913EA">
              <w:rPr>
                <w:rFonts w:ascii="Neo Sans" w:hAnsi="Neo Sans"/>
                <w:color w:val="FF0000"/>
                <w:lang w:val="en-US"/>
              </w:rPr>
              <w:t xml:space="preserve">Note to editor: add a diagram of the situation (i.e. </w:t>
            </w:r>
            <w:r>
              <w:rPr>
                <w:rFonts w:ascii="Neo Sans" w:hAnsi="Neo Sans"/>
                <w:color w:val="FF0000"/>
                <w:lang w:val="en-US"/>
              </w:rPr>
              <w:t>toy car pulling 2 toy trailers on grass</w:t>
            </w:r>
            <w:r w:rsidRPr="007913EA">
              <w:rPr>
                <w:rFonts w:ascii="Neo Sans" w:hAnsi="Neo Sans"/>
                <w:color w:val="FF0000"/>
                <w:lang w:val="en-US"/>
              </w:rPr>
              <w:t>)</w:t>
            </w:r>
            <w:r w:rsidR="008932A5">
              <w:rPr>
                <w:rFonts w:ascii="Neo Sans" w:hAnsi="Neo Sans"/>
                <w:color w:val="FF0000"/>
                <w:lang w:val="en-US"/>
              </w:rPr>
              <w:t xml:space="preserve">; with </w:t>
            </w:r>
            <w:proofErr w:type="spellStart"/>
            <w:r w:rsidR="008932A5">
              <w:rPr>
                <w:rFonts w:ascii="Neo Sans" w:hAnsi="Neo Sans"/>
                <w:color w:val="FF0000"/>
                <w:lang w:val="en-US"/>
              </w:rPr>
              <w:t>F_driving</w:t>
            </w:r>
            <w:proofErr w:type="spellEnd"/>
            <w:r w:rsidR="008932A5">
              <w:rPr>
                <w:rFonts w:ascii="Neo Sans" w:hAnsi="Neo Sans"/>
                <w:color w:val="FF0000"/>
                <w:lang w:val="en-US"/>
              </w:rPr>
              <w:t xml:space="preserve"> on the car and </w:t>
            </w:r>
            <w:proofErr w:type="spellStart"/>
            <w:r w:rsidR="008932A5">
              <w:rPr>
                <w:rFonts w:ascii="Neo Sans" w:hAnsi="Neo Sans"/>
                <w:color w:val="FF0000"/>
                <w:lang w:val="en-US"/>
              </w:rPr>
              <w:t>F_friction</w:t>
            </w:r>
            <w:proofErr w:type="spellEnd"/>
            <w:r w:rsidR="008932A5">
              <w:rPr>
                <w:rFonts w:ascii="Neo Sans" w:hAnsi="Neo Sans"/>
                <w:color w:val="FF0000"/>
                <w:lang w:val="en-US"/>
              </w:rPr>
              <w:t xml:space="preserve"> on each of the trailers</w:t>
            </w:r>
          </w:p>
          <w:p w14:paraId="63D6F3F5" w14:textId="77777777" w:rsidR="009322C9" w:rsidRDefault="009322C9" w:rsidP="00157F7F">
            <w:pPr>
              <w:rPr>
                <w:rFonts w:ascii="Neo Sans" w:eastAsiaTheme="minorEastAsia" w:hAnsi="Neo Sans" w:hint="eastAsia"/>
                <w:lang w:val="en-US"/>
              </w:rPr>
            </w:pPr>
          </w:p>
          <w:p w14:paraId="3A2A6619" w14:textId="5279214B" w:rsidR="009322C9" w:rsidRDefault="009322C9" w:rsidP="00157F7F">
            <w:pPr>
              <w:rPr>
                <w:rFonts w:ascii="Neo Sans" w:eastAsiaTheme="minorEastAsia" w:hAnsi="Neo Sans" w:hint="eastAsia"/>
                <w:lang w:val="en-US"/>
              </w:rPr>
            </w:pPr>
            <w:r>
              <w:rPr>
                <w:rFonts w:ascii="Neo Sans" w:eastAsiaTheme="minorEastAsia" w:hAnsi="Neo Sans"/>
                <w:lang w:val="en-US"/>
              </w:rPr>
              <w:t xml:space="preserve">[Name] adds another trailer of unknown mass, leading to a new acceleration of </w:t>
            </w:r>
            <m:oMath>
              <m:r>
                <w:rPr>
                  <w:rFonts w:ascii="Cambria Math" w:eastAsiaTheme="minorEastAsia" w:hAnsi="Cambria Math"/>
                  <w:lang w:val="en-US"/>
                </w:rPr>
                <m:t>0.400 m</m:t>
              </m:r>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2</m:t>
                  </m:r>
                </m:sup>
              </m:sSup>
            </m:oMath>
            <w:r>
              <w:rPr>
                <w:rFonts w:ascii="Neo Sans" w:eastAsiaTheme="minorEastAsia" w:hAnsi="Neo Sans"/>
                <w:lang w:val="en-US"/>
              </w:rPr>
              <w:t>.</w:t>
            </w:r>
          </w:p>
          <w:p w14:paraId="4685FF46" w14:textId="77777777" w:rsidR="009322C9" w:rsidRDefault="009322C9" w:rsidP="00157F7F">
            <w:pPr>
              <w:rPr>
                <w:rFonts w:ascii="Neo Sans" w:eastAsiaTheme="minorEastAsia" w:hAnsi="Neo Sans" w:hint="eastAsia"/>
                <w:lang w:val="en-US"/>
              </w:rPr>
            </w:pPr>
          </w:p>
          <w:p w14:paraId="3CA4A79B" w14:textId="193487CF" w:rsidR="00157F7F" w:rsidRDefault="009322C9" w:rsidP="00157F7F">
            <w:pPr>
              <w:pStyle w:val="ListParagraph"/>
              <w:numPr>
                <w:ilvl w:val="1"/>
                <w:numId w:val="97"/>
              </w:numPr>
              <w:tabs>
                <w:tab w:val="num" w:pos="357"/>
              </w:tabs>
              <w:rPr>
                <w:rFonts w:ascii="Neo Sans" w:eastAsiaTheme="minorEastAsia" w:hAnsi="Neo Sans" w:hint="eastAsia"/>
                <w:lang w:val="en-US"/>
              </w:rPr>
            </w:pPr>
            <w:r>
              <w:rPr>
                <w:rFonts w:ascii="Neo Sans" w:eastAsiaTheme="minorEastAsia" w:hAnsi="Neo Sans"/>
                <w:lang w:val="en-US"/>
              </w:rPr>
              <w:lastRenderedPageBreak/>
              <w:t>W</w:t>
            </w:r>
            <w:r w:rsidR="00157F7F">
              <w:rPr>
                <w:rFonts w:ascii="Neo Sans" w:eastAsiaTheme="minorEastAsia" w:hAnsi="Neo Sans"/>
                <w:lang w:val="en-US"/>
              </w:rPr>
              <w:t xml:space="preserve">hat is the mass of the </w:t>
            </w:r>
            <w:r>
              <w:rPr>
                <w:rFonts w:ascii="Neo Sans" w:eastAsiaTheme="minorEastAsia" w:hAnsi="Neo Sans"/>
                <w:lang w:val="en-US"/>
              </w:rPr>
              <w:t xml:space="preserve">new </w:t>
            </w:r>
            <w:r w:rsidR="00157F7F">
              <w:rPr>
                <w:rFonts w:ascii="Neo Sans" w:eastAsiaTheme="minorEastAsia" w:hAnsi="Neo Sans"/>
                <w:lang w:val="en-US"/>
              </w:rPr>
              <w:t>trailer? (</w:t>
            </w:r>
            <w:r w:rsidR="00CF61A6">
              <w:rPr>
                <w:rFonts w:ascii="Neo Sans" w:eastAsiaTheme="minorEastAsia" w:hAnsi="Neo Sans"/>
                <w:lang w:val="en-US"/>
              </w:rPr>
              <w:t>2</w:t>
            </w:r>
            <w:r w:rsidR="00157F7F">
              <w:rPr>
                <w:rFonts w:ascii="Neo Sans" w:eastAsiaTheme="minorEastAsia" w:hAnsi="Neo Sans"/>
                <w:lang w:val="en-US"/>
              </w:rPr>
              <w:t xml:space="preserve"> mark</w:t>
            </w:r>
            <w:r w:rsidR="00CF61A6">
              <w:rPr>
                <w:rFonts w:ascii="Neo Sans" w:eastAsiaTheme="minorEastAsia" w:hAnsi="Neo Sans"/>
                <w:lang w:val="en-US"/>
              </w:rPr>
              <w:t>s</w:t>
            </w:r>
            <w:r w:rsidR="00157F7F">
              <w:rPr>
                <w:rFonts w:ascii="Neo Sans" w:eastAsiaTheme="minorEastAsia" w:hAnsi="Neo Sans"/>
                <w:lang w:val="en-US"/>
              </w:rPr>
              <w:t>)</w:t>
            </w:r>
          </w:p>
          <w:p w14:paraId="4CC903CB" w14:textId="0AA79AC6" w:rsidR="00AA0E37" w:rsidRDefault="00876684" w:rsidP="00AA0E37">
            <w:pPr>
              <w:rPr>
                <w:rFonts w:ascii="Neo Sans" w:eastAsiaTheme="minorEastAsia" w:hAnsi="Neo Sans" w:hint="eastAsia"/>
                <w:lang w:val="en-US"/>
              </w:rPr>
            </w:pPr>
            <w:r w:rsidRPr="00876684">
              <w:rPr>
                <w:rFonts w:ascii="Neo Sans" w:eastAsiaTheme="minorEastAsia" w:hAnsi="Neo Sans"/>
                <w:noProof/>
                <w:lang w:val="en-US"/>
              </w:rPr>
              <w:drawing>
                <wp:inline distT="0" distB="0" distL="0" distR="0" wp14:anchorId="5AE963B0" wp14:editId="3AB69AA6">
                  <wp:extent cx="4633362" cy="1813717"/>
                  <wp:effectExtent l="19050" t="19050" r="15240" b="15240"/>
                  <wp:docPr id="1057818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18906" name=""/>
                          <pic:cNvPicPr/>
                        </pic:nvPicPr>
                        <pic:blipFill>
                          <a:blip r:embed="rId24"/>
                          <a:stretch>
                            <a:fillRect/>
                          </a:stretch>
                        </pic:blipFill>
                        <pic:spPr>
                          <a:xfrm>
                            <a:off x="0" y="0"/>
                            <a:ext cx="4633362" cy="1813717"/>
                          </a:xfrm>
                          <a:prstGeom prst="rect">
                            <a:avLst/>
                          </a:prstGeom>
                          <a:ln>
                            <a:solidFill>
                              <a:srgbClr val="C00000"/>
                            </a:solidFill>
                          </a:ln>
                        </pic:spPr>
                      </pic:pic>
                    </a:graphicData>
                  </a:graphic>
                </wp:inline>
              </w:drawing>
            </w:r>
          </w:p>
          <w:p w14:paraId="0BFD7C23" w14:textId="77777777" w:rsidR="00CF61A6" w:rsidRPr="00E86F3D" w:rsidRDefault="00CF61A6" w:rsidP="00CF61A6">
            <w:pPr>
              <w:spacing w:line="259" w:lineRule="auto"/>
              <w:rPr>
                <w:rFonts w:ascii="Times New Roman" w:eastAsiaTheme="minorEastAsia" w:hAnsi="Times New Roman" w:cs="Times New Roman"/>
                <w:noProof/>
              </w:rPr>
            </w:pPr>
          </w:p>
          <w:p w14:paraId="168FFFD8"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D56ACA1" w14:textId="77777777" w:rsidR="00CF61A6" w:rsidRPr="00E86F3D" w:rsidRDefault="00CF61A6" w:rsidP="00CF61A6">
            <w:pPr>
              <w:spacing w:line="259" w:lineRule="auto"/>
              <w:rPr>
                <w:rFonts w:ascii="Times New Roman" w:eastAsiaTheme="minorEastAsia" w:hAnsi="Times New Roman" w:cs="Times New Roman"/>
                <w:noProof/>
              </w:rPr>
            </w:pPr>
          </w:p>
          <w:p w14:paraId="712967F0"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C855F04" w14:textId="77777777" w:rsidR="00CF61A6" w:rsidRPr="00E86F3D" w:rsidRDefault="00CF61A6" w:rsidP="00CF61A6">
            <w:pPr>
              <w:spacing w:line="259" w:lineRule="auto"/>
              <w:rPr>
                <w:rFonts w:ascii="Times New Roman" w:eastAsiaTheme="minorEastAsia" w:hAnsi="Times New Roman" w:cs="Times New Roman"/>
                <w:noProof/>
              </w:rPr>
            </w:pPr>
          </w:p>
          <w:p w14:paraId="039B0DF9"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6F1CFD4" w14:textId="77777777" w:rsidR="00CF61A6" w:rsidRDefault="00CF61A6" w:rsidP="00AA0E37">
            <w:pPr>
              <w:rPr>
                <w:rFonts w:ascii="Neo Sans" w:eastAsiaTheme="minorEastAsia" w:hAnsi="Neo Sans" w:hint="eastAsia"/>
                <w:lang w:val="en-US"/>
              </w:rPr>
            </w:pPr>
          </w:p>
          <w:p w14:paraId="2E6442BF" w14:textId="77777777" w:rsidR="00202028" w:rsidRDefault="00202028" w:rsidP="00157F7F">
            <w:pPr>
              <w:rPr>
                <w:rFonts w:ascii="Neo Sans" w:eastAsiaTheme="minorEastAsia" w:hAnsi="Neo Sans" w:hint="eastAsia"/>
                <w:lang w:val="en-US"/>
              </w:rPr>
            </w:pPr>
          </w:p>
          <w:p w14:paraId="3458933A" w14:textId="00A72D89" w:rsidR="00113C9F" w:rsidRDefault="00202028" w:rsidP="00157F7F">
            <w:pPr>
              <w:rPr>
                <w:rFonts w:ascii="Neo Sans" w:eastAsiaTheme="minorEastAsia" w:hAnsi="Neo Sans" w:hint="eastAsia"/>
                <w:lang w:val="en-US"/>
              </w:rPr>
            </w:pPr>
            <w:r>
              <w:rPr>
                <w:rFonts w:ascii="Neo Sans" w:eastAsiaTheme="minorEastAsia" w:hAnsi="Neo Sans"/>
                <w:lang w:val="en-US"/>
              </w:rPr>
              <w:t xml:space="preserve">[Name] replaces the second trailer with a trailer of mass </w:t>
            </w:r>
            <m:oMath>
              <m:r>
                <w:rPr>
                  <w:rFonts w:ascii="Cambria Math" w:eastAsiaTheme="minorEastAsia" w:hAnsi="Cambria Math"/>
                  <w:lang w:val="en-US"/>
                </w:rPr>
                <m:t>6</m:t>
              </m:r>
              <m:r>
                <w:rPr>
                  <w:rFonts w:ascii="Cambria Math" w:hAnsi="Cambria Math"/>
                  <w:lang w:val="en-US"/>
                </w:rPr>
                <m:t>00 g</m:t>
              </m:r>
            </m:oMath>
            <w:r>
              <w:rPr>
                <w:rFonts w:ascii="Neo Sans" w:eastAsiaTheme="minorEastAsia" w:hAnsi="Neo Sans"/>
                <w:lang w:val="en-US"/>
              </w:rPr>
              <w:t xml:space="preserve"> and further attaches another trailer of mass </w:t>
            </w:r>
            <m:oMath>
              <m:r>
                <w:rPr>
                  <w:rFonts w:ascii="Cambria Math" w:eastAsiaTheme="minorEastAsia" w:hAnsi="Cambria Math"/>
                  <w:lang w:val="en-US"/>
                </w:rPr>
                <m:t>6</m:t>
              </m:r>
              <m:r>
                <w:rPr>
                  <w:rFonts w:ascii="Cambria Math" w:hAnsi="Cambria Math"/>
                  <w:lang w:val="en-US"/>
                </w:rPr>
                <m:t>00 g</m:t>
              </m:r>
            </m:oMath>
            <w:r>
              <w:rPr>
                <w:rFonts w:ascii="Neo Sans" w:eastAsiaTheme="minorEastAsia" w:hAnsi="Neo Sans"/>
                <w:lang w:val="en-US"/>
              </w:rPr>
              <w:t xml:space="preserve"> behind it.</w:t>
            </w:r>
          </w:p>
          <w:p w14:paraId="303845E8" w14:textId="77777777" w:rsidR="00321530" w:rsidRDefault="00321530" w:rsidP="00321530">
            <w:pPr>
              <w:rPr>
                <w:rFonts w:ascii="Neo Sans" w:hAnsi="Neo Sans"/>
                <w:color w:val="FF0000"/>
                <w:lang w:val="en-US"/>
              </w:rPr>
            </w:pPr>
          </w:p>
          <w:p w14:paraId="09EA2F8B" w14:textId="6255DB77" w:rsidR="00321530" w:rsidRDefault="00321530" w:rsidP="00321530">
            <w:pPr>
              <w:rPr>
                <w:rFonts w:ascii="Neo Sans" w:eastAsiaTheme="minorEastAsia" w:hAnsi="Neo Sans" w:hint="eastAsia"/>
                <w:lang w:val="en-US"/>
              </w:rPr>
            </w:pPr>
            <w:r w:rsidRPr="007913EA">
              <w:rPr>
                <w:rFonts w:ascii="Neo Sans" w:hAnsi="Neo Sans"/>
                <w:color w:val="FF0000"/>
                <w:lang w:val="en-US"/>
              </w:rPr>
              <w:t xml:space="preserve">Note to editor: add a diagram of the situation (i.e. </w:t>
            </w:r>
            <w:r>
              <w:rPr>
                <w:rFonts w:ascii="Neo Sans" w:hAnsi="Neo Sans"/>
                <w:color w:val="FF0000"/>
                <w:lang w:val="en-US"/>
              </w:rPr>
              <w:t>toy car pulling 3 toy trailers on grass</w:t>
            </w:r>
            <w:r w:rsidRPr="007913EA">
              <w:rPr>
                <w:rFonts w:ascii="Neo Sans" w:hAnsi="Neo Sans"/>
                <w:color w:val="FF0000"/>
                <w:lang w:val="en-US"/>
              </w:rPr>
              <w:t>)</w:t>
            </w:r>
            <w:r w:rsidR="008932A5">
              <w:rPr>
                <w:rFonts w:ascii="Neo Sans" w:hAnsi="Neo Sans"/>
                <w:color w:val="FF0000"/>
                <w:lang w:val="en-US"/>
              </w:rPr>
              <w:t xml:space="preserve">; with </w:t>
            </w:r>
            <w:proofErr w:type="spellStart"/>
            <w:r w:rsidR="008932A5">
              <w:rPr>
                <w:rFonts w:ascii="Neo Sans" w:hAnsi="Neo Sans"/>
                <w:color w:val="FF0000"/>
                <w:lang w:val="en-US"/>
              </w:rPr>
              <w:t>F_driving</w:t>
            </w:r>
            <w:proofErr w:type="spellEnd"/>
            <w:r w:rsidR="008932A5">
              <w:rPr>
                <w:rFonts w:ascii="Neo Sans" w:hAnsi="Neo Sans"/>
                <w:color w:val="FF0000"/>
                <w:lang w:val="en-US"/>
              </w:rPr>
              <w:t xml:space="preserve"> on the car and </w:t>
            </w:r>
            <w:proofErr w:type="spellStart"/>
            <w:r w:rsidR="008932A5">
              <w:rPr>
                <w:rFonts w:ascii="Neo Sans" w:hAnsi="Neo Sans"/>
                <w:color w:val="FF0000"/>
                <w:lang w:val="en-US"/>
              </w:rPr>
              <w:t>F_friction</w:t>
            </w:r>
            <w:proofErr w:type="spellEnd"/>
            <w:r w:rsidR="008932A5">
              <w:rPr>
                <w:rFonts w:ascii="Neo Sans" w:hAnsi="Neo Sans"/>
                <w:color w:val="FF0000"/>
                <w:lang w:val="en-US"/>
              </w:rPr>
              <w:t xml:space="preserve"> on each of the trailers</w:t>
            </w:r>
          </w:p>
          <w:p w14:paraId="4E40F872" w14:textId="77777777" w:rsidR="00113C9F" w:rsidRDefault="00113C9F" w:rsidP="00157F7F">
            <w:pPr>
              <w:rPr>
                <w:rFonts w:ascii="Neo Sans" w:eastAsiaTheme="minorEastAsia" w:hAnsi="Neo Sans" w:hint="eastAsia"/>
                <w:lang w:val="en-US"/>
              </w:rPr>
            </w:pPr>
          </w:p>
          <w:p w14:paraId="61FF8C81" w14:textId="4EEBF07C" w:rsidR="00202028" w:rsidRDefault="00202028" w:rsidP="00157F7F">
            <w:pPr>
              <w:rPr>
                <w:rFonts w:ascii="Neo Sans" w:eastAsiaTheme="minorEastAsia" w:hAnsi="Neo Sans" w:hint="eastAsia"/>
                <w:lang w:val="en-US"/>
              </w:rPr>
            </w:pPr>
            <w:r>
              <w:rPr>
                <w:rFonts w:ascii="Neo Sans" w:eastAsiaTheme="minorEastAsia" w:hAnsi="Neo Sans"/>
                <w:lang w:val="en-US"/>
              </w:rPr>
              <w:t xml:space="preserve">Consider that a frictional force of </w:t>
            </w:r>
            <m:oMath>
              <m:r>
                <w:rPr>
                  <w:rFonts w:ascii="Cambria Math" w:eastAsiaTheme="minorEastAsia" w:hAnsi="Cambria Math"/>
                  <w:lang w:val="en-US"/>
                </w:rPr>
                <m:t>0.100 N</m:t>
              </m:r>
            </m:oMath>
            <w:r>
              <w:rPr>
                <w:rFonts w:ascii="Neo Sans" w:eastAsiaTheme="minorEastAsia" w:hAnsi="Neo Sans"/>
                <w:lang w:val="en-US"/>
              </w:rPr>
              <w:t xml:space="preserve"> continues to act on the toy car and </w:t>
            </w:r>
            <m:oMath>
              <m:r>
                <w:rPr>
                  <w:rFonts w:ascii="Cambria Math" w:eastAsiaTheme="minorEastAsia" w:hAnsi="Cambria Math"/>
                  <w:lang w:val="en-US"/>
                </w:rPr>
                <m:t>0.175 N</m:t>
              </m:r>
            </m:oMath>
            <w:r>
              <w:rPr>
                <w:rFonts w:ascii="Neo Sans" w:eastAsiaTheme="minorEastAsia" w:hAnsi="Neo Sans"/>
                <w:lang w:val="en-US"/>
              </w:rPr>
              <w:t xml:space="preserve"> continues to act on each of the toy trailers.</w:t>
            </w:r>
          </w:p>
          <w:p w14:paraId="4ED39DA8" w14:textId="77777777" w:rsidR="00202028" w:rsidRDefault="00202028" w:rsidP="00157F7F">
            <w:pPr>
              <w:rPr>
                <w:rFonts w:ascii="Neo Sans" w:eastAsiaTheme="minorEastAsia" w:hAnsi="Neo Sans" w:hint="eastAsia"/>
                <w:lang w:val="en-US"/>
              </w:rPr>
            </w:pPr>
          </w:p>
          <w:p w14:paraId="543CE99C" w14:textId="77777777" w:rsidR="00202028" w:rsidRPr="00157F7F" w:rsidRDefault="00202028" w:rsidP="00157F7F">
            <w:pPr>
              <w:rPr>
                <w:rFonts w:ascii="Neo Sans" w:eastAsiaTheme="minorEastAsia" w:hAnsi="Neo Sans" w:hint="eastAsia"/>
                <w:lang w:val="en-US"/>
              </w:rPr>
            </w:pPr>
          </w:p>
          <w:p w14:paraId="4C4178F0" w14:textId="6D1979B6" w:rsidR="00157F7F" w:rsidRPr="00157F7F" w:rsidRDefault="00202028" w:rsidP="00157F7F">
            <w:pPr>
              <w:pStyle w:val="ListParagraph"/>
              <w:numPr>
                <w:ilvl w:val="1"/>
                <w:numId w:val="97"/>
              </w:numPr>
              <w:tabs>
                <w:tab w:val="num" w:pos="357"/>
              </w:tabs>
              <w:rPr>
                <w:rFonts w:ascii="Neo Sans" w:eastAsiaTheme="minorEastAsia" w:hAnsi="Neo Sans" w:hint="eastAsia"/>
                <w:lang w:val="en-US"/>
              </w:rPr>
            </w:pPr>
            <w:r>
              <w:rPr>
                <w:rFonts w:ascii="Neo Sans" w:eastAsiaTheme="minorEastAsia" w:hAnsi="Neo Sans"/>
                <w:lang w:val="en-US"/>
              </w:rPr>
              <w:t>What is the tension between the first and second trailers? (2 mark)</w:t>
            </w:r>
          </w:p>
          <w:p w14:paraId="6E73C40C" w14:textId="4BB94D69" w:rsidR="00CF61A6" w:rsidRDefault="008932A5" w:rsidP="00CF61A6">
            <w:pPr>
              <w:spacing w:line="259" w:lineRule="auto"/>
              <w:rPr>
                <w:rFonts w:ascii="Times New Roman" w:eastAsiaTheme="minorEastAsia" w:hAnsi="Times New Roman" w:cs="Times New Roman"/>
                <w:noProof/>
              </w:rPr>
            </w:pPr>
            <w:r w:rsidRPr="008932A5">
              <w:rPr>
                <w:rFonts w:ascii="Times New Roman" w:eastAsiaTheme="minorEastAsia" w:hAnsi="Times New Roman" w:cs="Times New Roman"/>
                <w:noProof/>
              </w:rPr>
              <w:drawing>
                <wp:inline distT="0" distB="0" distL="0" distR="0" wp14:anchorId="1EDB847F" wp14:editId="0DF98008">
                  <wp:extent cx="5380186" cy="1539373"/>
                  <wp:effectExtent l="19050" t="19050" r="11430" b="22860"/>
                  <wp:docPr id="628123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23227" name=""/>
                          <pic:cNvPicPr/>
                        </pic:nvPicPr>
                        <pic:blipFill>
                          <a:blip r:embed="rId25"/>
                          <a:stretch>
                            <a:fillRect/>
                          </a:stretch>
                        </pic:blipFill>
                        <pic:spPr>
                          <a:xfrm>
                            <a:off x="0" y="0"/>
                            <a:ext cx="5380186" cy="1539373"/>
                          </a:xfrm>
                          <a:prstGeom prst="rect">
                            <a:avLst/>
                          </a:prstGeom>
                          <a:ln>
                            <a:solidFill>
                              <a:srgbClr val="C00000"/>
                            </a:solidFill>
                          </a:ln>
                        </pic:spPr>
                      </pic:pic>
                    </a:graphicData>
                  </a:graphic>
                </wp:inline>
              </w:drawing>
            </w:r>
          </w:p>
          <w:p w14:paraId="54240A22" w14:textId="5A4F5801" w:rsidR="008932A5" w:rsidRPr="00E86F3D" w:rsidRDefault="008932A5" w:rsidP="00CF61A6">
            <w:pPr>
              <w:spacing w:line="259" w:lineRule="auto"/>
              <w:rPr>
                <w:rFonts w:ascii="Times New Roman" w:eastAsiaTheme="minorEastAsia" w:hAnsi="Times New Roman" w:cs="Times New Roman"/>
                <w:noProof/>
              </w:rPr>
            </w:pPr>
            <w:r w:rsidRPr="008932A5">
              <w:rPr>
                <w:rFonts w:ascii="Times New Roman" w:eastAsiaTheme="minorEastAsia" w:hAnsi="Times New Roman" w:cs="Times New Roman"/>
                <w:noProof/>
              </w:rPr>
              <w:lastRenderedPageBreak/>
              <w:drawing>
                <wp:inline distT="0" distB="0" distL="0" distR="0" wp14:anchorId="2FD38711" wp14:editId="2A2D80BC">
                  <wp:extent cx="5364945" cy="1950889"/>
                  <wp:effectExtent l="19050" t="19050" r="26670" b="11430"/>
                  <wp:docPr id="2033181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81734" name=""/>
                          <pic:cNvPicPr/>
                        </pic:nvPicPr>
                        <pic:blipFill>
                          <a:blip r:embed="rId26"/>
                          <a:stretch>
                            <a:fillRect/>
                          </a:stretch>
                        </pic:blipFill>
                        <pic:spPr>
                          <a:xfrm>
                            <a:off x="0" y="0"/>
                            <a:ext cx="5364945" cy="1950889"/>
                          </a:xfrm>
                          <a:prstGeom prst="rect">
                            <a:avLst/>
                          </a:prstGeom>
                          <a:ln>
                            <a:solidFill>
                              <a:srgbClr val="C00000"/>
                            </a:solidFill>
                          </a:ln>
                        </pic:spPr>
                      </pic:pic>
                    </a:graphicData>
                  </a:graphic>
                </wp:inline>
              </w:drawing>
            </w:r>
            <w:r w:rsidRPr="008932A5">
              <w:rPr>
                <w:rFonts w:ascii="Times New Roman" w:eastAsiaTheme="minorEastAsia" w:hAnsi="Times New Roman" w:cs="Times New Roman"/>
                <w:noProof/>
              </w:rPr>
              <w:drawing>
                <wp:inline distT="0" distB="0" distL="0" distR="0" wp14:anchorId="30F00E28" wp14:editId="42288024">
                  <wp:extent cx="5303980" cy="1402202"/>
                  <wp:effectExtent l="19050" t="19050" r="11430" b="26670"/>
                  <wp:docPr id="1025903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903401" name=""/>
                          <pic:cNvPicPr/>
                        </pic:nvPicPr>
                        <pic:blipFill>
                          <a:blip r:embed="rId27"/>
                          <a:stretch>
                            <a:fillRect/>
                          </a:stretch>
                        </pic:blipFill>
                        <pic:spPr>
                          <a:xfrm>
                            <a:off x="0" y="0"/>
                            <a:ext cx="5303980" cy="1402202"/>
                          </a:xfrm>
                          <a:prstGeom prst="rect">
                            <a:avLst/>
                          </a:prstGeom>
                          <a:ln>
                            <a:solidFill>
                              <a:srgbClr val="C00000"/>
                            </a:solidFill>
                          </a:ln>
                        </pic:spPr>
                      </pic:pic>
                    </a:graphicData>
                  </a:graphic>
                </wp:inline>
              </w:drawing>
            </w:r>
          </w:p>
          <w:p w14:paraId="6A350235"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EA2A338" w14:textId="77777777" w:rsidR="00CF61A6" w:rsidRPr="00E86F3D" w:rsidRDefault="00CF61A6" w:rsidP="00CF61A6">
            <w:pPr>
              <w:spacing w:line="259" w:lineRule="auto"/>
              <w:rPr>
                <w:rFonts w:ascii="Times New Roman" w:eastAsiaTheme="minorEastAsia" w:hAnsi="Times New Roman" w:cs="Times New Roman"/>
                <w:noProof/>
              </w:rPr>
            </w:pPr>
          </w:p>
          <w:p w14:paraId="105C4768"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F2C0CC4" w14:textId="77777777" w:rsidR="00CF61A6" w:rsidRPr="00E86F3D" w:rsidRDefault="00CF61A6" w:rsidP="00CF61A6">
            <w:pPr>
              <w:spacing w:line="259" w:lineRule="auto"/>
              <w:rPr>
                <w:rFonts w:ascii="Times New Roman" w:eastAsiaTheme="minorEastAsia" w:hAnsi="Times New Roman" w:cs="Times New Roman"/>
                <w:noProof/>
              </w:rPr>
            </w:pPr>
          </w:p>
          <w:p w14:paraId="17F28695"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D059EEE" w14:textId="77777777" w:rsidR="00217874" w:rsidRDefault="00217874" w:rsidP="00343158">
            <w:pPr>
              <w:spacing w:line="259" w:lineRule="auto"/>
              <w:rPr>
                <w:rFonts w:ascii="Neo Sans" w:hAnsi="Neo Sans"/>
                <w:lang w:val="en-US"/>
              </w:rPr>
            </w:pPr>
          </w:p>
          <w:p w14:paraId="0273DC9E" w14:textId="77777777" w:rsidR="00CF61A6" w:rsidRDefault="00CF61A6" w:rsidP="00343158">
            <w:pPr>
              <w:spacing w:line="259" w:lineRule="auto"/>
              <w:rPr>
                <w:rFonts w:ascii="Neo Sans" w:hAnsi="Neo Sans"/>
                <w:lang w:val="en-US"/>
              </w:rPr>
            </w:pPr>
          </w:p>
          <w:p w14:paraId="2BAEBFBE" w14:textId="77777777" w:rsidR="00217874" w:rsidRDefault="00217874" w:rsidP="00343158">
            <w:pPr>
              <w:spacing w:line="259" w:lineRule="auto"/>
              <w:rPr>
                <w:rFonts w:ascii="Neo Sans" w:hAnsi="Neo Sans"/>
                <w:lang w:val="en-US"/>
              </w:rPr>
            </w:pPr>
          </w:p>
        </w:tc>
      </w:tr>
    </w:tbl>
    <w:p w14:paraId="65EA8DD6" w14:textId="77777777" w:rsidR="00374F77" w:rsidRDefault="00374F77" w:rsidP="00374F77"/>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374F77" w14:paraId="1AD6B365" w14:textId="77777777" w:rsidTr="00946020">
        <w:tc>
          <w:tcPr>
            <w:tcW w:w="10416" w:type="dxa"/>
          </w:tcPr>
          <w:p w14:paraId="72504B04" w14:textId="77777777" w:rsidR="00374F77" w:rsidRDefault="00374F77" w:rsidP="00946020">
            <w:pPr>
              <w:spacing w:line="259" w:lineRule="auto"/>
              <w:rPr>
                <w:rFonts w:ascii="Times New Roman" w:eastAsiaTheme="minorEastAsia" w:hAnsi="Times New Roman" w:cs="Times New Roman"/>
                <w:noProof/>
              </w:rPr>
            </w:pPr>
          </w:p>
          <w:p w14:paraId="0D5AD776" w14:textId="77777777" w:rsidR="00374F77" w:rsidRDefault="00374F77" w:rsidP="00946020">
            <w:pPr>
              <w:pStyle w:val="ListParagraph"/>
              <w:numPr>
                <w:ilvl w:val="0"/>
                <w:numId w:val="113"/>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3 marks)</w:t>
            </w:r>
          </w:p>
          <w:p w14:paraId="710878D8" w14:textId="77777777" w:rsidR="00374F77" w:rsidRDefault="00374F77" w:rsidP="00946020">
            <w:pPr>
              <w:spacing w:line="259" w:lineRule="auto"/>
              <w:rPr>
                <w:rFonts w:ascii="Times New Roman" w:eastAsiaTheme="minorEastAsia" w:hAnsi="Times New Roman" w:cs="Times New Roman"/>
                <w:noProof/>
              </w:rPr>
            </w:pPr>
          </w:p>
          <w:p w14:paraId="6D10F266" w14:textId="77777777" w:rsidR="00374F77" w:rsidRDefault="00374F77"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 xml:space="preserve">Two metal spheres hang from the ceiling as shown in Figure </w:t>
            </w:r>
            <m:oMath>
              <m:r>
                <w:rPr>
                  <w:rFonts w:ascii="Cambria Math" w:eastAsiaTheme="minorEastAsia" w:hAnsi="Cambria Math" w:cs="Times New Roman"/>
                  <w:noProof/>
                </w:rPr>
                <m:t>6</m:t>
              </m:r>
            </m:oMath>
            <w:r>
              <w:rPr>
                <w:rFonts w:ascii="Times New Roman" w:eastAsiaTheme="minorEastAsia" w:hAnsi="Times New Roman" w:cs="Times New Roman"/>
                <w:noProof/>
              </w:rPr>
              <w:t xml:space="preserve">. Cable </w:t>
            </w:r>
            <m:oMath>
              <m:r>
                <w:rPr>
                  <w:rFonts w:ascii="Cambria Math" w:eastAsiaTheme="minorEastAsia" w:hAnsi="Cambria Math" w:cs="Times New Roman"/>
                  <w:noProof/>
                </w:rPr>
                <m:t>A</m:t>
              </m:r>
            </m:oMath>
            <w:r>
              <w:rPr>
                <w:rFonts w:ascii="Times New Roman" w:eastAsiaTheme="minorEastAsia" w:hAnsi="Times New Roman" w:cs="Times New Roman"/>
                <w:noProof/>
              </w:rPr>
              <w:t xml:space="preserve"> runs between the ceiling and the upper sphere of mass </w:t>
            </w:r>
            <m:oMath>
              <m:r>
                <w:rPr>
                  <w:rFonts w:ascii="Cambria Math" w:eastAsiaTheme="minorEastAsia" w:hAnsi="Cambria Math" w:cs="Times New Roman"/>
                  <w:noProof/>
                </w:rPr>
                <m:t>2.0 kg</m:t>
              </m:r>
            </m:oMath>
            <w:r>
              <w:rPr>
                <w:rFonts w:ascii="Times New Roman" w:eastAsiaTheme="minorEastAsia" w:hAnsi="Times New Roman" w:cs="Times New Roman"/>
                <w:noProof/>
              </w:rPr>
              <w:t xml:space="preserve">. Cable </w:t>
            </w:r>
            <m:oMath>
              <m:r>
                <w:rPr>
                  <w:rFonts w:ascii="Cambria Math" w:eastAsiaTheme="minorEastAsia" w:hAnsi="Cambria Math" w:cs="Times New Roman"/>
                  <w:noProof/>
                </w:rPr>
                <m:t>B</m:t>
              </m:r>
            </m:oMath>
            <w:r>
              <w:rPr>
                <w:rFonts w:ascii="Times New Roman" w:eastAsiaTheme="minorEastAsia" w:hAnsi="Times New Roman" w:cs="Times New Roman"/>
                <w:noProof/>
              </w:rPr>
              <w:t xml:space="preserve"> runs between </w:t>
            </w:r>
            <m:oMath>
              <m:r>
                <w:rPr>
                  <w:rFonts w:ascii="Cambria Math" w:eastAsiaTheme="minorEastAsia" w:hAnsi="Cambria Math" w:cs="Times New Roman"/>
                  <w:noProof/>
                </w:rPr>
                <m:t>2.0 kg</m:t>
              </m:r>
            </m:oMath>
            <w:r>
              <w:rPr>
                <w:rFonts w:ascii="Times New Roman" w:eastAsiaTheme="minorEastAsia" w:hAnsi="Times New Roman" w:cs="Times New Roman"/>
                <w:noProof/>
              </w:rPr>
              <w:t xml:space="preserve"> sphere and the </w:t>
            </w:r>
            <m:oMath>
              <m:r>
                <w:rPr>
                  <w:rFonts w:ascii="Cambria Math" w:eastAsiaTheme="minorEastAsia" w:hAnsi="Cambria Math" w:cs="Times New Roman"/>
                  <w:noProof/>
                </w:rPr>
                <m:t>1.0 kg</m:t>
              </m:r>
            </m:oMath>
            <w:r>
              <w:rPr>
                <w:rFonts w:ascii="Times New Roman" w:eastAsiaTheme="minorEastAsia" w:hAnsi="Times New Roman" w:cs="Times New Roman"/>
                <w:noProof/>
              </w:rPr>
              <w:t xml:space="preserve"> sphere. Assume that the cables have no mass.</w:t>
            </w:r>
          </w:p>
          <w:p w14:paraId="3E301DAE" w14:textId="77777777" w:rsidR="00374F77" w:rsidRDefault="00374F77" w:rsidP="00946020">
            <w:pPr>
              <w:spacing w:line="259" w:lineRule="auto"/>
              <w:rPr>
                <w:rFonts w:ascii="Times New Roman" w:eastAsiaTheme="minorEastAsia" w:hAnsi="Times New Roman" w:cs="Times New Roman"/>
                <w:noProof/>
              </w:rPr>
            </w:pPr>
          </w:p>
          <w:p w14:paraId="56EF61F8" w14:textId="77777777" w:rsidR="00374F77" w:rsidRDefault="00374F77" w:rsidP="00946020">
            <w:pPr>
              <w:spacing w:line="259"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2E4C7565" wp14:editId="46406A59">
                  <wp:extent cx="1607950" cy="1619885"/>
                  <wp:effectExtent l="0" t="0" r="0" b="0"/>
                  <wp:docPr id="31" name="Picture 31" descr="A diagram of a cable&#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31" descr="A diagram of a cabl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07950" cy="1619885"/>
                          </a:xfrm>
                          <a:prstGeom prst="rect">
                            <a:avLst/>
                          </a:prstGeom>
                        </pic:spPr>
                      </pic:pic>
                    </a:graphicData>
                  </a:graphic>
                </wp:inline>
              </w:drawing>
            </w:r>
          </w:p>
          <w:p w14:paraId="388E450E" w14:textId="77777777" w:rsidR="00374F77" w:rsidRDefault="00374F77" w:rsidP="00946020">
            <w:pPr>
              <w:spacing w:line="259" w:lineRule="auto"/>
              <w:rPr>
                <w:rFonts w:ascii="Times New Roman" w:eastAsiaTheme="minorEastAsia" w:hAnsi="Times New Roman" w:cs="Times New Roman"/>
                <w:noProof/>
              </w:rPr>
            </w:pPr>
          </w:p>
          <w:p w14:paraId="44FBFB62" w14:textId="67A9B79C" w:rsidR="00374F77" w:rsidRDefault="00374F77" w:rsidP="00946020">
            <w:pPr>
              <w:pStyle w:val="ListParagraph"/>
              <w:numPr>
                <w:ilvl w:val="1"/>
                <w:numId w:val="114"/>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 xml:space="preserve">State the force (magnitude and direction) that cable </w:t>
            </w:r>
            <m:oMath>
              <m:r>
                <w:rPr>
                  <w:rFonts w:ascii="Cambria Math" w:eastAsiaTheme="minorEastAsia" w:hAnsi="Cambria Math" w:cs="Times New Roman"/>
                  <w:noProof/>
                </w:rPr>
                <m:t>A</m:t>
              </m:r>
            </m:oMath>
            <w:r>
              <w:rPr>
                <w:rFonts w:ascii="Times New Roman" w:eastAsiaTheme="minorEastAsia" w:hAnsi="Times New Roman" w:cs="Times New Roman"/>
                <w:noProof/>
              </w:rPr>
              <w:t xml:space="preserve"> applies to the </w:t>
            </w:r>
            <m:oMath>
              <m:r>
                <w:rPr>
                  <w:rFonts w:ascii="Cambria Math" w:eastAsiaTheme="minorEastAsia" w:hAnsi="Cambria Math" w:cs="Times New Roman"/>
                  <w:noProof/>
                </w:rPr>
                <m:t>2.0 kg</m:t>
              </m:r>
            </m:oMath>
            <w:r>
              <w:rPr>
                <w:rFonts w:ascii="Times New Roman" w:eastAsiaTheme="minorEastAsia" w:hAnsi="Times New Roman" w:cs="Times New Roman"/>
                <w:noProof/>
              </w:rPr>
              <w:t xml:space="preserve"> sphere. (1 mark)</w:t>
            </w:r>
          </w:p>
          <w:p w14:paraId="11E7BB84" w14:textId="77777777" w:rsidR="00374F77" w:rsidRPr="00504FD9" w:rsidRDefault="00374F77" w:rsidP="00946020">
            <w:pPr>
              <w:pStyle w:val="ListParagraph"/>
              <w:spacing w:line="259" w:lineRule="auto"/>
              <w:ind w:left="357"/>
              <w:rPr>
                <w:rFonts w:ascii="Times New Roman" w:eastAsiaTheme="minorEastAsia" w:hAnsi="Times New Roman" w:cs="Times New Roman"/>
                <w:noProof/>
              </w:rPr>
            </w:pPr>
          </w:p>
          <w:p w14:paraId="0211736D" w14:textId="77777777" w:rsidR="00374F77" w:rsidRPr="00E86F3D" w:rsidRDefault="00374F77" w:rsidP="00946020">
            <w:pPr>
              <w:spacing w:line="259" w:lineRule="auto"/>
              <w:ind w:left="360"/>
              <w:rPr>
                <w:rFonts w:ascii="Times New Roman" w:eastAsiaTheme="minorEastAsia" w:hAnsi="Times New Roman" w:cs="Times New Roman"/>
                <w:noProof/>
              </w:rPr>
            </w:pPr>
            <w:r w:rsidRPr="00F02D6A">
              <w:rPr>
                <w:rFonts w:ascii="Neo Sans" w:hAnsi="Neo Sans"/>
                <w:noProof/>
                <w:lang w:val="en-US"/>
              </w:rPr>
              <mc:AlternateContent>
                <mc:Choice Requires="wps">
                  <w:drawing>
                    <wp:anchor distT="45720" distB="45720" distL="114300" distR="114300" simplePos="0" relativeHeight="251697152" behindDoc="0" locked="0" layoutInCell="1" allowOverlap="1" wp14:anchorId="303CBD30" wp14:editId="2532A0A6">
                      <wp:simplePos x="0" y="0"/>
                      <wp:positionH relativeFrom="margin">
                        <wp:align>center</wp:align>
                      </wp:positionH>
                      <wp:positionV relativeFrom="paragraph">
                        <wp:posOffset>163195</wp:posOffset>
                      </wp:positionV>
                      <wp:extent cx="2028825" cy="333375"/>
                      <wp:effectExtent l="0" t="0" r="28575" b="2857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333375"/>
                              </a:xfrm>
                              <a:prstGeom prst="rect">
                                <a:avLst/>
                              </a:prstGeom>
                              <a:solidFill>
                                <a:srgbClr val="FFFFFF"/>
                              </a:solidFill>
                              <a:ln w="19050">
                                <a:solidFill>
                                  <a:srgbClr val="D02200"/>
                                </a:solidFill>
                                <a:miter lim="800000"/>
                                <a:headEnd/>
                                <a:tailEnd/>
                              </a:ln>
                            </wps:spPr>
                            <wps:txbx>
                              <w:txbxContent>
                                <w:p w14:paraId="6F5CBD73" w14:textId="77777777" w:rsidR="00374F77" w:rsidRPr="00840217" w:rsidRDefault="00374F77" w:rsidP="00374F77">
                                  <w:pPr>
                                    <w:rPr>
                                      <w:rFonts w:ascii="Neo Sans" w:eastAsiaTheme="minorEastAsia" w:hAnsi="Neo Sans" w:hint="eastAsia"/>
                                      <w:lang w:val="en-US"/>
                                    </w:rPr>
                                  </w:pPr>
                                  <m:oMath>
                                    <m:r>
                                      <w:rPr>
                                        <w:rFonts w:ascii="Cambria Math" w:eastAsiaTheme="minorEastAsia" w:hAnsi="Cambria Math" w:cs="Times New Roman"/>
                                        <w:noProof/>
                                        <w:color w:val="000000" w:themeColor="text1"/>
                                      </w:rPr>
                                      <m:t xml:space="preserve">3.0*9.8 = 29.4 N </m:t>
                                    </m:r>
                                  </m:oMath>
                                  <w:r w:rsidRPr="00493067">
                                    <w:rPr>
                                      <w:rFonts w:ascii="Times New Roman" w:eastAsiaTheme="minorEastAsia" w:hAnsi="Times New Roman" w:cs="Times New Roman"/>
                                      <w:noProof/>
                                    </w:rPr>
                                    <w:t>upw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CBD30" id="_x0000_t202" coordsize="21600,21600" o:spt="202" path="m,l,21600r21600,l21600,xe">
                      <v:stroke joinstyle="miter"/>
                      <v:path gradientshapeok="t" o:connecttype="rect"/>
                    </v:shapetype>
                    <v:shape id="Text Box 55" o:spid="_x0000_s1026" type="#_x0000_t202" style="position:absolute;left:0;text-align:left;margin-left:0;margin-top:12.85pt;width:159.75pt;height:26.25pt;z-index:2516971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" strokecolor="#d02200" strokeweight="1.5pt">
                      <v:textbox>
                        <w:txbxContent>
                          <w:p w14:paraId="6F5CBD73" w14:textId="77777777" w:rsidR="00374F77" w:rsidRPr="00840217" w:rsidRDefault="00374F77" w:rsidP="00374F77">
                            <w:pPr>
                              <w:rPr>
                                <w:rFonts w:ascii="Neo Sans" w:eastAsiaTheme="minorEastAsia" w:hAnsi="Neo Sans" w:hint="eastAsia"/>
                                <w:lang w:val="en-US"/>
                              </w:rPr>
                            </w:pPr>
                            <m:oMath>
                              <m:r>
                                <w:rPr>
                                  <w:rFonts w:ascii="Cambria Math" w:eastAsiaTheme="minorEastAsia" w:hAnsi="Cambria Math" w:cs="Times New Roman"/>
                                  <w:noProof/>
                                  <w:color w:val="000000" w:themeColor="text1"/>
                                </w:rPr>
                                <m:t xml:space="preserve">3.0*9.8 = 29.4 N </m:t>
                              </m:r>
                            </m:oMath>
                            <w:r w:rsidRPr="00493067">
                              <w:rPr>
                                <w:rFonts w:ascii="Times New Roman" w:eastAsiaTheme="minorEastAsia" w:hAnsi="Times New Roman" w:cs="Times New Roman"/>
                                <w:noProof/>
                              </w:rPr>
                              <w:t>upwards</w:t>
                            </w:r>
                          </w:p>
                        </w:txbxContent>
                      </v:textbox>
                      <w10:wrap anchorx="margin"/>
                    </v:shape>
                  </w:pict>
                </mc:Fallback>
              </mc:AlternateContent>
            </w:r>
            <w:r w:rsidRPr="00E86F3D">
              <w:rPr>
                <w:rFonts w:ascii="Times New Roman" w:eastAsiaTheme="minorEastAsia" w:hAnsi="Times New Roman" w:cs="Times New Roman"/>
                <w:noProof/>
              </w:rPr>
              <w:t>_____________________________________________________________________________________</w:t>
            </w:r>
          </w:p>
          <w:p w14:paraId="7285C01C" w14:textId="77777777" w:rsidR="00374F77" w:rsidRPr="00E86F3D" w:rsidRDefault="00374F77" w:rsidP="00946020">
            <w:pPr>
              <w:spacing w:line="259" w:lineRule="auto"/>
              <w:rPr>
                <w:rFonts w:ascii="Times New Roman" w:eastAsiaTheme="minorEastAsia" w:hAnsi="Times New Roman" w:cs="Times New Roman"/>
                <w:noProof/>
              </w:rPr>
            </w:pPr>
          </w:p>
          <w:p w14:paraId="1027F620" w14:textId="77777777" w:rsidR="00374F77" w:rsidRPr="00E86F3D" w:rsidRDefault="00374F77"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lastRenderedPageBreak/>
              <w:t>_____________________________________________________________________________________</w:t>
            </w:r>
          </w:p>
          <w:p w14:paraId="6819EF15" w14:textId="77777777" w:rsidR="00374F77" w:rsidRPr="00E86F3D" w:rsidRDefault="00374F77" w:rsidP="00946020">
            <w:pPr>
              <w:spacing w:line="259" w:lineRule="auto"/>
              <w:rPr>
                <w:rFonts w:ascii="Times New Roman" w:eastAsiaTheme="minorEastAsia" w:hAnsi="Times New Roman" w:cs="Times New Roman"/>
                <w:noProof/>
              </w:rPr>
            </w:pPr>
          </w:p>
          <w:p w14:paraId="45F5E114" w14:textId="77777777" w:rsidR="00374F77" w:rsidRDefault="00374F77" w:rsidP="00946020">
            <w:pPr>
              <w:spacing w:line="259" w:lineRule="auto"/>
              <w:rPr>
                <w:rFonts w:ascii="Times New Roman" w:eastAsiaTheme="minorEastAsia" w:hAnsi="Times New Roman" w:cs="Times New Roman"/>
                <w:noProof/>
              </w:rPr>
            </w:pPr>
          </w:p>
          <w:p w14:paraId="04C89E0D" w14:textId="77777777" w:rsidR="00374F77" w:rsidRPr="00F11BAE" w:rsidRDefault="00374F77" w:rsidP="00946020">
            <w:pPr>
              <w:spacing w:line="259" w:lineRule="auto"/>
              <w:rPr>
                <w:rFonts w:ascii="Times New Roman" w:eastAsiaTheme="minorEastAsia" w:hAnsi="Times New Roman" w:cs="Times New Roman"/>
                <w:noProof/>
              </w:rPr>
            </w:pPr>
          </w:p>
          <w:p w14:paraId="1F640DC6" w14:textId="77777777" w:rsidR="00374F77" w:rsidRDefault="00374F77" w:rsidP="00946020">
            <w:pPr>
              <w:pStyle w:val="ListParagraph"/>
              <w:numPr>
                <w:ilvl w:val="1"/>
                <w:numId w:val="114"/>
              </w:numPr>
              <w:spacing w:line="259" w:lineRule="auto"/>
              <w:rPr>
                <w:rFonts w:ascii="Times New Roman" w:eastAsiaTheme="minorEastAsia" w:hAnsi="Times New Roman" w:cs="Times New Roman"/>
                <w:noProof/>
              </w:rPr>
            </w:pPr>
            <w:r w:rsidRPr="00504FD9">
              <w:rPr>
                <w:rFonts w:ascii="Times New Roman" w:eastAsiaTheme="minorEastAsia" w:hAnsi="Times New Roman" w:cs="Times New Roman"/>
                <w:noProof/>
              </w:rPr>
              <w:t xml:space="preserve">State the force (magnitude and direction) that cable </w:t>
            </w:r>
            <m:oMath>
              <m:r>
                <w:rPr>
                  <w:rFonts w:ascii="Cambria Math" w:eastAsiaTheme="minorEastAsia" w:hAnsi="Cambria Math" w:cs="Times New Roman"/>
                  <w:noProof/>
                </w:rPr>
                <m:t>B</m:t>
              </m:r>
            </m:oMath>
            <w:r w:rsidRPr="00504FD9">
              <w:rPr>
                <w:rFonts w:ascii="Times New Roman" w:eastAsiaTheme="minorEastAsia" w:hAnsi="Times New Roman" w:cs="Times New Roman"/>
                <w:noProof/>
              </w:rPr>
              <w:t xml:space="preserve"> applies to the </w:t>
            </w:r>
            <m:oMath>
              <m:r>
                <w:rPr>
                  <w:rFonts w:ascii="Cambria Math" w:eastAsiaTheme="minorEastAsia" w:hAnsi="Cambria Math" w:cs="Times New Roman"/>
                  <w:noProof/>
                </w:rPr>
                <m:t>2.0 kg</m:t>
              </m:r>
            </m:oMath>
            <w:r w:rsidRPr="00504FD9">
              <w:rPr>
                <w:rFonts w:ascii="Times New Roman" w:eastAsiaTheme="minorEastAsia" w:hAnsi="Times New Roman" w:cs="Times New Roman"/>
                <w:noProof/>
              </w:rPr>
              <w:t xml:space="preserve"> sphere. (1 mark)</w:t>
            </w:r>
          </w:p>
          <w:p w14:paraId="5C712F7B" w14:textId="77777777" w:rsidR="00374F77" w:rsidRPr="00504FD9" w:rsidRDefault="00374F77" w:rsidP="00946020">
            <w:pPr>
              <w:pStyle w:val="ListParagraph"/>
              <w:spacing w:line="259" w:lineRule="auto"/>
              <w:ind w:left="357"/>
              <w:rPr>
                <w:rFonts w:ascii="Times New Roman" w:eastAsiaTheme="minorEastAsia" w:hAnsi="Times New Roman" w:cs="Times New Roman"/>
                <w:noProof/>
              </w:rPr>
            </w:pPr>
          </w:p>
          <w:p w14:paraId="7D37779E" w14:textId="77777777" w:rsidR="00374F77" w:rsidRPr="00E86F3D" w:rsidRDefault="00374F77"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3F4E4DA" w14:textId="77777777" w:rsidR="00374F77" w:rsidRPr="00E86F3D" w:rsidRDefault="00374F77" w:rsidP="00946020">
            <w:pPr>
              <w:spacing w:line="259" w:lineRule="auto"/>
              <w:rPr>
                <w:rFonts w:ascii="Times New Roman" w:eastAsiaTheme="minorEastAsia" w:hAnsi="Times New Roman" w:cs="Times New Roman"/>
                <w:noProof/>
              </w:rPr>
            </w:pPr>
            <w:r w:rsidRPr="00F02D6A">
              <w:rPr>
                <w:rFonts w:ascii="Neo Sans" w:hAnsi="Neo Sans"/>
                <w:noProof/>
                <w:lang w:val="en-US"/>
              </w:rPr>
              <mc:AlternateContent>
                <mc:Choice Requires="wps">
                  <w:drawing>
                    <wp:anchor distT="45720" distB="45720" distL="114300" distR="114300" simplePos="0" relativeHeight="251698176" behindDoc="0" locked="0" layoutInCell="1" allowOverlap="1" wp14:anchorId="2249BB5A" wp14:editId="01A52445">
                      <wp:simplePos x="0" y="0"/>
                      <wp:positionH relativeFrom="margin">
                        <wp:align>center</wp:align>
                      </wp:positionH>
                      <wp:positionV relativeFrom="paragraph">
                        <wp:posOffset>20955</wp:posOffset>
                      </wp:positionV>
                      <wp:extent cx="2616200" cy="287655"/>
                      <wp:effectExtent l="0" t="0" r="12700" b="1714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200" cy="287655"/>
                              </a:xfrm>
                              <a:prstGeom prst="rect">
                                <a:avLst/>
                              </a:prstGeom>
                              <a:solidFill>
                                <a:srgbClr val="FFFFFF"/>
                              </a:solidFill>
                              <a:ln w="19050">
                                <a:solidFill>
                                  <a:srgbClr val="D02200"/>
                                </a:solidFill>
                                <a:miter lim="800000"/>
                                <a:headEnd/>
                                <a:tailEnd/>
                              </a:ln>
                            </wps:spPr>
                            <wps:txbx>
                              <w:txbxContent>
                                <w:p w14:paraId="53DCD5FE" w14:textId="77777777" w:rsidR="00374F77" w:rsidRPr="00840217" w:rsidRDefault="00374F77" w:rsidP="00374F77">
                                  <w:pPr>
                                    <w:jc w:val="center"/>
                                    <w:rPr>
                                      <w:rFonts w:ascii="Neo Sans" w:eastAsiaTheme="minorEastAsia" w:hAnsi="Neo Sans" w:hint="eastAsia"/>
                                      <w:lang w:val="en-US"/>
                                    </w:rPr>
                                  </w:pPr>
                                  <m:oMath>
                                    <m:r>
                                      <w:rPr>
                                        <w:rFonts w:ascii="Cambria Math" w:eastAsiaTheme="minorEastAsia" w:hAnsi="Cambria Math" w:cs="Times New Roman"/>
                                        <w:noProof/>
                                        <w:color w:val="000000" w:themeColor="text1"/>
                                      </w:rPr>
                                      <m:t>1.0</m:t>
                                    </m:r>
                                    <m:r>
                                      <w:rPr>
                                        <w:rFonts w:ascii="Cambria Math" w:hAnsi="Cambria Math" w:cs="Times New Roman"/>
                                        <w:color w:val="000000" w:themeColor="text1"/>
                                      </w:rPr>
                                      <m:t>×</m:t>
                                    </m:r>
                                    <m:r>
                                      <w:rPr>
                                        <w:rFonts w:ascii="Cambria Math" w:eastAsiaTheme="minorEastAsia" w:hAnsi="Cambria Math" w:cs="Times New Roman"/>
                                        <w:noProof/>
                                        <w:color w:val="000000" w:themeColor="text1"/>
                                      </w:rPr>
                                      <m:t xml:space="preserve">9.8 = 9.8 N </m:t>
                                    </m:r>
                                  </m:oMath>
                                  <w:r w:rsidRPr="00493067">
                                    <w:rPr>
                                      <w:rFonts w:ascii="Times New Roman" w:eastAsiaTheme="minorEastAsia" w:hAnsi="Times New Roman" w:cs="Times New Roman"/>
                                      <w:noProof/>
                                    </w:rPr>
                                    <w:t>downw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49BB5A" id="Text Box 56" o:spid="_x0000_s1027" type="#_x0000_t202" style="position:absolute;margin-left:0;margin-top:1.65pt;width:206pt;height:22.65pt;z-index:2516981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" strokecolor="#d02200" strokeweight="1.5pt">
                      <v:textbox>
                        <w:txbxContent>
                          <w:p w14:paraId="53DCD5FE" w14:textId="77777777" w:rsidR="00374F77" w:rsidRPr="00840217" w:rsidRDefault="00374F77" w:rsidP="00374F77">
                            <w:pPr>
                              <w:jc w:val="center"/>
                              <w:rPr>
                                <w:rFonts w:ascii="Neo Sans" w:eastAsiaTheme="minorEastAsia" w:hAnsi="Neo Sans" w:hint="eastAsia"/>
                                <w:lang w:val="en-US"/>
                              </w:rPr>
                            </w:pPr>
                            <m:oMath>
                              <m:r>
                                <w:rPr>
                                  <w:rFonts w:ascii="Cambria Math" w:eastAsiaTheme="minorEastAsia" w:hAnsi="Cambria Math" w:cs="Times New Roman"/>
                                  <w:noProof/>
                                  <w:color w:val="000000" w:themeColor="text1"/>
                                </w:rPr>
                                <m:t>1.0</m:t>
                              </m:r>
                              <m:r>
                                <w:rPr>
                                  <w:rFonts w:ascii="Cambria Math" w:hAnsi="Cambria Math" w:cs="Times New Roman"/>
                                  <w:color w:val="000000" w:themeColor="text1"/>
                                </w:rPr>
                                <m:t>×</m:t>
                              </m:r>
                              <m:r>
                                <w:rPr>
                                  <w:rFonts w:ascii="Cambria Math" w:eastAsiaTheme="minorEastAsia" w:hAnsi="Cambria Math" w:cs="Times New Roman"/>
                                  <w:noProof/>
                                  <w:color w:val="000000" w:themeColor="text1"/>
                                </w:rPr>
                                <m:t xml:space="preserve">9.8 = 9.8 N </m:t>
                              </m:r>
                            </m:oMath>
                            <w:r w:rsidRPr="00493067">
                              <w:rPr>
                                <w:rFonts w:ascii="Times New Roman" w:eastAsiaTheme="minorEastAsia" w:hAnsi="Times New Roman" w:cs="Times New Roman"/>
                                <w:noProof/>
                              </w:rPr>
                              <w:t>downwards</w:t>
                            </w:r>
                          </w:p>
                        </w:txbxContent>
                      </v:textbox>
                      <w10:wrap anchorx="margin"/>
                    </v:shape>
                  </w:pict>
                </mc:Fallback>
              </mc:AlternateContent>
            </w:r>
          </w:p>
          <w:p w14:paraId="74FC7428" w14:textId="77777777" w:rsidR="00374F77" w:rsidRPr="00E86F3D" w:rsidRDefault="00374F77"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4011121" w14:textId="77777777" w:rsidR="00374F77" w:rsidRDefault="00374F77" w:rsidP="00946020">
            <w:pPr>
              <w:spacing w:line="259" w:lineRule="auto"/>
              <w:rPr>
                <w:rFonts w:ascii="Times New Roman" w:eastAsiaTheme="minorEastAsia" w:hAnsi="Times New Roman" w:cs="Times New Roman"/>
                <w:noProof/>
              </w:rPr>
            </w:pPr>
          </w:p>
          <w:p w14:paraId="07FAD65D" w14:textId="77777777" w:rsidR="00374F77" w:rsidRDefault="00374F77" w:rsidP="00946020">
            <w:pPr>
              <w:spacing w:line="259" w:lineRule="auto"/>
              <w:rPr>
                <w:rFonts w:ascii="Times New Roman" w:eastAsiaTheme="minorEastAsia" w:hAnsi="Times New Roman" w:cs="Times New Roman"/>
                <w:noProof/>
              </w:rPr>
            </w:pPr>
          </w:p>
          <w:p w14:paraId="3CFE6A2E" w14:textId="77777777" w:rsidR="00374F77" w:rsidRPr="00504FD9" w:rsidRDefault="00374F77" w:rsidP="00946020">
            <w:pPr>
              <w:pStyle w:val="ListParagraph"/>
              <w:numPr>
                <w:ilvl w:val="1"/>
                <w:numId w:val="114"/>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Newton’s third law is sometimes stated as ‘</w:t>
            </w:r>
            <w:r w:rsidRPr="008932A5">
              <w:rPr>
                <w:rFonts w:ascii="Times New Roman" w:eastAsiaTheme="minorEastAsia" w:hAnsi="Times New Roman" w:cs="Times New Roman"/>
                <w:i/>
                <w:iCs/>
                <w:noProof/>
              </w:rPr>
              <w:t>To every action there is an equal and opposite reaction</w:t>
            </w:r>
            <w:r>
              <w:rPr>
                <w:rFonts w:ascii="Times New Roman" w:eastAsiaTheme="minorEastAsia" w:hAnsi="Times New Roman" w:cs="Times New Roman"/>
                <w:noProof/>
              </w:rPr>
              <w:t>’.</w:t>
            </w:r>
            <w:r w:rsidRPr="00F375D1">
              <w:rPr>
                <w:rFonts w:ascii="Times New Roman" w:eastAsiaTheme="minorEastAsia" w:hAnsi="Times New Roman" w:cs="Times New Roman"/>
                <w:noProof/>
                <w:color w:val="000000" w:themeColor="text1"/>
              </w:rPr>
              <w:t xml:space="preserve"> If the tension of cable </w:t>
            </w:r>
            <m:oMath>
              <m:r>
                <w:rPr>
                  <w:rFonts w:ascii="Cambria Math" w:eastAsiaTheme="minorEastAsia" w:hAnsi="Cambria Math" w:cs="Times New Roman"/>
                  <w:noProof/>
                  <w:color w:val="000000" w:themeColor="text1"/>
                </w:rPr>
                <m:t>A</m:t>
              </m:r>
            </m:oMath>
            <w:r w:rsidRPr="00F375D1">
              <w:rPr>
                <w:rFonts w:ascii="Times New Roman" w:eastAsiaTheme="minorEastAsia" w:hAnsi="Times New Roman" w:cs="Times New Roman"/>
                <w:noProof/>
                <w:color w:val="000000" w:themeColor="text1"/>
              </w:rPr>
              <w:t xml:space="preserve"> pulling down on the ceiling is taken as the ‘action’ force</w:t>
            </w:r>
            <w:r>
              <w:rPr>
                <w:rFonts w:ascii="Times New Roman" w:eastAsiaTheme="minorEastAsia" w:hAnsi="Times New Roman" w:cs="Times New Roman"/>
                <w:noProof/>
                <w:color w:val="000000" w:themeColor="text1"/>
              </w:rPr>
              <w:t>, identify the corresponding ‘reaction’ force and give its direction. (1 mark)</w:t>
            </w:r>
          </w:p>
          <w:p w14:paraId="073C29A0" w14:textId="77777777" w:rsidR="00374F77" w:rsidRDefault="00374F77" w:rsidP="00946020">
            <w:pPr>
              <w:spacing w:line="259" w:lineRule="auto"/>
              <w:rPr>
                <w:rFonts w:ascii="Times New Roman" w:eastAsiaTheme="minorEastAsia" w:hAnsi="Times New Roman" w:cs="Times New Roman"/>
                <w:noProof/>
              </w:rPr>
            </w:pPr>
          </w:p>
          <w:p w14:paraId="2A159A78" w14:textId="77777777" w:rsidR="00374F77" w:rsidRPr="00E86F3D" w:rsidRDefault="00374F77" w:rsidP="00946020">
            <w:pPr>
              <w:spacing w:line="259" w:lineRule="auto"/>
              <w:ind w:left="360"/>
              <w:rPr>
                <w:rFonts w:ascii="Times New Roman" w:eastAsiaTheme="minorEastAsia" w:hAnsi="Times New Roman" w:cs="Times New Roman"/>
                <w:noProof/>
              </w:rPr>
            </w:pPr>
            <w:r w:rsidRPr="00F02D6A">
              <w:rPr>
                <w:rFonts w:ascii="Neo Sans" w:hAnsi="Neo Sans"/>
                <w:noProof/>
                <w:lang w:val="en-US"/>
              </w:rPr>
              <mc:AlternateContent>
                <mc:Choice Requires="wps">
                  <w:drawing>
                    <wp:anchor distT="45720" distB="45720" distL="114300" distR="114300" simplePos="0" relativeHeight="251699200" behindDoc="0" locked="0" layoutInCell="1" allowOverlap="1" wp14:anchorId="376D23DD" wp14:editId="7105A2FC">
                      <wp:simplePos x="0" y="0"/>
                      <wp:positionH relativeFrom="margin">
                        <wp:align>center</wp:align>
                      </wp:positionH>
                      <wp:positionV relativeFrom="paragraph">
                        <wp:posOffset>81915</wp:posOffset>
                      </wp:positionV>
                      <wp:extent cx="2190750" cy="495300"/>
                      <wp:effectExtent l="0" t="0" r="19050" b="1905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495300"/>
                              </a:xfrm>
                              <a:prstGeom prst="rect">
                                <a:avLst/>
                              </a:prstGeom>
                              <a:solidFill>
                                <a:srgbClr val="FFFFFF"/>
                              </a:solidFill>
                              <a:ln w="19050">
                                <a:solidFill>
                                  <a:srgbClr val="D02200"/>
                                </a:solidFill>
                                <a:miter lim="800000"/>
                                <a:headEnd/>
                                <a:tailEnd/>
                              </a:ln>
                            </wps:spPr>
                            <wps:txbx>
                              <w:txbxContent>
                                <w:p w14:paraId="5A0A5CCB" w14:textId="77777777" w:rsidR="00374F77" w:rsidRPr="00F375D1" w:rsidRDefault="00374F77" w:rsidP="00374F77">
                                  <w:pPr>
                                    <w:rPr>
                                      <w:rFonts w:ascii="Times New Roman" w:eastAsiaTheme="minorEastAsia" w:hAnsi="Times New Roman" w:cs="Times New Roman"/>
                                      <w:noProof/>
                                      <w:color w:val="000000" w:themeColor="text1"/>
                                    </w:rPr>
                                  </w:pPr>
                                  <w:r w:rsidRPr="00F375D1">
                                    <w:rPr>
                                      <w:rFonts w:ascii="Times New Roman" w:eastAsiaTheme="minorEastAsia" w:hAnsi="Times New Roman" w:cs="Times New Roman"/>
                                      <w:noProof/>
                                      <w:color w:val="000000" w:themeColor="text1"/>
                                    </w:rPr>
                                    <w:t xml:space="preserve">Force of ceiling pulling on cable </w:t>
                                  </w:r>
                                  <m:oMath>
                                    <m:r>
                                      <w:rPr>
                                        <w:rFonts w:ascii="Cambria Math" w:eastAsiaTheme="minorEastAsia" w:hAnsi="Cambria Math" w:cs="Times New Roman"/>
                                        <w:noProof/>
                                        <w:color w:val="000000" w:themeColor="text1"/>
                                      </w:rPr>
                                      <m:t>A</m:t>
                                    </m:r>
                                  </m:oMath>
                                  <w:r w:rsidRPr="00F375D1">
                                    <w:rPr>
                                      <w:rFonts w:ascii="Times New Roman" w:eastAsiaTheme="minorEastAsia" w:hAnsi="Times New Roman" w:cs="Times New Roman"/>
                                      <w:noProof/>
                                      <w:color w:val="000000" w:themeColor="text1"/>
                                    </w:rPr>
                                    <w:t xml:space="preserve"> upwards.</w:t>
                                  </w:r>
                                </w:p>
                                <w:p w14:paraId="5A96CAAF" w14:textId="77777777" w:rsidR="00374F77" w:rsidRDefault="00374F77" w:rsidP="00374F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D23DD" id="Text Box 59" o:spid="_x0000_s1028" type="#_x0000_t202" style="position:absolute;left:0;text-align:left;margin-left:0;margin-top:6.45pt;width:172.5pt;height:39pt;z-index:2516992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" strokecolor="#d02200" strokeweight="1.5pt">
                      <v:textbox>
                        <w:txbxContent>
                          <w:p w14:paraId="5A0A5CCB" w14:textId="77777777" w:rsidR="00374F77" w:rsidRPr="00F375D1" w:rsidRDefault="00374F77" w:rsidP="00374F77">
                            <w:pPr>
                              <w:rPr>
                                <w:rFonts w:ascii="Times New Roman" w:eastAsiaTheme="minorEastAsia" w:hAnsi="Times New Roman" w:cs="Times New Roman"/>
                                <w:noProof/>
                                <w:color w:val="000000" w:themeColor="text1"/>
                              </w:rPr>
                            </w:pPr>
                            <w:r w:rsidRPr="00F375D1">
                              <w:rPr>
                                <w:rFonts w:ascii="Times New Roman" w:eastAsiaTheme="minorEastAsia" w:hAnsi="Times New Roman" w:cs="Times New Roman"/>
                                <w:noProof/>
                                <w:color w:val="000000" w:themeColor="text1"/>
                              </w:rPr>
                              <w:t xml:space="preserve">Force of ceiling pulling on cable </w:t>
                            </w:r>
                            <m:oMath>
                              <m:r>
                                <w:rPr>
                                  <w:rFonts w:ascii="Cambria Math" w:eastAsiaTheme="minorEastAsia" w:hAnsi="Cambria Math" w:cs="Times New Roman"/>
                                  <w:noProof/>
                                  <w:color w:val="000000" w:themeColor="text1"/>
                                </w:rPr>
                                <m:t>A</m:t>
                              </m:r>
                            </m:oMath>
                            <w:r w:rsidRPr="00F375D1">
                              <w:rPr>
                                <w:rFonts w:ascii="Times New Roman" w:eastAsiaTheme="minorEastAsia" w:hAnsi="Times New Roman" w:cs="Times New Roman"/>
                                <w:noProof/>
                                <w:color w:val="000000" w:themeColor="text1"/>
                              </w:rPr>
                              <w:t xml:space="preserve"> upwards.</w:t>
                            </w:r>
                          </w:p>
                          <w:p w14:paraId="5A96CAAF" w14:textId="77777777" w:rsidR="00374F77" w:rsidRDefault="00374F77" w:rsidP="00374F77"/>
                        </w:txbxContent>
                      </v:textbox>
                      <w10:wrap anchorx="margin"/>
                    </v:shape>
                  </w:pict>
                </mc:Fallback>
              </mc:AlternateContent>
            </w:r>
            <w:r w:rsidRPr="00E86F3D">
              <w:rPr>
                <w:rFonts w:ascii="Times New Roman" w:eastAsiaTheme="minorEastAsia" w:hAnsi="Times New Roman" w:cs="Times New Roman"/>
                <w:noProof/>
              </w:rPr>
              <w:t>_____________________________________________________________________________________</w:t>
            </w:r>
          </w:p>
          <w:p w14:paraId="19D3C20A" w14:textId="77777777" w:rsidR="00374F77" w:rsidRPr="00E86F3D" w:rsidRDefault="00374F77" w:rsidP="00946020">
            <w:pPr>
              <w:spacing w:line="259" w:lineRule="auto"/>
              <w:rPr>
                <w:rFonts w:ascii="Times New Roman" w:eastAsiaTheme="minorEastAsia" w:hAnsi="Times New Roman" w:cs="Times New Roman"/>
                <w:noProof/>
              </w:rPr>
            </w:pPr>
          </w:p>
          <w:p w14:paraId="6BC7C84E" w14:textId="77777777" w:rsidR="00374F77" w:rsidRPr="00E86F3D" w:rsidRDefault="00374F77"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A5C4DE5" w14:textId="77777777" w:rsidR="00374F77" w:rsidRDefault="00374F77" w:rsidP="00946020">
            <w:pPr>
              <w:spacing w:line="259" w:lineRule="auto"/>
              <w:rPr>
                <w:rFonts w:ascii="Times New Roman" w:eastAsiaTheme="minorEastAsia" w:hAnsi="Times New Roman" w:cs="Times New Roman"/>
                <w:noProof/>
              </w:rPr>
            </w:pPr>
          </w:p>
          <w:p w14:paraId="72254A3E" w14:textId="77777777" w:rsidR="00374F77" w:rsidRDefault="00374F77" w:rsidP="00946020">
            <w:pPr>
              <w:spacing w:line="259" w:lineRule="auto"/>
              <w:rPr>
                <w:rFonts w:ascii="Times New Roman" w:eastAsiaTheme="minorEastAsia" w:hAnsi="Times New Roman" w:cs="Times New Roman"/>
                <w:noProof/>
              </w:rPr>
            </w:pPr>
          </w:p>
          <w:p w14:paraId="1B9E16A0" w14:textId="77777777" w:rsidR="00374F77" w:rsidRPr="00511368" w:rsidRDefault="00374F77" w:rsidP="00946020">
            <w:pPr>
              <w:spacing w:line="259" w:lineRule="auto"/>
              <w:rPr>
                <w:rFonts w:ascii="Times New Roman" w:eastAsiaTheme="minorEastAsia" w:hAnsi="Times New Roman" w:cs="Times New Roman"/>
                <w:noProof/>
              </w:rPr>
            </w:pPr>
          </w:p>
        </w:tc>
      </w:tr>
    </w:tbl>
    <w:p w14:paraId="1C111101" w14:textId="77777777" w:rsidR="00157819" w:rsidRDefault="00157819" w:rsidP="00157819"/>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157819" w14:paraId="2A353F9D" w14:textId="77777777" w:rsidTr="00946020">
        <w:tc>
          <w:tcPr>
            <w:tcW w:w="10416" w:type="dxa"/>
          </w:tcPr>
          <w:p w14:paraId="55C6057D" w14:textId="77777777" w:rsidR="00157819" w:rsidRDefault="00157819" w:rsidP="00946020">
            <w:pPr>
              <w:spacing w:line="259" w:lineRule="auto"/>
              <w:rPr>
                <w:rFonts w:ascii="Neo Sans" w:hAnsi="Neo Sans"/>
                <w:lang w:val="en-US"/>
              </w:rPr>
            </w:pPr>
          </w:p>
          <w:p w14:paraId="28CD7A1B" w14:textId="3CDFF5DD" w:rsidR="00157819" w:rsidRDefault="00157819" w:rsidP="00946020">
            <w:pPr>
              <w:pStyle w:val="ListParagraph"/>
              <w:numPr>
                <w:ilvl w:val="0"/>
                <w:numId w:val="97"/>
              </w:numPr>
              <w:rPr>
                <w:rFonts w:ascii="Neo Sans" w:hAnsi="Neo Sans"/>
                <w:lang w:val="en-US"/>
              </w:rPr>
            </w:pPr>
            <w:r>
              <w:rPr>
                <w:rFonts w:ascii="Neo Sans" w:hAnsi="Neo Sans"/>
                <w:lang w:val="en-US"/>
              </w:rPr>
              <w:t>(</w:t>
            </w:r>
            <w:r w:rsidR="00CF61A6">
              <w:rPr>
                <w:rFonts w:ascii="Neo Sans" w:hAnsi="Neo Sans"/>
                <w:lang w:val="en-US"/>
              </w:rPr>
              <w:t>4</w:t>
            </w:r>
            <w:r>
              <w:rPr>
                <w:rFonts w:ascii="Neo Sans" w:hAnsi="Neo Sans"/>
                <w:lang w:val="en-US"/>
              </w:rPr>
              <w:t xml:space="preserve"> marks)</w:t>
            </w:r>
          </w:p>
          <w:p w14:paraId="6DD234A6" w14:textId="77777777" w:rsidR="00157819" w:rsidRDefault="00157819" w:rsidP="00946020">
            <w:pPr>
              <w:pStyle w:val="ListParagraph"/>
              <w:ind w:left="0"/>
              <w:rPr>
                <w:rFonts w:ascii="Neo Sans" w:hAnsi="Neo Sans"/>
                <w:lang w:val="en-US"/>
              </w:rPr>
            </w:pPr>
          </w:p>
          <w:p w14:paraId="343AB227" w14:textId="40196918" w:rsidR="00157819" w:rsidRDefault="00157819" w:rsidP="00946020">
            <w:pPr>
              <w:pStyle w:val="ListParagraph"/>
              <w:ind w:left="0"/>
              <w:rPr>
                <w:rFonts w:ascii="Neo Sans" w:hAnsi="Neo Sans"/>
                <w:lang w:val="en-US"/>
              </w:rPr>
            </w:pPr>
            <w:r w:rsidRPr="00374F77">
              <w:rPr>
                <w:rFonts w:ascii="Neo Sans" w:hAnsi="Neo Sans"/>
                <w:lang w:val="en-US"/>
              </w:rPr>
              <w:t xml:space="preserve">The diagram shows elevator cabs A and B are connected by a short cable and can </w:t>
            </w:r>
            <w:r w:rsidRPr="008E2B07">
              <w:rPr>
                <w:rFonts w:ascii="Neo Sans" w:hAnsi="Neo Sans"/>
                <w:lang w:val="en-US"/>
              </w:rPr>
              <w:t>be pulled upward or</w:t>
            </w:r>
            <w:r>
              <w:rPr>
                <w:rFonts w:ascii="Neo Sans" w:hAnsi="Neo Sans"/>
                <w:lang w:val="en-US"/>
              </w:rPr>
              <w:t xml:space="preserve"> </w:t>
            </w:r>
            <w:r w:rsidRPr="008E2B07">
              <w:rPr>
                <w:rFonts w:ascii="Neo Sans" w:hAnsi="Neo Sans"/>
                <w:lang w:val="en-US"/>
              </w:rPr>
              <w:t>lowered by the cable above cab A. Cab A has mass</w:t>
            </w:r>
            <w:r>
              <w:rPr>
                <w:rFonts w:ascii="Neo Sans" w:hAnsi="Neo Sans"/>
                <w:lang w:val="en-US"/>
              </w:rPr>
              <w:t xml:space="preserve"> </w:t>
            </w:r>
            <m:oMath>
              <m:r>
                <w:rPr>
                  <w:rFonts w:ascii="Cambria Math" w:hAnsi="Cambria Math"/>
                  <w:lang w:val="en-US"/>
                </w:rPr>
                <m:t>1700 kg</m:t>
              </m:r>
            </m:oMath>
            <w:r w:rsidRPr="008E2B07">
              <w:rPr>
                <w:rFonts w:ascii="Neo Sans" w:hAnsi="Neo Sans"/>
                <w:lang w:val="en-US"/>
              </w:rPr>
              <w:t xml:space="preserve">; cab B has mass </w:t>
            </w:r>
            <m:oMath>
              <m:r>
                <w:rPr>
                  <w:rFonts w:ascii="Cambria Math" w:hAnsi="Cambria Math"/>
                  <w:lang w:val="en-US"/>
                </w:rPr>
                <m:t>1300 kg</m:t>
              </m:r>
            </m:oMath>
            <w:r w:rsidRPr="008E2B07">
              <w:rPr>
                <w:rFonts w:ascii="Neo Sans" w:hAnsi="Neo Sans"/>
                <w:lang w:val="en-US"/>
              </w:rPr>
              <w:t>.</w:t>
            </w:r>
            <w:r>
              <w:rPr>
                <w:rFonts w:ascii="Neo Sans" w:hAnsi="Neo Sans"/>
                <w:lang w:val="en-US"/>
              </w:rPr>
              <w:t xml:space="preserve"> </w:t>
            </w:r>
            <w:r w:rsidRPr="008E2B07">
              <w:rPr>
                <w:rFonts w:ascii="Neo Sans" w:hAnsi="Neo Sans"/>
                <w:lang w:val="en-US"/>
              </w:rPr>
              <w:t xml:space="preserve">A </w:t>
            </w:r>
            <m:oMath>
              <m:r>
                <w:rPr>
                  <w:rFonts w:ascii="Cambria Math" w:hAnsi="Cambria Math"/>
                  <w:lang w:val="en-US"/>
                </w:rPr>
                <m:t>12.0 kg</m:t>
              </m:r>
            </m:oMath>
            <w:r w:rsidRPr="008E2B07">
              <w:rPr>
                <w:rFonts w:ascii="Neo Sans" w:hAnsi="Neo Sans"/>
                <w:lang w:val="en-US"/>
              </w:rPr>
              <w:t xml:space="preserve"> box of catnip lies on the floor of cab A.</w:t>
            </w:r>
          </w:p>
          <w:p w14:paraId="4AD140BC" w14:textId="77777777" w:rsidR="00157819" w:rsidRDefault="00157819" w:rsidP="00946020">
            <w:pPr>
              <w:rPr>
                <w:rFonts w:ascii="Neo Sans" w:hAnsi="Neo Sans"/>
                <w:lang w:val="en-US"/>
              </w:rPr>
            </w:pPr>
          </w:p>
          <w:p w14:paraId="58AD3979" w14:textId="3309D978" w:rsidR="00157819" w:rsidRDefault="00157819" w:rsidP="00946020">
            <w:pPr>
              <w:jc w:val="center"/>
              <w:rPr>
                <w:noProof/>
              </w:rPr>
            </w:pPr>
            <w:r w:rsidRPr="008E2B07">
              <w:rPr>
                <w:rFonts w:ascii="Neo Sans" w:hAnsi="Neo Sans"/>
                <w:noProof/>
                <w:lang w:val="en-US"/>
              </w:rPr>
              <w:drawing>
                <wp:inline distT="0" distB="0" distL="0" distR="0" wp14:anchorId="57D641DA" wp14:editId="63770D0C">
                  <wp:extent cx="1306285" cy="3352354"/>
                  <wp:effectExtent l="0" t="0" r="8255" b="635"/>
                  <wp:docPr id="465" name="Picture 4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A picture containing text&#10;&#10;Description automatically generated"/>
                          <pic:cNvPicPr/>
                        </pic:nvPicPr>
                        <pic:blipFill>
                          <a:blip r:embed="rId29"/>
                          <a:stretch>
                            <a:fillRect/>
                          </a:stretch>
                        </pic:blipFill>
                        <pic:spPr>
                          <a:xfrm>
                            <a:off x="0" y="0"/>
                            <a:ext cx="1312190" cy="3367509"/>
                          </a:xfrm>
                          <a:prstGeom prst="rect">
                            <a:avLst/>
                          </a:prstGeom>
                        </pic:spPr>
                      </pic:pic>
                    </a:graphicData>
                  </a:graphic>
                </wp:inline>
              </w:drawing>
            </w:r>
            <w:r>
              <w:rPr>
                <w:noProof/>
              </w:rPr>
              <w:t xml:space="preserve"> </w:t>
            </w:r>
          </w:p>
          <w:p w14:paraId="5C6CA6A6" w14:textId="77777777" w:rsidR="008932A5" w:rsidRDefault="008932A5" w:rsidP="00946020">
            <w:pPr>
              <w:jc w:val="center"/>
              <w:rPr>
                <w:noProof/>
              </w:rPr>
            </w:pPr>
          </w:p>
          <w:p w14:paraId="4B4FBF59" w14:textId="4D6CA634" w:rsidR="008932A5" w:rsidRDefault="008932A5" w:rsidP="008932A5">
            <w:pPr>
              <w:rPr>
                <w:noProof/>
              </w:rPr>
            </w:pPr>
            <w:r w:rsidRPr="008E2B07">
              <w:rPr>
                <w:rFonts w:ascii="Neo Sans" w:hAnsi="Neo Sans"/>
                <w:lang w:val="en-US"/>
              </w:rPr>
              <w:t>The tension in the cable</w:t>
            </w:r>
            <w:r>
              <w:rPr>
                <w:rFonts w:ascii="Neo Sans" w:hAnsi="Neo Sans"/>
                <w:lang w:val="en-US"/>
              </w:rPr>
              <w:t xml:space="preserve"> </w:t>
            </w:r>
            <w:r w:rsidRPr="008E2B07">
              <w:rPr>
                <w:rFonts w:ascii="Neo Sans" w:hAnsi="Neo Sans"/>
                <w:lang w:val="en-US"/>
              </w:rPr>
              <w:t xml:space="preserve">connecting the cabs is </w:t>
            </w:r>
            <m:oMath>
              <m:r>
                <w:rPr>
                  <w:rFonts w:ascii="Cambria Math" w:hAnsi="Cambria Math"/>
                  <w:lang w:val="en-US"/>
                </w:rPr>
                <m:t>1.9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4</m:t>
                  </m:r>
                </m:sup>
              </m:sSup>
              <m:r>
                <w:rPr>
                  <w:rFonts w:ascii="Cambria Math" w:hAnsi="Cambria Math"/>
                  <w:lang w:val="en-US"/>
                </w:rPr>
                <m:t xml:space="preserve"> N</m:t>
              </m:r>
            </m:oMath>
            <w:r w:rsidRPr="008E2B07">
              <w:rPr>
                <w:rFonts w:ascii="Neo Sans" w:hAnsi="Neo Sans"/>
                <w:lang w:val="en-US"/>
              </w:rPr>
              <w:t>.</w:t>
            </w:r>
          </w:p>
          <w:p w14:paraId="35D30004" w14:textId="1EE44CA8" w:rsidR="00157819" w:rsidRPr="00E86F3D" w:rsidRDefault="00157819" w:rsidP="00946020">
            <w:pPr>
              <w:spacing w:line="259" w:lineRule="auto"/>
              <w:rPr>
                <w:rFonts w:ascii="Times New Roman" w:eastAsiaTheme="minorEastAsia" w:hAnsi="Times New Roman" w:cs="Times New Roman"/>
                <w:noProof/>
              </w:rPr>
            </w:pPr>
          </w:p>
          <w:p w14:paraId="7AB478E9" w14:textId="390D8E50" w:rsidR="00157819" w:rsidRDefault="00157819" w:rsidP="00946020">
            <w:pPr>
              <w:pStyle w:val="ListParagraph"/>
              <w:numPr>
                <w:ilvl w:val="1"/>
                <w:numId w:val="97"/>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lastRenderedPageBreak/>
              <w:t>Annotate the diagram below with all the forces acting on cab B. (1 mark)</w:t>
            </w:r>
          </w:p>
          <w:p w14:paraId="788F6C37" w14:textId="11F4ACC2" w:rsidR="00157819" w:rsidRDefault="00157819" w:rsidP="00946020">
            <w:pPr>
              <w:rPr>
                <w:rFonts w:ascii="Times New Roman" w:eastAsiaTheme="minorEastAsia" w:hAnsi="Times New Roman" w:cs="Times New Roman"/>
                <w:noProof/>
              </w:rPr>
            </w:pPr>
          </w:p>
          <w:p w14:paraId="313777A3" w14:textId="21045191" w:rsidR="00157819" w:rsidRDefault="005055DE" w:rsidP="00946020">
            <w:pPr>
              <w:jc w:val="center"/>
              <w:rPr>
                <w:rFonts w:ascii="Times New Roman" w:eastAsiaTheme="minorEastAsia" w:hAnsi="Times New Roman" w:cs="Times New Roman"/>
                <w:noProof/>
              </w:rPr>
            </w:pPr>
            <w:r w:rsidRPr="00FE0DC3">
              <w:rPr>
                <w:rFonts w:ascii="Neo Sans" w:hAnsi="Neo Sans"/>
                <w:noProof/>
                <w:lang w:val="en-US"/>
              </w:rPr>
              <w:drawing>
                <wp:anchor distT="0" distB="0" distL="114300" distR="114300" simplePos="0" relativeHeight="251702272" behindDoc="0" locked="0" layoutInCell="1" allowOverlap="1" wp14:anchorId="5FDF0CB3" wp14:editId="0CC9DECA">
                  <wp:simplePos x="0" y="0"/>
                  <wp:positionH relativeFrom="column">
                    <wp:posOffset>891540</wp:posOffset>
                  </wp:positionH>
                  <wp:positionV relativeFrom="paragraph">
                    <wp:posOffset>2766695</wp:posOffset>
                  </wp:positionV>
                  <wp:extent cx="4991735" cy="2571750"/>
                  <wp:effectExtent l="19050" t="19050" r="18415" b="19050"/>
                  <wp:wrapNone/>
                  <wp:docPr id="1889743539" name="Picture 18897435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letter&#10;&#10;Description automatically generated"/>
                          <pic:cNvPicPr/>
                        </pic:nvPicPr>
                        <pic:blipFill rotWithShape="1">
                          <a:blip r:embed="rId30">
                            <a:extLst>
                              <a:ext uri="{28A0092B-C50C-407E-A947-70E740481C1C}">
                                <a14:useLocalDpi xmlns:a14="http://schemas.microsoft.com/office/drawing/2010/main" val="0"/>
                              </a:ext>
                            </a:extLst>
                          </a:blip>
                          <a:srcRect b="34783"/>
                          <a:stretch/>
                        </pic:blipFill>
                        <pic:spPr bwMode="auto">
                          <a:xfrm>
                            <a:off x="0" y="0"/>
                            <a:ext cx="4991735" cy="2571750"/>
                          </a:xfrm>
                          <a:prstGeom prst="rect">
                            <a:avLst/>
                          </a:prstGeom>
                          <a:ln w="19050" cap="flat" cmpd="sng" algn="ctr">
                            <a:solidFill>
                              <a:srgbClr val="D022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7819" w:rsidRPr="008E2B07">
              <w:rPr>
                <w:rFonts w:ascii="Neo Sans" w:hAnsi="Neo Sans"/>
                <w:noProof/>
                <w:lang w:val="en-US"/>
              </w:rPr>
              <w:drawing>
                <wp:inline distT="0" distB="0" distL="0" distR="0" wp14:anchorId="449A219C" wp14:editId="6D4A7AF9">
                  <wp:extent cx="1306195" cy="1640554"/>
                  <wp:effectExtent l="0" t="0" r="8255" b="0"/>
                  <wp:docPr id="1302825228" name="Picture 13028252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A picture containing text&#10;&#10;Description automatically generated"/>
                          <pic:cNvPicPr/>
                        </pic:nvPicPr>
                        <pic:blipFill rotWithShape="1">
                          <a:blip r:embed="rId29"/>
                          <a:srcRect t="51059"/>
                          <a:stretch/>
                        </pic:blipFill>
                        <pic:spPr bwMode="auto">
                          <a:xfrm>
                            <a:off x="0" y="0"/>
                            <a:ext cx="1312190" cy="1648084"/>
                          </a:xfrm>
                          <a:prstGeom prst="rect">
                            <a:avLst/>
                          </a:prstGeom>
                          <a:ln>
                            <a:noFill/>
                          </a:ln>
                          <a:extLst>
                            <a:ext uri="{53640926-AAD7-44D8-BBD7-CCE9431645EC}">
                              <a14:shadowObscured xmlns:a14="http://schemas.microsoft.com/office/drawing/2010/main"/>
                            </a:ext>
                          </a:extLst>
                        </pic:spPr>
                      </pic:pic>
                    </a:graphicData>
                  </a:graphic>
                </wp:inline>
              </w:drawing>
            </w:r>
            <w:r w:rsidR="00CF61A6" w:rsidRPr="00CF61A6">
              <w:rPr>
                <w:rFonts w:ascii="Times New Roman" w:eastAsiaTheme="minorEastAsia" w:hAnsi="Times New Roman" w:cs="Times New Roman"/>
                <w:noProof/>
              </w:rPr>
              <w:drawing>
                <wp:inline distT="0" distB="0" distL="0" distR="0" wp14:anchorId="2B06325F" wp14:editId="1CC8AC5C">
                  <wp:extent cx="1859441" cy="3132091"/>
                  <wp:effectExtent l="19050" t="19050" r="26670" b="11430"/>
                  <wp:docPr id="1161294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94154" name=""/>
                          <pic:cNvPicPr/>
                        </pic:nvPicPr>
                        <pic:blipFill>
                          <a:blip r:embed="rId31"/>
                          <a:stretch>
                            <a:fillRect/>
                          </a:stretch>
                        </pic:blipFill>
                        <pic:spPr>
                          <a:xfrm>
                            <a:off x="0" y="0"/>
                            <a:ext cx="1859441" cy="3132091"/>
                          </a:xfrm>
                          <a:prstGeom prst="rect">
                            <a:avLst/>
                          </a:prstGeom>
                          <a:ln>
                            <a:solidFill>
                              <a:srgbClr val="C00000"/>
                            </a:solidFill>
                          </a:ln>
                        </pic:spPr>
                      </pic:pic>
                    </a:graphicData>
                  </a:graphic>
                </wp:inline>
              </w:drawing>
            </w:r>
          </w:p>
          <w:p w14:paraId="37F57338" w14:textId="7EC685B4" w:rsidR="00157819" w:rsidRPr="00374F77" w:rsidRDefault="00157819" w:rsidP="00946020">
            <w:pPr>
              <w:rPr>
                <w:rFonts w:ascii="Times New Roman" w:eastAsiaTheme="minorEastAsia" w:hAnsi="Times New Roman" w:cs="Times New Roman"/>
                <w:noProof/>
              </w:rPr>
            </w:pPr>
          </w:p>
          <w:p w14:paraId="5E51FE5D" w14:textId="3F659306" w:rsidR="00157819" w:rsidRPr="00E86F3D" w:rsidRDefault="00157819" w:rsidP="00946020">
            <w:pPr>
              <w:pStyle w:val="ListParagraph"/>
              <w:numPr>
                <w:ilvl w:val="1"/>
                <w:numId w:val="97"/>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 xml:space="preserve">What is the </w:t>
            </w:r>
            <w:r w:rsidR="008932A5">
              <w:rPr>
                <w:rFonts w:ascii="Times New Roman" w:eastAsiaTheme="minorEastAsia" w:hAnsi="Times New Roman" w:cs="Times New Roman"/>
                <w:noProof/>
              </w:rPr>
              <w:t xml:space="preserve">magnitude of the </w:t>
            </w:r>
            <w:r>
              <w:rPr>
                <w:rFonts w:ascii="Times New Roman" w:eastAsiaTheme="minorEastAsia" w:hAnsi="Times New Roman" w:cs="Times New Roman"/>
                <w:noProof/>
              </w:rPr>
              <w:t>acceleration of cab B?</w:t>
            </w:r>
            <w:r w:rsidRPr="00E86F3D">
              <w:rPr>
                <w:rFonts w:ascii="Times New Roman" w:eastAsiaTheme="minorEastAsia" w:hAnsi="Times New Roman" w:cs="Times New Roman"/>
                <w:noProof/>
              </w:rPr>
              <w:t xml:space="preserve"> (</w:t>
            </w:r>
            <w:r w:rsidR="00CF61A6">
              <w:rPr>
                <w:rFonts w:ascii="Times New Roman" w:eastAsiaTheme="minorEastAsia" w:hAnsi="Times New Roman" w:cs="Times New Roman"/>
                <w:noProof/>
              </w:rPr>
              <w:t>1</w:t>
            </w:r>
            <w:r w:rsidRPr="00E86F3D">
              <w:rPr>
                <w:rFonts w:ascii="Times New Roman" w:eastAsiaTheme="minorEastAsia" w:hAnsi="Times New Roman" w:cs="Times New Roman"/>
                <w:noProof/>
              </w:rPr>
              <w:t xml:space="preserve"> mark)</w:t>
            </w:r>
          </w:p>
          <w:p w14:paraId="0A981985" w14:textId="4986FC95" w:rsidR="00157819" w:rsidRPr="00E86F3D" w:rsidRDefault="00157819" w:rsidP="00946020">
            <w:pPr>
              <w:spacing w:line="259" w:lineRule="auto"/>
              <w:rPr>
                <w:rFonts w:ascii="Times New Roman" w:eastAsiaTheme="minorEastAsia" w:hAnsi="Times New Roman" w:cs="Times New Roman"/>
                <w:noProof/>
              </w:rPr>
            </w:pPr>
          </w:p>
          <w:p w14:paraId="0817ADBB" w14:textId="756C12A8" w:rsidR="00157819" w:rsidRPr="00E86F3D" w:rsidRDefault="00157819"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F708B12" w14:textId="6C5667C2" w:rsidR="00157819" w:rsidRPr="00E86F3D" w:rsidRDefault="00157819" w:rsidP="00946020">
            <w:pPr>
              <w:spacing w:line="259" w:lineRule="auto"/>
              <w:rPr>
                <w:rFonts w:ascii="Times New Roman" w:eastAsiaTheme="minorEastAsia" w:hAnsi="Times New Roman" w:cs="Times New Roman"/>
                <w:noProof/>
              </w:rPr>
            </w:pPr>
          </w:p>
          <w:p w14:paraId="6B93E47D" w14:textId="77777777" w:rsidR="00157819" w:rsidRPr="00E86F3D" w:rsidRDefault="00157819"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3B17D08" w14:textId="77777777" w:rsidR="00157819" w:rsidRPr="00E86F3D" w:rsidRDefault="00157819" w:rsidP="00946020">
            <w:pPr>
              <w:spacing w:line="259" w:lineRule="auto"/>
              <w:rPr>
                <w:rFonts w:ascii="Times New Roman" w:eastAsiaTheme="minorEastAsia" w:hAnsi="Times New Roman" w:cs="Times New Roman"/>
                <w:noProof/>
              </w:rPr>
            </w:pPr>
          </w:p>
          <w:p w14:paraId="6B166BDA" w14:textId="77777777" w:rsidR="00157819" w:rsidRPr="00E86F3D" w:rsidRDefault="00157819"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6348321" w14:textId="77777777" w:rsidR="00157819" w:rsidRDefault="00157819" w:rsidP="00946020">
            <w:pPr>
              <w:rPr>
                <w:noProof/>
              </w:rPr>
            </w:pPr>
          </w:p>
          <w:p w14:paraId="3797696C" w14:textId="77777777" w:rsidR="00157819" w:rsidRDefault="00157819" w:rsidP="00946020">
            <w:pPr>
              <w:pStyle w:val="ListParagraph"/>
              <w:numPr>
                <w:ilvl w:val="1"/>
                <w:numId w:val="97"/>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Annotate the diagram below with all forces acting on the box and the acceleration of the box. (1 mark)</w:t>
            </w:r>
          </w:p>
          <w:p w14:paraId="46B4254F" w14:textId="77777777" w:rsidR="00157819" w:rsidRDefault="00157819" w:rsidP="00946020">
            <w:pPr>
              <w:rPr>
                <w:rFonts w:ascii="Times New Roman" w:eastAsiaTheme="minorEastAsia" w:hAnsi="Times New Roman" w:cs="Times New Roman"/>
                <w:noProof/>
              </w:rPr>
            </w:pPr>
          </w:p>
          <w:p w14:paraId="08080FB6" w14:textId="0D704D61" w:rsidR="00157819" w:rsidRDefault="00157819" w:rsidP="00946020">
            <w:pPr>
              <w:jc w:val="center"/>
              <w:rPr>
                <w:rFonts w:ascii="Times New Roman" w:eastAsiaTheme="minorEastAsia" w:hAnsi="Times New Roman" w:cs="Times New Roman"/>
                <w:noProof/>
              </w:rPr>
            </w:pPr>
            <w:r w:rsidRPr="008E2B07">
              <w:rPr>
                <w:rFonts w:ascii="Neo Sans" w:hAnsi="Neo Sans"/>
                <w:noProof/>
                <w:lang w:val="en-US"/>
              </w:rPr>
              <w:drawing>
                <wp:inline distT="0" distB="0" distL="0" distR="0" wp14:anchorId="1F1564F4" wp14:editId="12CEA1DC">
                  <wp:extent cx="1306163" cy="715107"/>
                  <wp:effectExtent l="0" t="0" r="8890" b="8890"/>
                  <wp:docPr id="1172898170" name="Picture 11728981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A picture containing text&#10;&#10;Description automatically generated"/>
                          <pic:cNvPicPr/>
                        </pic:nvPicPr>
                        <pic:blipFill rotWithShape="1">
                          <a:blip r:embed="rId29"/>
                          <a:srcRect t="30951" b="47716"/>
                          <a:stretch/>
                        </pic:blipFill>
                        <pic:spPr bwMode="auto">
                          <a:xfrm>
                            <a:off x="0" y="0"/>
                            <a:ext cx="1312190" cy="718407"/>
                          </a:xfrm>
                          <a:prstGeom prst="rect">
                            <a:avLst/>
                          </a:prstGeom>
                          <a:ln>
                            <a:noFill/>
                          </a:ln>
                          <a:extLst>
                            <a:ext uri="{53640926-AAD7-44D8-BBD7-CCE9431645EC}">
                              <a14:shadowObscured xmlns:a14="http://schemas.microsoft.com/office/drawing/2010/main"/>
                            </a:ext>
                          </a:extLst>
                        </pic:spPr>
                      </pic:pic>
                    </a:graphicData>
                  </a:graphic>
                </wp:inline>
              </w:drawing>
            </w:r>
            <w:r w:rsidR="00CF61A6" w:rsidRPr="00CF61A6">
              <w:rPr>
                <w:rFonts w:ascii="Times New Roman" w:eastAsiaTheme="minorEastAsia" w:hAnsi="Times New Roman" w:cs="Times New Roman"/>
                <w:noProof/>
              </w:rPr>
              <w:drawing>
                <wp:inline distT="0" distB="0" distL="0" distR="0" wp14:anchorId="28552C6D" wp14:editId="43DFB35A">
                  <wp:extent cx="2171700" cy="1238250"/>
                  <wp:effectExtent l="19050" t="19050" r="19050" b="19050"/>
                  <wp:docPr id="458062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62086"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2175738" cy="1240552"/>
                          </a:xfrm>
                          <a:prstGeom prst="rect">
                            <a:avLst/>
                          </a:prstGeom>
                          <a:ln>
                            <a:solidFill>
                              <a:srgbClr val="C00000"/>
                            </a:solidFill>
                          </a:ln>
                        </pic:spPr>
                      </pic:pic>
                    </a:graphicData>
                  </a:graphic>
                </wp:inline>
              </w:drawing>
            </w:r>
          </w:p>
          <w:p w14:paraId="384F5B96" w14:textId="77777777" w:rsidR="00157819" w:rsidRPr="00374F77" w:rsidRDefault="00157819" w:rsidP="00946020">
            <w:pPr>
              <w:jc w:val="center"/>
              <w:rPr>
                <w:rFonts w:ascii="Times New Roman" w:eastAsiaTheme="minorEastAsia" w:hAnsi="Times New Roman" w:cs="Times New Roman"/>
                <w:noProof/>
              </w:rPr>
            </w:pPr>
          </w:p>
          <w:p w14:paraId="5779523F" w14:textId="75D2C3D5" w:rsidR="00157819" w:rsidRPr="00E86F3D" w:rsidRDefault="00157819" w:rsidP="00946020">
            <w:pPr>
              <w:pStyle w:val="ListParagraph"/>
              <w:numPr>
                <w:ilvl w:val="1"/>
                <w:numId w:val="97"/>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What is the normal force acting on the box?</w:t>
            </w:r>
            <w:r w:rsidRPr="00E86F3D">
              <w:rPr>
                <w:rFonts w:ascii="Times New Roman" w:eastAsiaTheme="minorEastAsia" w:hAnsi="Times New Roman" w:cs="Times New Roman"/>
                <w:noProof/>
              </w:rPr>
              <w:t xml:space="preserve"> (</w:t>
            </w:r>
            <w:r w:rsidR="00CF61A6">
              <w:rPr>
                <w:rFonts w:ascii="Times New Roman" w:eastAsiaTheme="minorEastAsia" w:hAnsi="Times New Roman" w:cs="Times New Roman"/>
                <w:noProof/>
              </w:rPr>
              <w:t>1</w:t>
            </w:r>
            <w:r w:rsidRPr="00E86F3D">
              <w:rPr>
                <w:rFonts w:ascii="Times New Roman" w:eastAsiaTheme="minorEastAsia" w:hAnsi="Times New Roman" w:cs="Times New Roman"/>
                <w:noProof/>
              </w:rPr>
              <w:t xml:space="preserve"> mark)</w:t>
            </w:r>
          </w:p>
          <w:p w14:paraId="64552309" w14:textId="77777777" w:rsidR="00157819" w:rsidRPr="00E86F3D" w:rsidRDefault="00157819" w:rsidP="00946020">
            <w:pPr>
              <w:spacing w:line="259" w:lineRule="auto"/>
              <w:rPr>
                <w:rFonts w:ascii="Times New Roman" w:eastAsiaTheme="minorEastAsia" w:hAnsi="Times New Roman" w:cs="Times New Roman"/>
                <w:noProof/>
              </w:rPr>
            </w:pPr>
          </w:p>
          <w:p w14:paraId="312DFC8B" w14:textId="77777777" w:rsidR="00157819" w:rsidRPr="00E86F3D" w:rsidRDefault="00157819" w:rsidP="00946020">
            <w:pPr>
              <w:spacing w:line="259" w:lineRule="auto"/>
              <w:ind w:left="360"/>
              <w:rPr>
                <w:rFonts w:ascii="Times New Roman" w:eastAsiaTheme="minorEastAsia" w:hAnsi="Times New Roman" w:cs="Times New Roman"/>
                <w:noProof/>
              </w:rPr>
            </w:pPr>
            <w:r w:rsidRPr="00FE0DC3">
              <w:rPr>
                <w:rFonts w:ascii="Neo Sans" w:hAnsi="Neo Sans"/>
                <w:noProof/>
                <w:lang w:val="en-US"/>
              </w:rPr>
              <w:drawing>
                <wp:anchor distT="0" distB="0" distL="114300" distR="114300" simplePos="0" relativeHeight="251701248" behindDoc="0" locked="0" layoutInCell="1" allowOverlap="1" wp14:anchorId="1C2437C3" wp14:editId="347BE837">
                  <wp:simplePos x="0" y="0"/>
                  <wp:positionH relativeFrom="margin">
                    <wp:posOffset>716280</wp:posOffset>
                  </wp:positionH>
                  <wp:positionV relativeFrom="paragraph">
                    <wp:posOffset>115570</wp:posOffset>
                  </wp:positionV>
                  <wp:extent cx="4991735" cy="1224915"/>
                  <wp:effectExtent l="19050" t="19050" r="18415" b="13335"/>
                  <wp:wrapNone/>
                  <wp:docPr id="25" name="Picture 2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letter&#10;&#10;Description automatically generated"/>
                          <pic:cNvPicPr/>
                        </pic:nvPicPr>
                        <pic:blipFill rotWithShape="1">
                          <a:blip r:embed="rId30">
                            <a:extLst>
                              <a:ext uri="{28A0092B-C50C-407E-A947-70E740481C1C}">
                                <a14:useLocalDpi xmlns:a14="http://schemas.microsoft.com/office/drawing/2010/main" val="0"/>
                              </a:ext>
                            </a:extLst>
                          </a:blip>
                          <a:srcRect t="68933"/>
                          <a:stretch/>
                        </pic:blipFill>
                        <pic:spPr bwMode="auto">
                          <a:xfrm>
                            <a:off x="0" y="0"/>
                            <a:ext cx="4991735" cy="1224915"/>
                          </a:xfrm>
                          <a:prstGeom prst="rect">
                            <a:avLst/>
                          </a:prstGeom>
                          <a:ln w="19050" cap="flat" cmpd="sng" algn="ctr">
                            <a:solidFill>
                              <a:srgbClr val="D022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86F3D">
              <w:rPr>
                <w:rFonts w:ascii="Times New Roman" w:eastAsiaTheme="minorEastAsia" w:hAnsi="Times New Roman" w:cs="Times New Roman"/>
                <w:noProof/>
              </w:rPr>
              <w:t>_____________________________________________________________________________________</w:t>
            </w:r>
          </w:p>
          <w:p w14:paraId="4C3E2607" w14:textId="77777777" w:rsidR="00157819" w:rsidRPr="00E86F3D" w:rsidRDefault="00157819" w:rsidP="00946020">
            <w:pPr>
              <w:spacing w:line="259" w:lineRule="auto"/>
              <w:rPr>
                <w:rFonts w:ascii="Times New Roman" w:eastAsiaTheme="minorEastAsia" w:hAnsi="Times New Roman" w:cs="Times New Roman"/>
                <w:noProof/>
              </w:rPr>
            </w:pPr>
          </w:p>
          <w:p w14:paraId="0745C9F7" w14:textId="77777777" w:rsidR="00157819" w:rsidRPr="00E86F3D" w:rsidRDefault="00157819"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B61C008" w14:textId="77777777" w:rsidR="00157819" w:rsidRPr="00E86F3D" w:rsidRDefault="00157819" w:rsidP="00946020">
            <w:pPr>
              <w:spacing w:line="259" w:lineRule="auto"/>
              <w:rPr>
                <w:rFonts w:ascii="Times New Roman" w:eastAsiaTheme="minorEastAsia" w:hAnsi="Times New Roman" w:cs="Times New Roman"/>
                <w:noProof/>
              </w:rPr>
            </w:pPr>
          </w:p>
          <w:p w14:paraId="1010A855" w14:textId="77777777" w:rsidR="00157819" w:rsidRPr="00E86F3D" w:rsidRDefault="00157819"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A168BE9" w14:textId="77777777" w:rsidR="00157819" w:rsidRDefault="00157819" w:rsidP="00946020">
            <w:pPr>
              <w:rPr>
                <w:noProof/>
              </w:rPr>
            </w:pPr>
          </w:p>
          <w:p w14:paraId="7E024AF9" w14:textId="77777777" w:rsidR="00157819" w:rsidRDefault="00157819" w:rsidP="00946020">
            <w:pPr>
              <w:jc w:val="center"/>
              <w:rPr>
                <w:noProof/>
              </w:rPr>
            </w:pPr>
          </w:p>
          <w:p w14:paraId="390330C9" w14:textId="77777777" w:rsidR="00157819" w:rsidRDefault="00157819" w:rsidP="00946020">
            <w:pPr>
              <w:jc w:val="center"/>
              <w:rPr>
                <w:rFonts w:ascii="Neo Sans" w:hAnsi="Neo Sans"/>
                <w:lang w:val="en-US"/>
              </w:rPr>
            </w:pPr>
          </w:p>
          <w:p w14:paraId="4A737273" w14:textId="77777777" w:rsidR="00157819" w:rsidRDefault="00157819" w:rsidP="00946020">
            <w:pPr>
              <w:jc w:val="center"/>
              <w:rPr>
                <w:rFonts w:ascii="Neo Sans" w:hAnsi="Neo Sans"/>
                <w:lang w:val="en-US"/>
              </w:rPr>
            </w:pPr>
          </w:p>
          <w:p w14:paraId="49FA810A" w14:textId="77777777" w:rsidR="00157819" w:rsidRPr="0089587D" w:rsidRDefault="00157819" w:rsidP="00946020">
            <w:pPr>
              <w:jc w:val="center"/>
              <w:rPr>
                <w:rFonts w:ascii="Neo Sans" w:hAnsi="Neo Sans"/>
                <w:lang w:val="en-US"/>
              </w:rPr>
            </w:pPr>
          </w:p>
        </w:tc>
      </w:tr>
    </w:tbl>
    <w:p w14:paraId="3E5D2F3D" w14:textId="3C949FD7" w:rsidR="00157819" w:rsidRDefault="00157819" w:rsidP="00157819">
      <w:pPr>
        <w:rPr>
          <w:rFonts w:ascii="Neo Sans" w:hAnsi="Neo Sans"/>
          <w:lang w:val="en-US"/>
        </w:rPr>
      </w:pPr>
    </w:p>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157819" w14:paraId="3E984CFD" w14:textId="77777777" w:rsidTr="00946020">
        <w:tc>
          <w:tcPr>
            <w:tcW w:w="10416" w:type="dxa"/>
          </w:tcPr>
          <w:p w14:paraId="17E9FEDF" w14:textId="2E2108EF" w:rsidR="00157819" w:rsidRDefault="00157819" w:rsidP="00946020">
            <w:pPr>
              <w:spacing w:line="259" w:lineRule="auto"/>
              <w:rPr>
                <w:rFonts w:ascii="Neo Sans" w:hAnsi="Neo Sans"/>
                <w:lang w:val="en-US"/>
              </w:rPr>
            </w:pPr>
          </w:p>
          <w:p w14:paraId="6F191732" w14:textId="7D39D5D1" w:rsidR="00113C9F" w:rsidRPr="00113C9F" w:rsidRDefault="00760686" w:rsidP="00946020">
            <w:pPr>
              <w:pStyle w:val="ListParagraph"/>
              <w:numPr>
                <w:ilvl w:val="0"/>
                <w:numId w:val="97"/>
              </w:numPr>
              <w:spacing w:line="259" w:lineRule="auto"/>
              <w:contextualSpacing w:val="0"/>
              <w:rPr>
                <w:rFonts w:ascii="Neo Sans" w:eastAsiaTheme="minorEastAsia" w:hAnsi="Neo Sans" w:hint="eastAsia"/>
                <w:lang w:val="en-US"/>
              </w:rPr>
            </w:pPr>
            <w:r>
              <w:rPr>
                <w:rFonts w:ascii="Neo Sans" w:eastAsiaTheme="minorEastAsia" w:hAnsi="Neo Sans"/>
                <w:lang w:val="en-US"/>
              </w:rPr>
              <w:t>(4 marks)</w:t>
            </w:r>
          </w:p>
          <w:p w14:paraId="068B6EA9" w14:textId="77777777" w:rsidR="00113C9F" w:rsidRDefault="00113C9F" w:rsidP="00946020">
            <w:pPr>
              <w:pStyle w:val="ListParagraph"/>
              <w:spacing w:line="259" w:lineRule="auto"/>
              <w:ind w:left="0"/>
              <w:contextualSpacing w:val="0"/>
              <w:rPr>
                <w:rFonts w:ascii="Neo Sans" w:hAnsi="Neo Sans"/>
                <w:lang w:val="en-US"/>
              </w:rPr>
            </w:pPr>
          </w:p>
          <w:p w14:paraId="59F504DE" w14:textId="77777777" w:rsidR="00016062" w:rsidRDefault="00113C9F" w:rsidP="00946020">
            <w:pPr>
              <w:pStyle w:val="ListParagraph"/>
              <w:spacing w:line="259" w:lineRule="auto"/>
              <w:ind w:left="0"/>
              <w:contextualSpacing w:val="0"/>
              <w:rPr>
                <w:rFonts w:ascii="Neo Sans" w:eastAsiaTheme="minorEastAsia" w:hAnsi="Neo Sans" w:hint="eastAsia"/>
                <w:lang w:val="en-US"/>
              </w:rPr>
            </w:pPr>
            <w:r>
              <w:rPr>
                <w:rFonts w:ascii="Neo Sans" w:hAnsi="Neo Sans"/>
                <w:lang w:val="en-US"/>
              </w:rPr>
              <w:t>In an Indiana-Jones-and-the-Temple-of-Doom-kind of setting, a</w:t>
            </w:r>
            <w:r w:rsidR="00157819" w:rsidRPr="00113C9F">
              <w:rPr>
                <w:rFonts w:ascii="Neo Sans" w:hAnsi="Neo Sans"/>
                <w:lang w:val="en-US"/>
              </w:rPr>
              <w:t xml:space="preserve"> simple Atwood machine </w:t>
            </w:r>
            <w:r>
              <w:rPr>
                <w:rFonts w:ascii="Neo Sans" w:hAnsi="Neo Sans"/>
                <w:lang w:val="en-US"/>
              </w:rPr>
              <w:t xml:space="preserve">is </w:t>
            </w:r>
            <w:r w:rsidR="00157819" w:rsidRPr="00113C9F">
              <w:rPr>
                <w:rFonts w:ascii="Neo Sans" w:hAnsi="Neo Sans"/>
                <w:lang w:val="en-US"/>
              </w:rPr>
              <w:t xml:space="preserve">initially </w:t>
            </w:r>
            <w:r w:rsidR="00157819" w:rsidRPr="005C417A">
              <w:rPr>
                <w:rFonts w:ascii="Neo Sans" w:hAnsi="Neo Sans"/>
                <w:lang w:val="en-US"/>
              </w:rPr>
              <w:t xml:space="preserve">has </w:t>
            </w:r>
            <w:r w:rsidR="00157819" w:rsidRPr="005C417A">
              <w:rPr>
                <w:rFonts w:ascii="Neo Sans" w:hAnsi="Neo Sans"/>
                <w:b/>
                <w:bCs/>
                <w:lang w:val="en-US"/>
              </w:rPr>
              <w:t xml:space="preserve">equal masses </w:t>
            </w:r>
            <m:oMath>
              <m:r>
                <m:rPr>
                  <m:sty m:val="bi"/>
                </m:rPr>
                <w:rPr>
                  <w:rFonts w:ascii="Cambria Math" w:hAnsi="Cambria Math"/>
                  <w:lang w:val="en-US"/>
                </w:rPr>
                <m:t>m</m:t>
              </m:r>
            </m:oMath>
            <w:r w:rsidR="00157819" w:rsidRPr="005C417A">
              <w:rPr>
                <w:rFonts w:ascii="Neo Sans" w:eastAsiaTheme="minorEastAsia" w:hAnsi="Neo Sans"/>
                <w:b/>
                <w:bCs/>
                <w:lang w:val="en-US"/>
              </w:rPr>
              <w:t xml:space="preserve"> on both sides. </w:t>
            </w:r>
            <w:r w:rsidR="00157819" w:rsidRPr="005C417A">
              <w:rPr>
                <w:rFonts w:ascii="Neo Sans" w:eastAsiaTheme="minorEastAsia" w:hAnsi="Neo Sans"/>
                <w:lang w:val="en-US"/>
              </w:rPr>
              <w:t xml:space="preserve">It is moving </w:t>
            </w:r>
            <w:r w:rsidR="00157819">
              <w:rPr>
                <w:rFonts w:ascii="Neo Sans" w:eastAsiaTheme="minorEastAsia" w:hAnsi="Neo Sans"/>
                <w:lang w:val="en-US"/>
              </w:rPr>
              <w:t xml:space="preserve">at an initial velocity of </w:t>
            </w:r>
            <m:oMath>
              <m:r>
                <w:rPr>
                  <w:rFonts w:ascii="Cambria Math" w:eastAsiaTheme="minorEastAsia" w:hAnsi="Cambria Math"/>
                  <w:lang w:val="en-US"/>
                </w:rPr>
                <m:t>12.2 m</m:t>
              </m:r>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sidR="00157819">
              <w:rPr>
                <w:rFonts w:ascii="Neo Sans" w:eastAsiaTheme="minorEastAsia" w:hAnsi="Neo Sans"/>
                <w:lang w:val="en-US"/>
              </w:rPr>
              <w:t xml:space="preserve"> clockwise.</w:t>
            </w:r>
          </w:p>
          <w:p w14:paraId="594601EE" w14:textId="77777777" w:rsidR="00016062" w:rsidRDefault="00016062" w:rsidP="00946020">
            <w:pPr>
              <w:pStyle w:val="ListParagraph"/>
              <w:spacing w:line="259" w:lineRule="auto"/>
              <w:ind w:left="0"/>
              <w:contextualSpacing w:val="0"/>
              <w:rPr>
                <w:rFonts w:ascii="Neo Sans" w:eastAsiaTheme="minorEastAsia" w:hAnsi="Neo Sans" w:hint="eastAsia"/>
                <w:lang w:val="en-US"/>
              </w:rPr>
            </w:pPr>
          </w:p>
          <w:p w14:paraId="50B0ACC9" w14:textId="041A608A" w:rsidR="00016062" w:rsidRDefault="00016062" w:rsidP="00016062">
            <w:pPr>
              <w:pStyle w:val="ListParagraph"/>
              <w:spacing w:line="259" w:lineRule="auto"/>
              <w:ind w:left="0"/>
              <w:contextualSpacing w:val="0"/>
              <w:jc w:val="center"/>
              <w:rPr>
                <w:rFonts w:ascii="Neo Sans" w:eastAsiaTheme="minorEastAsia" w:hAnsi="Neo Sans" w:hint="eastAsia"/>
                <w:lang w:val="en-US"/>
              </w:rPr>
            </w:pPr>
            <w:r w:rsidRPr="00113C9F">
              <w:rPr>
                <w:rFonts w:ascii="Neo Sans" w:hAnsi="Neo Sans"/>
                <w:noProof/>
                <w:color w:val="FF0000"/>
                <w:lang w:val="en-US"/>
              </w:rPr>
              <w:drawing>
                <wp:inline distT="0" distB="0" distL="0" distR="0" wp14:anchorId="77AED4B4" wp14:editId="0922F9A0">
                  <wp:extent cx="2421149" cy="2202371"/>
                  <wp:effectExtent l="0" t="0" r="0" b="7620"/>
                  <wp:docPr id="2022046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46600"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2421149" cy="2202371"/>
                          </a:xfrm>
                          <a:prstGeom prst="rect">
                            <a:avLst/>
                          </a:prstGeom>
                        </pic:spPr>
                      </pic:pic>
                    </a:graphicData>
                  </a:graphic>
                </wp:inline>
              </w:drawing>
            </w:r>
          </w:p>
          <w:p w14:paraId="34158361" w14:textId="77777777" w:rsidR="00016062" w:rsidRDefault="00016062" w:rsidP="00946020">
            <w:pPr>
              <w:pStyle w:val="ListParagraph"/>
              <w:spacing w:line="259" w:lineRule="auto"/>
              <w:ind w:left="0"/>
              <w:contextualSpacing w:val="0"/>
              <w:rPr>
                <w:rFonts w:ascii="Neo Sans" w:eastAsiaTheme="minorEastAsia" w:hAnsi="Neo Sans" w:hint="eastAsia"/>
                <w:lang w:val="en-US"/>
              </w:rPr>
            </w:pPr>
          </w:p>
          <w:p w14:paraId="77F908CD" w14:textId="6DC4DB14" w:rsidR="00157819" w:rsidRDefault="00157819" w:rsidP="00946020">
            <w:pPr>
              <w:pStyle w:val="ListParagraph"/>
              <w:spacing w:line="259" w:lineRule="auto"/>
              <w:ind w:left="0"/>
              <w:contextualSpacing w:val="0"/>
              <w:rPr>
                <w:rFonts w:ascii="Neo Sans" w:eastAsiaTheme="minorEastAsia" w:hAnsi="Neo Sans" w:hint="eastAsia"/>
                <w:lang w:val="en-US"/>
              </w:rPr>
            </w:pPr>
            <w:r>
              <w:rPr>
                <w:rFonts w:ascii="Neo Sans" w:eastAsiaTheme="minorEastAsia" w:hAnsi="Neo Sans"/>
                <w:lang w:val="en-US"/>
              </w:rPr>
              <w:t xml:space="preserve">Then, one of the masses is suddenly </w:t>
            </w:r>
            <w:r>
              <w:rPr>
                <w:rFonts w:ascii="Neo Sans" w:eastAsiaTheme="minorEastAsia" w:hAnsi="Neo Sans"/>
                <w:b/>
                <w:bCs/>
                <w:lang w:val="en-US"/>
              </w:rPr>
              <w:t>doubled</w:t>
            </w:r>
            <w:r>
              <w:rPr>
                <w:rFonts w:ascii="Neo Sans" w:eastAsiaTheme="minorEastAsia" w:hAnsi="Neo Sans"/>
                <w:lang w:val="en-US"/>
              </w:rPr>
              <w:t xml:space="preserve"> such that the Atwood machine starts </w:t>
            </w:r>
            <w:r>
              <w:rPr>
                <w:rFonts w:ascii="Neo Sans" w:eastAsiaTheme="minorEastAsia" w:hAnsi="Neo Sans"/>
                <w:b/>
                <w:bCs/>
                <w:lang w:val="en-US"/>
              </w:rPr>
              <w:t xml:space="preserve">slowing down. </w:t>
            </w:r>
          </w:p>
          <w:p w14:paraId="27D3876D" w14:textId="4D72EEB2" w:rsidR="00157819" w:rsidRDefault="00157819" w:rsidP="00946020">
            <w:pPr>
              <w:pStyle w:val="ListParagraph"/>
              <w:spacing w:line="259" w:lineRule="auto"/>
              <w:ind w:left="0"/>
              <w:contextualSpacing w:val="0"/>
              <w:rPr>
                <w:rFonts w:ascii="Neo Sans" w:eastAsiaTheme="minorEastAsia" w:hAnsi="Neo Sans" w:hint="eastAsia"/>
                <w:lang w:val="en-US"/>
              </w:rPr>
            </w:pPr>
          </w:p>
          <w:p w14:paraId="56E236F5" w14:textId="77777777" w:rsidR="00157819" w:rsidRDefault="00157819" w:rsidP="00946020">
            <w:pPr>
              <w:rPr>
                <w:rFonts w:ascii="Neo Sans" w:eastAsiaTheme="minorEastAsia" w:hAnsi="Neo Sans" w:hint="eastAsia"/>
                <w:lang w:val="en-US"/>
              </w:rPr>
            </w:pPr>
          </w:p>
          <w:p w14:paraId="3F632E3E" w14:textId="4EF8E707" w:rsidR="00157819" w:rsidRDefault="00016062" w:rsidP="00946020">
            <w:pPr>
              <w:pStyle w:val="ListParagraph"/>
              <w:numPr>
                <w:ilvl w:val="1"/>
                <w:numId w:val="97"/>
              </w:numPr>
              <w:tabs>
                <w:tab w:val="num" w:pos="357"/>
              </w:tabs>
              <w:rPr>
                <w:rFonts w:ascii="Neo Sans" w:eastAsiaTheme="minorEastAsia" w:hAnsi="Neo Sans" w:hint="eastAsia"/>
                <w:lang w:val="en-US"/>
              </w:rPr>
            </w:pPr>
            <w:r>
              <w:rPr>
                <w:rFonts w:ascii="Neo Sans" w:eastAsiaTheme="minorEastAsia" w:hAnsi="Neo Sans"/>
                <w:lang w:val="en-US"/>
              </w:rPr>
              <w:t xml:space="preserve">Show that the machine slows down at </w:t>
            </w:r>
            <m:oMath>
              <m:r>
                <w:rPr>
                  <w:rFonts w:ascii="Cambria Math" w:eastAsiaTheme="minorEastAsia" w:hAnsi="Cambria Math"/>
                  <w:lang w:val="en-US"/>
                </w:rPr>
                <m:t>4.9 m</m:t>
              </m:r>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2</m:t>
                  </m:r>
                </m:sup>
              </m:sSup>
            </m:oMath>
            <w:r>
              <w:rPr>
                <w:rFonts w:ascii="Neo Sans" w:eastAsiaTheme="minorEastAsia" w:hAnsi="Neo Sans"/>
                <w:lang w:val="en-US"/>
              </w:rPr>
              <w:t xml:space="preserve">. (1 mark) </w:t>
            </w:r>
          </w:p>
          <w:p w14:paraId="5AF1E72D" w14:textId="3D2308EE" w:rsidR="00157819" w:rsidRDefault="00157819" w:rsidP="00946020">
            <w:pPr>
              <w:rPr>
                <w:rFonts w:ascii="Neo Sans" w:eastAsiaTheme="minorEastAsia" w:hAnsi="Neo Sans" w:hint="eastAsia"/>
                <w:lang w:val="en-US"/>
              </w:rPr>
            </w:pPr>
            <w:r w:rsidRPr="002F771F">
              <w:rPr>
                <w:rFonts w:ascii="Neo Sans" w:eastAsiaTheme="minorEastAsia" w:hAnsi="Neo Sans"/>
                <w:noProof/>
                <w:lang w:val="en-US"/>
              </w:rPr>
              <w:drawing>
                <wp:anchor distT="0" distB="0" distL="114300" distR="114300" simplePos="0" relativeHeight="251705344" behindDoc="0" locked="0" layoutInCell="1" allowOverlap="1" wp14:anchorId="4A5AAA73" wp14:editId="3DCC7D7F">
                  <wp:simplePos x="0" y="0"/>
                  <wp:positionH relativeFrom="column">
                    <wp:posOffset>1957070</wp:posOffset>
                  </wp:positionH>
                  <wp:positionV relativeFrom="paragraph">
                    <wp:posOffset>-712470</wp:posOffset>
                  </wp:positionV>
                  <wp:extent cx="2428875" cy="1944565"/>
                  <wp:effectExtent l="19050" t="19050" r="9525" b="17780"/>
                  <wp:wrapNone/>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rotWithShape="1">
                          <a:blip r:embed="rId34">
                            <a:extLst>
                              <a:ext uri="{28A0092B-C50C-407E-A947-70E740481C1C}">
                                <a14:useLocalDpi xmlns:a14="http://schemas.microsoft.com/office/drawing/2010/main" val="0"/>
                              </a:ext>
                            </a:extLst>
                          </a:blip>
                          <a:srcRect b="31029"/>
                          <a:stretch/>
                        </pic:blipFill>
                        <pic:spPr bwMode="auto">
                          <a:xfrm>
                            <a:off x="0" y="0"/>
                            <a:ext cx="2428875" cy="1944565"/>
                          </a:xfrm>
                          <a:prstGeom prst="rect">
                            <a:avLst/>
                          </a:prstGeom>
                          <a:ln w="19050" cap="flat" cmpd="sng" algn="ctr">
                            <a:solidFill>
                              <a:srgbClr val="D022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B39934" w14:textId="77777777" w:rsidR="00CF61A6" w:rsidRPr="00E86F3D" w:rsidRDefault="00CF61A6" w:rsidP="00CF61A6">
            <w:pPr>
              <w:spacing w:line="259" w:lineRule="auto"/>
              <w:rPr>
                <w:rFonts w:ascii="Times New Roman" w:eastAsiaTheme="minorEastAsia" w:hAnsi="Times New Roman" w:cs="Times New Roman"/>
                <w:noProof/>
              </w:rPr>
            </w:pPr>
          </w:p>
          <w:p w14:paraId="39094ABD"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4850F40" w14:textId="77777777" w:rsidR="00CF61A6" w:rsidRPr="00E86F3D" w:rsidRDefault="00CF61A6" w:rsidP="00CF61A6">
            <w:pPr>
              <w:spacing w:line="259" w:lineRule="auto"/>
              <w:rPr>
                <w:rFonts w:ascii="Times New Roman" w:eastAsiaTheme="minorEastAsia" w:hAnsi="Times New Roman" w:cs="Times New Roman"/>
                <w:noProof/>
              </w:rPr>
            </w:pPr>
          </w:p>
          <w:p w14:paraId="6FA6D4E0"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E419247" w14:textId="77777777" w:rsidR="00CF61A6" w:rsidRPr="00E86F3D" w:rsidRDefault="00CF61A6" w:rsidP="00CF61A6">
            <w:pPr>
              <w:spacing w:line="259" w:lineRule="auto"/>
              <w:rPr>
                <w:rFonts w:ascii="Times New Roman" w:eastAsiaTheme="minorEastAsia" w:hAnsi="Times New Roman" w:cs="Times New Roman"/>
                <w:noProof/>
              </w:rPr>
            </w:pPr>
          </w:p>
          <w:p w14:paraId="6495A633"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0F37F32" w14:textId="77777777" w:rsidR="00016062" w:rsidRDefault="00016062" w:rsidP="00946020">
            <w:pPr>
              <w:rPr>
                <w:rFonts w:ascii="Neo Sans" w:eastAsiaTheme="minorEastAsia" w:hAnsi="Neo Sans" w:hint="eastAsia"/>
                <w:lang w:val="en-US"/>
              </w:rPr>
            </w:pPr>
          </w:p>
          <w:p w14:paraId="32FB488D" w14:textId="77777777" w:rsidR="00016062" w:rsidRDefault="00016062" w:rsidP="00946020">
            <w:pPr>
              <w:rPr>
                <w:rFonts w:ascii="Neo Sans" w:eastAsiaTheme="minorEastAsia" w:hAnsi="Neo Sans" w:hint="eastAsia"/>
                <w:lang w:val="en-US"/>
              </w:rPr>
            </w:pPr>
          </w:p>
          <w:p w14:paraId="469E1DF4" w14:textId="5D64AFDF" w:rsidR="00157819" w:rsidRDefault="00016062" w:rsidP="00946020">
            <w:pPr>
              <w:rPr>
                <w:rFonts w:ascii="Neo Sans" w:eastAsiaTheme="minorEastAsia" w:hAnsi="Neo Sans" w:hint="eastAsia"/>
                <w:lang w:val="en-US"/>
              </w:rPr>
            </w:pPr>
            <w:r>
              <w:rPr>
                <w:rFonts w:ascii="Neo Sans" w:eastAsiaTheme="minorEastAsia" w:hAnsi="Neo Sans"/>
                <w:lang w:val="en-US"/>
              </w:rPr>
              <w:t xml:space="preserve">When the machine is moving slower than </w:t>
            </w:r>
            <m:oMath>
              <m:r>
                <w:rPr>
                  <w:rFonts w:ascii="Cambria Math" w:eastAsiaTheme="minorEastAsia" w:hAnsi="Cambria Math"/>
                  <w:lang w:val="en-US"/>
                </w:rPr>
                <m:t>1.50 m</m:t>
              </m:r>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Pr>
                <w:rFonts w:ascii="Neo Sans" w:eastAsiaTheme="minorEastAsia" w:hAnsi="Neo Sans"/>
                <w:lang w:val="en-US"/>
              </w:rPr>
              <w:t>, the explorer can hop of the machine safely.</w:t>
            </w:r>
          </w:p>
          <w:p w14:paraId="40FF6DE2" w14:textId="3CF53C7A" w:rsidR="00016062" w:rsidRDefault="00016062" w:rsidP="00946020">
            <w:pPr>
              <w:rPr>
                <w:rFonts w:ascii="Neo Sans" w:eastAsiaTheme="minorEastAsia" w:hAnsi="Neo Sans" w:hint="eastAsia"/>
                <w:lang w:val="en-US"/>
              </w:rPr>
            </w:pPr>
          </w:p>
          <w:p w14:paraId="3AEFF581" w14:textId="0F26340F" w:rsidR="00157819" w:rsidRDefault="00016062" w:rsidP="00946020">
            <w:pPr>
              <w:pStyle w:val="ListParagraph"/>
              <w:numPr>
                <w:ilvl w:val="1"/>
                <w:numId w:val="97"/>
              </w:numPr>
              <w:tabs>
                <w:tab w:val="num" w:pos="357"/>
              </w:tabs>
              <w:rPr>
                <w:rFonts w:ascii="Neo Sans" w:eastAsiaTheme="minorEastAsia" w:hAnsi="Neo Sans" w:hint="eastAsia"/>
                <w:lang w:val="en-US"/>
              </w:rPr>
            </w:pPr>
            <w:r w:rsidRPr="002F771F">
              <w:rPr>
                <w:rFonts w:ascii="Neo Sans" w:eastAsiaTheme="minorEastAsia" w:hAnsi="Neo Sans"/>
                <w:noProof/>
                <w:lang w:val="en-US"/>
              </w:rPr>
              <w:drawing>
                <wp:anchor distT="0" distB="0" distL="114300" distR="114300" simplePos="0" relativeHeight="251727872" behindDoc="0" locked="0" layoutInCell="1" allowOverlap="1" wp14:anchorId="346428D9" wp14:editId="292DA40F">
                  <wp:simplePos x="0" y="0"/>
                  <wp:positionH relativeFrom="column">
                    <wp:posOffset>2262505</wp:posOffset>
                  </wp:positionH>
                  <wp:positionV relativeFrom="paragraph">
                    <wp:posOffset>267335</wp:posOffset>
                  </wp:positionV>
                  <wp:extent cx="3768090" cy="1260300"/>
                  <wp:effectExtent l="19050" t="19050" r="22860" b="16510"/>
                  <wp:wrapNone/>
                  <wp:docPr id="1145403469" name="Picture 114540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03469" name="Picture 1145403469"/>
                          <pic:cNvPicPr/>
                        </pic:nvPicPr>
                        <pic:blipFill>
                          <a:blip r:embed="rId35">
                            <a:extLst>
                              <a:ext uri="{28A0092B-C50C-407E-A947-70E740481C1C}">
                                <a14:useLocalDpi xmlns:a14="http://schemas.microsoft.com/office/drawing/2010/main" val="0"/>
                              </a:ext>
                            </a:extLst>
                          </a:blip>
                          <a:srcRect t="746" b="746"/>
                          <a:stretch>
                            <a:fillRect/>
                          </a:stretch>
                        </pic:blipFill>
                        <pic:spPr bwMode="auto">
                          <a:xfrm>
                            <a:off x="0" y="0"/>
                            <a:ext cx="3790630" cy="1267839"/>
                          </a:xfrm>
                          <a:prstGeom prst="rect">
                            <a:avLst/>
                          </a:prstGeom>
                          <a:ln w="19050" cap="flat" cmpd="sng" algn="ctr">
                            <a:solidFill>
                              <a:srgbClr val="D022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7819">
              <w:rPr>
                <w:rFonts w:ascii="Neo Sans" w:eastAsiaTheme="minorEastAsia" w:hAnsi="Neo Sans"/>
                <w:lang w:val="en-US"/>
              </w:rPr>
              <w:t xml:space="preserve">How long does it take for the Atwood machine to </w:t>
            </w:r>
            <w:r>
              <w:rPr>
                <w:rFonts w:ascii="Neo Sans" w:eastAsiaTheme="minorEastAsia" w:hAnsi="Neo Sans"/>
                <w:lang w:val="en-US"/>
              </w:rPr>
              <w:t>slow to the point that the explorer can hop of the machine safely</w:t>
            </w:r>
            <w:r w:rsidR="00157819">
              <w:rPr>
                <w:rFonts w:ascii="Neo Sans" w:eastAsiaTheme="minorEastAsia" w:hAnsi="Neo Sans"/>
                <w:lang w:val="en-US"/>
              </w:rPr>
              <w:t>?</w:t>
            </w:r>
            <w:r>
              <w:rPr>
                <w:rFonts w:ascii="Neo Sans" w:eastAsiaTheme="minorEastAsia" w:hAnsi="Neo Sans"/>
                <w:lang w:val="en-US"/>
              </w:rPr>
              <w:t xml:space="preserve"> (1 mark)</w:t>
            </w:r>
          </w:p>
          <w:p w14:paraId="462F5761" w14:textId="77777777" w:rsidR="00CF61A6" w:rsidRPr="00E86F3D" w:rsidRDefault="00CF61A6" w:rsidP="00CF61A6">
            <w:pPr>
              <w:spacing w:line="259" w:lineRule="auto"/>
              <w:rPr>
                <w:rFonts w:ascii="Times New Roman" w:eastAsiaTheme="minorEastAsia" w:hAnsi="Times New Roman" w:cs="Times New Roman"/>
                <w:noProof/>
              </w:rPr>
            </w:pPr>
          </w:p>
          <w:p w14:paraId="2137F982"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B6BBED3" w14:textId="77777777" w:rsidR="00CF61A6" w:rsidRPr="00E86F3D" w:rsidRDefault="00CF61A6" w:rsidP="00CF61A6">
            <w:pPr>
              <w:spacing w:line="259" w:lineRule="auto"/>
              <w:rPr>
                <w:rFonts w:ascii="Times New Roman" w:eastAsiaTheme="minorEastAsia" w:hAnsi="Times New Roman" w:cs="Times New Roman"/>
                <w:noProof/>
              </w:rPr>
            </w:pPr>
          </w:p>
          <w:p w14:paraId="6F84933E"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4C11B59F" w14:textId="77777777" w:rsidR="00CF61A6" w:rsidRPr="00E86F3D" w:rsidRDefault="00CF61A6" w:rsidP="00CF61A6">
            <w:pPr>
              <w:spacing w:line="259" w:lineRule="auto"/>
              <w:rPr>
                <w:rFonts w:ascii="Times New Roman" w:eastAsiaTheme="minorEastAsia" w:hAnsi="Times New Roman" w:cs="Times New Roman"/>
                <w:noProof/>
              </w:rPr>
            </w:pPr>
          </w:p>
          <w:p w14:paraId="5E717797"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02EFC4F" w14:textId="77777777" w:rsidR="00016062" w:rsidRDefault="00016062" w:rsidP="00016062">
            <w:pPr>
              <w:rPr>
                <w:rFonts w:ascii="Neo Sans" w:eastAsiaTheme="minorEastAsia" w:hAnsi="Neo Sans" w:hint="eastAsia"/>
                <w:lang w:val="en-US"/>
              </w:rPr>
            </w:pPr>
          </w:p>
          <w:p w14:paraId="6429B8BE" w14:textId="77777777" w:rsidR="00016062" w:rsidRDefault="00016062" w:rsidP="00016062">
            <w:pPr>
              <w:rPr>
                <w:rFonts w:ascii="Neo Sans" w:eastAsiaTheme="minorEastAsia" w:hAnsi="Neo Sans" w:hint="eastAsia"/>
                <w:lang w:val="en-US"/>
              </w:rPr>
            </w:pPr>
          </w:p>
          <w:p w14:paraId="6C1B8057" w14:textId="4C4373B4" w:rsidR="00016062" w:rsidRDefault="00016062" w:rsidP="00016062">
            <w:pPr>
              <w:rPr>
                <w:rFonts w:ascii="Neo Sans" w:eastAsiaTheme="minorEastAsia" w:hAnsi="Neo Sans" w:hint="eastAsia"/>
                <w:lang w:val="en-US"/>
              </w:rPr>
            </w:pPr>
            <w:r>
              <w:rPr>
                <w:rFonts w:ascii="Neo Sans" w:eastAsiaTheme="minorEastAsia" w:hAnsi="Neo Sans"/>
                <w:lang w:val="en-US"/>
              </w:rPr>
              <w:t xml:space="preserve">Now with the explorer off the machine, the </w:t>
            </w:r>
            <w:r w:rsidR="00760686">
              <w:rPr>
                <w:rFonts w:ascii="Neo Sans" w:eastAsiaTheme="minorEastAsia" w:hAnsi="Neo Sans"/>
                <w:lang w:val="en-US"/>
              </w:rPr>
              <w:t xml:space="preserve">machine flies back in the other direction to crush a monster beneath the </w:t>
            </w:r>
            <w:proofErr w:type="spellStart"/>
            <w:r w:rsidR="00760686">
              <w:rPr>
                <w:rFonts w:ascii="Neo Sans" w:eastAsiaTheme="minorEastAsia" w:hAnsi="Neo Sans"/>
                <w:lang w:val="en-US"/>
              </w:rPr>
              <w:t>left</w:t>
            </w:r>
            <w:r w:rsidR="005055DE">
              <w:rPr>
                <w:rFonts w:ascii="Neo Sans" w:eastAsiaTheme="minorEastAsia" w:hAnsi="Neo Sans"/>
                <w:lang w:val="en-US"/>
              </w:rPr>
              <w:t>side</w:t>
            </w:r>
            <w:proofErr w:type="spellEnd"/>
            <w:r w:rsidR="00760686">
              <w:rPr>
                <w:rFonts w:ascii="Neo Sans" w:eastAsiaTheme="minorEastAsia" w:hAnsi="Neo Sans"/>
                <w:lang w:val="en-US"/>
              </w:rPr>
              <w:t xml:space="preserve"> masses.</w:t>
            </w:r>
          </w:p>
          <w:p w14:paraId="587350AA" w14:textId="77777777" w:rsidR="00016062" w:rsidRDefault="00016062" w:rsidP="00016062">
            <w:pPr>
              <w:rPr>
                <w:rFonts w:ascii="Neo Sans" w:eastAsiaTheme="minorEastAsia" w:hAnsi="Neo Sans" w:hint="eastAsia"/>
                <w:lang w:val="en-US"/>
              </w:rPr>
            </w:pPr>
          </w:p>
          <w:p w14:paraId="1987FC0E" w14:textId="7459D986" w:rsidR="00760686" w:rsidRDefault="00760686" w:rsidP="00760686">
            <w:pPr>
              <w:jc w:val="center"/>
              <w:rPr>
                <w:rFonts w:ascii="Neo Sans" w:eastAsiaTheme="minorEastAsia" w:hAnsi="Neo Sans" w:hint="eastAsia"/>
                <w:lang w:val="en-US"/>
              </w:rPr>
            </w:pPr>
            <w:r w:rsidRPr="00760686">
              <w:rPr>
                <w:rFonts w:ascii="Neo Sans" w:eastAsiaTheme="minorEastAsia" w:hAnsi="Neo Sans"/>
                <w:noProof/>
                <w:lang w:val="en-US"/>
              </w:rPr>
              <w:lastRenderedPageBreak/>
              <w:drawing>
                <wp:inline distT="0" distB="0" distL="0" distR="0" wp14:anchorId="35FAE384" wp14:editId="74F6FFEA">
                  <wp:extent cx="1676545" cy="3071126"/>
                  <wp:effectExtent l="0" t="0" r="0" b="0"/>
                  <wp:docPr id="1593460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460814" name=""/>
                          <pic:cNvPicPr/>
                        </pic:nvPicPr>
                        <pic:blipFill>
                          <a:blip r:embed="rId36"/>
                          <a:stretch>
                            <a:fillRect/>
                          </a:stretch>
                        </pic:blipFill>
                        <pic:spPr>
                          <a:xfrm>
                            <a:off x="0" y="0"/>
                            <a:ext cx="1676545" cy="3071126"/>
                          </a:xfrm>
                          <a:prstGeom prst="rect">
                            <a:avLst/>
                          </a:prstGeom>
                        </pic:spPr>
                      </pic:pic>
                    </a:graphicData>
                  </a:graphic>
                </wp:inline>
              </w:drawing>
            </w:r>
          </w:p>
          <w:p w14:paraId="0E53F250" w14:textId="77777777" w:rsidR="00760686" w:rsidRDefault="00760686" w:rsidP="00760686">
            <w:pPr>
              <w:jc w:val="center"/>
              <w:rPr>
                <w:rFonts w:ascii="Neo Sans" w:eastAsiaTheme="minorEastAsia" w:hAnsi="Neo Sans" w:hint="eastAsia"/>
                <w:lang w:val="en-US"/>
              </w:rPr>
            </w:pPr>
          </w:p>
          <w:p w14:paraId="0C20FCF5" w14:textId="1C91C194" w:rsidR="00016062" w:rsidRPr="008B2CE0" w:rsidRDefault="00760686" w:rsidP="00946020">
            <w:pPr>
              <w:pStyle w:val="ListParagraph"/>
              <w:numPr>
                <w:ilvl w:val="1"/>
                <w:numId w:val="97"/>
              </w:numPr>
              <w:tabs>
                <w:tab w:val="num" w:pos="357"/>
              </w:tabs>
              <w:rPr>
                <w:rFonts w:ascii="Neo Sans" w:eastAsiaTheme="minorEastAsia" w:hAnsi="Neo Sans" w:hint="eastAsia"/>
                <w:lang w:val="en-US"/>
              </w:rPr>
            </w:pPr>
            <w:r w:rsidRPr="00760686">
              <w:rPr>
                <w:rFonts w:ascii="Neo Sans" w:eastAsiaTheme="minorEastAsia" w:hAnsi="Neo Sans"/>
                <w:lang w:val="en-US"/>
              </w:rPr>
              <w:t xml:space="preserve">Assuming the baskets </w:t>
            </w:r>
            <w:r w:rsidR="005055DE">
              <w:rPr>
                <w:rFonts w:ascii="Neo Sans" w:eastAsiaTheme="minorEastAsia" w:hAnsi="Neo Sans"/>
                <w:lang w:val="en-US"/>
              </w:rPr>
              <w:t xml:space="preserve">used to hold </w:t>
            </w:r>
            <w:r w:rsidRPr="00760686">
              <w:rPr>
                <w:rFonts w:ascii="Neo Sans" w:eastAsiaTheme="minorEastAsia" w:hAnsi="Neo Sans"/>
                <w:lang w:val="en-US"/>
              </w:rPr>
              <w:t xml:space="preserve">masses </w:t>
            </w:r>
            <w:r w:rsidR="005055DE">
              <w:rPr>
                <w:rFonts w:ascii="Neo Sans" w:eastAsiaTheme="minorEastAsia" w:hAnsi="Neo Sans"/>
                <w:lang w:val="en-US"/>
              </w:rPr>
              <w:t xml:space="preserve">at either end of the machine </w:t>
            </w:r>
            <w:r w:rsidRPr="00760686">
              <w:rPr>
                <w:rFonts w:ascii="Neo Sans" w:eastAsiaTheme="minorEastAsia" w:hAnsi="Neo Sans"/>
                <w:lang w:val="en-US"/>
              </w:rPr>
              <w:t>weigh 1.5 kg</w:t>
            </w:r>
            <w:r w:rsidR="005055DE">
              <w:rPr>
                <w:rFonts w:ascii="Neo Sans" w:eastAsiaTheme="minorEastAsia" w:hAnsi="Neo Sans"/>
                <w:lang w:val="en-US"/>
              </w:rPr>
              <w:t xml:space="preserve"> each</w:t>
            </w:r>
            <w:r w:rsidRPr="00760686">
              <w:rPr>
                <w:rFonts w:ascii="Neo Sans" w:eastAsiaTheme="minorEastAsia" w:hAnsi="Neo Sans"/>
                <w:lang w:val="en-US"/>
              </w:rPr>
              <w:t xml:space="preserve">, and the machine accelerates anti-clockwise at </w:t>
            </w:r>
            <w:r>
              <w:rPr>
                <w:rFonts w:ascii="Neo Sans" w:eastAsiaTheme="minorEastAsia" w:hAnsi="Neo Sans"/>
                <w:lang w:val="en-US"/>
              </w:rPr>
              <w:t>9.5</w:t>
            </w:r>
            <w:r w:rsidRPr="00760686">
              <w:rPr>
                <w:rFonts w:ascii="Neo Sans" w:eastAsiaTheme="minorEastAsia" w:hAnsi="Neo Sans"/>
                <w:lang w:val="en-US"/>
              </w:rPr>
              <w:t xml:space="preserve"> </w:t>
            </w:r>
            <w:proofErr w:type="spellStart"/>
            <w:r w:rsidRPr="00760686">
              <w:rPr>
                <w:rFonts w:ascii="Neo Sans" w:eastAsiaTheme="minorEastAsia" w:hAnsi="Neo Sans"/>
                <w:lang w:val="en-US"/>
              </w:rPr>
              <w:t>ms</w:t>
            </w:r>
            <w:proofErr w:type="spellEnd"/>
            <w:r w:rsidRPr="00760686">
              <w:rPr>
                <w:rFonts w:ascii="Neo Sans" w:eastAsiaTheme="minorEastAsia" w:hAnsi="Neo Sans"/>
                <w:lang w:val="en-US"/>
              </w:rPr>
              <w:t>^-2</w:t>
            </w:r>
            <w:r>
              <w:rPr>
                <w:rFonts w:ascii="Neo Sans" w:eastAsiaTheme="minorEastAsia" w:hAnsi="Neo Sans"/>
                <w:lang w:val="en-US"/>
              </w:rPr>
              <w:t>, how much did each mass m weigh? (2 marks)</w:t>
            </w:r>
          </w:p>
          <w:p w14:paraId="22AA23DE" w14:textId="3ABAC232" w:rsidR="00157819" w:rsidRPr="005055DE" w:rsidRDefault="005055DE" w:rsidP="00946020">
            <w:pPr>
              <w:rPr>
                <w:rFonts w:ascii="Neo Sans" w:eastAsiaTheme="minorEastAsia" w:hAnsi="Neo Sans" w:hint="eastAsia"/>
                <w:color w:val="FF0000"/>
                <w:lang w:val="en-US"/>
              </w:rPr>
            </w:pPr>
            <w:r w:rsidRPr="005055DE">
              <w:rPr>
                <w:rFonts w:ascii="Neo Sans" w:eastAsiaTheme="minorEastAsia" w:hAnsi="Neo Sans"/>
                <w:color w:val="FF0000"/>
                <w:lang w:val="en-US"/>
              </w:rPr>
              <w:t>Note: realizing that the weight forces of the two basket</w:t>
            </w:r>
            <w:r w:rsidRPr="005055DE">
              <w:rPr>
                <w:rFonts w:ascii="Neo Sans" w:eastAsiaTheme="minorEastAsia" w:hAnsi="Neo Sans" w:hint="eastAsia"/>
                <w:color w:val="FF0000"/>
                <w:lang w:val="en-US"/>
              </w:rPr>
              <w:t>s</w:t>
            </w:r>
            <w:r w:rsidRPr="005055DE">
              <w:rPr>
                <w:rFonts w:ascii="Neo Sans" w:eastAsiaTheme="minorEastAsia" w:hAnsi="Neo Sans"/>
                <w:color w:val="FF0000"/>
                <w:lang w:val="en-US"/>
              </w:rPr>
              <w:t xml:space="preserve"> balance each other out and so do not affect the net force, helps simplify the calculations</w:t>
            </w:r>
            <w:r>
              <w:rPr>
                <w:rFonts w:ascii="Neo Sans" w:eastAsiaTheme="minorEastAsia" w:hAnsi="Neo Sans"/>
                <w:color w:val="FF0000"/>
                <w:lang w:val="en-US"/>
              </w:rPr>
              <w:t>. The net force is simply from the 2m masses on the left side.</w:t>
            </w:r>
          </w:p>
          <w:p w14:paraId="4B0A28F4" w14:textId="0FB4806E" w:rsidR="00CF61A6" w:rsidRPr="00E86F3D" w:rsidRDefault="00E46FC5" w:rsidP="00CF61A6">
            <w:pPr>
              <w:spacing w:line="259" w:lineRule="auto"/>
              <w:rPr>
                <w:rFonts w:ascii="Times New Roman" w:eastAsiaTheme="minorEastAsia" w:hAnsi="Times New Roman" w:cs="Times New Roman"/>
                <w:noProof/>
              </w:rPr>
            </w:pPr>
            <w:r w:rsidRPr="00E46FC5">
              <w:rPr>
                <w:rFonts w:ascii="Times New Roman" w:eastAsiaTheme="minorEastAsia" w:hAnsi="Times New Roman" w:cs="Times New Roman"/>
                <w:noProof/>
              </w:rPr>
              <w:drawing>
                <wp:inline distT="0" distB="0" distL="0" distR="0" wp14:anchorId="1AAFB223" wp14:editId="6CB67016">
                  <wp:extent cx="4450466" cy="2773920"/>
                  <wp:effectExtent l="19050" t="19050" r="26670" b="26670"/>
                  <wp:docPr id="1954849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849839" name=""/>
                          <pic:cNvPicPr/>
                        </pic:nvPicPr>
                        <pic:blipFill>
                          <a:blip r:embed="rId37"/>
                          <a:stretch>
                            <a:fillRect/>
                          </a:stretch>
                        </pic:blipFill>
                        <pic:spPr>
                          <a:xfrm>
                            <a:off x="0" y="0"/>
                            <a:ext cx="4450466" cy="2773920"/>
                          </a:xfrm>
                          <a:prstGeom prst="rect">
                            <a:avLst/>
                          </a:prstGeom>
                          <a:ln>
                            <a:solidFill>
                              <a:srgbClr val="C00000"/>
                            </a:solidFill>
                          </a:ln>
                        </pic:spPr>
                      </pic:pic>
                    </a:graphicData>
                  </a:graphic>
                </wp:inline>
              </w:drawing>
            </w:r>
          </w:p>
          <w:p w14:paraId="5FD202E3"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6C5AE09" w14:textId="77777777" w:rsidR="00CF61A6" w:rsidRPr="00E86F3D" w:rsidRDefault="00CF61A6" w:rsidP="00CF61A6">
            <w:pPr>
              <w:spacing w:line="259" w:lineRule="auto"/>
              <w:rPr>
                <w:rFonts w:ascii="Times New Roman" w:eastAsiaTheme="minorEastAsia" w:hAnsi="Times New Roman" w:cs="Times New Roman"/>
                <w:noProof/>
              </w:rPr>
            </w:pPr>
          </w:p>
          <w:p w14:paraId="38B25481"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C60AC69" w14:textId="77777777" w:rsidR="00CF61A6" w:rsidRPr="00E86F3D" w:rsidRDefault="00CF61A6" w:rsidP="00CF61A6">
            <w:pPr>
              <w:spacing w:line="259" w:lineRule="auto"/>
              <w:rPr>
                <w:rFonts w:ascii="Times New Roman" w:eastAsiaTheme="minorEastAsia" w:hAnsi="Times New Roman" w:cs="Times New Roman"/>
                <w:noProof/>
              </w:rPr>
            </w:pPr>
          </w:p>
          <w:p w14:paraId="13C2FFEE" w14:textId="77777777" w:rsidR="00CF61A6" w:rsidRPr="00E86F3D" w:rsidRDefault="00CF61A6" w:rsidP="00CF61A6">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42EB27E" w14:textId="77777777" w:rsidR="00157819" w:rsidRDefault="00157819" w:rsidP="00946020">
            <w:pPr>
              <w:rPr>
                <w:rFonts w:ascii="Neo Sans" w:eastAsiaTheme="minorEastAsia" w:hAnsi="Neo Sans" w:hint="eastAsia"/>
                <w:lang w:val="en-US"/>
              </w:rPr>
            </w:pPr>
          </w:p>
          <w:p w14:paraId="6BFF5CCE" w14:textId="77777777" w:rsidR="00157819" w:rsidRDefault="00157819" w:rsidP="00946020">
            <w:pPr>
              <w:spacing w:line="259" w:lineRule="auto"/>
              <w:rPr>
                <w:rFonts w:ascii="Neo Sans" w:hAnsi="Neo Sans"/>
                <w:lang w:val="en-US"/>
              </w:rPr>
            </w:pPr>
          </w:p>
        </w:tc>
      </w:tr>
      <w:tr w:rsidR="00113C9F" w14:paraId="1AFE0927" w14:textId="77777777" w:rsidTr="00946020">
        <w:tc>
          <w:tcPr>
            <w:tcW w:w="10416" w:type="dxa"/>
          </w:tcPr>
          <w:p w14:paraId="5CFAC254" w14:textId="66FAE141" w:rsidR="00113C9F" w:rsidRDefault="00113C9F" w:rsidP="00946020">
            <w:pPr>
              <w:rPr>
                <w:rFonts w:ascii="Neo Sans" w:hAnsi="Neo Sans"/>
                <w:lang w:val="en-US"/>
              </w:rPr>
            </w:pPr>
          </w:p>
        </w:tc>
      </w:tr>
    </w:tbl>
    <w:p w14:paraId="73CE4D04" w14:textId="6EE07C9D" w:rsidR="00157819" w:rsidRDefault="00157819" w:rsidP="00157819">
      <w:pPr>
        <w:rPr>
          <w:rFonts w:ascii="Neo Sans" w:hAnsi="Neo Sans"/>
          <w:lang w:val="en-US"/>
        </w:rPr>
      </w:pPr>
    </w:p>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157819" w14:paraId="7AE56B2C" w14:textId="77777777" w:rsidTr="00946020">
        <w:tc>
          <w:tcPr>
            <w:tcW w:w="10416" w:type="dxa"/>
          </w:tcPr>
          <w:p w14:paraId="4C6D7AC1" w14:textId="2ECCA87D" w:rsidR="00157819" w:rsidRDefault="00157819" w:rsidP="00946020">
            <w:pPr>
              <w:spacing w:line="259" w:lineRule="auto"/>
              <w:rPr>
                <w:rFonts w:ascii="Neo Sans" w:hAnsi="Neo Sans"/>
                <w:lang w:val="en-US"/>
              </w:rPr>
            </w:pPr>
            <w:bookmarkStart w:id="1" w:name="_Hlk93321168"/>
          </w:p>
          <w:p w14:paraId="545FB22E" w14:textId="6FDB9EBC" w:rsidR="00760686" w:rsidRDefault="00760686" w:rsidP="00946020">
            <w:pPr>
              <w:pStyle w:val="ListParagraph"/>
              <w:numPr>
                <w:ilvl w:val="0"/>
                <w:numId w:val="97"/>
              </w:numPr>
              <w:spacing w:line="259" w:lineRule="auto"/>
              <w:contextualSpacing w:val="0"/>
              <w:rPr>
                <w:rFonts w:ascii="Neo Sans" w:hAnsi="Neo Sans"/>
                <w:lang w:val="en-US"/>
              </w:rPr>
            </w:pPr>
            <w:r>
              <w:rPr>
                <w:rFonts w:ascii="Neo Sans" w:hAnsi="Neo Sans"/>
                <w:lang w:val="en-US"/>
              </w:rPr>
              <w:lastRenderedPageBreak/>
              <w:t>(</w:t>
            </w:r>
            <w:r w:rsidR="00DF6211">
              <w:rPr>
                <w:rFonts w:ascii="Neo Sans" w:hAnsi="Neo Sans"/>
                <w:lang w:val="en-US"/>
              </w:rPr>
              <w:t>6</w:t>
            </w:r>
            <w:r>
              <w:rPr>
                <w:rFonts w:ascii="Neo Sans" w:hAnsi="Neo Sans"/>
                <w:lang w:val="en-US"/>
              </w:rPr>
              <w:t xml:space="preserve"> marks)</w:t>
            </w:r>
          </w:p>
          <w:p w14:paraId="3E4ED8C7" w14:textId="77777777" w:rsidR="00760686" w:rsidRDefault="00760686" w:rsidP="00946020">
            <w:pPr>
              <w:pStyle w:val="ListParagraph"/>
              <w:spacing w:line="259" w:lineRule="auto"/>
              <w:ind w:left="0"/>
              <w:contextualSpacing w:val="0"/>
              <w:rPr>
                <w:rFonts w:ascii="Neo Sans" w:hAnsi="Neo Sans"/>
                <w:lang w:val="en-US"/>
              </w:rPr>
            </w:pPr>
          </w:p>
          <w:p w14:paraId="5392E8B3" w14:textId="10576254" w:rsidR="00760686" w:rsidRDefault="00760686" w:rsidP="00946020">
            <w:pPr>
              <w:pStyle w:val="ListParagraph"/>
              <w:spacing w:line="259" w:lineRule="auto"/>
              <w:ind w:left="0"/>
              <w:contextualSpacing w:val="0"/>
              <w:rPr>
                <w:rFonts w:ascii="Neo Sans" w:hAnsi="Neo Sans"/>
                <w:lang w:val="en-US"/>
              </w:rPr>
            </w:pPr>
            <w:r>
              <w:rPr>
                <w:rFonts w:ascii="Neo Sans" w:hAnsi="Neo Sans"/>
                <w:lang w:val="en-US"/>
              </w:rPr>
              <w:t>Two masses are set up such that one hangs off the edge of a table, whilst the other sits on the table.</w:t>
            </w:r>
          </w:p>
          <w:p w14:paraId="2CAC2043" w14:textId="77777777" w:rsidR="00760686" w:rsidRDefault="00760686" w:rsidP="00946020">
            <w:pPr>
              <w:pStyle w:val="ListParagraph"/>
              <w:spacing w:line="259" w:lineRule="auto"/>
              <w:ind w:left="0"/>
              <w:contextualSpacing w:val="0"/>
              <w:rPr>
                <w:rFonts w:ascii="Neo Sans" w:hAnsi="Neo Sans"/>
                <w:lang w:val="en-US"/>
              </w:rPr>
            </w:pPr>
          </w:p>
          <w:p w14:paraId="5D25EFC9" w14:textId="136CD620" w:rsidR="00760686" w:rsidRDefault="00760686" w:rsidP="00760686">
            <w:pPr>
              <w:pStyle w:val="ListParagraph"/>
              <w:spacing w:line="259" w:lineRule="auto"/>
              <w:ind w:left="0"/>
              <w:contextualSpacing w:val="0"/>
              <w:jc w:val="center"/>
              <w:rPr>
                <w:rFonts w:ascii="Neo Sans" w:hAnsi="Neo Sans"/>
                <w:lang w:val="en-US"/>
              </w:rPr>
            </w:pPr>
            <w:r>
              <w:rPr>
                <w:rFonts w:ascii="Neo Sans" w:eastAsiaTheme="minorEastAsia" w:hAnsi="Neo Sans"/>
                <w:noProof/>
                <w:lang w:val="en-US"/>
              </w:rPr>
              <w:drawing>
                <wp:inline distT="0" distB="0" distL="0" distR="0" wp14:anchorId="515F56E0" wp14:editId="724A1258">
                  <wp:extent cx="3177540" cy="2034540"/>
                  <wp:effectExtent l="0" t="0" r="3810" b="3810"/>
                  <wp:docPr id="1939874054" name="Picture 193987405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 schematic&#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45644" t="89902" r="44822" b="1304"/>
                          <a:stretch/>
                        </pic:blipFill>
                        <pic:spPr bwMode="auto">
                          <a:xfrm>
                            <a:off x="0" y="0"/>
                            <a:ext cx="3178386" cy="2035082"/>
                          </a:xfrm>
                          <a:prstGeom prst="rect">
                            <a:avLst/>
                          </a:prstGeom>
                          <a:noFill/>
                          <a:ln>
                            <a:noFill/>
                          </a:ln>
                          <a:extLst>
                            <a:ext uri="{53640926-AAD7-44D8-BBD7-CCE9431645EC}">
                              <a14:shadowObscured xmlns:a14="http://schemas.microsoft.com/office/drawing/2010/main"/>
                            </a:ext>
                          </a:extLst>
                        </pic:spPr>
                      </pic:pic>
                    </a:graphicData>
                  </a:graphic>
                </wp:inline>
              </w:drawing>
            </w:r>
          </w:p>
          <w:p w14:paraId="1B25E508" w14:textId="77777777" w:rsidR="00760686" w:rsidRDefault="00760686" w:rsidP="00760686">
            <w:pPr>
              <w:pStyle w:val="ListParagraph"/>
              <w:spacing w:line="259" w:lineRule="auto"/>
              <w:ind w:left="0"/>
              <w:contextualSpacing w:val="0"/>
              <w:jc w:val="center"/>
              <w:rPr>
                <w:rFonts w:ascii="Neo Sans" w:hAnsi="Neo Sans"/>
                <w:lang w:val="en-US"/>
              </w:rPr>
            </w:pPr>
          </w:p>
          <w:p w14:paraId="2E0C940C" w14:textId="1C8FCA09" w:rsidR="00760686" w:rsidRDefault="00760686" w:rsidP="00760686">
            <w:pPr>
              <w:pStyle w:val="ListParagraph"/>
              <w:spacing w:line="259" w:lineRule="auto"/>
              <w:ind w:left="0"/>
              <w:contextualSpacing w:val="0"/>
              <w:rPr>
                <w:rFonts w:ascii="Neo Sans" w:hAnsi="Neo Sans"/>
                <w:lang w:val="en-US"/>
              </w:rPr>
            </w:pPr>
            <w:r>
              <w:rPr>
                <w:rFonts w:ascii="Neo Sans" w:eastAsiaTheme="minorEastAsia" w:hAnsi="Neo Sans"/>
                <w:lang w:val="en-US"/>
              </w:rPr>
              <w:t xml:space="preserve">Consider that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1</m:t>
                  </m:r>
                </m:sub>
              </m:sSub>
              <m:r>
                <w:rPr>
                  <w:rFonts w:ascii="Cambria Math" w:eastAsiaTheme="minorEastAsia" w:hAnsi="Cambria Math"/>
                  <w:lang w:val="en-US"/>
                </w:rPr>
                <m:t xml:space="preserve">=240 kg, </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2</m:t>
                  </m:r>
                </m:sub>
              </m:sSub>
              <m:r>
                <w:rPr>
                  <w:rFonts w:ascii="Cambria Math" w:eastAsiaTheme="minorEastAsia" w:hAnsi="Cambria Math"/>
                  <w:lang w:val="en-US"/>
                </w:rPr>
                <m:t>=600 kg.</m:t>
              </m:r>
            </m:oMath>
          </w:p>
          <w:p w14:paraId="7588C23A" w14:textId="77777777" w:rsidR="00760686" w:rsidRDefault="00760686" w:rsidP="00760686">
            <w:pPr>
              <w:pStyle w:val="ListParagraph"/>
              <w:spacing w:line="259" w:lineRule="auto"/>
              <w:ind w:left="0"/>
              <w:contextualSpacing w:val="0"/>
              <w:jc w:val="center"/>
              <w:rPr>
                <w:rFonts w:ascii="Neo Sans" w:hAnsi="Neo Sans"/>
                <w:lang w:val="en-US"/>
              </w:rPr>
            </w:pPr>
          </w:p>
          <w:p w14:paraId="2073F435" w14:textId="267529C6" w:rsidR="00760686" w:rsidRPr="00760686" w:rsidRDefault="00760686" w:rsidP="00760686">
            <w:pPr>
              <w:pStyle w:val="ListParagraph"/>
              <w:numPr>
                <w:ilvl w:val="1"/>
                <w:numId w:val="97"/>
              </w:numPr>
              <w:tabs>
                <w:tab w:val="num" w:pos="357"/>
              </w:tabs>
              <w:rPr>
                <w:rFonts w:ascii="Neo Sans" w:hAnsi="Neo Sans"/>
                <w:lang w:val="en-US"/>
              </w:rPr>
            </w:pPr>
            <w:r>
              <w:rPr>
                <w:rFonts w:ascii="Neo Sans" w:hAnsi="Neo Sans"/>
                <w:lang w:val="en-US"/>
              </w:rPr>
              <w:t>How much friction would need to be acting on m2 to prevent the masses from moving?</w:t>
            </w:r>
            <w:r>
              <w:rPr>
                <w:rFonts w:ascii="Neo Sans" w:eastAsiaTheme="minorEastAsia" w:hAnsi="Neo Sans"/>
                <w:lang w:val="en-US"/>
              </w:rPr>
              <w:t xml:space="preserve"> (1 mark)</w:t>
            </w:r>
          </w:p>
          <w:p w14:paraId="4F1F8B79" w14:textId="35B7C7A9" w:rsidR="00760686" w:rsidRPr="006723A2" w:rsidRDefault="006723A2" w:rsidP="00760686">
            <w:pPr>
              <w:rPr>
                <w:rFonts w:ascii="Neo Sans" w:hAnsi="Neo Sans"/>
                <w:color w:val="FF0000"/>
                <w:lang w:val="en-US"/>
              </w:rPr>
            </w:pPr>
            <w:r w:rsidRPr="006723A2">
              <w:rPr>
                <w:rFonts w:ascii="Neo Sans" w:hAnsi="Neo Sans"/>
                <w:color w:val="FF0000"/>
                <w:lang w:val="en-US"/>
              </w:rPr>
              <w:t>Ans: You would need enough friction to balance out the gravity acting on m1</w:t>
            </w:r>
          </w:p>
          <w:p w14:paraId="74714324" w14:textId="59BD72AF" w:rsidR="006723A2" w:rsidRPr="006723A2" w:rsidRDefault="006723A2" w:rsidP="00760686">
            <w:pPr>
              <w:rPr>
                <w:rFonts w:ascii="Neo Sans" w:hAnsi="Neo Sans"/>
                <w:color w:val="FF0000"/>
                <w:lang w:val="en-US"/>
              </w:rPr>
            </w:pPr>
            <w:r w:rsidRPr="006723A2">
              <w:rPr>
                <w:rFonts w:ascii="Neo Sans" w:hAnsi="Neo Sans"/>
                <w:color w:val="FF0000"/>
                <w:lang w:val="en-US"/>
              </w:rPr>
              <w:t>240*9.8 = 2352 = 2.35*10^3 N</w:t>
            </w:r>
          </w:p>
          <w:p w14:paraId="05B2B69A" w14:textId="77777777" w:rsidR="006723A2" w:rsidRPr="00E86F3D" w:rsidRDefault="006723A2" w:rsidP="006723A2">
            <w:pPr>
              <w:spacing w:line="259" w:lineRule="auto"/>
              <w:rPr>
                <w:rFonts w:ascii="Times New Roman" w:eastAsiaTheme="minorEastAsia" w:hAnsi="Times New Roman" w:cs="Times New Roman"/>
                <w:noProof/>
              </w:rPr>
            </w:pPr>
          </w:p>
          <w:p w14:paraId="3413D816"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85588EC" w14:textId="77777777" w:rsidR="006723A2" w:rsidRPr="00E86F3D" w:rsidRDefault="006723A2" w:rsidP="006723A2">
            <w:pPr>
              <w:spacing w:line="259" w:lineRule="auto"/>
              <w:rPr>
                <w:rFonts w:ascii="Times New Roman" w:eastAsiaTheme="minorEastAsia" w:hAnsi="Times New Roman" w:cs="Times New Roman"/>
                <w:noProof/>
              </w:rPr>
            </w:pPr>
          </w:p>
          <w:p w14:paraId="0472CA23"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0AEC981" w14:textId="77777777" w:rsidR="00760686" w:rsidRDefault="00760686" w:rsidP="00760686">
            <w:pPr>
              <w:rPr>
                <w:rFonts w:ascii="Neo Sans" w:hAnsi="Neo Sans"/>
                <w:lang w:val="en-US"/>
              </w:rPr>
            </w:pPr>
          </w:p>
          <w:p w14:paraId="6417370C" w14:textId="77777777" w:rsidR="00760686" w:rsidRPr="00760686" w:rsidRDefault="00760686" w:rsidP="00760686">
            <w:pPr>
              <w:rPr>
                <w:rFonts w:ascii="Neo Sans" w:hAnsi="Neo Sans"/>
                <w:lang w:val="en-US"/>
              </w:rPr>
            </w:pPr>
          </w:p>
          <w:p w14:paraId="0E3020B0" w14:textId="6F4E62FE" w:rsidR="00760686" w:rsidRDefault="00760686" w:rsidP="00760686">
            <w:pPr>
              <w:pStyle w:val="ListParagraph"/>
              <w:numPr>
                <w:ilvl w:val="1"/>
                <w:numId w:val="97"/>
              </w:numPr>
              <w:tabs>
                <w:tab w:val="num" w:pos="357"/>
              </w:tabs>
              <w:rPr>
                <w:rFonts w:ascii="Neo Sans" w:hAnsi="Neo Sans"/>
                <w:lang w:val="en-US"/>
              </w:rPr>
            </w:pPr>
            <w:r>
              <w:rPr>
                <w:rFonts w:ascii="Neo Sans" w:hAnsi="Neo Sans"/>
                <w:lang w:val="en-US"/>
              </w:rPr>
              <w:t>Assuming no frictional force, how large is the tension force T</w:t>
            </w:r>
            <w:r w:rsidRPr="004061CF">
              <w:rPr>
                <w:rFonts w:ascii="Neo Sans" w:hAnsi="Neo Sans"/>
                <w:vertAlign w:val="subscript"/>
                <w:lang w:val="en-US"/>
              </w:rPr>
              <w:t>1</w:t>
            </w:r>
            <w:r>
              <w:rPr>
                <w:rFonts w:ascii="Neo Sans" w:hAnsi="Neo Sans"/>
                <w:lang w:val="en-US"/>
              </w:rPr>
              <w:t>? (2 marks)</w:t>
            </w:r>
          </w:p>
          <w:p w14:paraId="048B9653" w14:textId="66D33EDC" w:rsidR="00760686" w:rsidRDefault="006723A2" w:rsidP="00760686">
            <w:pPr>
              <w:rPr>
                <w:rFonts w:ascii="Neo Sans" w:hAnsi="Neo Sans"/>
                <w:lang w:val="en-US"/>
              </w:rPr>
            </w:pPr>
            <w:r w:rsidRPr="006723A2">
              <w:rPr>
                <w:rFonts w:ascii="Neo Sans" w:hAnsi="Neo Sans"/>
                <w:noProof/>
                <w:lang w:val="en-US"/>
              </w:rPr>
              <w:lastRenderedPageBreak/>
              <w:drawing>
                <wp:inline distT="0" distB="0" distL="0" distR="0" wp14:anchorId="7EC5FDD0" wp14:editId="5F641B4F">
                  <wp:extent cx="4861981" cy="1851820"/>
                  <wp:effectExtent l="19050" t="19050" r="15240" b="15240"/>
                  <wp:docPr id="595426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426604" name=""/>
                          <pic:cNvPicPr/>
                        </pic:nvPicPr>
                        <pic:blipFill>
                          <a:blip r:embed="rId39"/>
                          <a:stretch>
                            <a:fillRect/>
                          </a:stretch>
                        </pic:blipFill>
                        <pic:spPr>
                          <a:xfrm>
                            <a:off x="0" y="0"/>
                            <a:ext cx="4861981" cy="1851820"/>
                          </a:xfrm>
                          <a:prstGeom prst="rect">
                            <a:avLst/>
                          </a:prstGeom>
                          <a:ln>
                            <a:solidFill>
                              <a:srgbClr val="C00000"/>
                            </a:solidFill>
                          </a:ln>
                        </pic:spPr>
                      </pic:pic>
                    </a:graphicData>
                  </a:graphic>
                </wp:inline>
              </w:drawing>
            </w:r>
            <w:r w:rsidRPr="006723A2">
              <w:rPr>
                <w:rFonts w:ascii="Neo Sans" w:hAnsi="Neo Sans"/>
                <w:noProof/>
                <w:lang w:val="en-US"/>
              </w:rPr>
              <w:drawing>
                <wp:inline distT="0" distB="0" distL="0" distR="0" wp14:anchorId="511F7728" wp14:editId="3A24A11F">
                  <wp:extent cx="4915326" cy="3756986"/>
                  <wp:effectExtent l="19050" t="19050" r="19050" b="15240"/>
                  <wp:docPr id="1620622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622616" name=""/>
                          <pic:cNvPicPr/>
                        </pic:nvPicPr>
                        <pic:blipFill>
                          <a:blip r:embed="rId40"/>
                          <a:stretch>
                            <a:fillRect/>
                          </a:stretch>
                        </pic:blipFill>
                        <pic:spPr>
                          <a:xfrm>
                            <a:off x="0" y="0"/>
                            <a:ext cx="4915326" cy="3756986"/>
                          </a:xfrm>
                          <a:prstGeom prst="rect">
                            <a:avLst/>
                          </a:prstGeom>
                          <a:ln>
                            <a:solidFill>
                              <a:srgbClr val="C00000"/>
                            </a:solidFill>
                          </a:ln>
                        </pic:spPr>
                      </pic:pic>
                    </a:graphicData>
                  </a:graphic>
                </wp:inline>
              </w:drawing>
            </w:r>
          </w:p>
          <w:p w14:paraId="42C152B1" w14:textId="77777777" w:rsidR="006723A2" w:rsidRPr="00E86F3D" w:rsidRDefault="006723A2" w:rsidP="006723A2">
            <w:pPr>
              <w:spacing w:line="259" w:lineRule="auto"/>
              <w:rPr>
                <w:rFonts w:ascii="Times New Roman" w:eastAsiaTheme="minorEastAsia" w:hAnsi="Times New Roman" w:cs="Times New Roman"/>
                <w:noProof/>
              </w:rPr>
            </w:pPr>
          </w:p>
          <w:p w14:paraId="0D8E3010"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2D68E89" w14:textId="77777777" w:rsidR="006723A2" w:rsidRPr="00E86F3D" w:rsidRDefault="006723A2" w:rsidP="006723A2">
            <w:pPr>
              <w:spacing w:line="259" w:lineRule="auto"/>
              <w:rPr>
                <w:rFonts w:ascii="Times New Roman" w:eastAsiaTheme="minorEastAsia" w:hAnsi="Times New Roman" w:cs="Times New Roman"/>
                <w:noProof/>
              </w:rPr>
            </w:pPr>
          </w:p>
          <w:p w14:paraId="1C26E481"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B18EE53" w14:textId="77777777" w:rsidR="006723A2" w:rsidRPr="00E86F3D" w:rsidRDefault="006723A2" w:rsidP="006723A2">
            <w:pPr>
              <w:spacing w:line="259" w:lineRule="auto"/>
              <w:rPr>
                <w:rFonts w:ascii="Times New Roman" w:eastAsiaTheme="minorEastAsia" w:hAnsi="Times New Roman" w:cs="Times New Roman"/>
                <w:noProof/>
              </w:rPr>
            </w:pPr>
          </w:p>
          <w:p w14:paraId="267BA83E"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0F20DF0" w14:textId="77777777" w:rsidR="006723A2" w:rsidRPr="00E86F3D" w:rsidRDefault="006723A2" w:rsidP="006723A2">
            <w:pPr>
              <w:spacing w:line="259" w:lineRule="auto"/>
              <w:rPr>
                <w:rFonts w:ascii="Times New Roman" w:eastAsiaTheme="minorEastAsia" w:hAnsi="Times New Roman" w:cs="Times New Roman"/>
                <w:noProof/>
              </w:rPr>
            </w:pPr>
          </w:p>
          <w:p w14:paraId="110DB1F7"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E390399" w14:textId="77777777" w:rsidR="00760686" w:rsidRPr="00760686" w:rsidRDefault="00760686" w:rsidP="00760686">
            <w:pPr>
              <w:rPr>
                <w:rFonts w:ascii="Neo Sans" w:hAnsi="Neo Sans"/>
                <w:lang w:val="en-US"/>
              </w:rPr>
            </w:pPr>
          </w:p>
          <w:p w14:paraId="07EDB841" w14:textId="77777777" w:rsidR="00760686" w:rsidRDefault="00760686" w:rsidP="00946020">
            <w:pPr>
              <w:pStyle w:val="ListParagraph"/>
              <w:spacing w:line="259" w:lineRule="auto"/>
              <w:ind w:left="0"/>
              <w:contextualSpacing w:val="0"/>
              <w:rPr>
                <w:rFonts w:ascii="Neo Sans" w:hAnsi="Neo Sans"/>
                <w:lang w:val="en-US"/>
              </w:rPr>
            </w:pPr>
          </w:p>
          <w:p w14:paraId="06BCC7AA" w14:textId="577913A3" w:rsidR="00157819" w:rsidRDefault="00760686" w:rsidP="00946020">
            <w:pPr>
              <w:pStyle w:val="ListParagraph"/>
              <w:spacing w:line="259" w:lineRule="auto"/>
              <w:ind w:left="0"/>
              <w:contextualSpacing w:val="0"/>
              <w:rPr>
                <w:rFonts w:ascii="Neo Sans" w:eastAsiaTheme="minorEastAsia" w:hAnsi="Neo Sans" w:hint="eastAsia"/>
                <w:noProof/>
                <w:lang w:val="en-US"/>
              </w:rPr>
            </w:pPr>
            <w:r>
              <w:rPr>
                <w:rFonts w:ascii="Neo Sans" w:hAnsi="Neo Sans"/>
                <w:lang w:val="en-US"/>
              </w:rPr>
              <w:t xml:space="preserve">A third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3</m:t>
                  </m:r>
                </m:sub>
              </m:sSub>
              <m:r>
                <w:rPr>
                  <w:rFonts w:ascii="Cambria Math" w:eastAsiaTheme="minorEastAsia" w:hAnsi="Cambria Math"/>
                  <w:lang w:val="en-US"/>
                </w:rPr>
                <m:t>=100 kg</m:t>
              </m:r>
            </m:oMath>
            <w:r>
              <w:rPr>
                <w:rFonts w:ascii="Neo Sans" w:eastAsiaTheme="minorEastAsia" w:hAnsi="Neo Sans"/>
                <w:lang w:val="en-US"/>
              </w:rPr>
              <w:t xml:space="preserve"> is added, as shown below, to slow the descent of m</w:t>
            </w:r>
            <w:r w:rsidRPr="00760686">
              <w:rPr>
                <w:rFonts w:ascii="Neo Sans" w:eastAsiaTheme="minorEastAsia" w:hAnsi="Neo Sans"/>
                <w:vertAlign w:val="subscript"/>
                <w:lang w:val="en-US"/>
              </w:rPr>
              <w:t>1</w:t>
            </w:r>
            <w:r>
              <w:rPr>
                <w:rFonts w:ascii="Neo Sans" w:eastAsiaTheme="minorEastAsia" w:hAnsi="Neo Sans"/>
                <w:lang w:val="en-US"/>
              </w:rPr>
              <w:t>.</w:t>
            </w:r>
            <w:r w:rsidR="00157819">
              <w:rPr>
                <w:rFonts w:ascii="Neo Sans" w:hAnsi="Neo Sans"/>
                <w:lang w:val="en-US"/>
              </w:rPr>
              <w:t xml:space="preserve"> </w:t>
            </w:r>
            <w:r w:rsidR="004061CF">
              <w:rPr>
                <w:rFonts w:ascii="Neo Sans" w:hAnsi="Neo Sans"/>
                <w:lang w:val="en-US"/>
              </w:rPr>
              <w:t>A f</w:t>
            </w:r>
            <w:r w:rsidR="00157819">
              <w:rPr>
                <w:rFonts w:ascii="Neo Sans" w:eastAsiaTheme="minorEastAsia" w:hAnsi="Neo Sans"/>
                <w:lang w:val="en-US"/>
              </w:rPr>
              <w:t xml:space="preserve">rictional force of </w:t>
            </w:r>
            <m:oMath>
              <m:r>
                <w:rPr>
                  <w:rFonts w:ascii="Cambria Math" w:eastAsiaTheme="minorEastAsia" w:hAnsi="Cambria Math"/>
                  <w:lang w:val="en-US"/>
                </w:rPr>
                <m:t>80.0 N</m:t>
              </m:r>
            </m:oMath>
            <w:r w:rsidR="00157819">
              <w:rPr>
                <w:rFonts w:ascii="Neo Sans" w:eastAsiaTheme="minorEastAsia" w:hAnsi="Neo Sans"/>
                <w:lang w:val="en-US"/>
              </w:rPr>
              <w:t xml:space="preserve"> with the table </w:t>
            </w:r>
            <w:r w:rsidR="004061CF">
              <w:rPr>
                <w:rFonts w:ascii="Neo Sans" w:eastAsiaTheme="minorEastAsia" w:hAnsi="Neo Sans"/>
                <w:lang w:val="en-US"/>
              </w:rPr>
              <w:t>acts against the motion of m</w:t>
            </w:r>
            <w:r w:rsidR="004061CF" w:rsidRPr="004061CF">
              <w:rPr>
                <w:rFonts w:ascii="Neo Sans" w:eastAsiaTheme="minorEastAsia" w:hAnsi="Neo Sans"/>
                <w:vertAlign w:val="subscript"/>
                <w:lang w:val="en-US"/>
              </w:rPr>
              <w:t>2</w:t>
            </w:r>
            <w:r w:rsidR="004061CF">
              <w:rPr>
                <w:rFonts w:ascii="Neo Sans" w:eastAsiaTheme="minorEastAsia" w:hAnsi="Neo Sans"/>
                <w:lang w:val="en-US"/>
              </w:rPr>
              <w:t>.</w:t>
            </w:r>
          </w:p>
          <w:p w14:paraId="13446834" w14:textId="77777777" w:rsidR="00157819" w:rsidRDefault="00157819" w:rsidP="00946020">
            <w:pPr>
              <w:pStyle w:val="ListParagraph"/>
              <w:spacing w:line="259" w:lineRule="auto"/>
              <w:ind w:left="0"/>
              <w:contextualSpacing w:val="0"/>
              <w:rPr>
                <w:rFonts w:ascii="Neo Sans" w:eastAsiaTheme="minorEastAsia" w:hAnsi="Neo Sans" w:hint="eastAsia"/>
                <w:noProof/>
                <w:lang w:val="en-US"/>
              </w:rPr>
            </w:pPr>
          </w:p>
          <w:p w14:paraId="425E4325" w14:textId="3736ADED" w:rsidR="00157819" w:rsidRDefault="00157819" w:rsidP="00946020">
            <w:pPr>
              <w:pStyle w:val="ListParagraph"/>
              <w:spacing w:line="259" w:lineRule="auto"/>
              <w:ind w:left="0"/>
              <w:contextualSpacing w:val="0"/>
              <w:jc w:val="center"/>
              <w:rPr>
                <w:rFonts w:ascii="Neo Sans" w:hAnsi="Neo Sans"/>
                <w:lang w:val="en-US"/>
              </w:rPr>
            </w:pPr>
            <w:r>
              <w:rPr>
                <w:rFonts w:ascii="Neo Sans" w:eastAsiaTheme="minorEastAsia" w:hAnsi="Neo Sans"/>
                <w:noProof/>
                <w:lang w:val="en-US"/>
              </w:rPr>
              <w:lastRenderedPageBreak/>
              <w:drawing>
                <wp:inline distT="0" distB="0" distL="0" distR="0" wp14:anchorId="4D91E57F" wp14:editId="74E99ED7">
                  <wp:extent cx="5367647" cy="2035082"/>
                  <wp:effectExtent l="0" t="0" r="5080" b="3810"/>
                  <wp:docPr id="80" name="Picture 8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 schematic&#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45644" t="89902" r="38255" b="1304"/>
                          <a:stretch/>
                        </pic:blipFill>
                        <pic:spPr bwMode="auto">
                          <a:xfrm>
                            <a:off x="0" y="0"/>
                            <a:ext cx="5425992" cy="2057203"/>
                          </a:xfrm>
                          <a:prstGeom prst="rect">
                            <a:avLst/>
                          </a:prstGeom>
                          <a:noFill/>
                          <a:ln>
                            <a:noFill/>
                          </a:ln>
                          <a:extLst>
                            <a:ext uri="{53640926-AAD7-44D8-BBD7-CCE9431645EC}">
                              <a14:shadowObscured xmlns:a14="http://schemas.microsoft.com/office/drawing/2010/main"/>
                            </a:ext>
                          </a:extLst>
                        </pic:spPr>
                      </pic:pic>
                    </a:graphicData>
                  </a:graphic>
                </wp:inline>
              </w:drawing>
            </w:r>
          </w:p>
          <w:p w14:paraId="3542BB62" w14:textId="22253E8C" w:rsidR="00157819" w:rsidRDefault="006723A2" w:rsidP="00946020">
            <w:pPr>
              <w:rPr>
                <w:rFonts w:ascii="Neo Sans" w:hAnsi="Neo Sans"/>
                <w:lang w:val="en-US"/>
              </w:rPr>
            </w:pPr>
            <w:r w:rsidRPr="00E17DF1">
              <w:rPr>
                <w:rFonts w:ascii="Neo Sans" w:hAnsi="Neo Sans"/>
                <w:noProof/>
                <w:lang w:val="en-US"/>
              </w:rPr>
              <w:drawing>
                <wp:anchor distT="0" distB="0" distL="114300" distR="114300" simplePos="0" relativeHeight="251708416" behindDoc="0" locked="0" layoutInCell="1" allowOverlap="1" wp14:anchorId="29355938" wp14:editId="66C13F89">
                  <wp:simplePos x="0" y="0"/>
                  <wp:positionH relativeFrom="column">
                    <wp:posOffset>2952962</wp:posOffset>
                  </wp:positionH>
                  <wp:positionV relativeFrom="paragraph">
                    <wp:posOffset>21167</wp:posOffset>
                  </wp:positionV>
                  <wp:extent cx="2438400" cy="1038225"/>
                  <wp:effectExtent l="19050" t="19050" r="19050" b="28575"/>
                  <wp:wrapNone/>
                  <wp:docPr id="81" name="Picture 8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2438400" cy="1038225"/>
                          </a:xfrm>
                          <a:prstGeom prst="rect">
                            <a:avLst/>
                          </a:prstGeom>
                          <a:ln w="19050">
                            <a:solidFill>
                              <a:schemeClr val="accent6"/>
                            </a:solidFill>
                          </a:ln>
                        </pic:spPr>
                      </pic:pic>
                    </a:graphicData>
                  </a:graphic>
                  <wp14:sizeRelH relativeFrom="page">
                    <wp14:pctWidth>0</wp14:pctWidth>
                  </wp14:sizeRelH>
                  <wp14:sizeRelV relativeFrom="page">
                    <wp14:pctHeight>0</wp14:pctHeight>
                  </wp14:sizeRelV>
                </wp:anchor>
              </w:drawing>
            </w:r>
          </w:p>
          <w:p w14:paraId="5C1B6961" w14:textId="086DE665" w:rsidR="00157819" w:rsidRPr="00E83B99" w:rsidRDefault="00760686" w:rsidP="00946020">
            <w:pPr>
              <w:pStyle w:val="ListParagraph"/>
              <w:numPr>
                <w:ilvl w:val="1"/>
                <w:numId w:val="97"/>
              </w:numPr>
              <w:tabs>
                <w:tab w:val="num" w:pos="357"/>
              </w:tabs>
              <w:rPr>
                <w:rFonts w:ascii="Neo Sans" w:hAnsi="Neo Sans"/>
                <w:lang w:val="en-US"/>
              </w:rPr>
            </w:pPr>
            <w:r>
              <w:rPr>
                <w:rFonts w:ascii="Neo Sans" w:hAnsi="Neo Sans"/>
                <w:lang w:val="en-US"/>
              </w:rPr>
              <w:t>Find t</w:t>
            </w:r>
            <w:r w:rsidR="00157819">
              <w:rPr>
                <w:rFonts w:ascii="Neo Sans" w:hAnsi="Neo Sans"/>
                <w:lang w:val="en-US"/>
              </w:rPr>
              <w:t xml:space="preserve">he acceleration of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2</m:t>
                  </m:r>
                </m:sub>
              </m:sSub>
            </m:oMath>
            <w:r w:rsidR="00157819">
              <w:rPr>
                <w:rFonts w:ascii="Neo Sans" w:eastAsiaTheme="minorEastAsia" w:hAnsi="Neo Sans"/>
                <w:lang w:val="en-US"/>
              </w:rPr>
              <w:t>.</w:t>
            </w:r>
            <w:r>
              <w:rPr>
                <w:rFonts w:ascii="Neo Sans" w:eastAsiaTheme="minorEastAsia" w:hAnsi="Neo Sans"/>
                <w:lang w:val="en-US"/>
              </w:rPr>
              <w:t xml:space="preserve"> (1 mark)</w:t>
            </w:r>
          </w:p>
          <w:p w14:paraId="55711B48" w14:textId="77777777" w:rsidR="006723A2" w:rsidRPr="00E86F3D" w:rsidRDefault="006723A2" w:rsidP="006723A2">
            <w:pPr>
              <w:spacing w:line="259" w:lineRule="auto"/>
              <w:rPr>
                <w:rFonts w:ascii="Times New Roman" w:eastAsiaTheme="minorEastAsia" w:hAnsi="Times New Roman" w:cs="Times New Roman"/>
                <w:noProof/>
              </w:rPr>
            </w:pPr>
          </w:p>
          <w:p w14:paraId="6F308F17"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4EE61D0" w14:textId="77777777" w:rsidR="006723A2" w:rsidRPr="00E86F3D" w:rsidRDefault="006723A2" w:rsidP="006723A2">
            <w:pPr>
              <w:spacing w:line="259" w:lineRule="auto"/>
              <w:rPr>
                <w:rFonts w:ascii="Times New Roman" w:eastAsiaTheme="minorEastAsia" w:hAnsi="Times New Roman" w:cs="Times New Roman"/>
                <w:noProof/>
              </w:rPr>
            </w:pPr>
          </w:p>
          <w:p w14:paraId="382B372A" w14:textId="03AA6173"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9DD408D" w14:textId="77777777" w:rsidR="006723A2" w:rsidRPr="00E86F3D" w:rsidRDefault="006723A2" w:rsidP="006723A2">
            <w:pPr>
              <w:spacing w:line="259" w:lineRule="auto"/>
              <w:rPr>
                <w:rFonts w:ascii="Times New Roman" w:eastAsiaTheme="minorEastAsia" w:hAnsi="Times New Roman" w:cs="Times New Roman"/>
                <w:noProof/>
              </w:rPr>
            </w:pPr>
          </w:p>
          <w:p w14:paraId="080223D6"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CEA457E" w14:textId="77777777" w:rsidR="00157819" w:rsidRDefault="00157819" w:rsidP="00946020">
            <w:pPr>
              <w:rPr>
                <w:rFonts w:ascii="Neo Sans" w:hAnsi="Neo Sans"/>
                <w:lang w:val="en-US"/>
              </w:rPr>
            </w:pPr>
          </w:p>
          <w:p w14:paraId="4278F333" w14:textId="77777777" w:rsidR="00157819" w:rsidRDefault="00157819" w:rsidP="00946020">
            <w:pPr>
              <w:rPr>
                <w:rFonts w:ascii="Neo Sans" w:hAnsi="Neo Sans"/>
                <w:lang w:val="en-US"/>
              </w:rPr>
            </w:pPr>
          </w:p>
          <w:p w14:paraId="3516D241" w14:textId="7C250548" w:rsidR="00157819" w:rsidRPr="00DF6211" w:rsidRDefault="00DF6211" w:rsidP="00760686">
            <w:pPr>
              <w:pStyle w:val="ListParagraph"/>
              <w:numPr>
                <w:ilvl w:val="1"/>
                <w:numId w:val="97"/>
              </w:numPr>
              <w:tabs>
                <w:tab w:val="num" w:pos="357"/>
              </w:tabs>
              <w:rPr>
                <w:rFonts w:ascii="Neo Sans" w:hAnsi="Neo Sans"/>
                <w:lang w:val="en-US"/>
              </w:rPr>
            </w:pPr>
            <w:r>
              <w:rPr>
                <w:rFonts w:ascii="Neo Sans" w:hAnsi="Neo Sans"/>
                <w:lang w:val="en-US"/>
              </w:rPr>
              <w:t xml:space="preserve">Given that the strings are only able to withstand up to 2000 N of tension before snapping, will </w:t>
            </w:r>
            <w:r w:rsidR="00157819">
              <w:rPr>
                <w:rFonts w:ascii="Neo Sans" w:hAnsi="Neo Sans"/>
                <w:lang w:val="en-US"/>
              </w:rPr>
              <w:t>string 1</w:t>
            </w:r>
            <w:r>
              <w:rPr>
                <w:rFonts w:ascii="Neo Sans" w:hAnsi="Neo Sans"/>
                <w:lang w:val="en-US"/>
              </w:rPr>
              <w:t xml:space="preserve"> snap?</w:t>
            </w:r>
            <w:r w:rsidR="00157819">
              <w:rPr>
                <w:rFonts w:ascii="Neo Sans" w:hAnsi="Neo Sans"/>
                <w:lang w:val="en-US"/>
              </w:rPr>
              <w:t xml:space="preserve"> </w:t>
            </w:r>
            <w:r w:rsidR="00760686">
              <w:rPr>
                <w:rFonts w:ascii="Neo Sans" w:eastAsiaTheme="minorEastAsia" w:hAnsi="Neo Sans"/>
                <w:lang w:val="en-US"/>
              </w:rPr>
              <w:t>(</w:t>
            </w:r>
            <w:r>
              <w:rPr>
                <w:rFonts w:ascii="Neo Sans" w:eastAsiaTheme="minorEastAsia" w:hAnsi="Neo Sans"/>
                <w:lang w:val="en-US"/>
              </w:rPr>
              <w:t>2</w:t>
            </w:r>
            <w:r w:rsidR="00760686">
              <w:rPr>
                <w:rFonts w:ascii="Neo Sans" w:eastAsiaTheme="minorEastAsia" w:hAnsi="Neo Sans"/>
                <w:lang w:val="en-US"/>
              </w:rPr>
              <w:t xml:space="preserve"> mark</w:t>
            </w:r>
            <w:r>
              <w:rPr>
                <w:rFonts w:ascii="Neo Sans" w:eastAsiaTheme="minorEastAsia" w:hAnsi="Neo Sans"/>
                <w:lang w:val="en-US"/>
              </w:rPr>
              <w:t>s</w:t>
            </w:r>
            <w:r w:rsidR="00760686">
              <w:rPr>
                <w:rFonts w:ascii="Neo Sans" w:eastAsiaTheme="minorEastAsia" w:hAnsi="Neo Sans"/>
                <w:lang w:val="en-US"/>
              </w:rPr>
              <w:t>)</w:t>
            </w:r>
          </w:p>
          <w:p w14:paraId="006C2D8E" w14:textId="6F0AE360" w:rsidR="00DF6211" w:rsidRPr="00DF6211" w:rsidRDefault="00DF6211" w:rsidP="00DF6211">
            <w:pPr>
              <w:pStyle w:val="ListParagraph"/>
              <w:ind w:left="357"/>
              <w:rPr>
                <w:rFonts w:ascii="Neo Sans" w:hAnsi="Neo Sans"/>
                <w:color w:val="FF0000"/>
                <w:lang w:val="en-US"/>
              </w:rPr>
            </w:pPr>
            <w:r w:rsidRPr="00DF6211">
              <w:rPr>
                <w:rFonts w:ascii="Neo Sans" w:eastAsiaTheme="minorEastAsia" w:hAnsi="Neo Sans"/>
                <w:color w:val="FF0000"/>
                <w:lang w:val="en-US"/>
              </w:rPr>
              <w:t>Ans: Yes</w:t>
            </w:r>
            <w:r>
              <w:rPr>
                <w:rFonts w:ascii="Neo Sans" w:eastAsiaTheme="minorEastAsia" w:hAnsi="Neo Sans"/>
                <w:color w:val="FF0000"/>
                <w:lang w:val="en-US"/>
              </w:rPr>
              <w:t>,</w:t>
            </w:r>
            <w:r w:rsidRPr="00DF6211">
              <w:rPr>
                <w:rFonts w:ascii="Neo Sans" w:eastAsiaTheme="minorEastAsia" w:hAnsi="Neo Sans"/>
                <w:color w:val="FF0000"/>
                <w:lang w:val="en-US"/>
              </w:rPr>
              <w:t xml:space="preserve"> it will snap. See calculations below</w:t>
            </w:r>
          </w:p>
          <w:p w14:paraId="2C23C40E" w14:textId="0B88CEB8" w:rsidR="006723A2" w:rsidRDefault="006723A2" w:rsidP="006723A2">
            <w:pPr>
              <w:rPr>
                <w:rFonts w:ascii="Times New Roman" w:eastAsiaTheme="minorEastAsia" w:hAnsi="Times New Roman" w:cs="Times New Roman"/>
                <w:noProof/>
              </w:rPr>
            </w:pPr>
          </w:p>
          <w:p w14:paraId="0000120C" w14:textId="1A6F2936" w:rsidR="006723A2" w:rsidRPr="00E86F3D" w:rsidRDefault="006723A2" w:rsidP="006723A2">
            <w:pPr>
              <w:rPr>
                <w:rFonts w:ascii="Times New Roman" w:eastAsiaTheme="minorEastAsia" w:hAnsi="Times New Roman" w:cs="Times New Roman"/>
                <w:noProof/>
              </w:rPr>
            </w:pPr>
            <w:r w:rsidRPr="00E17DF1">
              <w:rPr>
                <w:rFonts w:ascii="Neo Sans" w:hAnsi="Neo Sans"/>
                <w:noProof/>
                <w:lang w:val="en-US"/>
              </w:rPr>
              <w:drawing>
                <wp:anchor distT="0" distB="0" distL="114300" distR="114300" simplePos="0" relativeHeight="251709440" behindDoc="0" locked="0" layoutInCell="1" allowOverlap="1" wp14:anchorId="3B2A5FAE" wp14:editId="26198955">
                  <wp:simplePos x="0" y="0"/>
                  <wp:positionH relativeFrom="column">
                    <wp:posOffset>1450975</wp:posOffset>
                  </wp:positionH>
                  <wp:positionV relativeFrom="paragraph">
                    <wp:posOffset>70696</wp:posOffset>
                  </wp:positionV>
                  <wp:extent cx="3877216" cy="857370"/>
                  <wp:effectExtent l="19050" t="19050" r="9525" b="19050"/>
                  <wp:wrapNone/>
                  <wp:docPr id="82" name="Picture 8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77216" cy="857370"/>
                          </a:xfrm>
                          <a:prstGeom prst="rect">
                            <a:avLst/>
                          </a:prstGeom>
                          <a:ln w="19050">
                            <a:solidFill>
                              <a:schemeClr val="accent6"/>
                            </a:solidFill>
                          </a:ln>
                        </pic:spPr>
                      </pic:pic>
                    </a:graphicData>
                  </a:graphic>
                  <wp14:sizeRelH relativeFrom="page">
                    <wp14:pctWidth>0</wp14:pctWidth>
                  </wp14:sizeRelH>
                  <wp14:sizeRelV relativeFrom="page">
                    <wp14:pctHeight>0</wp14:pctHeight>
                  </wp14:sizeRelV>
                </wp:anchor>
              </w:drawing>
            </w:r>
          </w:p>
          <w:p w14:paraId="73252A5E" w14:textId="1939305C"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3D75DD1" w14:textId="77777777" w:rsidR="006723A2" w:rsidRPr="00E86F3D" w:rsidRDefault="006723A2" w:rsidP="006723A2">
            <w:pPr>
              <w:spacing w:line="259" w:lineRule="auto"/>
              <w:rPr>
                <w:rFonts w:ascii="Times New Roman" w:eastAsiaTheme="minorEastAsia" w:hAnsi="Times New Roman" w:cs="Times New Roman"/>
                <w:noProof/>
              </w:rPr>
            </w:pPr>
          </w:p>
          <w:p w14:paraId="28371CEE"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55D8FA1" w14:textId="31D3FD99" w:rsidR="006723A2" w:rsidRPr="00E86F3D" w:rsidRDefault="006723A2" w:rsidP="006723A2">
            <w:pPr>
              <w:spacing w:line="259" w:lineRule="auto"/>
              <w:rPr>
                <w:rFonts w:ascii="Times New Roman" w:eastAsiaTheme="minorEastAsia" w:hAnsi="Times New Roman" w:cs="Times New Roman"/>
                <w:noProof/>
              </w:rPr>
            </w:pPr>
          </w:p>
          <w:p w14:paraId="515C0408"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2137A00" w14:textId="77777777" w:rsidR="006723A2" w:rsidRPr="00E86F3D" w:rsidRDefault="006723A2" w:rsidP="006723A2">
            <w:pPr>
              <w:spacing w:line="259" w:lineRule="auto"/>
              <w:rPr>
                <w:rFonts w:ascii="Times New Roman" w:eastAsiaTheme="minorEastAsia" w:hAnsi="Times New Roman" w:cs="Times New Roman"/>
                <w:noProof/>
              </w:rPr>
            </w:pPr>
          </w:p>
          <w:p w14:paraId="503C3CB2"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EDB605E" w14:textId="77777777" w:rsidR="00157819" w:rsidRDefault="00157819" w:rsidP="00946020">
            <w:pPr>
              <w:spacing w:line="259" w:lineRule="auto"/>
              <w:rPr>
                <w:rFonts w:ascii="Neo Sans" w:hAnsi="Neo Sans"/>
                <w:lang w:val="en-US"/>
              </w:rPr>
            </w:pPr>
          </w:p>
          <w:p w14:paraId="024A63DB" w14:textId="77777777" w:rsidR="00F250C0" w:rsidRDefault="00F250C0" w:rsidP="00946020">
            <w:pPr>
              <w:spacing w:line="259" w:lineRule="auto"/>
              <w:rPr>
                <w:rFonts w:ascii="Neo Sans" w:hAnsi="Neo Sans"/>
                <w:lang w:val="en-US"/>
              </w:rPr>
            </w:pPr>
          </w:p>
        </w:tc>
      </w:tr>
      <w:bookmarkEnd w:id="1"/>
    </w:tbl>
    <w:p w14:paraId="5E8E4DAF" w14:textId="77777777" w:rsidR="004061CF" w:rsidRPr="00E86F3D" w:rsidRDefault="004061CF" w:rsidP="004061CF">
      <w:pPr>
        <w:tabs>
          <w:tab w:val="left" w:pos="2092"/>
        </w:tabs>
        <w:rPr>
          <w:rFonts w:ascii="Neo Sans" w:hAnsi="Neo Sans"/>
        </w:rPr>
      </w:pPr>
    </w:p>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4061CF" w:rsidRPr="00E86F3D" w14:paraId="6004F686" w14:textId="77777777" w:rsidTr="00946020">
        <w:tc>
          <w:tcPr>
            <w:tcW w:w="10416" w:type="dxa"/>
          </w:tcPr>
          <w:p w14:paraId="144711A9" w14:textId="77777777" w:rsidR="004061CF" w:rsidRPr="00E86F3D" w:rsidRDefault="004061CF" w:rsidP="00946020">
            <w:pPr>
              <w:spacing w:line="259" w:lineRule="auto"/>
              <w:rPr>
                <w:rFonts w:ascii="Times New Roman" w:eastAsiaTheme="minorEastAsia" w:hAnsi="Times New Roman" w:cs="Times New Roman"/>
                <w:noProof/>
              </w:rPr>
            </w:pPr>
          </w:p>
          <w:p w14:paraId="057D4721" w14:textId="64A13013" w:rsidR="004061CF" w:rsidRPr="00E86F3D" w:rsidRDefault="004061CF" w:rsidP="00946020">
            <w:pPr>
              <w:pStyle w:val="ListParagraph"/>
              <w:numPr>
                <w:ilvl w:val="0"/>
                <w:numId w:val="97"/>
              </w:numPr>
              <w:spacing w:line="259" w:lineRule="auto"/>
              <w:contextualSpacing w:val="0"/>
              <w:rPr>
                <w:rFonts w:ascii="Times New Roman" w:eastAsiaTheme="minorEastAsia" w:hAnsi="Times New Roman" w:cs="Times New Roman"/>
                <w:b/>
                <w:bCs/>
                <w:noProof/>
              </w:rPr>
            </w:pPr>
            <w:r w:rsidRPr="00E86F3D">
              <w:rPr>
                <w:rFonts w:ascii="Times New Roman" w:eastAsiaTheme="minorEastAsia" w:hAnsi="Times New Roman" w:cs="Times New Roman"/>
                <w:noProof/>
              </w:rPr>
              <w:t>(</w:t>
            </w:r>
            <w:r w:rsidR="00CD46F1">
              <w:rPr>
                <w:rFonts w:ascii="Times New Roman" w:eastAsiaTheme="minorEastAsia" w:hAnsi="Times New Roman" w:cs="Times New Roman"/>
                <w:noProof/>
              </w:rPr>
              <w:t>4</w:t>
            </w:r>
            <w:r w:rsidRPr="00E86F3D">
              <w:rPr>
                <w:rFonts w:ascii="Times New Roman" w:eastAsiaTheme="minorEastAsia" w:hAnsi="Times New Roman" w:cs="Times New Roman"/>
                <w:noProof/>
              </w:rPr>
              <w:t xml:space="preserve"> marks)</w:t>
            </w:r>
          </w:p>
          <w:p w14:paraId="321E8273" w14:textId="77777777" w:rsidR="004061CF" w:rsidRPr="00E86F3D" w:rsidRDefault="004061CF" w:rsidP="00946020">
            <w:pPr>
              <w:spacing w:line="259" w:lineRule="auto"/>
              <w:rPr>
                <w:rFonts w:ascii="Times New Roman" w:eastAsiaTheme="minorEastAsia" w:hAnsi="Times New Roman" w:cs="Times New Roman"/>
                <w:noProof/>
              </w:rPr>
            </w:pPr>
          </w:p>
          <w:p w14:paraId="25177418" w14:textId="77777777" w:rsidR="004061CF" w:rsidRDefault="004061CF" w:rsidP="004061CF">
            <w:pPr>
              <w:ind w:left="360"/>
              <w:textAlignment w:val="top"/>
              <w:rPr>
                <w:rFonts w:ascii="Arial" w:eastAsia="Times New Roman" w:hAnsi="Arial" w:cs="Arial"/>
                <w:color w:val="000000"/>
                <w:lang w:eastAsia="zh-CN"/>
              </w:rPr>
            </w:pPr>
            <w:r w:rsidRPr="004061CF">
              <w:rPr>
                <w:rFonts w:ascii="Arial" w:eastAsia="Times New Roman" w:hAnsi="Arial" w:cs="Arial"/>
                <w:noProof/>
                <w:color w:val="000000"/>
                <w:bdr w:val="none" w:sz="0" w:space="0" w:color="auto" w:frame="1"/>
                <w:lang w:eastAsia="zh-CN"/>
              </w:rPr>
              <w:lastRenderedPageBreak/>
              <w:drawing>
                <wp:inline distT="0" distB="0" distL="0" distR="0" wp14:anchorId="72B78398" wp14:editId="250B2D17">
                  <wp:extent cx="5730240" cy="2636520"/>
                  <wp:effectExtent l="0" t="0" r="3810" b="0"/>
                  <wp:docPr id="3538624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0240" cy="2636520"/>
                          </a:xfrm>
                          <a:prstGeom prst="rect">
                            <a:avLst/>
                          </a:prstGeom>
                          <a:noFill/>
                          <a:ln>
                            <a:noFill/>
                          </a:ln>
                        </pic:spPr>
                      </pic:pic>
                    </a:graphicData>
                  </a:graphic>
                </wp:inline>
              </w:drawing>
            </w:r>
          </w:p>
          <w:p w14:paraId="6FD3BE42" w14:textId="50CFE66B" w:rsidR="006723A2" w:rsidRPr="006723A2" w:rsidRDefault="006723A2" w:rsidP="004061CF">
            <w:pPr>
              <w:ind w:left="360"/>
              <w:textAlignment w:val="top"/>
              <w:rPr>
                <w:rFonts w:ascii="Arial" w:eastAsia="Times New Roman" w:hAnsi="Arial" w:cs="Arial"/>
                <w:color w:val="FF0000"/>
                <w:lang w:eastAsia="zh-CN"/>
              </w:rPr>
            </w:pPr>
            <w:r w:rsidRPr="006723A2">
              <w:rPr>
                <w:rFonts w:ascii="Arial" w:eastAsia="Times New Roman" w:hAnsi="Arial" w:cs="Arial"/>
                <w:color w:val="FF0000"/>
                <w:lang w:eastAsia="zh-CN"/>
              </w:rPr>
              <w:t xml:space="preserve">Note to editor: change </w:t>
            </w:r>
            <w:r>
              <w:rPr>
                <w:rFonts w:ascii="Arial" w:eastAsia="Times New Roman" w:hAnsi="Arial" w:cs="Arial"/>
                <w:color w:val="FF0000"/>
                <w:lang w:eastAsia="zh-CN"/>
              </w:rPr>
              <w:t>m1 to 4.50 kg; change m2 to 3.80 kg.</w:t>
            </w:r>
          </w:p>
          <w:p w14:paraId="584D34B6" w14:textId="77777777" w:rsidR="004061CF" w:rsidRDefault="004061CF" w:rsidP="004061CF">
            <w:pPr>
              <w:ind w:left="360"/>
              <w:textAlignment w:val="top"/>
              <w:rPr>
                <w:rFonts w:ascii="Arial" w:eastAsia="Times New Roman" w:hAnsi="Arial" w:cs="Arial"/>
                <w:color w:val="000000"/>
                <w:lang w:eastAsia="zh-CN"/>
              </w:rPr>
            </w:pPr>
          </w:p>
          <w:p w14:paraId="38795F41" w14:textId="71D13CAD" w:rsidR="004061CF" w:rsidRDefault="004061CF" w:rsidP="004061CF">
            <w:pPr>
              <w:pStyle w:val="ListParagraph"/>
              <w:numPr>
                <w:ilvl w:val="1"/>
                <w:numId w:val="97"/>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Question]</w:t>
            </w:r>
            <w:r w:rsidRPr="00E86F3D">
              <w:rPr>
                <w:rFonts w:ascii="Times New Roman" w:eastAsiaTheme="minorEastAsia" w:hAnsi="Times New Roman" w:cs="Times New Roman"/>
                <w:noProof/>
              </w:rPr>
              <w:t xml:space="preserve"> (</w:t>
            </w:r>
            <w:r>
              <w:rPr>
                <w:rFonts w:ascii="Times New Roman" w:eastAsiaTheme="minorEastAsia" w:hAnsi="Times New Roman" w:cs="Times New Roman"/>
                <w:noProof/>
              </w:rPr>
              <w:t>1</w:t>
            </w:r>
            <w:r w:rsidRPr="00E86F3D">
              <w:rPr>
                <w:rFonts w:ascii="Times New Roman" w:eastAsiaTheme="minorEastAsia" w:hAnsi="Times New Roman" w:cs="Times New Roman"/>
                <w:noProof/>
              </w:rPr>
              <w:t xml:space="preserve"> mark)</w:t>
            </w:r>
          </w:p>
          <w:p w14:paraId="7B2E43A1" w14:textId="77777777" w:rsidR="006723A2" w:rsidRPr="00E86F3D" w:rsidRDefault="006723A2" w:rsidP="006723A2">
            <w:pPr>
              <w:spacing w:line="259" w:lineRule="auto"/>
              <w:rPr>
                <w:rFonts w:ascii="Times New Roman" w:eastAsiaTheme="minorEastAsia" w:hAnsi="Times New Roman" w:cs="Times New Roman"/>
                <w:noProof/>
              </w:rPr>
            </w:pPr>
          </w:p>
          <w:p w14:paraId="38E5797D"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6728FF1" w14:textId="77777777" w:rsidR="006723A2" w:rsidRPr="00E86F3D" w:rsidRDefault="006723A2" w:rsidP="006723A2">
            <w:pPr>
              <w:spacing w:line="259" w:lineRule="auto"/>
              <w:rPr>
                <w:rFonts w:ascii="Times New Roman" w:eastAsiaTheme="minorEastAsia" w:hAnsi="Times New Roman" w:cs="Times New Roman"/>
                <w:noProof/>
              </w:rPr>
            </w:pPr>
          </w:p>
          <w:p w14:paraId="04090119"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D998E3B" w14:textId="77777777" w:rsidR="006723A2" w:rsidRPr="006723A2" w:rsidRDefault="006723A2" w:rsidP="006723A2">
            <w:pPr>
              <w:rPr>
                <w:rFonts w:ascii="Times New Roman" w:eastAsiaTheme="minorEastAsia" w:hAnsi="Times New Roman" w:cs="Times New Roman"/>
                <w:noProof/>
              </w:rPr>
            </w:pPr>
          </w:p>
          <w:p w14:paraId="11B06E05" w14:textId="24AB5834" w:rsidR="004061CF" w:rsidRDefault="006723A2" w:rsidP="004061CF">
            <w:pPr>
              <w:ind w:left="360"/>
              <w:textAlignment w:val="top"/>
              <w:rPr>
                <w:rFonts w:ascii="Arial" w:eastAsia="Times New Roman" w:hAnsi="Arial" w:cs="Arial"/>
                <w:color w:val="000000"/>
                <w:lang w:eastAsia="zh-CN"/>
              </w:rPr>
            </w:pPr>
            <w:r w:rsidRPr="006723A2">
              <w:rPr>
                <w:rFonts w:ascii="Arial" w:eastAsia="Times New Roman" w:hAnsi="Arial" w:cs="Arial"/>
                <w:noProof/>
                <w:color w:val="000000"/>
                <w:lang w:eastAsia="zh-CN"/>
              </w:rPr>
              <w:drawing>
                <wp:inline distT="0" distB="0" distL="0" distR="0" wp14:anchorId="5C638E58" wp14:editId="6F763C65">
                  <wp:extent cx="4488569" cy="990686"/>
                  <wp:effectExtent l="19050" t="19050" r="26670" b="19050"/>
                  <wp:docPr id="1710084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84300" name=""/>
                          <pic:cNvPicPr/>
                        </pic:nvPicPr>
                        <pic:blipFill>
                          <a:blip r:embed="rId44"/>
                          <a:stretch>
                            <a:fillRect/>
                          </a:stretch>
                        </pic:blipFill>
                        <pic:spPr>
                          <a:xfrm>
                            <a:off x="0" y="0"/>
                            <a:ext cx="4488569" cy="990686"/>
                          </a:xfrm>
                          <a:prstGeom prst="rect">
                            <a:avLst/>
                          </a:prstGeom>
                          <a:ln>
                            <a:solidFill>
                              <a:srgbClr val="C00000"/>
                            </a:solidFill>
                          </a:ln>
                        </pic:spPr>
                      </pic:pic>
                    </a:graphicData>
                  </a:graphic>
                </wp:inline>
              </w:drawing>
            </w:r>
          </w:p>
          <w:p w14:paraId="79AC9E48" w14:textId="28A58E90" w:rsidR="004061CF" w:rsidRDefault="004061CF" w:rsidP="004061CF">
            <w:pPr>
              <w:ind w:left="360"/>
              <w:textAlignment w:val="top"/>
              <w:rPr>
                <w:rFonts w:ascii="Arial" w:eastAsia="Times New Roman" w:hAnsi="Arial" w:cs="Arial"/>
                <w:color w:val="000000"/>
                <w:lang w:eastAsia="zh-CN"/>
              </w:rPr>
            </w:pPr>
          </w:p>
          <w:p w14:paraId="5614294D" w14:textId="77777777" w:rsidR="004061CF" w:rsidRDefault="004061CF" w:rsidP="004061CF">
            <w:pPr>
              <w:ind w:left="360"/>
              <w:textAlignment w:val="top"/>
              <w:rPr>
                <w:rFonts w:ascii="Arial" w:eastAsia="Times New Roman" w:hAnsi="Arial" w:cs="Arial"/>
                <w:color w:val="000000"/>
                <w:lang w:eastAsia="zh-CN"/>
              </w:rPr>
            </w:pPr>
          </w:p>
          <w:p w14:paraId="23480540" w14:textId="7A910624" w:rsidR="004061CF" w:rsidRDefault="006723A2" w:rsidP="004061CF">
            <w:pPr>
              <w:pStyle w:val="ListParagraph"/>
              <w:numPr>
                <w:ilvl w:val="1"/>
                <w:numId w:val="97"/>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What is the direction of acceleration for the 3.80 kg block?</w:t>
            </w:r>
            <w:r w:rsidR="004061CF" w:rsidRPr="00E86F3D">
              <w:rPr>
                <w:rFonts w:ascii="Times New Roman" w:eastAsiaTheme="minorEastAsia" w:hAnsi="Times New Roman" w:cs="Times New Roman"/>
                <w:noProof/>
              </w:rPr>
              <w:t xml:space="preserve"> (</w:t>
            </w:r>
            <w:r w:rsidR="004061CF">
              <w:rPr>
                <w:rFonts w:ascii="Times New Roman" w:eastAsiaTheme="minorEastAsia" w:hAnsi="Times New Roman" w:cs="Times New Roman"/>
                <w:noProof/>
              </w:rPr>
              <w:t>1</w:t>
            </w:r>
            <w:r w:rsidR="004061CF" w:rsidRPr="00E86F3D">
              <w:rPr>
                <w:rFonts w:ascii="Times New Roman" w:eastAsiaTheme="minorEastAsia" w:hAnsi="Times New Roman" w:cs="Times New Roman"/>
                <w:noProof/>
              </w:rPr>
              <w:t xml:space="preserve"> mark)</w:t>
            </w:r>
          </w:p>
          <w:p w14:paraId="305B9DFB" w14:textId="1F6303A4" w:rsidR="006723A2" w:rsidRPr="006723A2" w:rsidRDefault="006723A2" w:rsidP="006723A2">
            <w:pPr>
              <w:rPr>
                <w:rFonts w:ascii="Times New Roman" w:eastAsiaTheme="minorEastAsia" w:hAnsi="Times New Roman" w:cs="Times New Roman"/>
                <w:noProof/>
                <w:color w:val="FF0000"/>
              </w:rPr>
            </w:pPr>
            <w:r w:rsidRPr="006723A2">
              <w:rPr>
                <w:rFonts w:ascii="Times New Roman" w:eastAsiaTheme="minorEastAsia" w:hAnsi="Times New Roman" w:cs="Times New Roman"/>
                <w:noProof/>
                <w:color w:val="FF0000"/>
              </w:rPr>
              <w:t>Ans: downwards.</w:t>
            </w:r>
          </w:p>
          <w:p w14:paraId="6320867F" w14:textId="77777777" w:rsidR="006723A2" w:rsidRPr="00E86F3D" w:rsidRDefault="006723A2" w:rsidP="006723A2">
            <w:pPr>
              <w:spacing w:line="259" w:lineRule="auto"/>
              <w:rPr>
                <w:rFonts w:ascii="Times New Roman" w:eastAsiaTheme="minorEastAsia" w:hAnsi="Times New Roman" w:cs="Times New Roman"/>
                <w:noProof/>
              </w:rPr>
            </w:pPr>
          </w:p>
          <w:p w14:paraId="71D4ACBF" w14:textId="77777777" w:rsidR="006723A2" w:rsidRPr="00E86F3D" w:rsidRDefault="006723A2" w:rsidP="006723A2">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3C269C8" w14:textId="77777777" w:rsidR="006723A2" w:rsidRPr="006723A2" w:rsidRDefault="006723A2" w:rsidP="006723A2">
            <w:pPr>
              <w:rPr>
                <w:rFonts w:ascii="Times New Roman" w:eastAsiaTheme="minorEastAsia" w:hAnsi="Times New Roman" w:cs="Times New Roman"/>
                <w:noProof/>
              </w:rPr>
            </w:pPr>
          </w:p>
          <w:p w14:paraId="1CF217DA" w14:textId="6E41317B" w:rsidR="004061CF" w:rsidRPr="004061CF" w:rsidRDefault="004061CF" w:rsidP="004061CF">
            <w:pPr>
              <w:ind w:left="360"/>
              <w:textAlignment w:val="top"/>
              <w:rPr>
                <w:rFonts w:ascii="Arial" w:eastAsia="Times New Roman" w:hAnsi="Arial" w:cs="Arial"/>
                <w:color w:val="000000"/>
                <w:lang w:eastAsia="zh-CN"/>
              </w:rPr>
            </w:pPr>
            <w:r w:rsidRPr="004061CF">
              <w:rPr>
                <w:rFonts w:ascii="Arial" w:eastAsia="Times New Roman" w:hAnsi="Arial" w:cs="Arial"/>
                <w:noProof/>
                <w:color w:val="000000"/>
                <w:bdr w:val="none" w:sz="0" w:space="0" w:color="auto" w:frame="1"/>
                <w:lang w:eastAsia="zh-CN"/>
              </w:rPr>
              <w:drawing>
                <wp:inline distT="0" distB="0" distL="0" distR="0" wp14:anchorId="0D965379" wp14:editId="22C54F4D">
                  <wp:extent cx="5730240" cy="426720"/>
                  <wp:effectExtent l="0" t="0" r="3810" b="0"/>
                  <wp:docPr id="14833717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0240" cy="426720"/>
                          </a:xfrm>
                          <a:prstGeom prst="rect">
                            <a:avLst/>
                          </a:prstGeom>
                          <a:noFill/>
                          <a:ln>
                            <a:noFill/>
                          </a:ln>
                        </pic:spPr>
                      </pic:pic>
                    </a:graphicData>
                  </a:graphic>
                </wp:inline>
              </w:drawing>
            </w:r>
          </w:p>
          <w:p w14:paraId="577F37DD" w14:textId="3F03B926" w:rsidR="004061CF" w:rsidRPr="00AA77AB" w:rsidRDefault="004061CF" w:rsidP="00946020">
            <w:pPr>
              <w:spacing w:line="259" w:lineRule="auto"/>
              <w:rPr>
                <w:rFonts w:ascii="Times New Roman" w:eastAsiaTheme="minorEastAsia" w:hAnsi="Times New Roman" w:cs="Times New Roman"/>
                <w:noProof/>
                <w:color w:val="000000" w:themeColor="text1"/>
              </w:rPr>
            </w:pPr>
          </w:p>
          <w:p w14:paraId="76429696" w14:textId="3003AFBB" w:rsidR="004061CF" w:rsidRPr="00E86F3D" w:rsidRDefault="004061CF" w:rsidP="00946020">
            <w:pPr>
              <w:pStyle w:val="ListParagraph"/>
              <w:numPr>
                <w:ilvl w:val="1"/>
                <w:numId w:val="97"/>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Question]</w:t>
            </w:r>
            <w:r w:rsidRPr="00E86F3D">
              <w:rPr>
                <w:rFonts w:ascii="Times New Roman" w:eastAsiaTheme="minorEastAsia" w:hAnsi="Times New Roman" w:cs="Times New Roman"/>
                <w:noProof/>
              </w:rPr>
              <w:t xml:space="preserve"> (</w:t>
            </w:r>
            <w:r>
              <w:rPr>
                <w:rFonts w:ascii="Times New Roman" w:eastAsiaTheme="minorEastAsia" w:hAnsi="Times New Roman" w:cs="Times New Roman"/>
                <w:noProof/>
              </w:rPr>
              <w:t>1</w:t>
            </w:r>
            <w:r w:rsidRPr="00E86F3D">
              <w:rPr>
                <w:rFonts w:ascii="Times New Roman" w:eastAsiaTheme="minorEastAsia" w:hAnsi="Times New Roman" w:cs="Times New Roman"/>
                <w:noProof/>
              </w:rPr>
              <w:t xml:space="preserve"> mark)</w:t>
            </w:r>
          </w:p>
          <w:p w14:paraId="7397E968" w14:textId="27E777B6" w:rsidR="004061CF" w:rsidRDefault="00DF6211" w:rsidP="00946020">
            <w:pPr>
              <w:spacing w:line="259" w:lineRule="auto"/>
              <w:rPr>
                <w:rFonts w:ascii="Times New Roman" w:eastAsiaTheme="minorEastAsia" w:hAnsi="Times New Roman" w:cs="Times New Roman"/>
                <w:noProof/>
              </w:rPr>
            </w:pPr>
            <w:r w:rsidRPr="006723A2">
              <w:rPr>
                <w:rFonts w:ascii="Times New Roman" w:eastAsiaTheme="minorEastAsia" w:hAnsi="Times New Roman" w:cs="Times New Roman"/>
                <w:noProof/>
              </w:rPr>
              <w:lastRenderedPageBreak/>
              <w:drawing>
                <wp:inline distT="0" distB="0" distL="0" distR="0" wp14:anchorId="75E8393C" wp14:editId="68E8B4DF">
                  <wp:extent cx="4900085" cy="2979678"/>
                  <wp:effectExtent l="19050" t="19050" r="15240" b="11430"/>
                  <wp:docPr id="653667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667141" name=""/>
                          <pic:cNvPicPr/>
                        </pic:nvPicPr>
                        <pic:blipFill>
                          <a:blip r:embed="rId46"/>
                          <a:stretch>
                            <a:fillRect/>
                          </a:stretch>
                        </pic:blipFill>
                        <pic:spPr>
                          <a:xfrm>
                            <a:off x="0" y="0"/>
                            <a:ext cx="4900085" cy="2979678"/>
                          </a:xfrm>
                          <a:prstGeom prst="rect">
                            <a:avLst/>
                          </a:prstGeom>
                          <a:ln>
                            <a:solidFill>
                              <a:srgbClr val="C00000"/>
                            </a:solidFill>
                          </a:ln>
                        </pic:spPr>
                      </pic:pic>
                    </a:graphicData>
                  </a:graphic>
                </wp:inline>
              </w:drawing>
            </w:r>
          </w:p>
          <w:p w14:paraId="40564DD8" w14:textId="77777777" w:rsidR="00DF6211" w:rsidRPr="00E86F3D" w:rsidRDefault="00DF6211" w:rsidP="00946020">
            <w:pPr>
              <w:spacing w:line="259" w:lineRule="auto"/>
              <w:rPr>
                <w:rFonts w:ascii="Times New Roman" w:eastAsiaTheme="minorEastAsia" w:hAnsi="Times New Roman" w:cs="Times New Roman"/>
                <w:noProof/>
              </w:rPr>
            </w:pPr>
          </w:p>
          <w:p w14:paraId="25E230CC" w14:textId="77777777" w:rsidR="004061CF" w:rsidRPr="00E86F3D" w:rsidRDefault="004061CF"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176B8E1" w14:textId="77777777" w:rsidR="004061CF" w:rsidRPr="00E86F3D" w:rsidRDefault="004061CF" w:rsidP="00946020">
            <w:pPr>
              <w:spacing w:line="259" w:lineRule="auto"/>
              <w:rPr>
                <w:rFonts w:ascii="Times New Roman" w:eastAsiaTheme="minorEastAsia" w:hAnsi="Times New Roman" w:cs="Times New Roman"/>
                <w:noProof/>
              </w:rPr>
            </w:pPr>
          </w:p>
          <w:p w14:paraId="729F8779" w14:textId="77777777" w:rsidR="004061CF" w:rsidRPr="00E86F3D" w:rsidRDefault="004061CF"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D1D10FC" w14:textId="77777777" w:rsidR="004061CF" w:rsidRPr="00E86F3D" w:rsidRDefault="004061CF" w:rsidP="00946020">
            <w:pPr>
              <w:spacing w:line="259" w:lineRule="auto"/>
              <w:rPr>
                <w:rFonts w:ascii="Times New Roman" w:eastAsiaTheme="minorEastAsia" w:hAnsi="Times New Roman" w:cs="Times New Roman"/>
                <w:noProof/>
              </w:rPr>
            </w:pPr>
          </w:p>
          <w:p w14:paraId="0F218045" w14:textId="77777777" w:rsidR="004061CF" w:rsidRPr="00E86F3D" w:rsidRDefault="004061CF"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342A020" w14:textId="3EA3AB17" w:rsidR="004061CF" w:rsidRDefault="004061CF" w:rsidP="00946020">
            <w:pPr>
              <w:spacing w:line="259" w:lineRule="auto"/>
              <w:rPr>
                <w:rFonts w:ascii="Times New Roman" w:eastAsiaTheme="minorEastAsia" w:hAnsi="Times New Roman" w:cs="Times New Roman"/>
                <w:noProof/>
              </w:rPr>
            </w:pPr>
          </w:p>
          <w:p w14:paraId="6B0BD0C3" w14:textId="77777777" w:rsidR="004061CF" w:rsidRDefault="004061CF" w:rsidP="00946020">
            <w:pPr>
              <w:spacing w:line="259" w:lineRule="auto"/>
              <w:rPr>
                <w:rFonts w:ascii="Times New Roman" w:eastAsiaTheme="minorEastAsia" w:hAnsi="Times New Roman" w:cs="Times New Roman"/>
                <w:noProof/>
              </w:rPr>
            </w:pPr>
          </w:p>
          <w:p w14:paraId="528BC304" w14:textId="371956A3" w:rsidR="004061CF" w:rsidRPr="00E86F3D" w:rsidRDefault="004061CF" w:rsidP="004061CF">
            <w:pPr>
              <w:pStyle w:val="ListParagraph"/>
              <w:numPr>
                <w:ilvl w:val="1"/>
                <w:numId w:val="97"/>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What mass would the m</w:t>
            </w:r>
            <w:r w:rsidRPr="004061CF">
              <w:rPr>
                <w:rFonts w:ascii="Times New Roman" w:eastAsiaTheme="minorEastAsia" w:hAnsi="Times New Roman" w:cs="Times New Roman"/>
                <w:noProof/>
                <w:vertAlign w:val="subscript"/>
              </w:rPr>
              <w:t>1</w:t>
            </w:r>
            <w:r>
              <w:rPr>
                <w:rFonts w:ascii="Times New Roman" w:eastAsiaTheme="minorEastAsia" w:hAnsi="Times New Roman" w:cs="Times New Roman"/>
                <w:noProof/>
              </w:rPr>
              <w:t xml:space="preserve"> block have to be to perfectly balance m</w:t>
            </w:r>
            <w:r w:rsidRPr="004061CF">
              <w:rPr>
                <w:rFonts w:ascii="Times New Roman" w:eastAsiaTheme="minorEastAsia" w:hAnsi="Times New Roman" w:cs="Times New Roman"/>
                <w:noProof/>
                <w:vertAlign w:val="subscript"/>
              </w:rPr>
              <w:t>2</w:t>
            </w:r>
            <w:r>
              <w:rPr>
                <w:rFonts w:ascii="Times New Roman" w:eastAsiaTheme="minorEastAsia" w:hAnsi="Times New Roman" w:cs="Times New Roman"/>
                <w:noProof/>
              </w:rPr>
              <w:t>?</w:t>
            </w:r>
            <w:r w:rsidRPr="00E86F3D">
              <w:rPr>
                <w:rFonts w:ascii="Times New Roman" w:eastAsiaTheme="minorEastAsia" w:hAnsi="Times New Roman" w:cs="Times New Roman"/>
                <w:noProof/>
              </w:rPr>
              <w:t xml:space="preserve"> (</w:t>
            </w:r>
            <w:r>
              <w:rPr>
                <w:rFonts w:ascii="Times New Roman" w:eastAsiaTheme="minorEastAsia" w:hAnsi="Times New Roman" w:cs="Times New Roman"/>
                <w:noProof/>
              </w:rPr>
              <w:t>1</w:t>
            </w:r>
            <w:r w:rsidRPr="00E86F3D">
              <w:rPr>
                <w:rFonts w:ascii="Times New Roman" w:eastAsiaTheme="minorEastAsia" w:hAnsi="Times New Roman" w:cs="Times New Roman"/>
                <w:noProof/>
              </w:rPr>
              <w:t xml:space="preserve"> mark)</w:t>
            </w:r>
          </w:p>
          <w:p w14:paraId="28C02BDC" w14:textId="37C5421C" w:rsidR="004061CF" w:rsidRDefault="00CD46F1" w:rsidP="00946020">
            <w:pPr>
              <w:spacing w:line="259" w:lineRule="auto"/>
              <w:rPr>
                <w:rFonts w:ascii="Times New Roman" w:eastAsiaTheme="minorEastAsia" w:hAnsi="Times New Roman" w:cs="Times New Roman"/>
                <w:noProof/>
              </w:rPr>
            </w:pPr>
            <w:r w:rsidRPr="00CD46F1">
              <w:rPr>
                <w:rFonts w:ascii="Times New Roman" w:eastAsiaTheme="minorEastAsia" w:hAnsi="Times New Roman" w:cs="Times New Roman"/>
                <w:noProof/>
              </w:rPr>
              <w:drawing>
                <wp:inline distT="0" distB="0" distL="0" distR="0" wp14:anchorId="2585FDC5" wp14:editId="742C3B5A">
                  <wp:extent cx="4404742" cy="1143099"/>
                  <wp:effectExtent l="19050" t="19050" r="15240" b="19050"/>
                  <wp:docPr id="164633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33090" name=""/>
                          <pic:cNvPicPr/>
                        </pic:nvPicPr>
                        <pic:blipFill>
                          <a:blip r:embed="rId47"/>
                          <a:stretch>
                            <a:fillRect/>
                          </a:stretch>
                        </pic:blipFill>
                        <pic:spPr>
                          <a:xfrm>
                            <a:off x="0" y="0"/>
                            <a:ext cx="4404742" cy="1143099"/>
                          </a:xfrm>
                          <a:prstGeom prst="rect">
                            <a:avLst/>
                          </a:prstGeom>
                          <a:ln>
                            <a:solidFill>
                              <a:srgbClr val="C00000"/>
                            </a:solidFill>
                          </a:ln>
                        </pic:spPr>
                      </pic:pic>
                    </a:graphicData>
                  </a:graphic>
                </wp:inline>
              </w:drawing>
            </w:r>
          </w:p>
          <w:p w14:paraId="197672D9" w14:textId="77777777" w:rsidR="00DF6211" w:rsidRPr="00E86F3D" w:rsidRDefault="00DF6211" w:rsidP="00946020">
            <w:pPr>
              <w:spacing w:line="259" w:lineRule="auto"/>
              <w:rPr>
                <w:rFonts w:ascii="Times New Roman" w:eastAsiaTheme="minorEastAsia" w:hAnsi="Times New Roman" w:cs="Times New Roman"/>
                <w:noProof/>
              </w:rPr>
            </w:pPr>
          </w:p>
          <w:p w14:paraId="7E05A2EB" w14:textId="77777777" w:rsidR="004061CF" w:rsidRPr="00E86F3D" w:rsidRDefault="004061CF"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9481386" w14:textId="77777777" w:rsidR="004061CF" w:rsidRPr="00E86F3D" w:rsidRDefault="004061CF" w:rsidP="00946020">
            <w:pPr>
              <w:spacing w:line="259" w:lineRule="auto"/>
              <w:rPr>
                <w:rFonts w:ascii="Times New Roman" w:eastAsiaTheme="minorEastAsia" w:hAnsi="Times New Roman" w:cs="Times New Roman"/>
                <w:noProof/>
              </w:rPr>
            </w:pPr>
          </w:p>
          <w:p w14:paraId="1D21C2CA" w14:textId="77777777" w:rsidR="004061CF" w:rsidRPr="00E86F3D" w:rsidRDefault="004061CF"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33A8152" w14:textId="77777777" w:rsidR="004061CF" w:rsidRPr="00E86F3D" w:rsidRDefault="004061CF" w:rsidP="00946020">
            <w:pPr>
              <w:spacing w:line="259" w:lineRule="auto"/>
              <w:rPr>
                <w:rFonts w:ascii="Times New Roman" w:eastAsiaTheme="minorEastAsia" w:hAnsi="Times New Roman" w:cs="Times New Roman"/>
                <w:noProof/>
              </w:rPr>
            </w:pPr>
          </w:p>
          <w:p w14:paraId="667FFAA2" w14:textId="77777777" w:rsidR="004061CF" w:rsidRPr="00E86F3D" w:rsidRDefault="004061CF" w:rsidP="00946020">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6BEFC81" w14:textId="77777777" w:rsidR="004061CF" w:rsidRPr="00E86F3D" w:rsidRDefault="004061CF" w:rsidP="00946020">
            <w:pPr>
              <w:spacing w:line="259" w:lineRule="auto"/>
              <w:rPr>
                <w:rFonts w:ascii="Times New Roman" w:eastAsiaTheme="minorEastAsia" w:hAnsi="Times New Roman" w:cs="Times New Roman"/>
                <w:noProof/>
              </w:rPr>
            </w:pPr>
          </w:p>
          <w:p w14:paraId="77E9D107" w14:textId="77777777" w:rsidR="004061CF" w:rsidRPr="00E86F3D" w:rsidRDefault="004061CF" w:rsidP="00946020">
            <w:pPr>
              <w:spacing w:line="259" w:lineRule="auto"/>
              <w:rPr>
                <w:rFonts w:ascii="Times New Roman" w:eastAsiaTheme="minorEastAsia" w:hAnsi="Times New Roman" w:cs="Times New Roman"/>
                <w:noProof/>
              </w:rPr>
            </w:pPr>
          </w:p>
        </w:tc>
      </w:tr>
    </w:tbl>
    <w:p w14:paraId="3B92FF6B" w14:textId="77777777" w:rsidR="00374F77" w:rsidRDefault="00374F77" w:rsidP="00374F77">
      <w:pPr>
        <w:rPr>
          <w:rFonts w:ascii="Neo Sans" w:hAnsi="Neo Sans"/>
          <w:lang w:val="en-US"/>
        </w:rPr>
      </w:pPr>
    </w:p>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374F77" w14:paraId="3C42B337" w14:textId="77777777" w:rsidTr="00946020">
        <w:tc>
          <w:tcPr>
            <w:tcW w:w="10416" w:type="dxa"/>
          </w:tcPr>
          <w:p w14:paraId="115D7AB3" w14:textId="4033248B" w:rsidR="00374F77" w:rsidRDefault="00374F77" w:rsidP="00946020">
            <w:pPr>
              <w:spacing w:line="259" w:lineRule="auto"/>
              <w:rPr>
                <w:rFonts w:ascii="Neo Sans" w:hAnsi="Neo Sans"/>
                <w:lang w:val="en-US"/>
              </w:rPr>
            </w:pPr>
          </w:p>
          <w:p w14:paraId="1E0B23DA" w14:textId="6F12D2F0" w:rsidR="004061CF" w:rsidRDefault="004061CF" w:rsidP="00946020">
            <w:pPr>
              <w:pStyle w:val="ListParagraph"/>
              <w:numPr>
                <w:ilvl w:val="0"/>
                <w:numId w:val="97"/>
              </w:numPr>
              <w:rPr>
                <w:rFonts w:ascii="Neo Sans" w:hAnsi="Neo Sans"/>
                <w:lang w:val="en-US"/>
              </w:rPr>
            </w:pPr>
            <w:r>
              <w:rPr>
                <w:rFonts w:ascii="Neo Sans" w:hAnsi="Neo Sans"/>
                <w:lang w:val="en-US"/>
              </w:rPr>
              <w:t>(5 marks)</w:t>
            </w:r>
          </w:p>
          <w:p w14:paraId="305AA02B" w14:textId="77777777" w:rsidR="004061CF" w:rsidRDefault="004061CF" w:rsidP="004061CF">
            <w:pPr>
              <w:pStyle w:val="ListParagraph"/>
              <w:ind w:left="0"/>
              <w:rPr>
                <w:rFonts w:ascii="Neo Sans" w:hAnsi="Neo Sans"/>
                <w:lang w:val="en-US"/>
              </w:rPr>
            </w:pPr>
          </w:p>
          <w:p w14:paraId="025518D9" w14:textId="1559E360" w:rsidR="00374F77" w:rsidRDefault="00374F77" w:rsidP="00946020">
            <w:pPr>
              <w:pStyle w:val="ListParagraph"/>
              <w:ind w:left="0"/>
              <w:rPr>
                <w:rFonts w:ascii="Neo Sans" w:hAnsi="Neo Sans"/>
                <w:lang w:val="en-US"/>
              </w:rPr>
            </w:pPr>
            <w:r w:rsidRPr="004061CF">
              <w:rPr>
                <w:rFonts w:ascii="Neo Sans" w:hAnsi="Neo Sans"/>
                <w:lang w:val="en-US"/>
              </w:rPr>
              <w:t xml:space="preserve">The diagram below shows three blocks being pushed across a frictionless floor </w:t>
            </w:r>
            <w:r w:rsidRPr="00F35561">
              <w:rPr>
                <w:rFonts w:ascii="Neo Sans" w:hAnsi="Neo Sans"/>
                <w:lang w:val="en-US"/>
              </w:rPr>
              <w:t xml:space="preserve">by horizontal force </w:t>
            </w:r>
            <m:oMath>
              <m:r>
                <w:rPr>
                  <w:rFonts w:ascii="Cambria Math" w:hAnsi="Cambria Math"/>
                  <w:lang w:val="en-US"/>
                </w:rPr>
                <m:t>F</m:t>
              </m:r>
            </m:oMath>
            <w:r w:rsidRPr="00F35561">
              <w:rPr>
                <w:rFonts w:ascii="Neo Sans" w:hAnsi="Neo Sans"/>
                <w:lang w:val="en-US"/>
              </w:rPr>
              <w:t xml:space="preserve">. </w:t>
            </w:r>
          </w:p>
          <w:p w14:paraId="15A6FA5A" w14:textId="77777777" w:rsidR="00374F77" w:rsidRDefault="00374F77" w:rsidP="00946020">
            <w:pPr>
              <w:pStyle w:val="ListParagraph"/>
              <w:ind w:left="0"/>
              <w:rPr>
                <w:rFonts w:ascii="Neo Sans" w:hAnsi="Neo Sans"/>
                <w:lang w:val="en-US"/>
              </w:rPr>
            </w:pPr>
          </w:p>
          <w:p w14:paraId="41DF070B" w14:textId="77777777" w:rsidR="00374F77" w:rsidRDefault="00374F77" w:rsidP="00946020">
            <w:pPr>
              <w:pStyle w:val="ListParagraph"/>
              <w:ind w:left="0"/>
              <w:jc w:val="center"/>
              <w:rPr>
                <w:rFonts w:ascii="Neo Sans" w:hAnsi="Neo Sans"/>
                <w:lang w:val="en-US"/>
              </w:rPr>
            </w:pPr>
            <w:r w:rsidRPr="00F35561">
              <w:rPr>
                <w:rFonts w:ascii="Neo Sans" w:hAnsi="Neo Sans"/>
                <w:noProof/>
                <w:lang w:val="en-US"/>
              </w:rPr>
              <w:lastRenderedPageBreak/>
              <w:drawing>
                <wp:inline distT="0" distB="0" distL="0" distR="0" wp14:anchorId="25480F86" wp14:editId="58884558">
                  <wp:extent cx="3869101" cy="1971304"/>
                  <wp:effectExtent l="0" t="0" r="0" b="0"/>
                  <wp:docPr id="455" name="Picture 45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A screenshot of a computer&#10;&#10;Description automatically generated with low confidence"/>
                          <pic:cNvPicPr/>
                        </pic:nvPicPr>
                        <pic:blipFill>
                          <a:blip r:embed="rId48"/>
                          <a:stretch>
                            <a:fillRect/>
                          </a:stretch>
                        </pic:blipFill>
                        <pic:spPr>
                          <a:xfrm>
                            <a:off x="0" y="0"/>
                            <a:ext cx="3889322" cy="1981606"/>
                          </a:xfrm>
                          <a:prstGeom prst="rect">
                            <a:avLst/>
                          </a:prstGeom>
                        </pic:spPr>
                      </pic:pic>
                    </a:graphicData>
                  </a:graphic>
                </wp:inline>
              </w:drawing>
            </w:r>
          </w:p>
          <w:p w14:paraId="241E1241" w14:textId="77777777" w:rsidR="00374F77" w:rsidRDefault="00374F77" w:rsidP="00946020">
            <w:pPr>
              <w:pStyle w:val="ListParagraph"/>
              <w:ind w:left="0"/>
              <w:rPr>
                <w:rFonts w:ascii="Neo Sans" w:hAnsi="Neo Sans"/>
                <w:lang w:val="en-US"/>
              </w:rPr>
            </w:pPr>
          </w:p>
          <w:p w14:paraId="30AF189D" w14:textId="77777777" w:rsidR="00374F77" w:rsidRDefault="00374F77" w:rsidP="00946020">
            <w:pPr>
              <w:pStyle w:val="ListParagraph"/>
              <w:ind w:left="0"/>
              <w:rPr>
                <w:rFonts w:ascii="Neo Sans" w:hAnsi="Neo Sans"/>
                <w:lang w:val="en-US"/>
              </w:rPr>
            </w:pPr>
          </w:p>
          <w:p w14:paraId="43560B0D" w14:textId="4DAC6765" w:rsidR="004061CF" w:rsidRPr="004061CF" w:rsidRDefault="004061CF" w:rsidP="004061CF">
            <w:pPr>
              <w:pStyle w:val="ListParagraph"/>
              <w:numPr>
                <w:ilvl w:val="1"/>
                <w:numId w:val="97"/>
              </w:numPr>
              <w:tabs>
                <w:tab w:val="num" w:pos="357"/>
              </w:tabs>
              <w:rPr>
                <w:rFonts w:ascii="Neo Sans" w:eastAsiaTheme="minorEastAsia" w:hAnsi="Neo Sans" w:hint="eastAsia"/>
                <w:lang w:val="en-US"/>
              </w:rPr>
            </w:pPr>
            <w:r w:rsidRPr="004061CF">
              <w:rPr>
                <w:rFonts w:ascii="Neo Sans" w:eastAsiaTheme="minorEastAsia" w:hAnsi="Neo Sans"/>
                <w:lang w:val="en-US"/>
              </w:rPr>
              <w:t>What total mass is accelerated to the right by:</w:t>
            </w:r>
          </w:p>
          <w:p w14:paraId="56F2D753" w14:textId="77777777" w:rsidR="004061CF" w:rsidRPr="00E86F3D" w:rsidRDefault="004061CF" w:rsidP="004061CF">
            <w:pPr>
              <w:spacing w:line="259" w:lineRule="auto"/>
              <w:rPr>
                <w:rFonts w:ascii="Times New Roman" w:eastAsiaTheme="minorEastAsia" w:hAnsi="Times New Roman" w:cs="Times New Roman"/>
                <w:noProof/>
              </w:rPr>
            </w:pPr>
          </w:p>
          <w:p w14:paraId="3D3B70AE" w14:textId="48ED54F7" w:rsidR="004061CF" w:rsidRDefault="004061CF" w:rsidP="004061CF">
            <w:pPr>
              <w:pStyle w:val="ListParagraph"/>
              <w:numPr>
                <w:ilvl w:val="2"/>
                <w:numId w:val="97"/>
              </w:numPr>
              <w:spacing w:line="259" w:lineRule="auto"/>
              <w:rPr>
                <w:rFonts w:ascii="Times New Roman" w:eastAsiaTheme="minorEastAsia" w:hAnsi="Times New Roman" w:cs="Times New Roman"/>
                <w:noProof/>
              </w:rPr>
            </w:pPr>
            <w:r w:rsidRPr="00F35561">
              <w:rPr>
                <w:rFonts w:ascii="Neo Sans" w:hAnsi="Neo Sans"/>
                <w:lang w:val="en-US"/>
              </w:rPr>
              <w:t xml:space="preserve">force </w:t>
            </w:r>
            <m:oMath>
              <m:r>
                <w:rPr>
                  <w:rFonts w:ascii="Cambria Math" w:hAnsi="Cambria Math"/>
                  <w:lang w:val="en-US"/>
                </w:rPr>
                <m:t>F</m:t>
              </m:r>
              <m:r>
                <w:rPr>
                  <w:rFonts w:ascii="Cambria Math" w:eastAsiaTheme="minorEastAsia" w:hAnsi="Cambria Math"/>
                  <w:lang w:val="en-US"/>
                </w:rPr>
                <m:t>?</m:t>
              </m:r>
            </m:oMath>
            <w:r w:rsidRPr="00E86F3D">
              <w:rPr>
                <w:rFonts w:ascii="Times New Roman" w:eastAsiaTheme="minorEastAsia" w:hAnsi="Times New Roman" w:cs="Times New Roman"/>
                <w:noProof/>
              </w:rPr>
              <w:t xml:space="preserve"> (</w:t>
            </w:r>
            <w:r>
              <w:rPr>
                <w:rFonts w:ascii="Times New Roman" w:eastAsiaTheme="minorEastAsia" w:hAnsi="Times New Roman" w:cs="Times New Roman"/>
                <w:noProof/>
              </w:rPr>
              <w:t>1</w:t>
            </w:r>
            <w:r w:rsidRPr="00E86F3D">
              <w:rPr>
                <w:rFonts w:ascii="Times New Roman" w:eastAsiaTheme="minorEastAsia" w:hAnsi="Times New Roman" w:cs="Times New Roman"/>
                <w:noProof/>
              </w:rPr>
              <w:t xml:space="preserve"> marks)</w:t>
            </w:r>
            <w:r>
              <w:rPr>
                <w:rFonts w:ascii="Times New Roman" w:eastAsiaTheme="minorEastAsia" w:hAnsi="Times New Roman" w:cs="Times New Roman"/>
                <w:noProof/>
              </w:rPr>
              <w:t xml:space="preserve"> </w:t>
            </w:r>
            <w:r>
              <w:rPr>
                <w:rFonts w:ascii="Neo Sans" w:eastAsiaTheme="minorEastAsia" w:hAnsi="Neo Sans"/>
                <w:lang w:val="en-US"/>
              </w:rPr>
              <w:t>(1 mark)</w:t>
            </w:r>
          </w:p>
          <w:p w14:paraId="21B1075E" w14:textId="77777777" w:rsidR="00CD46F1" w:rsidRPr="00E86F3D" w:rsidRDefault="00CD46F1" w:rsidP="00CD46F1">
            <w:pPr>
              <w:spacing w:line="259" w:lineRule="auto"/>
              <w:rPr>
                <w:rFonts w:ascii="Times New Roman" w:eastAsiaTheme="minorEastAsia" w:hAnsi="Times New Roman" w:cs="Times New Roman"/>
                <w:noProof/>
              </w:rPr>
            </w:pPr>
          </w:p>
          <w:p w14:paraId="1F745F0B" w14:textId="77777777" w:rsidR="00CD46F1" w:rsidRPr="00E86F3D" w:rsidRDefault="00CD46F1" w:rsidP="00CD46F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BD3A6C1" w14:textId="77777777" w:rsidR="00CD46F1" w:rsidRDefault="00CD46F1" w:rsidP="004061CF">
            <w:pPr>
              <w:rPr>
                <w:rFonts w:ascii="Neo Sans" w:hAnsi="Neo Sans"/>
                <w:color w:val="FF0000"/>
                <w:lang w:val="en-US"/>
              </w:rPr>
            </w:pPr>
          </w:p>
          <w:p w14:paraId="0E0DB709" w14:textId="7B03F6A6" w:rsidR="004061CF" w:rsidRPr="00413612" w:rsidRDefault="00CD46F1" w:rsidP="004061CF">
            <w:pPr>
              <w:rPr>
                <w:rFonts w:ascii="Neo Sans" w:hAnsi="Neo Sans"/>
                <w:color w:val="FF0000"/>
                <w:lang w:val="en-US"/>
              </w:rPr>
            </w:pPr>
            <w:r>
              <w:rPr>
                <w:rFonts w:ascii="Neo Sans" w:hAnsi="Neo Sans"/>
                <w:color w:val="FF0000"/>
                <w:lang w:val="en-US"/>
              </w:rPr>
              <w:t>Blocks 1, 2 and 3. Thus, 17 kg.</w:t>
            </w:r>
          </w:p>
          <w:p w14:paraId="410D5EB1" w14:textId="77777777" w:rsidR="004061CF" w:rsidRPr="004061CF" w:rsidRDefault="004061CF" w:rsidP="004061CF">
            <w:pPr>
              <w:rPr>
                <w:rFonts w:ascii="Times New Roman" w:eastAsiaTheme="minorEastAsia" w:hAnsi="Times New Roman" w:cs="Times New Roman"/>
                <w:noProof/>
              </w:rPr>
            </w:pPr>
          </w:p>
          <w:p w14:paraId="79672A65" w14:textId="70D5BBDC" w:rsidR="004061CF" w:rsidRPr="004061CF" w:rsidRDefault="004061CF" w:rsidP="004061CF">
            <w:pPr>
              <w:pStyle w:val="ListParagraph"/>
              <w:numPr>
                <w:ilvl w:val="2"/>
                <w:numId w:val="97"/>
              </w:numPr>
              <w:spacing w:line="259" w:lineRule="auto"/>
              <w:rPr>
                <w:rFonts w:ascii="Times New Roman" w:eastAsiaTheme="minorEastAsia" w:hAnsi="Times New Roman" w:cs="Times New Roman"/>
                <w:noProof/>
              </w:rPr>
            </w:pPr>
            <w:r w:rsidRPr="00F35561">
              <w:rPr>
                <w:rFonts w:ascii="Neo Sans" w:hAnsi="Neo Sans"/>
                <w:lang w:val="en-US"/>
              </w:rPr>
              <w:t xml:space="preserve">force </w:t>
            </w:r>
            <w:r>
              <w:rPr>
                <w:rFonts w:ascii="Neo Sans" w:eastAsiaTheme="minorEastAsia" w:hAnsi="Neo Sans"/>
                <w:lang w:val="en-US"/>
              </w:rPr>
              <w:t>on block 2 from block 1? (1 mark)</w:t>
            </w:r>
          </w:p>
          <w:p w14:paraId="389D2068" w14:textId="77777777" w:rsidR="00CD46F1" w:rsidRPr="00CD46F1" w:rsidRDefault="00CD46F1" w:rsidP="004061CF">
            <w:pPr>
              <w:rPr>
                <w:rFonts w:ascii="Neo Sans" w:eastAsiaTheme="minorEastAsia" w:hAnsi="Neo Sans" w:hint="eastAsia"/>
                <w:color w:val="FF0000"/>
              </w:rPr>
            </w:pPr>
          </w:p>
          <w:p w14:paraId="5A0C2746" w14:textId="77777777" w:rsidR="00CD46F1" w:rsidRPr="00E86F3D" w:rsidRDefault="00CD46F1" w:rsidP="00CD46F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224AA9A" w14:textId="77777777" w:rsidR="00CD46F1" w:rsidRDefault="00CD46F1" w:rsidP="004061CF">
            <w:pPr>
              <w:rPr>
                <w:rFonts w:ascii="Neo Sans" w:eastAsiaTheme="minorEastAsia" w:hAnsi="Neo Sans" w:hint="eastAsia"/>
                <w:color w:val="FF0000"/>
                <w:lang w:val="en-US"/>
              </w:rPr>
            </w:pPr>
          </w:p>
          <w:p w14:paraId="36058668" w14:textId="38C088C6" w:rsidR="004061CF" w:rsidRPr="00413612" w:rsidRDefault="00CD46F1" w:rsidP="004061CF">
            <w:pPr>
              <w:rPr>
                <w:rFonts w:ascii="Neo Sans" w:eastAsiaTheme="minorEastAsia" w:hAnsi="Neo Sans" w:hint="eastAsia"/>
                <w:color w:val="FF0000"/>
                <w:lang w:val="en-US"/>
              </w:rPr>
            </w:pPr>
            <w:r>
              <w:rPr>
                <w:rFonts w:ascii="Neo Sans" w:eastAsiaTheme="minorEastAsia" w:hAnsi="Neo Sans"/>
                <w:color w:val="FF0000"/>
                <w:lang w:val="en-US"/>
              </w:rPr>
              <w:t xml:space="preserve">Blocks 2 and 3. Thus, </w:t>
            </w:r>
            <w:r w:rsidR="004061CF">
              <w:rPr>
                <w:rFonts w:ascii="Neo Sans" w:eastAsiaTheme="minorEastAsia" w:hAnsi="Neo Sans"/>
                <w:color w:val="FF0000"/>
                <w:lang w:val="en-US"/>
              </w:rPr>
              <w:t>12 kg</w:t>
            </w:r>
            <w:r>
              <w:rPr>
                <w:rFonts w:ascii="Neo Sans" w:eastAsiaTheme="minorEastAsia" w:hAnsi="Neo Sans"/>
                <w:color w:val="FF0000"/>
                <w:lang w:val="en-US"/>
              </w:rPr>
              <w:t>.</w:t>
            </w:r>
          </w:p>
          <w:p w14:paraId="1B387214" w14:textId="77777777" w:rsidR="004061CF" w:rsidRPr="004061CF" w:rsidRDefault="004061CF" w:rsidP="004061CF">
            <w:pPr>
              <w:rPr>
                <w:rFonts w:ascii="Times New Roman" w:eastAsiaTheme="minorEastAsia" w:hAnsi="Times New Roman" w:cs="Times New Roman"/>
                <w:noProof/>
              </w:rPr>
            </w:pPr>
          </w:p>
          <w:p w14:paraId="62A42AF4" w14:textId="61980D67" w:rsidR="004061CF" w:rsidRPr="004061CF" w:rsidRDefault="004061CF" w:rsidP="004061CF">
            <w:pPr>
              <w:pStyle w:val="ListParagraph"/>
              <w:numPr>
                <w:ilvl w:val="2"/>
                <w:numId w:val="97"/>
              </w:numPr>
              <w:spacing w:line="259" w:lineRule="auto"/>
              <w:rPr>
                <w:rFonts w:ascii="Times New Roman" w:eastAsiaTheme="minorEastAsia" w:hAnsi="Times New Roman" w:cs="Times New Roman"/>
                <w:noProof/>
              </w:rPr>
            </w:pPr>
            <w:r>
              <w:rPr>
                <w:rFonts w:ascii="Neo Sans" w:eastAsiaTheme="minorEastAsia" w:hAnsi="Neo Sans"/>
                <w:lang w:val="en-US"/>
              </w:rPr>
              <w:t xml:space="preserve">force </w:t>
            </w:r>
            <m:oMath>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2 on 3</m:t>
                  </m:r>
                </m:sub>
              </m:sSub>
              <m:r>
                <w:rPr>
                  <w:rFonts w:ascii="Cambria Math" w:eastAsiaTheme="minorEastAsia" w:hAnsi="Cambria Math"/>
                  <w:lang w:val="en-US"/>
                </w:rPr>
                <m:t>?</m:t>
              </m:r>
            </m:oMath>
            <w:r>
              <w:rPr>
                <w:rFonts w:ascii="Neo Sans" w:eastAsiaTheme="minorEastAsia" w:hAnsi="Neo Sans"/>
                <w:lang w:val="en-US"/>
              </w:rPr>
              <w:t xml:space="preserve"> (1 mark)</w:t>
            </w:r>
          </w:p>
          <w:p w14:paraId="2147034F" w14:textId="77777777" w:rsidR="00CD46F1" w:rsidRPr="00E86F3D" w:rsidRDefault="00CD46F1" w:rsidP="00CD46F1">
            <w:pPr>
              <w:spacing w:line="259" w:lineRule="auto"/>
              <w:rPr>
                <w:rFonts w:ascii="Times New Roman" w:eastAsiaTheme="minorEastAsia" w:hAnsi="Times New Roman" w:cs="Times New Roman"/>
                <w:noProof/>
              </w:rPr>
            </w:pPr>
          </w:p>
          <w:p w14:paraId="3C56ADD7" w14:textId="77777777" w:rsidR="00CD46F1" w:rsidRPr="00E86F3D" w:rsidRDefault="00CD46F1" w:rsidP="00CD46F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2D00A1D" w14:textId="364AD11F" w:rsidR="004061CF" w:rsidRPr="00413612" w:rsidRDefault="00CD46F1" w:rsidP="004061CF">
            <w:pPr>
              <w:rPr>
                <w:rFonts w:ascii="Neo Sans" w:eastAsiaTheme="minorEastAsia" w:hAnsi="Neo Sans" w:hint="eastAsia"/>
                <w:color w:val="FF0000"/>
                <w:lang w:val="en-US"/>
              </w:rPr>
            </w:pPr>
            <w:r>
              <w:rPr>
                <w:rFonts w:ascii="Neo Sans" w:eastAsiaTheme="minorEastAsia" w:hAnsi="Neo Sans"/>
                <w:color w:val="FF0000"/>
                <w:lang w:val="en-US"/>
              </w:rPr>
              <w:t xml:space="preserve">Just block 3. Thus, </w:t>
            </w:r>
            <w:r w:rsidR="004061CF">
              <w:rPr>
                <w:rFonts w:ascii="Neo Sans" w:eastAsiaTheme="minorEastAsia" w:hAnsi="Neo Sans"/>
                <w:color w:val="FF0000"/>
                <w:lang w:val="en-US"/>
              </w:rPr>
              <w:t>10 kg</w:t>
            </w:r>
            <w:r>
              <w:rPr>
                <w:rFonts w:ascii="Neo Sans" w:eastAsiaTheme="minorEastAsia" w:hAnsi="Neo Sans"/>
                <w:color w:val="FF0000"/>
                <w:lang w:val="en-US"/>
              </w:rPr>
              <w:t>.</w:t>
            </w:r>
          </w:p>
          <w:p w14:paraId="03F6E7F3" w14:textId="77777777" w:rsidR="004061CF" w:rsidRPr="004061CF" w:rsidRDefault="004061CF" w:rsidP="004061CF">
            <w:pPr>
              <w:rPr>
                <w:rFonts w:ascii="Times New Roman" w:eastAsiaTheme="minorEastAsia" w:hAnsi="Times New Roman" w:cs="Times New Roman"/>
                <w:noProof/>
              </w:rPr>
            </w:pPr>
          </w:p>
          <w:p w14:paraId="401FA5DB" w14:textId="77777777" w:rsidR="00374F77" w:rsidRDefault="00374F77" w:rsidP="00946020">
            <w:pPr>
              <w:rPr>
                <w:rFonts w:ascii="Neo Sans" w:hAnsi="Neo Sans"/>
                <w:lang w:val="en-US"/>
              </w:rPr>
            </w:pPr>
          </w:p>
          <w:p w14:paraId="6773115C" w14:textId="4852F6CB" w:rsidR="004061CF" w:rsidRPr="00E86F3D" w:rsidRDefault="004061CF" w:rsidP="004061CF">
            <w:pPr>
              <w:pStyle w:val="ListParagraph"/>
              <w:numPr>
                <w:ilvl w:val="1"/>
                <w:numId w:val="97"/>
              </w:numPr>
              <w:spacing w:line="259" w:lineRule="auto"/>
              <w:contextualSpacing w:val="0"/>
              <w:rPr>
                <w:rFonts w:ascii="Times New Roman" w:eastAsiaTheme="minorEastAsia" w:hAnsi="Times New Roman" w:cs="Times New Roman"/>
                <w:noProof/>
              </w:rPr>
            </w:pPr>
            <w:r w:rsidRPr="00F35561">
              <w:rPr>
                <w:rFonts w:ascii="Neo Sans" w:eastAsiaTheme="minorEastAsia" w:hAnsi="Neo Sans"/>
                <w:lang w:val="en-US"/>
              </w:rPr>
              <w:t>Rank</w:t>
            </w:r>
            <w:r>
              <w:rPr>
                <w:rFonts w:ascii="Neo Sans" w:eastAsiaTheme="minorEastAsia" w:hAnsi="Neo Sans"/>
                <w:lang w:val="en-US"/>
              </w:rPr>
              <w:t xml:space="preserve"> the following:</w:t>
            </w:r>
          </w:p>
          <w:p w14:paraId="446DF1C1" w14:textId="77777777" w:rsidR="004061CF" w:rsidRPr="00E86F3D" w:rsidRDefault="004061CF" w:rsidP="004061CF">
            <w:pPr>
              <w:spacing w:line="259" w:lineRule="auto"/>
              <w:rPr>
                <w:rFonts w:ascii="Times New Roman" w:eastAsiaTheme="minorEastAsia" w:hAnsi="Times New Roman" w:cs="Times New Roman"/>
                <w:noProof/>
              </w:rPr>
            </w:pPr>
          </w:p>
          <w:p w14:paraId="48E05234" w14:textId="37AC5497" w:rsidR="004061CF" w:rsidRDefault="004061CF" w:rsidP="004061CF">
            <w:pPr>
              <w:pStyle w:val="ListParagraph"/>
              <w:numPr>
                <w:ilvl w:val="2"/>
                <w:numId w:val="97"/>
              </w:numPr>
              <w:spacing w:line="259" w:lineRule="auto"/>
              <w:rPr>
                <w:rFonts w:ascii="Times New Roman" w:eastAsiaTheme="minorEastAsia" w:hAnsi="Times New Roman" w:cs="Times New Roman"/>
                <w:noProof/>
              </w:rPr>
            </w:pPr>
            <w:r w:rsidRPr="00F35561">
              <w:rPr>
                <w:rFonts w:ascii="Neo Sans" w:eastAsiaTheme="minorEastAsia" w:hAnsi="Neo Sans"/>
                <w:lang w:val="en-US"/>
              </w:rPr>
              <w:t>the blocks according to</w:t>
            </w:r>
            <w:r>
              <w:rPr>
                <w:rFonts w:ascii="Neo Sans" w:eastAsiaTheme="minorEastAsia" w:hAnsi="Neo Sans"/>
                <w:lang w:val="en-US"/>
              </w:rPr>
              <w:t xml:space="preserve"> </w:t>
            </w:r>
            <w:r w:rsidRPr="00F35561">
              <w:rPr>
                <w:rFonts w:ascii="Neo Sans" w:eastAsiaTheme="minorEastAsia" w:hAnsi="Neo Sans"/>
                <w:lang w:val="en-US"/>
              </w:rPr>
              <w:t xml:space="preserve">their acceleration magnitudes, greatest first. </w:t>
            </w:r>
            <w:r w:rsidRPr="00E86F3D">
              <w:rPr>
                <w:rFonts w:ascii="Times New Roman" w:eastAsiaTheme="minorEastAsia" w:hAnsi="Times New Roman" w:cs="Times New Roman"/>
                <w:noProof/>
              </w:rPr>
              <w:t xml:space="preserve"> (</w:t>
            </w:r>
            <w:r>
              <w:rPr>
                <w:rFonts w:ascii="Times New Roman" w:eastAsiaTheme="minorEastAsia" w:hAnsi="Times New Roman" w:cs="Times New Roman"/>
                <w:noProof/>
              </w:rPr>
              <w:t>1</w:t>
            </w:r>
            <w:r w:rsidRPr="00E86F3D">
              <w:rPr>
                <w:rFonts w:ascii="Times New Roman" w:eastAsiaTheme="minorEastAsia" w:hAnsi="Times New Roman" w:cs="Times New Roman"/>
                <w:noProof/>
              </w:rPr>
              <w:t xml:space="preserve"> mark)</w:t>
            </w:r>
          </w:p>
          <w:p w14:paraId="4F716700" w14:textId="77777777" w:rsidR="00CD46F1" w:rsidRPr="00E86F3D" w:rsidRDefault="00CD46F1" w:rsidP="00CD46F1">
            <w:pPr>
              <w:spacing w:line="259" w:lineRule="auto"/>
              <w:rPr>
                <w:rFonts w:ascii="Times New Roman" w:eastAsiaTheme="minorEastAsia" w:hAnsi="Times New Roman" w:cs="Times New Roman"/>
                <w:noProof/>
              </w:rPr>
            </w:pPr>
          </w:p>
          <w:p w14:paraId="4C895A58" w14:textId="77777777" w:rsidR="00CD46F1" w:rsidRPr="00E86F3D" w:rsidRDefault="00CD46F1" w:rsidP="00CD46F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5FA8B7C" w14:textId="77777777" w:rsidR="00CD46F1" w:rsidRPr="00CD46F1" w:rsidRDefault="00CD46F1" w:rsidP="00CD46F1">
            <w:pPr>
              <w:rPr>
                <w:rFonts w:ascii="Times New Roman" w:eastAsiaTheme="minorEastAsia" w:hAnsi="Times New Roman" w:cs="Times New Roman"/>
                <w:noProof/>
              </w:rPr>
            </w:pPr>
          </w:p>
          <w:p w14:paraId="5A9DFC50" w14:textId="77777777" w:rsidR="004061CF" w:rsidRPr="00413612" w:rsidRDefault="004061CF" w:rsidP="004061CF">
            <w:pPr>
              <w:rPr>
                <w:rFonts w:ascii="Neo Sans" w:eastAsiaTheme="minorEastAsia" w:hAnsi="Neo Sans" w:hint="eastAsia"/>
                <w:color w:val="FF0000"/>
                <w:lang w:val="en-US"/>
              </w:rPr>
            </w:pPr>
            <w:r>
              <w:rPr>
                <w:rFonts w:ascii="Neo Sans" w:eastAsiaTheme="minorEastAsia" w:hAnsi="Neo Sans"/>
                <w:color w:val="FF0000"/>
                <w:lang w:val="en-US"/>
              </w:rPr>
              <w:t>All are equal</w:t>
            </w:r>
          </w:p>
          <w:p w14:paraId="14BE1A6E" w14:textId="77777777" w:rsidR="004061CF" w:rsidRPr="004061CF" w:rsidRDefault="004061CF" w:rsidP="004061CF">
            <w:pPr>
              <w:rPr>
                <w:rFonts w:ascii="Times New Roman" w:eastAsiaTheme="minorEastAsia" w:hAnsi="Times New Roman" w:cs="Times New Roman"/>
                <w:noProof/>
              </w:rPr>
            </w:pPr>
          </w:p>
          <w:p w14:paraId="4B25C0FA" w14:textId="29CD3F4F" w:rsidR="004061CF" w:rsidRPr="00E86F3D" w:rsidRDefault="004061CF" w:rsidP="004061CF">
            <w:pPr>
              <w:pStyle w:val="ListParagraph"/>
              <w:numPr>
                <w:ilvl w:val="2"/>
                <w:numId w:val="97"/>
              </w:numPr>
              <w:spacing w:line="259" w:lineRule="auto"/>
              <w:rPr>
                <w:rFonts w:ascii="Times New Roman" w:eastAsiaTheme="minorEastAsia" w:hAnsi="Times New Roman" w:cs="Times New Roman"/>
                <w:noProof/>
              </w:rPr>
            </w:pPr>
            <w:r w:rsidRPr="00F35561">
              <w:rPr>
                <w:rFonts w:ascii="Neo Sans" w:eastAsiaTheme="minorEastAsia" w:hAnsi="Neo Sans"/>
                <w:lang w:val="en-US"/>
              </w:rPr>
              <w:t xml:space="preserve">Rank forces </w:t>
            </w:r>
            <m:oMath>
              <m:r>
                <w:rPr>
                  <w:rFonts w:ascii="Cambria Math" w:eastAsiaTheme="minorEastAsia" w:hAnsi="Cambria Math"/>
                  <w:lang w:val="en-US"/>
                </w:rPr>
                <m:t>F</m:t>
              </m:r>
            </m:oMath>
            <w:r w:rsidRPr="00F35561">
              <w:rPr>
                <w:rFonts w:ascii="Neo Sans" w:eastAsiaTheme="minorEastAsia" w:hAnsi="Neo Sans"/>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1 on 2</m:t>
                  </m:r>
                </m:sub>
              </m:sSub>
            </m:oMath>
            <w:r w:rsidRPr="00F35561">
              <w:rPr>
                <w:rFonts w:ascii="Neo Sans" w:eastAsiaTheme="minorEastAsia" w:hAnsi="Neo Sans"/>
                <w:lang w:val="en-US"/>
              </w:rPr>
              <w:t>,</w:t>
            </w:r>
            <w:r>
              <w:rPr>
                <w:rFonts w:ascii="Neo Sans" w:eastAsiaTheme="minorEastAsia" w:hAnsi="Neo Sans"/>
                <w:lang w:val="en-US"/>
              </w:rPr>
              <w:t xml:space="preserve"> </w:t>
            </w:r>
            <w:r w:rsidRPr="00F35561">
              <w:rPr>
                <w:rFonts w:ascii="Neo Sans" w:eastAsiaTheme="minorEastAsia" w:hAnsi="Neo Sans"/>
                <w:lang w:val="en-US"/>
              </w:rPr>
              <w:t xml:space="preserve">and </w:t>
            </w:r>
            <m:oMath>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2 on 3</m:t>
                  </m:r>
                </m:sub>
              </m:sSub>
            </m:oMath>
            <w:r>
              <w:rPr>
                <w:rFonts w:ascii="Neo Sans" w:eastAsiaTheme="minorEastAsia" w:hAnsi="Neo Sans"/>
                <w:lang w:val="en-US"/>
              </w:rPr>
              <w:t xml:space="preserve"> </w:t>
            </w:r>
            <w:r w:rsidRPr="00F35561">
              <w:rPr>
                <w:rFonts w:ascii="Neo Sans" w:eastAsiaTheme="minorEastAsia" w:hAnsi="Neo Sans"/>
                <w:lang w:val="en-US"/>
              </w:rPr>
              <w:t>according to magnitude, greatest first.</w:t>
            </w:r>
            <w:r>
              <w:rPr>
                <w:rFonts w:ascii="Neo Sans" w:eastAsiaTheme="minorEastAsia" w:hAnsi="Neo Sans"/>
                <w:lang w:val="en-US"/>
              </w:rPr>
              <w:t xml:space="preserve"> (1 mark)</w:t>
            </w:r>
          </w:p>
          <w:p w14:paraId="4C5BB8A9" w14:textId="77777777" w:rsidR="00CD46F1" w:rsidRPr="00E86F3D" w:rsidRDefault="00CD46F1" w:rsidP="00CD46F1">
            <w:pPr>
              <w:spacing w:line="259" w:lineRule="auto"/>
              <w:rPr>
                <w:rFonts w:ascii="Times New Roman" w:eastAsiaTheme="minorEastAsia" w:hAnsi="Times New Roman" w:cs="Times New Roman"/>
                <w:noProof/>
              </w:rPr>
            </w:pPr>
          </w:p>
          <w:p w14:paraId="75C80B4D" w14:textId="77777777" w:rsidR="00CD46F1" w:rsidRPr="00E86F3D" w:rsidRDefault="00CD46F1" w:rsidP="00CD46F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3C97633" w14:textId="77777777" w:rsidR="00CD46F1" w:rsidRDefault="00CD46F1" w:rsidP="004061CF">
            <w:pPr>
              <w:spacing w:line="259" w:lineRule="auto"/>
              <w:rPr>
                <w:rFonts w:ascii="Neo Sans" w:hAnsi="Neo Sans"/>
                <w:color w:val="FF0000"/>
                <w:lang w:val="en-US"/>
              </w:rPr>
            </w:pPr>
          </w:p>
          <w:p w14:paraId="496C621F" w14:textId="77777777" w:rsidR="00CD46F1" w:rsidRDefault="00CD46F1" w:rsidP="004061CF">
            <w:pPr>
              <w:spacing w:line="259" w:lineRule="auto"/>
              <w:rPr>
                <w:rFonts w:ascii="Neo Sans" w:hAnsi="Neo Sans"/>
                <w:color w:val="FF0000"/>
                <w:lang w:val="en-US"/>
              </w:rPr>
            </w:pPr>
            <w:proofErr w:type="spellStart"/>
            <w:r>
              <w:rPr>
                <w:rFonts w:ascii="Neo Sans" w:hAnsi="Neo Sans"/>
                <w:color w:val="FF0000"/>
                <w:lang w:val="en-US"/>
              </w:rPr>
              <w:t>Fnet</w:t>
            </w:r>
            <w:proofErr w:type="spellEnd"/>
            <w:r>
              <w:rPr>
                <w:rFonts w:ascii="Neo Sans" w:hAnsi="Neo Sans"/>
                <w:color w:val="FF0000"/>
                <w:lang w:val="en-US"/>
              </w:rPr>
              <w:t xml:space="preserve"> = ma; with acceleration of all blocks equal. The force pushing more mass will be greater.</w:t>
            </w:r>
          </w:p>
          <w:p w14:paraId="71A83739" w14:textId="66674460" w:rsidR="004061CF" w:rsidRPr="00CD46F1" w:rsidRDefault="00CD46F1" w:rsidP="004061CF">
            <w:pPr>
              <w:spacing w:line="259" w:lineRule="auto"/>
              <w:rPr>
                <w:rFonts w:ascii="Neo Sans" w:hAnsi="Neo Sans"/>
                <w:color w:val="FF0000"/>
                <w:vertAlign w:val="subscript"/>
                <w:lang w:val="en-US"/>
              </w:rPr>
            </w:pPr>
            <w:r>
              <w:rPr>
                <w:rFonts w:ascii="Neo Sans" w:hAnsi="Neo Sans"/>
                <w:color w:val="FF0000"/>
                <w:lang w:val="en-US"/>
              </w:rPr>
              <w:t xml:space="preserve">Thus, </w:t>
            </w:r>
            <w:r w:rsidR="004061CF">
              <w:rPr>
                <w:rFonts w:ascii="Neo Sans" w:hAnsi="Neo Sans"/>
                <w:color w:val="FF0000"/>
                <w:lang w:val="en-US"/>
              </w:rPr>
              <w:t>F &gt; F</w:t>
            </w:r>
            <w:r>
              <w:rPr>
                <w:rFonts w:ascii="Neo Sans" w:hAnsi="Neo Sans"/>
                <w:color w:val="FF0000"/>
                <w:vertAlign w:val="subscript"/>
                <w:lang w:val="en-US"/>
              </w:rPr>
              <w:t>1 on 2</w:t>
            </w:r>
            <w:r w:rsidR="004061CF">
              <w:rPr>
                <w:rFonts w:ascii="Neo Sans" w:hAnsi="Neo Sans"/>
                <w:color w:val="FF0000"/>
                <w:lang w:val="en-US"/>
              </w:rPr>
              <w:t xml:space="preserve"> &gt; F</w:t>
            </w:r>
            <w:r>
              <w:rPr>
                <w:rFonts w:ascii="Neo Sans" w:hAnsi="Neo Sans"/>
                <w:color w:val="FF0000"/>
                <w:vertAlign w:val="subscript"/>
                <w:lang w:val="en-US"/>
              </w:rPr>
              <w:t>2 on 3</w:t>
            </w:r>
          </w:p>
          <w:p w14:paraId="268AF76C" w14:textId="77777777" w:rsidR="00374F77" w:rsidRDefault="00374F77" w:rsidP="00946020">
            <w:pPr>
              <w:spacing w:line="259" w:lineRule="auto"/>
              <w:rPr>
                <w:rFonts w:ascii="Neo Sans" w:hAnsi="Neo Sans"/>
                <w:lang w:val="en-US"/>
              </w:rPr>
            </w:pPr>
          </w:p>
        </w:tc>
      </w:tr>
      <w:tr w:rsidR="004061CF" w14:paraId="719A9FA3" w14:textId="77777777" w:rsidTr="00946020">
        <w:tc>
          <w:tcPr>
            <w:tcW w:w="10416" w:type="dxa"/>
          </w:tcPr>
          <w:p w14:paraId="5A11A2AD" w14:textId="77777777" w:rsidR="004061CF" w:rsidRDefault="004061CF" w:rsidP="00946020">
            <w:pPr>
              <w:rPr>
                <w:rFonts w:ascii="Neo Sans" w:hAnsi="Neo Sans"/>
                <w:noProof/>
                <w:lang w:val="en-US"/>
              </w:rPr>
            </w:pPr>
          </w:p>
        </w:tc>
      </w:tr>
    </w:tbl>
    <w:p w14:paraId="65E21BAC" w14:textId="77777777" w:rsidR="00374F77" w:rsidRDefault="00374F77" w:rsidP="00374F77">
      <w:pPr>
        <w:rPr>
          <w:rFonts w:ascii="Neo Sans" w:hAnsi="Neo Sans"/>
          <w:lang w:val="en-US"/>
        </w:rPr>
      </w:pPr>
    </w:p>
    <w:p w14:paraId="0D4B540D" w14:textId="77777777" w:rsidR="00AA7EA8" w:rsidRPr="00E86F3D" w:rsidRDefault="00AA7EA8" w:rsidP="007A53CD">
      <w:pPr>
        <w:tabs>
          <w:tab w:val="left" w:pos="2092"/>
        </w:tabs>
        <w:rPr>
          <w:rFonts w:ascii="Neo Sans" w:hAnsi="Neo Sans"/>
        </w:rPr>
      </w:pPr>
    </w:p>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8908DE" w:rsidRPr="00E86F3D" w14:paraId="63BE7D2C" w14:textId="77777777" w:rsidTr="0013689E">
        <w:tc>
          <w:tcPr>
            <w:tcW w:w="10416" w:type="dxa"/>
          </w:tcPr>
          <w:p w14:paraId="23D93E74" w14:textId="77777777" w:rsidR="008908DE" w:rsidRPr="00E86F3D" w:rsidRDefault="008908DE" w:rsidP="007A53CD">
            <w:pPr>
              <w:spacing w:line="259" w:lineRule="auto"/>
              <w:rPr>
                <w:rFonts w:ascii="Times New Roman" w:eastAsiaTheme="minorEastAsia" w:hAnsi="Times New Roman" w:cs="Times New Roman"/>
                <w:noProof/>
              </w:rPr>
            </w:pPr>
          </w:p>
          <w:p w14:paraId="603DBE75" w14:textId="34ED1DA8" w:rsidR="008908DE" w:rsidRPr="00E86F3D" w:rsidRDefault="008908DE" w:rsidP="007A53CD">
            <w:pPr>
              <w:pStyle w:val="ListParagraph"/>
              <w:numPr>
                <w:ilvl w:val="0"/>
                <w:numId w:val="97"/>
              </w:numPr>
              <w:spacing w:line="259" w:lineRule="auto"/>
              <w:contextualSpacing w:val="0"/>
              <w:rPr>
                <w:rFonts w:ascii="Times New Roman" w:eastAsiaTheme="minorEastAsia" w:hAnsi="Times New Roman" w:cs="Times New Roman"/>
                <w:b/>
                <w:bCs/>
                <w:noProof/>
              </w:rPr>
            </w:pPr>
            <w:r w:rsidRPr="00E86F3D">
              <w:rPr>
                <w:rFonts w:ascii="Times New Roman" w:eastAsiaTheme="minorEastAsia" w:hAnsi="Times New Roman" w:cs="Times New Roman"/>
                <w:noProof/>
              </w:rPr>
              <w:t>(</w:t>
            </w:r>
            <w:r w:rsidR="004E666A">
              <w:rPr>
                <w:rFonts w:ascii="Times New Roman" w:eastAsiaTheme="minorEastAsia" w:hAnsi="Times New Roman" w:cs="Times New Roman"/>
                <w:noProof/>
              </w:rPr>
              <w:t>3</w:t>
            </w:r>
            <w:r w:rsidRPr="00E86F3D">
              <w:rPr>
                <w:rFonts w:ascii="Times New Roman" w:eastAsiaTheme="minorEastAsia" w:hAnsi="Times New Roman" w:cs="Times New Roman"/>
                <w:noProof/>
              </w:rPr>
              <w:t xml:space="preserve"> marks)</w:t>
            </w:r>
          </w:p>
          <w:p w14:paraId="3BC071EF" w14:textId="77777777" w:rsidR="008908DE" w:rsidRPr="00E86F3D" w:rsidRDefault="008908DE" w:rsidP="007A53CD">
            <w:pPr>
              <w:spacing w:line="259" w:lineRule="auto"/>
              <w:rPr>
                <w:rFonts w:ascii="Times New Roman" w:eastAsiaTheme="minorEastAsia" w:hAnsi="Times New Roman" w:cs="Times New Roman"/>
                <w:noProof/>
              </w:rPr>
            </w:pPr>
          </w:p>
          <w:p w14:paraId="7D14316F" w14:textId="77777777" w:rsidR="004E666A" w:rsidRDefault="004E666A" w:rsidP="00AA77AB">
            <w:pPr>
              <w:spacing w:line="259" w:lineRule="auto"/>
              <w:rPr>
                <w:rFonts w:ascii="Times New Roman" w:eastAsiaTheme="minorEastAsia" w:hAnsi="Times New Roman" w:cs="Times New Roman"/>
                <w:noProof/>
                <w:color w:val="000000" w:themeColor="text1"/>
              </w:rPr>
            </w:pPr>
            <w:r>
              <w:rPr>
                <w:rFonts w:ascii="Arial" w:hAnsi="Arial" w:cs="Arial"/>
                <w:noProof/>
                <w:color w:val="000000"/>
                <w:bdr w:val="none" w:sz="0" w:space="0" w:color="auto" w:frame="1"/>
              </w:rPr>
              <w:drawing>
                <wp:inline distT="0" distB="0" distL="0" distR="0" wp14:anchorId="7C165BD0" wp14:editId="3BA0D1BE">
                  <wp:extent cx="5730240" cy="1964267"/>
                  <wp:effectExtent l="0" t="0" r="3810" b="0"/>
                  <wp:docPr id="10076916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49">
                            <a:extLst>
                              <a:ext uri="{28A0092B-C50C-407E-A947-70E740481C1C}">
                                <a14:useLocalDpi xmlns:a14="http://schemas.microsoft.com/office/drawing/2010/main" val="0"/>
                              </a:ext>
                            </a:extLst>
                          </a:blip>
                          <a:srcRect b="23280"/>
                          <a:stretch/>
                        </pic:blipFill>
                        <pic:spPr bwMode="auto">
                          <a:xfrm>
                            <a:off x="0" y="0"/>
                            <a:ext cx="5730240" cy="1964267"/>
                          </a:xfrm>
                          <a:prstGeom prst="rect">
                            <a:avLst/>
                          </a:prstGeom>
                          <a:noFill/>
                          <a:ln>
                            <a:noFill/>
                          </a:ln>
                          <a:extLst>
                            <a:ext uri="{53640926-AAD7-44D8-BBD7-CCE9431645EC}">
                              <a14:shadowObscured xmlns:a14="http://schemas.microsoft.com/office/drawing/2010/main"/>
                            </a:ext>
                          </a:extLst>
                        </pic:spPr>
                      </pic:pic>
                    </a:graphicData>
                  </a:graphic>
                </wp:inline>
              </w:drawing>
            </w:r>
          </w:p>
          <w:p w14:paraId="0AB9730D" w14:textId="0AF0B3FA" w:rsidR="004E666A" w:rsidRPr="00E86F3D" w:rsidRDefault="00CD46F1" w:rsidP="004E666A">
            <w:pPr>
              <w:pStyle w:val="ListParagraph"/>
              <w:numPr>
                <w:ilvl w:val="1"/>
                <w:numId w:val="97"/>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With reference to Newton’s Laws, calculate what the force by block B on block C is?</w:t>
            </w:r>
            <w:r w:rsidR="004E666A" w:rsidRPr="00E86F3D">
              <w:rPr>
                <w:rFonts w:ascii="Times New Roman" w:eastAsiaTheme="minorEastAsia" w:hAnsi="Times New Roman" w:cs="Times New Roman"/>
                <w:noProof/>
              </w:rPr>
              <w:t xml:space="preserve"> (</w:t>
            </w:r>
            <w:r w:rsidR="004E666A">
              <w:rPr>
                <w:rFonts w:ascii="Times New Roman" w:eastAsiaTheme="minorEastAsia" w:hAnsi="Times New Roman" w:cs="Times New Roman"/>
                <w:noProof/>
              </w:rPr>
              <w:t>2</w:t>
            </w:r>
            <w:r w:rsidR="004E666A" w:rsidRPr="00E86F3D">
              <w:rPr>
                <w:rFonts w:ascii="Times New Roman" w:eastAsiaTheme="minorEastAsia" w:hAnsi="Times New Roman" w:cs="Times New Roman"/>
                <w:noProof/>
              </w:rPr>
              <w:t xml:space="preserve"> marks)</w:t>
            </w:r>
          </w:p>
          <w:p w14:paraId="578D7CED" w14:textId="039226E0" w:rsidR="000E0614" w:rsidRDefault="00CD46F1" w:rsidP="000E0614">
            <w:pPr>
              <w:spacing w:line="259" w:lineRule="auto"/>
              <w:rPr>
                <w:rFonts w:ascii="Times New Roman" w:eastAsiaTheme="minorEastAsia" w:hAnsi="Times New Roman" w:cs="Times New Roman"/>
                <w:noProof/>
                <w:color w:val="FF0000"/>
              </w:rPr>
            </w:pPr>
            <w:r w:rsidRPr="00CD46F1">
              <w:rPr>
                <w:rFonts w:ascii="Times New Roman" w:eastAsiaTheme="minorEastAsia" w:hAnsi="Times New Roman" w:cs="Times New Roman"/>
                <w:noProof/>
                <w:color w:val="FF0000"/>
              </w:rPr>
              <w:t>Ans</w:t>
            </w:r>
            <w:r>
              <w:rPr>
                <w:rFonts w:ascii="Times New Roman" w:eastAsiaTheme="minorEastAsia" w:hAnsi="Times New Roman" w:cs="Times New Roman"/>
                <w:noProof/>
                <w:color w:val="FF0000"/>
              </w:rPr>
              <w:t>: Per Newton’s 3</w:t>
            </w:r>
            <w:r w:rsidRPr="00CD46F1">
              <w:rPr>
                <w:rFonts w:ascii="Times New Roman" w:eastAsiaTheme="minorEastAsia" w:hAnsi="Times New Roman" w:cs="Times New Roman"/>
                <w:noProof/>
                <w:color w:val="FF0000"/>
                <w:vertAlign w:val="superscript"/>
              </w:rPr>
              <w:t>rd</w:t>
            </w:r>
            <w:r>
              <w:rPr>
                <w:rFonts w:ascii="Times New Roman" w:eastAsiaTheme="minorEastAsia" w:hAnsi="Times New Roman" w:cs="Times New Roman"/>
                <w:noProof/>
                <w:color w:val="FF0000"/>
              </w:rPr>
              <w:t xml:space="preserve"> Law, F</w:t>
            </w:r>
            <w:r>
              <w:rPr>
                <w:rFonts w:ascii="Times New Roman" w:eastAsiaTheme="minorEastAsia" w:hAnsi="Times New Roman" w:cs="Times New Roman"/>
                <w:noProof/>
                <w:color w:val="FF0000"/>
                <w:vertAlign w:val="subscript"/>
              </w:rPr>
              <w:t>B on C</w:t>
            </w:r>
            <w:r>
              <w:rPr>
                <w:rFonts w:ascii="Times New Roman" w:eastAsiaTheme="minorEastAsia" w:hAnsi="Times New Roman" w:cs="Times New Roman"/>
                <w:noProof/>
                <w:color w:val="FF0000"/>
              </w:rPr>
              <w:t xml:space="preserve"> is equal in magnitude but opposite in direction to F</w:t>
            </w:r>
            <w:r>
              <w:rPr>
                <w:rFonts w:ascii="Times New Roman" w:eastAsiaTheme="minorEastAsia" w:hAnsi="Times New Roman" w:cs="Times New Roman"/>
                <w:noProof/>
                <w:color w:val="FF0000"/>
                <w:vertAlign w:val="subscript"/>
              </w:rPr>
              <w:t>C on B</w:t>
            </w:r>
            <w:r>
              <w:rPr>
                <w:rFonts w:ascii="Times New Roman" w:eastAsiaTheme="minorEastAsia" w:hAnsi="Times New Roman" w:cs="Times New Roman"/>
                <w:noProof/>
                <w:color w:val="FF0000"/>
              </w:rPr>
              <w:t>.</w:t>
            </w:r>
          </w:p>
          <w:p w14:paraId="6909EE09" w14:textId="38194B82" w:rsidR="00CD46F1" w:rsidRDefault="00CD46F1" w:rsidP="000E0614">
            <w:pPr>
              <w:spacing w:line="259" w:lineRule="auto"/>
              <w:rPr>
                <w:rFonts w:ascii="Times New Roman" w:eastAsiaTheme="minorEastAsia" w:hAnsi="Times New Roman" w:cs="Times New Roman"/>
                <w:noProof/>
                <w:color w:val="FF0000"/>
              </w:rPr>
            </w:pPr>
            <w:r>
              <w:rPr>
                <w:rFonts w:ascii="Times New Roman" w:eastAsiaTheme="minorEastAsia" w:hAnsi="Times New Roman" w:cs="Times New Roman"/>
                <w:noProof/>
                <w:color w:val="FF0000"/>
              </w:rPr>
              <w:t>Analysing Objects A and B</w:t>
            </w:r>
          </w:p>
          <w:p w14:paraId="6D42DD64" w14:textId="584DB09F" w:rsidR="00CD46F1" w:rsidRDefault="00CD46F1" w:rsidP="000E0614">
            <w:pPr>
              <w:spacing w:line="259" w:lineRule="auto"/>
              <w:rPr>
                <w:rFonts w:ascii="Times New Roman" w:eastAsiaTheme="minorEastAsia" w:hAnsi="Times New Roman" w:cs="Times New Roman"/>
                <w:noProof/>
                <w:color w:val="FF0000"/>
                <w:vertAlign w:val="subscript"/>
              </w:rPr>
            </w:pPr>
            <w:r>
              <w:rPr>
                <w:rFonts w:ascii="Times New Roman" w:eastAsiaTheme="minorEastAsia" w:hAnsi="Times New Roman" w:cs="Times New Roman"/>
                <w:noProof/>
                <w:color w:val="FF0000"/>
              </w:rPr>
              <w:t>Fg</w:t>
            </w:r>
            <w:r>
              <w:rPr>
                <w:rFonts w:ascii="Times New Roman" w:eastAsiaTheme="minorEastAsia" w:hAnsi="Times New Roman" w:cs="Times New Roman"/>
                <w:noProof/>
                <w:color w:val="FF0000"/>
              </w:rPr>
              <w:softHyphen/>
            </w:r>
            <w:r>
              <w:rPr>
                <w:rFonts w:ascii="Times New Roman" w:eastAsiaTheme="minorEastAsia" w:hAnsi="Times New Roman" w:cs="Times New Roman"/>
                <w:noProof/>
                <w:color w:val="FF0000"/>
                <w:vertAlign w:val="subscript"/>
              </w:rPr>
              <w:t>A &amp; B</w:t>
            </w:r>
            <w:r>
              <w:rPr>
                <w:rFonts w:ascii="Times New Roman" w:eastAsiaTheme="minorEastAsia" w:hAnsi="Times New Roman" w:cs="Times New Roman"/>
                <w:noProof/>
                <w:color w:val="FF0000"/>
              </w:rPr>
              <w:t xml:space="preserve"> = F</w:t>
            </w:r>
            <w:r>
              <w:rPr>
                <w:rFonts w:ascii="Times New Roman" w:eastAsiaTheme="minorEastAsia" w:hAnsi="Times New Roman" w:cs="Times New Roman"/>
                <w:noProof/>
                <w:color w:val="FF0000"/>
                <w:vertAlign w:val="subscript"/>
              </w:rPr>
              <w:t>C on B</w:t>
            </w:r>
          </w:p>
          <w:p w14:paraId="6844F7ED" w14:textId="1E20F3C0" w:rsidR="00CD46F1" w:rsidRDefault="00CD46F1" w:rsidP="000E0614">
            <w:pPr>
              <w:spacing w:line="259" w:lineRule="auto"/>
              <w:rPr>
                <w:rFonts w:ascii="Times New Roman" w:eastAsiaTheme="minorEastAsia" w:hAnsi="Times New Roman" w:cs="Times New Roman"/>
                <w:noProof/>
                <w:color w:val="FF0000"/>
              </w:rPr>
            </w:pPr>
            <w:r>
              <w:rPr>
                <w:rFonts w:ascii="Times New Roman" w:eastAsiaTheme="minorEastAsia" w:hAnsi="Times New Roman" w:cs="Times New Roman"/>
                <w:noProof/>
                <w:color w:val="FF0000"/>
              </w:rPr>
              <w:t>F</w:t>
            </w:r>
            <w:r>
              <w:rPr>
                <w:rFonts w:ascii="Times New Roman" w:eastAsiaTheme="minorEastAsia" w:hAnsi="Times New Roman" w:cs="Times New Roman"/>
                <w:noProof/>
                <w:color w:val="FF0000"/>
                <w:vertAlign w:val="subscript"/>
              </w:rPr>
              <w:t xml:space="preserve">C on B </w:t>
            </w:r>
            <w:r>
              <w:rPr>
                <w:rFonts w:ascii="Times New Roman" w:eastAsiaTheme="minorEastAsia" w:hAnsi="Times New Roman" w:cs="Times New Roman"/>
                <w:noProof/>
                <w:color w:val="FF0000"/>
              </w:rPr>
              <w:t>= (0.050 + 0.10)*9.8 = 1.47 N</w:t>
            </w:r>
          </w:p>
          <w:p w14:paraId="68CCC977" w14:textId="2E040708" w:rsidR="00CD46F1" w:rsidRPr="00CD46F1" w:rsidRDefault="00CD46F1" w:rsidP="000E0614">
            <w:pPr>
              <w:spacing w:line="259" w:lineRule="auto"/>
              <w:rPr>
                <w:rFonts w:ascii="Times New Roman" w:eastAsiaTheme="minorEastAsia" w:hAnsi="Times New Roman" w:cs="Times New Roman"/>
                <w:noProof/>
                <w:color w:val="FF0000"/>
              </w:rPr>
            </w:pPr>
            <w:r>
              <w:rPr>
                <w:rFonts w:ascii="Times New Roman" w:eastAsiaTheme="minorEastAsia" w:hAnsi="Times New Roman" w:cs="Times New Roman"/>
                <w:noProof/>
                <w:color w:val="FF0000"/>
              </w:rPr>
              <w:t>Thus, F</w:t>
            </w:r>
            <w:r>
              <w:rPr>
                <w:rFonts w:ascii="Times New Roman" w:eastAsiaTheme="minorEastAsia" w:hAnsi="Times New Roman" w:cs="Times New Roman"/>
                <w:noProof/>
                <w:color w:val="FF0000"/>
                <w:vertAlign w:val="subscript"/>
              </w:rPr>
              <w:t>B on C</w:t>
            </w:r>
            <w:r>
              <w:rPr>
                <w:rFonts w:ascii="Times New Roman" w:eastAsiaTheme="minorEastAsia" w:hAnsi="Times New Roman" w:cs="Times New Roman"/>
                <w:i/>
                <w:iCs/>
                <w:noProof/>
                <w:color w:val="FF0000"/>
                <w:vertAlign w:val="subscript"/>
              </w:rPr>
              <w:t xml:space="preserve"> </w:t>
            </w:r>
            <w:r>
              <w:rPr>
                <w:rFonts w:ascii="Times New Roman" w:eastAsiaTheme="minorEastAsia" w:hAnsi="Times New Roman" w:cs="Times New Roman"/>
                <w:noProof/>
                <w:color w:val="FF0000"/>
              </w:rPr>
              <w:t>is 1.47 N downwwards.</w:t>
            </w:r>
          </w:p>
          <w:p w14:paraId="69FE6690"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FB193AD" w14:textId="77777777" w:rsidR="000E0614" w:rsidRPr="00E86F3D" w:rsidRDefault="000E0614" w:rsidP="000E0614">
            <w:pPr>
              <w:spacing w:line="259" w:lineRule="auto"/>
              <w:rPr>
                <w:rFonts w:ascii="Times New Roman" w:eastAsiaTheme="minorEastAsia" w:hAnsi="Times New Roman" w:cs="Times New Roman"/>
                <w:noProof/>
              </w:rPr>
            </w:pPr>
          </w:p>
          <w:p w14:paraId="3A7B4D3B"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E92582A" w14:textId="77777777" w:rsidR="000E0614" w:rsidRPr="00E86F3D" w:rsidRDefault="000E0614" w:rsidP="000E0614">
            <w:pPr>
              <w:spacing w:line="259" w:lineRule="auto"/>
              <w:rPr>
                <w:rFonts w:ascii="Times New Roman" w:eastAsiaTheme="minorEastAsia" w:hAnsi="Times New Roman" w:cs="Times New Roman"/>
                <w:noProof/>
              </w:rPr>
            </w:pPr>
          </w:p>
          <w:p w14:paraId="6F4CF3F5"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63800C0" w14:textId="77777777" w:rsidR="000E0614" w:rsidRPr="00E86F3D" w:rsidRDefault="000E0614" w:rsidP="000E0614">
            <w:pPr>
              <w:spacing w:line="259" w:lineRule="auto"/>
              <w:rPr>
                <w:rFonts w:ascii="Times New Roman" w:eastAsiaTheme="minorEastAsia" w:hAnsi="Times New Roman" w:cs="Times New Roman"/>
                <w:noProof/>
              </w:rPr>
            </w:pPr>
          </w:p>
          <w:p w14:paraId="5D81C49A"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406FF979" w14:textId="77777777" w:rsidR="004E666A" w:rsidRDefault="004E666A" w:rsidP="00AA77AB">
            <w:pPr>
              <w:spacing w:line="259" w:lineRule="auto"/>
              <w:rPr>
                <w:rFonts w:ascii="Times New Roman" w:eastAsiaTheme="minorEastAsia" w:hAnsi="Times New Roman" w:cs="Times New Roman"/>
                <w:noProof/>
                <w:color w:val="000000" w:themeColor="text1"/>
              </w:rPr>
            </w:pPr>
          </w:p>
          <w:p w14:paraId="19241F47" w14:textId="077F79CA" w:rsidR="008908DE" w:rsidRDefault="004E666A" w:rsidP="00AA77AB">
            <w:pPr>
              <w:spacing w:line="259" w:lineRule="auto"/>
              <w:rPr>
                <w:rFonts w:ascii="Times New Roman" w:eastAsiaTheme="minorEastAsia" w:hAnsi="Times New Roman" w:cs="Times New Roman"/>
                <w:noProof/>
                <w:color w:val="000000" w:themeColor="text1"/>
              </w:rPr>
            </w:pPr>
            <w:r>
              <w:rPr>
                <w:rFonts w:ascii="Arial" w:hAnsi="Arial" w:cs="Arial"/>
                <w:noProof/>
                <w:color w:val="000000"/>
                <w:bdr w:val="none" w:sz="0" w:space="0" w:color="auto" w:frame="1"/>
              </w:rPr>
              <w:drawing>
                <wp:inline distT="0" distB="0" distL="0" distR="0" wp14:anchorId="00CD3347" wp14:editId="54C6955F">
                  <wp:extent cx="5730240" cy="728133"/>
                  <wp:effectExtent l="0" t="0" r="3810" b="0"/>
                  <wp:docPr id="11258664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rotWithShape="1">
                          <a:blip r:embed="rId50">
                            <a:extLst>
                              <a:ext uri="{28A0092B-C50C-407E-A947-70E740481C1C}">
                                <a14:useLocalDpi xmlns:a14="http://schemas.microsoft.com/office/drawing/2010/main" val="0"/>
                              </a:ext>
                            </a:extLst>
                          </a:blip>
                          <a:srcRect b="24162"/>
                          <a:stretch/>
                        </pic:blipFill>
                        <pic:spPr bwMode="auto">
                          <a:xfrm>
                            <a:off x="0" y="0"/>
                            <a:ext cx="5730240" cy="728133"/>
                          </a:xfrm>
                          <a:prstGeom prst="rect">
                            <a:avLst/>
                          </a:prstGeom>
                          <a:noFill/>
                          <a:ln>
                            <a:noFill/>
                          </a:ln>
                          <a:extLst>
                            <a:ext uri="{53640926-AAD7-44D8-BBD7-CCE9431645EC}">
                              <a14:shadowObscured xmlns:a14="http://schemas.microsoft.com/office/drawing/2010/main"/>
                            </a:ext>
                          </a:extLst>
                        </pic:spPr>
                      </pic:pic>
                    </a:graphicData>
                  </a:graphic>
                </wp:inline>
              </w:drawing>
            </w:r>
          </w:p>
          <w:p w14:paraId="22C26E8D" w14:textId="0F0EE736" w:rsidR="004E666A" w:rsidRPr="00E86F3D" w:rsidRDefault="004E666A" w:rsidP="004E666A">
            <w:pPr>
              <w:pStyle w:val="ListParagraph"/>
              <w:numPr>
                <w:ilvl w:val="1"/>
                <w:numId w:val="97"/>
              </w:num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Question]</w:t>
            </w:r>
            <w:r w:rsidRPr="00E86F3D">
              <w:rPr>
                <w:rFonts w:ascii="Times New Roman" w:eastAsiaTheme="minorEastAsia" w:hAnsi="Times New Roman" w:cs="Times New Roman"/>
                <w:noProof/>
              </w:rPr>
              <w:t xml:space="preserve"> (</w:t>
            </w:r>
            <w:r>
              <w:rPr>
                <w:rFonts w:ascii="Times New Roman" w:eastAsiaTheme="minorEastAsia" w:hAnsi="Times New Roman" w:cs="Times New Roman"/>
                <w:noProof/>
              </w:rPr>
              <w:t>1</w:t>
            </w:r>
            <w:r w:rsidRPr="00E86F3D">
              <w:rPr>
                <w:rFonts w:ascii="Times New Roman" w:eastAsiaTheme="minorEastAsia" w:hAnsi="Times New Roman" w:cs="Times New Roman"/>
                <w:noProof/>
              </w:rPr>
              <w:t xml:space="preserve"> marks)</w:t>
            </w:r>
          </w:p>
          <w:p w14:paraId="39EF44E8" w14:textId="0903487C" w:rsidR="008908DE" w:rsidRPr="005D011A" w:rsidRDefault="00CD46F1" w:rsidP="007A53CD">
            <w:pPr>
              <w:spacing w:line="259" w:lineRule="auto"/>
              <w:rPr>
                <w:rFonts w:ascii="Times New Roman" w:eastAsiaTheme="minorEastAsia" w:hAnsi="Times New Roman" w:cs="Times New Roman"/>
                <w:noProof/>
                <w:color w:val="FF0000"/>
              </w:rPr>
            </w:pPr>
            <w:r w:rsidRPr="005D011A">
              <w:rPr>
                <w:rFonts w:ascii="Times New Roman" w:eastAsiaTheme="minorEastAsia" w:hAnsi="Times New Roman" w:cs="Times New Roman"/>
                <w:noProof/>
                <w:color w:val="FF0000"/>
              </w:rPr>
              <w:t>Ans: 0 N.</w:t>
            </w:r>
          </w:p>
          <w:p w14:paraId="65B95053" w14:textId="77777777" w:rsidR="004E666A" w:rsidRPr="00E86F3D" w:rsidRDefault="004E666A" w:rsidP="007A53CD">
            <w:pPr>
              <w:spacing w:line="259" w:lineRule="auto"/>
              <w:rPr>
                <w:rFonts w:ascii="Times New Roman" w:eastAsiaTheme="minorEastAsia" w:hAnsi="Times New Roman" w:cs="Times New Roman"/>
                <w:noProof/>
              </w:rPr>
            </w:pPr>
          </w:p>
          <w:p w14:paraId="2B335738" w14:textId="77777777" w:rsidR="008908DE" w:rsidRPr="00E86F3D" w:rsidRDefault="008908DE" w:rsidP="007A53CD">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BA5B823" w14:textId="77777777" w:rsidR="008908DE" w:rsidRPr="00E86F3D" w:rsidRDefault="008908DE" w:rsidP="007A53CD">
            <w:pPr>
              <w:spacing w:line="259" w:lineRule="auto"/>
              <w:rPr>
                <w:rFonts w:ascii="Times New Roman" w:eastAsiaTheme="minorEastAsia" w:hAnsi="Times New Roman" w:cs="Times New Roman"/>
                <w:noProof/>
              </w:rPr>
            </w:pPr>
          </w:p>
          <w:p w14:paraId="4F960AC7" w14:textId="77777777" w:rsidR="008908DE" w:rsidRPr="00E86F3D" w:rsidRDefault="008908DE" w:rsidP="007A53CD">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E96A180" w14:textId="77777777" w:rsidR="008908DE" w:rsidRPr="00E86F3D" w:rsidRDefault="008908DE" w:rsidP="005D011A">
            <w:pPr>
              <w:rPr>
                <w:rFonts w:ascii="Times New Roman" w:eastAsiaTheme="minorEastAsia" w:hAnsi="Times New Roman" w:cs="Times New Roman"/>
                <w:noProof/>
              </w:rPr>
            </w:pPr>
          </w:p>
        </w:tc>
      </w:tr>
      <w:tr w:rsidR="004E666A" w:rsidRPr="00E86F3D" w14:paraId="4A034789" w14:textId="77777777" w:rsidTr="0013689E">
        <w:tc>
          <w:tcPr>
            <w:tcW w:w="10416" w:type="dxa"/>
          </w:tcPr>
          <w:p w14:paraId="50E05AAC" w14:textId="77777777" w:rsidR="004E666A" w:rsidRPr="00E86F3D" w:rsidRDefault="004E666A" w:rsidP="007A53CD">
            <w:pPr>
              <w:rPr>
                <w:rFonts w:ascii="Times New Roman" w:eastAsiaTheme="minorEastAsia" w:hAnsi="Times New Roman" w:cs="Times New Roman"/>
                <w:noProof/>
              </w:rPr>
            </w:pPr>
          </w:p>
        </w:tc>
      </w:tr>
    </w:tbl>
    <w:p w14:paraId="01C2C2B5" w14:textId="77777777" w:rsidR="00AA77AB" w:rsidRPr="00E86F3D" w:rsidRDefault="00AA77AB" w:rsidP="00AA77AB">
      <w:pPr>
        <w:tabs>
          <w:tab w:val="left" w:pos="2092"/>
        </w:tabs>
        <w:rPr>
          <w:rFonts w:ascii="Neo Sans" w:hAnsi="Neo Sans"/>
        </w:rPr>
      </w:pPr>
    </w:p>
    <w:tbl>
      <w:tblPr>
        <w:tblStyle w:val="TableGrid1"/>
        <w:tblW w:w="0" w:type="auto"/>
        <w:tblBorders>
          <w:left w:val="double" w:sz="12" w:space="0" w:color="auto"/>
          <w:insideH w:val="none" w:sz="0" w:space="0" w:color="auto"/>
          <w:insideV w:val="none" w:sz="0" w:space="0" w:color="auto"/>
        </w:tblBorders>
        <w:shd w:val="clear" w:color="auto" w:fill="E7E6E6" w:themeFill="background2"/>
        <w:tblCellMar>
          <w:left w:w="170" w:type="dxa"/>
        </w:tblCellMar>
        <w:tblLook w:val="04A0" w:firstRow="1" w:lastRow="0" w:firstColumn="1" w:lastColumn="0" w:noHBand="0" w:noVBand="1"/>
      </w:tblPr>
      <w:tblGrid>
        <w:gridCol w:w="10416"/>
      </w:tblGrid>
      <w:tr w:rsidR="00AA77AB" w:rsidRPr="00E86F3D" w14:paraId="4EF4AC31" w14:textId="77777777" w:rsidTr="00F22D62">
        <w:tc>
          <w:tcPr>
            <w:tcW w:w="10416" w:type="dxa"/>
            <w:shd w:val="clear" w:color="auto" w:fill="auto"/>
          </w:tcPr>
          <w:p w14:paraId="27B45E17" w14:textId="77777777" w:rsidR="00AA77AB" w:rsidRPr="00E86F3D" w:rsidRDefault="00AA77AB" w:rsidP="00F22D62">
            <w:pPr>
              <w:spacing w:line="259" w:lineRule="auto"/>
              <w:rPr>
                <w:rFonts w:ascii="Neo Sans" w:hAnsi="Neo Sans"/>
              </w:rPr>
            </w:pPr>
          </w:p>
          <w:p w14:paraId="4D8A6502" w14:textId="77777777" w:rsidR="00AA77AB" w:rsidRPr="00E86F3D" w:rsidRDefault="00AA77AB" w:rsidP="00F22D62">
            <w:pPr>
              <w:spacing w:line="259" w:lineRule="auto"/>
              <w:rPr>
                <w:rFonts w:ascii="Neo Sans" w:hAnsi="Neo Sans"/>
              </w:rPr>
            </w:pPr>
            <w:r w:rsidRPr="00E86F3D">
              <w:rPr>
                <w:rFonts w:ascii="Neo Sans" w:hAnsi="Neo Sans"/>
                <w:b/>
                <w:bCs/>
              </w:rPr>
              <w:t>Space for Personal Notes</w:t>
            </w:r>
          </w:p>
          <w:p w14:paraId="5151E799" w14:textId="77777777" w:rsidR="00AA77AB" w:rsidRPr="00E86F3D" w:rsidRDefault="00AA77AB" w:rsidP="00F22D62">
            <w:pPr>
              <w:spacing w:line="259" w:lineRule="auto"/>
              <w:rPr>
                <w:rFonts w:ascii="Neo Sans" w:hAnsi="Neo Sans"/>
              </w:rPr>
            </w:pPr>
          </w:p>
          <w:p w14:paraId="4E2ECBAC" w14:textId="77777777" w:rsidR="00AA77AB" w:rsidRPr="00E86F3D" w:rsidRDefault="00AA77AB" w:rsidP="00F22D62">
            <w:pPr>
              <w:spacing w:line="259" w:lineRule="auto"/>
              <w:rPr>
                <w:rFonts w:ascii="Neo Sans" w:hAnsi="Neo Sans"/>
              </w:rPr>
            </w:pPr>
          </w:p>
          <w:p w14:paraId="74485F52" w14:textId="77777777" w:rsidR="00AA77AB" w:rsidRPr="00E86F3D" w:rsidRDefault="00AA77AB" w:rsidP="00F22D62">
            <w:pPr>
              <w:spacing w:line="259" w:lineRule="auto"/>
              <w:rPr>
                <w:rFonts w:ascii="Neo Sans" w:hAnsi="Neo Sans"/>
              </w:rPr>
            </w:pPr>
          </w:p>
          <w:p w14:paraId="177DC4D4" w14:textId="77777777" w:rsidR="00AA77AB" w:rsidRPr="00E86F3D" w:rsidRDefault="00AA77AB" w:rsidP="00F22D62">
            <w:pPr>
              <w:spacing w:line="259" w:lineRule="auto"/>
              <w:rPr>
                <w:rFonts w:ascii="Neo Sans" w:hAnsi="Neo Sans"/>
              </w:rPr>
            </w:pPr>
          </w:p>
        </w:tc>
      </w:tr>
    </w:tbl>
    <w:p w14:paraId="634C578F" w14:textId="0E5FC941" w:rsidR="00AA77AB" w:rsidRDefault="00AA77AB" w:rsidP="007A53CD">
      <w:pPr>
        <w:tabs>
          <w:tab w:val="left" w:pos="2092"/>
        </w:tabs>
        <w:rPr>
          <w:rFonts w:ascii="Neo Sans" w:hAnsi="Neo Sans"/>
        </w:rPr>
      </w:pPr>
    </w:p>
    <w:p w14:paraId="0BB87618" w14:textId="77777777" w:rsidR="00AA77AB" w:rsidRDefault="00AA77AB">
      <w:pPr>
        <w:rPr>
          <w:rFonts w:ascii="Neo Sans" w:hAnsi="Neo Sans"/>
        </w:rPr>
      </w:pPr>
      <w:r>
        <w:rPr>
          <w:rFonts w:ascii="Neo Sans" w:hAnsi="Neo Sans"/>
        </w:rPr>
        <w:br w:type="page"/>
      </w:r>
    </w:p>
    <w:p w14:paraId="04DF0727" w14:textId="10892CCE" w:rsidR="00EA00B8" w:rsidRPr="00E86F3D" w:rsidRDefault="00EA00B8" w:rsidP="007A53CD">
      <w:pPr>
        <w:pStyle w:val="ListParagraph"/>
        <w:numPr>
          <w:ilvl w:val="0"/>
          <w:numId w:val="5"/>
        </w:numPr>
        <w:contextualSpacing w:val="0"/>
        <w:rPr>
          <w:rFonts w:ascii="Neo Sans" w:hAnsi="Neo Sans"/>
        </w:rPr>
      </w:pPr>
      <w:r w:rsidRPr="00E86F3D">
        <w:rPr>
          <w:rFonts w:ascii="Neo Sans" w:hAnsi="Neo Sans"/>
          <w:b/>
          <w:bCs/>
          <w:sz w:val="28"/>
          <w:szCs w:val="28"/>
        </w:rPr>
        <w:lastRenderedPageBreak/>
        <w:t xml:space="preserve"> Application Questions </w:t>
      </w:r>
      <w:r w:rsidRPr="00E86F3D">
        <w:rPr>
          <w:rFonts w:ascii="Neo Sans" w:hAnsi="Neo Sans"/>
          <w:b/>
          <w:bCs/>
          <w:color w:val="2BB568" w:themeColor="accent4"/>
          <w:sz w:val="28"/>
          <w:szCs w:val="28"/>
        </w:rPr>
        <w:t>(</w:t>
      </w:r>
      <w:r w:rsidR="008D4C65">
        <w:rPr>
          <w:rFonts w:ascii="Neo Sans" w:hAnsi="Neo Sans"/>
          <w:b/>
          <w:bCs/>
          <w:color w:val="2BB568" w:themeColor="accent4"/>
          <w:sz w:val="28"/>
          <w:szCs w:val="28"/>
        </w:rPr>
        <w:t>31</w:t>
      </w:r>
      <w:r w:rsidRPr="00E86F3D">
        <w:rPr>
          <w:rFonts w:ascii="Neo Sans" w:hAnsi="Neo Sans"/>
          <w:b/>
          <w:bCs/>
          <w:color w:val="2BB568" w:themeColor="accent4"/>
          <w:sz w:val="28"/>
          <w:szCs w:val="28"/>
        </w:rPr>
        <w:t xml:space="preserve"> Marks)</w:t>
      </w:r>
    </w:p>
    <w:p w14:paraId="2F80203D" w14:textId="77777777" w:rsidR="00157819" w:rsidRDefault="00157819" w:rsidP="00157819">
      <w:pPr>
        <w:rPr>
          <w:rFonts w:ascii="Neo Sans" w:hAnsi="Neo Sans"/>
          <w:lang w:val="en-US"/>
        </w:rPr>
      </w:pPr>
    </w:p>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157819" w14:paraId="4078F1FF" w14:textId="77777777" w:rsidTr="00946020">
        <w:tc>
          <w:tcPr>
            <w:tcW w:w="10416" w:type="dxa"/>
          </w:tcPr>
          <w:p w14:paraId="616185DF" w14:textId="77777777" w:rsidR="00157819" w:rsidRDefault="00157819" w:rsidP="00946020">
            <w:pPr>
              <w:rPr>
                <w:rFonts w:ascii="Times New Roman" w:eastAsiaTheme="minorEastAsia" w:hAnsi="Times New Roman" w:cs="Times New Roman"/>
                <w:noProof/>
              </w:rPr>
            </w:pPr>
            <w:r>
              <w:rPr>
                <w:rFonts w:ascii="Neo Sans" w:hAnsi="Neo Sans"/>
                <w:noProof/>
                <w:lang w:val="en-US"/>
              </w:rPr>
              <w:drawing>
                <wp:anchor distT="0" distB="0" distL="114300" distR="114300" simplePos="0" relativeHeight="251713536" behindDoc="0" locked="1" layoutInCell="1" allowOverlap="1" wp14:anchorId="7AE8AC29" wp14:editId="4B2189A5">
                  <wp:simplePos x="0" y="0"/>
                  <wp:positionH relativeFrom="column">
                    <wp:posOffset>6106795</wp:posOffset>
                  </wp:positionH>
                  <wp:positionV relativeFrom="paragraph">
                    <wp:posOffset>71755</wp:posOffset>
                  </wp:positionV>
                  <wp:extent cx="341630" cy="384810"/>
                  <wp:effectExtent l="0" t="0" r="1270" b="0"/>
                  <wp:wrapNone/>
                  <wp:docPr id="14" name="Picture 14"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computer screen&#10;&#10;Description automatically generated with low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41630" cy="384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59A150" w14:textId="4F4810B4" w:rsidR="00157819" w:rsidRPr="00A145E8" w:rsidRDefault="00157819" w:rsidP="00946020">
            <w:pPr>
              <w:pStyle w:val="ListParagraph"/>
              <w:numPr>
                <w:ilvl w:val="0"/>
                <w:numId w:val="110"/>
              </w:numPr>
              <w:rPr>
                <w:rFonts w:ascii="Times New Roman" w:eastAsiaTheme="minorEastAsia" w:hAnsi="Times New Roman" w:cs="Times New Roman"/>
                <w:noProof/>
              </w:rPr>
            </w:pPr>
            <w:r w:rsidRPr="00A145E8">
              <w:rPr>
                <w:rFonts w:ascii="Times New Roman" w:eastAsiaTheme="minorEastAsia" w:hAnsi="Times New Roman" w:cs="Times New Roman"/>
                <w:noProof/>
              </w:rPr>
              <w:t>(</w:t>
            </w:r>
            <w:r>
              <w:rPr>
                <w:rFonts w:ascii="Times New Roman" w:eastAsiaTheme="minorEastAsia" w:hAnsi="Times New Roman" w:cs="Times New Roman"/>
                <w:noProof/>
              </w:rPr>
              <w:t>1</w:t>
            </w:r>
            <w:r w:rsidR="00621176">
              <w:rPr>
                <w:rFonts w:ascii="Times New Roman" w:eastAsiaTheme="minorEastAsia" w:hAnsi="Times New Roman" w:cs="Times New Roman"/>
                <w:noProof/>
              </w:rPr>
              <w:t>2</w:t>
            </w:r>
            <w:r w:rsidRPr="00A145E8">
              <w:rPr>
                <w:rFonts w:ascii="Times New Roman" w:eastAsiaTheme="minorEastAsia" w:hAnsi="Times New Roman" w:cs="Times New Roman"/>
                <w:noProof/>
              </w:rPr>
              <w:t xml:space="preserve"> marks)</w:t>
            </w:r>
          </w:p>
          <w:p w14:paraId="0A8E6A15" w14:textId="77777777" w:rsidR="00157819" w:rsidRDefault="00157819" w:rsidP="00946020">
            <w:pPr>
              <w:rPr>
                <w:rFonts w:ascii="Times New Roman" w:eastAsiaTheme="minorEastAsia" w:hAnsi="Times New Roman" w:cs="Times New Roman"/>
                <w:i/>
                <w:iCs/>
                <w:noProof/>
              </w:rPr>
            </w:pPr>
          </w:p>
          <w:p w14:paraId="14887063" w14:textId="52AC29B2" w:rsidR="00157819" w:rsidRPr="002C5C54" w:rsidRDefault="00157819" w:rsidP="00946020">
            <w:pPr>
              <w:rPr>
                <w:rFonts w:ascii="Times New Roman" w:eastAsiaTheme="minorEastAsia" w:hAnsi="Times New Roman" w:cs="Times New Roman"/>
                <w:noProof/>
              </w:rPr>
            </w:pPr>
            <w:r w:rsidRPr="00B02603">
              <w:rPr>
                <w:rFonts w:ascii="Times New Roman" w:eastAsiaTheme="minorEastAsia" w:hAnsi="Times New Roman" w:cs="Times New Roman"/>
                <w:i/>
                <w:iCs/>
                <w:noProof/>
              </w:rPr>
              <w:t xml:space="preserve">Inspired from VCAA Physics </w:t>
            </w:r>
            <w:r>
              <w:rPr>
                <w:rFonts w:ascii="Times New Roman" w:eastAsiaTheme="minorEastAsia" w:hAnsi="Times New Roman" w:cs="Times New Roman"/>
                <w:i/>
                <w:iCs/>
                <w:noProof/>
              </w:rPr>
              <w:t xml:space="preserve">NHT </w:t>
            </w:r>
            <w:r w:rsidRPr="00B02603">
              <w:rPr>
                <w:rFonts w:ascii="Times New Roman" w:eastAsiaTheme="minorEastAsia" w:hAnsi="Times New Roman" w:cs="Times New Roman"/>
                <w:i/>
                <w:iCs/>
                <w:noProof/>
              </w:rPr>
              <w:t>Exam 201</w:t>
            </w:r>
            <w:r>
              <w:rPr>
                <w:rFonts w:ascii="Times New Roman" w:eastAsiaTheme="minorEastAsia" w:hAnsi="Times New Roman" w:cs="Times New Roman"/>
                <w:i/>
                <w:iCs/>
                <w:noProof/>
              </w:rPr>
              <w:t>7</w:t>
            </w:r>
            <w:r w:rsidR="00A3704C">
              <w:rPr>
                <w:rFonts w:ascii="Times New Roman" w:eastAsiaTheme="minorEastAsia" w:hAnsi="Times New Roman" w:cs="Times New Roman"/>
                <w:i/>
                <w:iCs/>
                <w:noProof/>
              </w:rPr>
              <w:t xml:space="preserve"> &amp; </w:t>
            </w:r>
            <w:r w:rsidR="00A3704C" w:rsidRPr="00B02603">
              <w:rPr>
                <w:rFonts w:ascii="Times New Roman" w:eastAsiaTheme="minorEastAsia" w:hAnsi="Times New Roman" w:cs="Times New Roman"/>
                <w:i/>
                <w:iCs/>
                <w:noProof/>
              </w:rPr>
              <w:t xml:space="preserve">VCAA Physics </w:t>
            </w:r>
            <w:r w:rsidR="00A3704C">
              <w:rPr>
                <w:rFonts w:ascii="Times New Roman" w:eastAsiaTheme="minorEastAsia" w:hAnsi="Times New Roman" w:cs="Times New Roman"/>
                <w:i/>
                <w:iCs/>
                <w:noProof/>
              </w:rPr>
              <w:t>2008 Exam 1</w:t>
            </w:r>
          </w:p>
          <w:p w14:paraId="514C47C0" w14:textId="77777777" w:rsidR="00157819" w:rsidRPr="002C5C54" w:rsidRDefault="00B1436E" w:rsidP="00946020">
            <w:pPr>
              <w:rPr>
                <w:rFonts w:ascii="Times New Roman" w:eastAsiaTheme="minorEastAsia" w:hAnsi="Times New Roman" w:cs="Times New Roman"/>
                <w:noProof/>
              </w:rPr>
            </w:pPr>
            <w:hyperlink r:id="rId52" w:anchor="page=4" w:history="1">
              <w:r w:rsidR="00157819" w:rsidRPr="002C5C54">
                <w:rPr>
                  <w:rStyle w:val="Hyperlink"/>
                  <w:rFonts w:ascii="Times New Roman" w:eastAsiaTheme="minorEastAsia" w:hAnsi="Times New Roman" w:cs="Times New Roman"/>
                  <w:noProof/>
                </w:rPr>
                <w:t>https://www.vcaa.vic.edu.au/Documents/exams/physics/2017/nht/2017physics-nht-w.pdf#page=4</w:t>
              </w:r>
            </w:hyperlink>
          </w:p>
          <w:p w14:paraId="76697D05" w14:textId="77777777" w:rsidR="00157819" w:rsidRDefault="00157819" w:rsidP="00946020">
            <w:pPr>
              <w:rPr>
                <w:rFonts w:ascii="Times New Roman" w:eastAsiaTheme="minorEastAsia" w:hAnsi="Times New Roman" w:cs="Times New Roman"/>
                <w:noProof/>
              </w:rPr>
            </w:pPr>
          </w:p>
          <w:p w14:paraId="139D798A" w14:textId="4A6B8968" w:rsidR="00157819" w:rsidRDefault="00157819" w:rsidP="00946020">
            <w:pPr>
              <w:rPr>
                <w:rFonts w:ascii="Times New Roman" w:eastAsiaTheme="minorEastAsia" w:hAnsi="Times New Roman" w:cs="Times New Roman"/>
                <w:noProof/>
              </w:rPr>
            </w:pPr>
            <w:r w:rsidRPr="002C5C54">
              <w:rPr>
                <w:rFonts w:ascii="Times New Roman" w:eastAsiaTheme="minorEastAsia" w:hAnsi="Times New Roman" w:cs="Times New Roman"/>
                <w:noProof/>
              </w:rPr>
              <w:t xml:space="preserve">A tugboat is towing two barges (unpowered boats) connected by cables, as shown in </w:t>
            </w:r>
            <w:r>
              <w:rPr>
                <w:rFonts w:ascii="Times New Roman" w:eastAsiaTheme="minorEastAsia" w:hAnsi="Times New Roman" w:cs="Times New Roman"/>
                <w:noProof/>
              </w:rPr>
              <w:t>the diagram below</w:t>
            </w:r>
            <w:r w:rsidRPr="002C5C54">
              <w:rPr>
                <w:rFonts w:ascii="Times New Roman" w:eastAsiaTheme="minorEastAsia" w:hAnsi="Times New Roman" w:cs="Times New Roman"/>
                <w:noProof/>
              </w:rPr>
              <w:t>.</w:t>
            </w:r>
            <w:r>
              <w:rPr>
                <w:rFonts w:ascii="Times New Roman" w:eastAsiaTheme="minorEastAsia" w:hAnsi="Times New Roman" w:cs="Times New Roman"/>
                <w:noProof/>
              </w:rPr>
              <w:t xml:space="preserve"> </w:t>
            </w:r>
            <w:r w:rsidRPr="002C5C54">
              <w:rPr>
                <w:rFonts w:ascii="Times New Roman" w:eastAsiaTheme="minorEastAsia" w:hAnsi="Times New Roman" w:cs="Times New Roman"/>
                <w:noProof/>
              </w:rPr>
              <w:t xml:space="preserve">The tugboat has a mass of </w:t>
            </w:r>
            <m:oMath>
              <m:r>
                <w:rPr>
                  <w:rFonts w:ascii="Cambria Math" w:eastAsiaTheme="minorEastAsia" w:hAnsi="Cambria Math" w:cs="Times New Roman"/>
                  <w:noProof/>
                </w:rPr>
                <m:t>125 tonnes (1 tonne=1000 kg)</m:t>
              </m:r>
            </m:oMath>
            <w:r w:rsidRPr="002C5C54">
              <w:rPr>
                <w:rFonts w:ascii="Times New Roman" w:eastAsiaTheme="minorEastAsia" w:hAnsi="Times New Roman" w:cs="Times New Roman"/>
                <w:noProof/>
              </w:rPr>
              <w:t xml:space="preserve"> and each barge has a mass of </w:t>
            </w:r>
            <m:oMath>
              <m:r>
                <w:rPr>
                  <w:rFonts w:ascii="Cambria Math" w:eastAsiaTheme="minorEastAsia" w:hAnsi="Cambria Math" w:cs="Times New Roman"/>
                  <w:noProof/>
                </w:rPr>
                <m:t>1500 tonnes</m:t>
              </m:r>
            </m:oMath>
            <w:r>
              <w:rPr>
                <w:rFonts w:ascii="Times New Roman" w:eastAsiaTheme="minorEastAsia" w:hAnsi="Times New Roman" w:cs="Times New Roman"/>
                <w:noProof/>
              </w:rPr>
              <w:t xml:space="preserve">. </w:t>
            </w:r>
            <w:r w:rsidR="00720CD8">
              <w:rPr>
                <w:rFonts w:ascii="Times New Roman" w:eastAsiaTheme="minorEastAsia" w:hAnsi="Times New Roman" w:cs="Times New Roman"/>
                <w:noProof/>
              </w:rPr>
              <w:t xml:space="preserve">The tug starts from rest with a driving force of </w:t>
            </w:r>
            <m:oMath>
              <m:r>
                <w:rPr>
                  <w:rFonts w:ascii="Cambria Math" w:eastAsiaTheme="minorEastAsia" w:hAnsi="Cambria Math" w:cs="Times New Roman"/>
                  <w:noProof/>
                </w:rPr>
                <m:t>1.2×</m:t>
              </m:r>
              <m:sSup>
                <m:sSupPr>
                  <m:ctrlPr>
                    <w:rPr>
                      <w:rFonts w:ascii="Cambria Math" w:eastAsiaTheme="minorEastAsia" w:hAnsi="Cambria Math" w:cs="Times New Roman"/>
                      <w:i/>
                      <w:noProof/>
                    </w:rPr>
                  </m:ctrlPr>
                </m:sSupPr>
                <m:e>
                  <m:r>
                    <w:rPr>
                      <w:rFonts w:ascii="Cambria Math" w:eastAsiaTheme="minorEastAsia" w:hAnsi="Cambria Math" w:cs="Times New Roman"/>
                      <w:noProof/>
                    </w:rPr>
                    <m:t>10</m:t>
                  </m:r>
                </m:e>
                <m:sup>
                  <m:r>
                    <w:rPr>
                      <w:rFonts w:ascii="Cambria Math" w:eastAsiaTheme="minorEastAsia" w:hAnsi="Cambria Math" w:cs="Times New Roman"/>
                      <w:noProof/>
                    </w:rPr>
                    <m:t>6</m:t>
                  </m:r>
                </m:sup>
              </m:sSup>
              <m:r>
                <w:rPr>
                  <w:rFonts w:ascii="Cambria Math" w:eastAsiaTheme="minorEastAsia" w:hAnsi="Cambria Math" w:cs="Times New Roman"/>
                  <w:noProof/>
                </w:rPr>
                <m:t xml:space="preserve"> N</m:t>
              </m:r>
            </m:oMath>
            <w:r w:rsidR="00720CD8">
              <w:rPr>
                <w:rFonts w:ascii="Times New Roman" w:eastAsiaTheme="minorEastAsia" w:hAnsi="Times New Roman" w:cs="Times New Roman"/>
                <w:noProof/>
              </w:rPr>
              <w:t>.</w:t>
            </w:r>
          </w:p>
          <w:p w14:paraId="4CAB56D7" w14:textId="77777777" w:rsidR="00720CD8" w:rsidRDefault="00720CD8" w:rsidP="00946020">
            <w:pPr>
              <w:rPr>
                <w:rFonts w:ascii="Times New Roman" w:eastAsiaTheme="minorEastAsia" w:hAnsi="Times New Roman" w:cs="Times New Roman"/>
                <w:noProof/>
              </w:rPr>
            </w:pPr>
          </w:p>
          <w:p w14:paraId="1B4C5A6F" w14:textId="77777777" w:rsidR="00157819" w:rsidRDefault="00157819" w:rsidP="00946020">
            <w:pPr>
              <w:jc w:val="center"/>
              <w:rPr>
                <w:rFonts w:ascii="Times New Roman" w:eastAsiaTheme="minorEastAsia" w:hAnsi="Times New Roman" w:cs="Times New Roman"/>
                <w:noProof/>
              </w:rPr>
            </w:pPr>
            <w:r w:rsidRPr="00AD5BA9">
              <w:rPr>
                <w:rFonts w:ascii="Times New Roman" w:eastAsiaTheme="minorEastAsia" w:hAnsi="Times New Roman" w:cs="Times New Roman"/>
                <w:noProof/>
              </w:rPr>
              <w:drawing>
                <wp:inline distT="0" distB="0" distL="0" distR="0" wp14:anchorId="60AA5662" wp14:editId="01C0C678">
                  <wp:extent cx="5061465" cy="855023"/>
                  <wp:effectExtent l="0" t="0" r="6350" b="2540"/>
                  <wp:docPr id="15" name="Picture 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pic:cNvPicPr/>
                        </pic:nvPicPr>
                        <pic:blipFill>
                          <a:blip r:embed="rId53"/>
                          <a:stretch>
                            <a:fillRect/>
                          </a:stretch>
                        </pic:blipFill>
                        <pic:spPr>
                          <a:xfrm>
                            <a:off x="0" y="0"/>
                            <a:ext cx="5116479" cy="864316"/>
                          </a:xfrm>
                          <a:prstGeom prst="rect">
                            <a:avLst/>
                          </a:prstGeom>
                        </pic:spPr>
                      </pic:pic>
                    </a:graphicData>
                  </a:graphic>
                </wp:inline>
              </w:drawing>
            </w:r>
          </w:p>
          <w:p w14:paraId="29330D42" w14:textId="0CD72A53" w:rsidR="00B762E6" w:rsidRDefault="00B762E6" w:rsidP="00B762E6">
            <w:pPr>
              <w:rPr>
                <w:rFonts w:ascii="Times New Roman" w:eastAsiaTheme="minorEastAsia" w:hAnsi="Times New Roman" w:cs="Times New Roman"/>
                <w:noProof/>
              </w:rPr>
            </w:pPr>
            <w:r w:rsidRPr="00664885">
              <w:rPr>
                <w:rFonts w:ascii="Times New Roman" w:eastAsiaTheme="minorEastAsia" w:hAnsi="Times New Roman" w:cs="Times New Roman"/>
                <w:noProof/>
                <w:color w:val="FF0000"/>
              </w:rPr>
              <w:t>Note to editor:</w:t>
            </w:r>
            <w:r>
              <w:rPr>
                <w:rFonts w:ascii="Times New Roman" w:eastAsiaTheme="minorEastAsia" w:hAnsi="Times New Roman" w:cs="Times New Roman"/>
                <w:noProof/>
                <w:color w:val="FF0000"/>
              </w:rPr>
              <w:t xml:space="preserve"> change mass to 125 tonnes for the tugboat and 1500 tonnes f</w:t>
            </w:r>
            <w:r w:rsidR="00041B1C">
              <w:rPr>
                <w:rFonts w:ascii="Times New Roman" w:eastAsiaTheme="minorEastAsia" w:hAnsi="Times New Roman" w:cs="Times New Roman"/>
                <w:noProof/>
                <w:color w:val="FF0000"/>
              </w:rPr>
              <w:t>or</w:t>
            </w:r>
            <w:r>
              <w:rPr>
                <w:rFonts w:ascii="Times New Roman" w:eastAsiaTheme="minorEastAsia" w:hAnsi="Times New Roman" w:cs="Times New Roman"/>
                <w:noProof/>
                <w:color w:val="FF0000"/>
              </w:rPr>
              <w:t xml:space="preserve"> each of the barges</w:t>
            </w:r>
          </w:p>
          <w:p w14:paraId="047038A7" w14:textId="77777777" w:rsidR="005F50D0" w:rsidRDefault="005F50D0" w:rsidP="00041B1C">
            <w:pPr>
              <w:rPr>
                <w:rFonts w:ascii="Times New Roman" w:eastAsiaTheme="minorEastAsia" w:hAnsi="Times New Roman" w:cs="Times New Roman"/>
                <w:noProof/>
              </w:rPr>
            </w:pPr>
          </w:p>
          <w:p w14:paraId="7F5BA2F2" w14:textId="3217FE2D" w:rsidR="00041B1C" w:rsidRPr="00664885" w:rsidRDefault="00720CD8" w:rsidP="00041B1C">
            <w:pPr>
              <w:pStyle w:val="ListParagraph"/>
              <w:numPr>
                <w:ilvl w:val="1"/>
                <w:numId w:val="110"/>
              </w:numPr>
              <w:spacing w:line="259" w:lineRule="auto"/>
              <w:rPr>
                <w:rFonts w:eastAsiaTheme="minorEastAsia" w:hint="eastAsia"/>
                <w:noProof/>
              </w:rPr>
            </w:pPr>
            <w:r>
              <w:rPr>
                <w:rFonts w:ascii="Times New Roman" w:eastAsiaTheme="minorEastAsia" w:hAnsi="Times New Roman" w:cs="Times New Roman"/>
                <w:noProof/>
              </w:rPr>
              <w:t xml:space="preserve">What is the </w:t>
            </w:r>
            <w:r w:rsidR="00621176">
              <w:rPr>
                <w:rFonts w:ascii="Times New Roman" w:eastAsiaTheme="minorEastAsia" w:hAnsi="Times New Roman" w:cs="Times New Roman"/>
                <w:noProof/>
              </w:rPr>
              <w:t xml:space="preserve">magnitude of the </w:t>
            </w:r>
            <w:r>
              <w:rPr>
                <w:rFonts w:ascii="Times New Roman" w:eastAsiaTheme="minorEastAsia" w:hAnsi="Times New Roman" w:cs="Times New Roman"/>
                <w:noProof/>
              </w:rPr>
              <w:t>acceleration of the tugboat?</w:t>
            </w:r>
            <w:r w:rsidR="00041B1C">
              <w:rPr>
                <w:rFonts w:ascii="Times New Roman" w:eastAsiaTheme="minorEastAsia" w:hAnsi="Times New Roman" w:cs="Times New Roman"/>
                <w:noProof/>
              </w:rPr>
              <w:t xml:space="preserve"> (1 mark)</w:t>
            </w:r>
            <w:r w:rsidR="00041B1C" w:rsidRPr="00664885">
              <w:rPr>
                <w:rFonts w:eastAsiaTheme="minorEastAsia" w:hAnsi="Calibri"/>
                <w:color w:val="595959"/>
                <w:kern w:val="24"/>
                <w:lang w:eastAsia="zh-CN"/>
                <w14:textFill>
                  <w14:solidFill>
                    <w14:srgbClr w14:val="595959">
                      <w14:lumMod w14:val="65000"/>
                      <w14:lumOff w14:val="35000"/>
                    </w14:srgbClr>
                  </w14:solidFill>
                </w14:textFill>
              </w:rPr>
              <w:t xml:space="preserve"> </w:t>
            </w:r>
          </w:p>
          <w:p w14:paraId="76A95DC8" w14:textId="47DF09D0" w:rsidR="00041B1C" w:rsidRDefault="00720CD8" w:rsidP="00041B1C">
            <w:pPr>
              <w:rPr>
                <w:rFonts w:ascii="Times New Roman" w:eastAsiaTheme="minorEastAsia" w:hAnsi="Times New Roman" w:cs="Times New Roman"/>
                <w:noProof/>
              </w:rPr>
            </w:pPr>
            <w:r w:rsidRPr="00720CD8">
              <w:rPr>
                <w:rFonts w:ascii="Times New Roman" w:eastAsiaTheme="minorEastAsia" w:hAnsi="Times New Roman" w:cs="Times New Roman"/>
                <w:noProof/>
              </w:rPr>
              <w:drawing>
                <wp:inline distT="0" distB="0" distL="0" distR="0" wp14:anchorId="52885890" wp14:editId="7F28C2D0">
                  <wp:extent cx="4046571" cy="899238"/>
                  <wp:effectExtent l="19050" t="19050" r="11430" b="15240"/>
                  <wp:docPr id="681861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861429" name=""/>
                          <pic:cNvPicPr/>
                        </pic:nvPicPr>
                        <pic:blipFill>
                          <a:blip r:embed="rId54"/>
                          <a:stretch>
                            <a:fillRect/>
                          </a:stretch>
                        </pic:blipFill>
                        <pic:spPr>
                          <a:xfrm>
                            <a:off x="0" y="0"/>
                            <a:ext cx="4046571" cy="899238"/>
                          </a:xfrm>
                          <a:prstGeom prst="rect">
                            <a:avLst/>
                          </a:prstGeom>
                          <a:ln>
                            <a:solidFill>
                              <a:srgbClr val="C00000"/>
                            </a:solidFill>
                          </a:ln>
                        </pic:spPr>
                      </pic:pic>
                    </a:graphicData>
                  </a:graphic>
                </wp:inline>
              </w:drawing>
            </w:r>
          </w:p>
          <w:p w14:paraId="6FB53A5A" w14:textId="77777777" w:rsidR="000E0614" w:rsidRPr="00E86F3D" w:rsidRDefault="000E0614" w:rsidP="000E0614">
            <w:pPr>
              <w:spacing w:line="259" w:lineRule="auto"/>
              <w:rPr>
                <w:rFonts w:ascii="Times New Roman" w:eastAsiaTheme="minorEastAsia" w:hAnsi="Times New Roman" w:cs="Times New Roman"/>
                <w:noProof/>
              </w:rPr>
            </w:pPr>
          </w:p>
          <w:p w14:paraId="168C8862"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858CA7B" w14:textId="77777777" w:rsidR="000E0614" w:rsidRPr="00E86F3D" w:rsidRDefault="000E0614" w:rsidP="000E0614">
            <w:pPr>
              <w:spacing w:line="259" w:lineRule="auto"/>
              <w:rPr>
                <w:rFonts w:ascii="Times New Roman" w:eastAsiaTheme="minorEastAsia" w:hAnsi="Times New Roman" w:cs="Times New Roman"/>
                <w:noProof/>
              </w:rPr>
            </w:pPr>
          </w:p>
          <w:p w14:paraId="715C90F8"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27D3613" w14:textId="77777777" w:rsidR="00720CD8" w:rsidRDefault="00720CD8" w:rsidP="00041B1C">
            <w:pPr>
              <w:rPr>
                <w:rFonts w:ascii="Times New Roman" w:eastAsiaTheme="minorEastAsia" w:hAnsi="Times New Roman" w:cs="Times New Roman"/>
                <w:noProof/>
              </w:rPr>
            </w:pPr>
          </w:p>
          <w:p w14:paraId="03335DF0" w14:textId="77777777" w:rsidR="00720CD8" w:rsidRDefault="00720CD8" w:rsidP="00041B1C">
            <w:pPr>
              <w:rPr>
                <w:rFonts w:ascii="Times New Roman" w:eastAsiaTheme="minorEastAsia" w:hAnsi="Times New Roman" w:cs="Times New Roman"/>
                <w:noProof/>
              </w:rPr>
            </w:pPr>
          </w:p>
          <w:p w14:paraId="665E1B6C" w14:textId="0E103DCD" w:rsidR="00720CD8" w:rsidRPr="00720CD8" w:rsidRDefault="00720CD8" w:rsidP="00720CD8">
            <w:pPr>
              <w:pStyle w:val="ListParagraph"/>
              <w:numPr>
                <w:ilvl w:val="1"/>
                <w:numId w:val="110"/>
              </w:numPr>
              <w:spacing w:line="259" w:lineRule="auto"/>
              <w:rPr>
                <w:rFonts w:eastAsiaTheme="minorEastAsia" w:hint="eastAsia"/>
                <w:noProof/>
              </w:rPr>
            </w:pPr>
            <w:r>
              <w:rPr>
                <w:rFonts w:ascii="Times New Roman" w:eastAsiaTheme="minorEastAsia" w:hAnsi="Times New Roman" w:cs="Times New Roman"/>
                <w:noProof/>
              </w:rPr>
              <w:t xml:space="preserve">How long does it take for the ships to reach </w:t>
            </w:r>
            <m:oMath>
              <m:r>
                <w:rPr>
                  <w:rFonts w:ascii="Cambria Math" w:eastAsiaTheme="minorEastAsia" w:hAnsi="Cambria Math" w:cs="Times New Roman"/>
                  <w:noProof/>
                </w:rPr>
                <m:t>20.0 kmph</m:t>
              </m:r>
            </m:oMath>
            <w:r>
              <w:rPr>
                <w:rFonts w:ascii="Times New Roman" w:eastAsiaTheme="minorEastAsia" w:hAnsi="Times New Roman" w:cs="Times New Roman"/>
                <w:noProof/>
              </w:rPr>
              <w:t>? (1 mark)</w:t>
            </w:r>
          </w:p>
          <w:p w14:paraId="57B8C069" w14:textId="758AF3BC" w:rsidR="00720CD8" w:rsidRDefault="00720CD8" w:rsidP="00720CD8">
            <w:pPr>
              <w:rPr>
                <w:rFonts w:eastAsiaTheme="minorEastAsia" w:hint="eastAsia"/>
                <w:noProof/>
              </w:rPr>
            </w:pPr>
            <w:r w:rsidRPr="00720CD8">
              <w:rPr>
                <w:rFonts w:eastAsiaTheme="minorEastAsia"/>
                <w:noProof/>
              </w:rPr>
              <w:drawing>
                <wp:inline distT="0" distB="0" distL="0" distR="0" wp14:anchorId="6EB57AB1" wp14:editId="34482829">
                  <wp:extent cx="4046571" cy="998307"/>
                  <wp:effectExtent l="19050" t="19050" r="11430" b="11430"/>
                  <wp:docPr id="99055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55821" name=""/>
                          <pic:cNvPicPr/>
                        </pic:nvPicPr>
                        <pic:blipFill>
                          <a:blip r:embed="rId55"/>
                          <a:stretch>
                            <a:fillRect/>
                          </a:stretch>
                        </pic:blipFill>
                        <pic:spPr>
                          <a:xfrm>
                            <a:off x="0" y="0"/>
                            <a:ext cx="4046571" cy="998307"/>
                          </a:xfrm>
                          <a:prstGeom prst="rect">
                            <a:avLst/>
                          </a:prstGeom>
                          <a:ln>
                            <a:solidFill>
                              <a:srgbClr val="C00000"/>
                            </a:solidFill>
                          </a:ln>
                        </pic:spPr>
                      </pic:pic>
                    </a:graphicData>
                  </a:graphic>
                </wp:inline>
              </w:drawing>
            </w:r>
          </w:p>
          <w:p w14:paraId="06F9BB49" w14:textId="77777777" w:rsidR="000E0614" w:rsidRPr="00E86F3D" w:rsidRDefault="000E0614" w:rsidP="000E0614">
            <w:pPr>
              <w:spacing w:line="259" w:lineRule="auto"/>
              <w:rPr>
                <w:rFonts w:ascii="Times New Roman" w:eastAsiaTheme="minorEastAsia" w:hAnsi="Times New Roman" w:cs="Times New Roman"/>
                <w:noProof/>
              </w:rPr>
            </w:pPr>
          </w:p>
          <w:p w14:paraId="35928B5B"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1F8DF80" w14:textId="77777777" w:rsidR="000E0614" w:rsidRPr="00E86F3D" w:rsidRDefault="000E0614" w:rsidP="000E0614">
            <w:pPr>
              <w:spacing w:line="259" w:lineRule="auto"/>
              <w:rPr>
                <w:rFonts w:ascii="Times New Roman" w:eastAsiaTheme="minorEastAsia" w:hAnsi="Times New Roman" w:cs="Times New Roman"/>
                <w:noProof/>
              </w:rPr>
            </w:pPr>
          </w:p>
          <w:p w14:paraId="53A3093D"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4D8C46CA" w14:textId="77777777" w:rsidR="00720CD8" w:rsidRDefault="00720CD8" w:rsidP="00041B1C">
            <w:pPr>
              <w:rPr>
                <w:rFonts w:ascii="Times New Roman" w:eastAsiaTheme="minorEastAsia" w:hAnsi="Times New Roman" w:cs="Times New Roman"/>
                <w:noProof/>
              </w:rPr>
            </w:pPr>
          </w:p>
          <w:p w14:paraId="1ABDF0DD" w14:textId="13468A65" w:rsidR="00041B1C" w:rsidRDefault="00041B1C" w:rsidP="00041B1C">
            <w:pPr>
              <w:rPr>
                <w:rFonts w:ascii="Times New Roman" w:eastAsiaTheme="minorEastAsia" w:hAnsi="Times New Roman" w:cs="Times New Roman"/>
                <w:noProof/>
              </w:rPr>
            </w:pPr>
            <w:r w:rsidRPr="00664885">
              <w:rPr>
                <w:rFonts w:ascii="Times New Roman" w:eastAsiaTheme="minorEastAsia" w:hAnsi="Times New Roman" w:cs="Times New Roman"/>
                <w:noProof/>
                <w:color w:val="FF0000"/>
              </w:rPr>
              <w:t>Note to editor:</w:t>
            </w:r>
            <w:r>
              <w:rPr>
                <w:rFonts w:ascii="Times New Roman" w:eastAsiaTheme="minorEastAsia" w:hAnsi="Times New Roman" w:cs="Times New Roman"/>
                <w:noProof/>
                <w:color w:val="FF0000"/>
              </w:rPr>
              <w:t xml:space="preserve"> new page</w:t>
            </w:r>
          </w:p>
          <w:p w14:paraId="1C131B8B" w14:textId="6CAE6121" w:rsidR="00041B1C" w:rsidRDefault="00041B1C" w:rsidP="00041B1C">
            <w:pPr>
              <w:rPr>
                <w:rFonts w:ascii="Times New Roman" w:eastAsiaTheme="minorEastAsia" w:hAnsi="Times New Roman" w:cs="Times New Roman"/>
                <w:noProof/>
              </w:rPr>
            </w:pPr>
            <w:r>
              <w:rPr>
                <w:rFonts w:ascii="Times New Roman" w:eastAsiaTheme="minorEastAsia" w:hAnsi="Times New Roman" w:cs="Times New Roman"/>
                <w:noProof/>
              </w:rPr>
              <w:t xml:space="preserve">The tugboat is now moving at </w:t>
            </w:r>
            <m:oMath>
              <m:r>
                <w:rPr>
                  <w:rFonts w:ascii="Cambria Math" w:eastAsiaTheme="minorEastAsia" w:hAnsi="Cambria Math" w:cs="Times New Roman"/>
                  <w:noProof/>
                </w:rPr>
                <m:t>20.0 kmph</m:t>
              </m:r>
            </m:oMath>
            <w:r>
              <w:rPr>
                <w:rFonts w:ascii="Times New Roman" w:eastAsiaTheme="minorEastAsia" w:hAnsi="Times New Roman" w:cs="Times New Roman"/>
                <w:noProof/>
              </w:rPr>
              <w:t xml:space="preserve"> to the left with an acceleration of </w:t>
            </w:r>
            <m:oMath>
              <m:r>
                <w:rPr>
                  <w:rFonts w:ascii="Cambria Math" w:eastAsiaTheme="minorEastAsia" w:hAnsi="Cambria Math" w:cs="Times New Roman"/>
                  <w:noProof/>
                </w:rPr>
                <m:t>0.160 m</m:t>
              </m:r>
              <m:sSup>
                <m:sSupPr>
                  <m:ctrlPr>
                    <w:rPr>
                      <w:rFonts w:ascii="Cambria Math" w:eastAsiaTheme="minorEastAsia" w:hAnsi="Cambria Math" w:cs="Times New Roman"/>
                      <w:i/>
                      <w:noProof/>
                    </w:rPr>
                  </m:ctrlPr>
                </m:sSupPr>
                <m:e>
                  <m:r>
                    <w:rPr>
                      <w:rFonts w:ascii="Cambria Math" w:eastAsiaTheme="minorEastAsia" w:hAnsi="Cambria Math" w:cs="Times New Roman"/>
                      <w:noProof/>
                    </w:rPr>
                    <m:t>s</m:t>
                  </m:r>
                </m:e>
                <m:sup>
                  <m:r>
                    <w:rPr>
                      <w:rFonts w:ascii="Cambria Math" w:eastAsiaTheme="minorEastAsia" w:hAnsi="Cambria Math" w:cs="Times New Roman"/>
                      <w:noProof/>
                    </w:rPr>
                    <m:t>-2</m:t>
                  </m:r>
                </m:sup>
              </m:sSup>
            </m:oMath>
            <w:r>
              <w:rPr>
                <w:rFonts w:ascii="Times New Roman" w:eastAsiaTheme="minorEastAsia" w:hAnsi="Times New Roman" w:cs="Times New Roman"/>
                <w:noProof/>
              </w:rPr>
              <w:t>.</w:t>
            </w:r>
          </w:p>
          <w:p w14:paraId="3BDABA4F" w14:textId="77777777" w:rsidR="00041B1C" w:rsidRDefault="00041B1C" w:rsidP="00041B1C">
            <w:pPr>
              <w:rPr>
                <w:rFonts w:ascii="Times New Roman" w:eastAsiaTheme="minorEastAsia" w:hAnsi="Times New Roman" w:cs="Times New Roman"/>
                <w:noProof/>
              </w:rPr>
            </w:pPr>
          </w:p>
          <w:p w14:paraId="18AA0A16" w14:textId="638E7526" w:rsidR="00041B1C" w:rsidRDefault="00041B1C" w:rsidP="00041B1C">
            <w:pPr>
              <w:rPr>
                <w:rFonts w:ascii="Times New Roman" w:eastAsiaTheme="minorEastAsia" w:hAnsi="Times New Roman" w:cs="Times New Roman"/>
                <w:noProof/>
                <w:color w:val="FF0000"/>
              </w:rPr>
            </w:pPr>
            <w:r w:rsidRPr="00664885">
              <w:rPr>
                <w:rFonts w:ascii="Times New Roman" w:eastAsiaTheme="minorEastAsia" w:hAnsi="Times New Roman" w:cs="Times New Roman"/>
                <w:noProof/>
                <w:color w:val="FF0000"/>
              </w:rPr>
              <w:t>Note to editor:</w:t>
            </w:r>
            <w:r>
              <w:rPr>
                <w:rFonts w:ascii="Times New Roman" w:eastAsiaTheme="minorEastAsia" w:hAnsi="Times New Roman" w:cs="Times New Roman"/>
                <w:noProof/>
                <w:color w:val="FF0000"/>
              </w:rPr>
              <w:t xml:space="preserve"> repeat the diagram of the tugboat and the two barges here</w:t>
            </w:r>
          </w:p>
          <w:p w14:paraId="5D309E95" w14:textId="5BB60618" w:rsidR="00041B1C" w:rsidRDefault="00041B1C" w:rsidP="00041B1C">
            <w:pPr>
              <w:jc w:val="center"/>
              <w:rPr>
                <w:rFonts w:ascii="Times New Roman" w:eastAsiaTheme="minorEastAsia" w:hAnsi="Times New Roman" w:cs="Times New Roman"/>
                <w:noProof/>
              </w:rPr>
            </w:pPr>
            <w:r>
              <w:rPr>
                <w:rFonts w:ascii="Times New Roman" w:eastAsiaTheme="minorEastAsia" w:hAnsi="Times New Roman" w:cs="Times New Roman"/>
                <w:noProof/>
              </w:rPr>
              <w:t>Figure 1</w:t>
            </w:r>
          </w:p>
          <w:p w14:paraId="14E4E939" w14:textId="77777777" w:rsidR="00041B1C" w:rsidRDefault="00041B1C" w:rsidP="00041B1C">
            <w:pPr>
              <w:rPr>
                <w:rFonts w:ascii="Times New Roman" w:eastAsiaTheme="minorEastAsia" w:hAnsi="Times New Roman" w:cs="Times New Roman"/>
                <w:noProof/>
              </w:rPr>
            </w:pPr>
          </w:p>
          <w:p w14:paraId="3157EA46" w14:textId="7C65686D" w:rsidR="005F50D0" w:rsidRDefault="00720CD8" w:rsidP="005F50D0">
            <w:pPr>
              <w:rPr>
                <w:rFonts w:ascii="Times New Roman" w:eastAsiaTheme="minorEastAsia" w:hAnsi="Times New Roman" w:cs="Times New Roman"/>
                <w:noProof/>
              </w:rPr>
            </w:pPr>
            <w:r>
              <w:rPr>
                <w:rFonts w:ascii="Times New Roman" w:eastAsiaTheme="minorEastAsia" w:hAnsi="Times New Roman" w:cs="Times New Roman"/>
                <w:noProof/>
              </w:rPr>
              <w:t xml:space="preserve">Henceforth, </w:t>
            </w:r>
            <w:r w:rsidR="005F50D0">
              <w:rPr>
                <w:rFonts w:ascii="Times New Roman" w:eastAsiaTheme="minorEastAsia" w:hAnsi="Times New Roman" w:cs="Times New Roman"/>
                <w:noProof/>
              </w:rPr>
              <w:t xml:space="preserve">the water resistance acting on each barge </w:t>
            </w:r>
            <w:r>
              <w:rPr>
                <w:rFonts w:ascii="Times New Roman" w:eastAsiaTheme="minorEastAsia" w:hAnsi="Times New Roman" w:cs="Times New Roman"/>
                <w:noProof/>
              </w:rPr>
              <w:t>is a</w:t>
            </w:r>
            <w:r w:rsidR="005F50D0">
              <w:rPr>
                <w:rFonts w:ascii="Times New Roman" w:eastAsiaTheme="minorEastAsia" w:hAnsi="Times New Roman" w:cs="Times New Roman"/>
                <w:noProof/>
              </w:rPr>
              <w:t xml:space="preserve"> function of speed</w:t>
            </w:r>
            <w:r>
              <w:rPr>
                <w:rFonts w:ascii="Times New Roman" w:eastAsiaTheme="minorEastAsia" w:hAnsi="Times New Roman" w:cs="Times New Roman"/>
                <w:noProof/>
              </w:rPr>
              <w:t>, as shown in the diagram below</w:t>
            </w:r>
            <w:r w:rsidR="005F50D0">
              <w:rPr>
                <w:rFonts w:ascii="Times New Roman" w:eastAsiaTheme="minorEastAsia" w:hAnsi="Times New Roman" w:cs="Times New Roman"/>
                <w:noProof/>
              </w:rPr>
              <w:t>.</w:t>
            </w:r>
            <w:r w:rsidR="00C55B04">
              <w:rPr>
                <w:rFonts w:ascii="Times New Roman" w:eastAsiaTheme="minorEastAsia" w:hAnsi="Times New Roman" w:cs="Times New Roman"/>
                <w:noProof/>
              </w:rPr>
              <w:t xml:space="preserve"> Assume no water resistance acts on the tugboat.</w:t>
            </w:r>
          </w:p>
          <w:p w14:paraId="22F810A8" w14:textId="77777777" w:rsidR="005F50D0" w:rsidRDefault="005F50D0" w:rsidP="005F50D0">
            <w:pPr>
              <w:rPr>
                <w:rFonts w:ascii="Times New Roman" w:eastAsiaTheme="minorEastAsia" w:hAnsi="Times New Roman" w:cs="Times New Roman"/>
                <w:noProof/>
              </w:rPr>
            </w:pPr>
          </w:p>
          <w:p w14:paraId="0A8B3E59" w14:textId="25154827" w:rsidR="005F50D0" w:rsidRDefault="00B762E6" w:rsidP="005F50D0">
            <w:pPr>
              <w:rPr>
                <w:rFonts w:ascii="Times New Roman" w:eastAsiaTheme="minorEastAsia" w:hAnsi="Times New Roman" w:cs="Times New Roman"/>
                <w:noProof/>
              </w:rPr>
            </w:pPr>
            <w:r w:rsidRPr="00B762E6">
              <w:rPr>
                <w:rFonts w:ascii="Times New Roman" w:eastAsiaTheme="minorEastAsia" w:hAnsi="Times New Roman" w:cs="Times New Roman"/>
                <w:noProof/>
              </w:rPr>
              <w:lastRenderedPageBreak/>
              <w:drawing>
                <wp:inline distT="0" distB="0" distL="0" distR="0" wp14:anchorId="3C7DD955" wp14:editId="75C5DAE8">
                  <wp:extent cx="6318250" cy="2637534"/>
                  <wp:effectExtent l="0" t="0" r="6350" b="0"/>
                  <wp:docPr id="1411257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57064" name=""/>
                          <pic:cNvPicPr/>
                        </pic:nvPicPr>
                        <pic:blipFill>
                          <a:blip r:embed="rId56"/>
                          <a:stretch>
                            <a:fillRect/>
                          </a:stretch>
                        </pic:blipFill>
                        <pic:spPr>
                          <a:xfrm>
                            <a:off x="0" y="0"/>
                            <a:ext cx="6323454" cy="2639706"/>
                          </a:xfrm>
                          <a:prstGeom prst="rect">
                            <a:avLst/>
                          </a:prstGeom>
                        </pic:spPr>
                      </pic:pic>
                    </a:graphicData>
                  </a:graphic>
                </wp:inline>
              </w:drawing>
            </w:r>
          </w:p>
          <w:p w14:paraId="32722EE4" w14:textId="42E3FA78" w:rsidR="005F50D0" w:rsidRDefault="005F50D0" w:rsidP="005F50D0">
            <w:pPr>
              <w:jc w:val="center"/>
              <w:rPr>
                <w:rFonts w:ascii="Times New Roman" w:eastAsiaTheme="minorEastAsia" w:hAnsi="Times New Roman" w:cs="Times New Roman"/>
                <w:noProof/>
              </w:rPr>
            </w:pPr>
            <w:r>
              <w:rPr>
                <w:rFonts w:ascii="Times New Roman" w:eastAsiaTheme="minorEastAsia" w:hAnsi="Times New Roman" w:cs="Times New Roman"/>
                <w:noProof/>
              </w:rPr>
              <w:t>Figure 2</w:t>
            </w:r>
          </w:p>
          <w:p w14:paraId="2531FDCA" w14:textId="3D399099" w:rsidR="005F50D0" w:rsidRPr="00664885" w:rsidRDefault="00664885" w:rsidP="005F50D0">
            <w:pPr>
              <w:rPr>
                <w:rFonts w:ascii="Times New Roman" w:eastAsiaTheme="minorEastAsia" w:hAnsi="Times New Roman" w:cs="Times New Roman"/>
                <w:noProof/>
                <w:color w:val="FF0000"/>
              </w:rPr>
            </w:pPr>
            <w:r w:rsidRPr="00664885">
              <w:rPr>
                <w:rFonts w:ascii="Times New Roman" w:eastAsiaTheme="minorEastAsia" w:hAnsi="Times New Roman" w:cs="Times New Roman"/>
                <w:noProof/>
                <w:color w:val="FF0000"/>
              </w:rPr>
              <w:t>Note to editor: the equation for the graph is y</w:t>
            </w:r>
            <w:r>
              <w:rPr>
                <w:rFonts w:ascii="Times New Roman" w:eastAsiaTheme="minorEastAsia" w:hAnsi="Times New Roman" w:cs="Times New Roman"/>
                <w:noProof/>
                <w:color w:val="FF0000"/>
              </w:rPr>
              <w:t xml:space="preserve"> </w:t>
            </w:r>
            <w:r w:rsidRPr="00664885">
              <w:rPr>
                <w:rFonts w:ascii="Times New Roman" w:eastAsiaTheme="minorEastAsia" w:hAnsi="Times New Roman" w:cs="Times New Roman"/>
                <w:noProof/>
                <w:color w:val="FF0000"/>
              </w:rPr>
              <w:t>=</w:t>
            </w:r>
            <w:r>
              <w:rPr>
                <w:rFonts w:ascii="Times New Roman" w:eastAsiaTheme="minorEastAsia" w:hAnsi="Times New Roman" w:cs="Times New Roman"/>
                <w:noProof/>
                <w:color w:val="FF0000"/>
              </w:rPr>
              <w:t xml:space="preserve"> </w:t>
            </w:r>
            <w:r w:rsidRPr="00664885">
              <w:rPr>
                <w:rFonts w:ascii="Times New Roman" w:eastAsiaTheme="minorEastAsia" w:hAnsi="Times New Roman" w:cs="Times New Roman"/>
                <w:noProof/>
                <w:color w:val="FF0000"/>
              </w:rPr>
              <w:t>0.000125 x^3 - 0.00125 x^2 + 0.075 x</w:t>
            </w:r>
          </w:p>
          <w:p w14:paraId="26C26062" w14:textId="7B6A9481" w:rsidR="00664885" w:rsidRPr="00664885" w:rsidRDefault="00664885" w:rsidP="005F50D0">
            <w:pPr>
              <w:rPr>
                <w:rFonts w:ascii="Times New Roman" w:eastAsiaTheme="minorEastAsia" w:hAnsi="Times New Roman" w:cs="Times New Roman"/>
                <w:noProof/>
                <w:color w:val="FF0000"/>
              </w:rPr>
            </w:pPr>
            <w:r w:rsidRPr="00664885">
              <w:rPr>
                <w:rFonts w:ascii="Times New Roman" w:eastAsiaTheme="minorEastAsia" w:hAnsi="Times New Roman" w:cs="Times New Roman"/>
                <w:noProof/>
                <w:color w:val="FF0000"/>
              </w:rPr>
              <w:t>Key points are (0,0); (20,2); (30,4.5); (40,9). Do not label these key points on the graph. They are for checking if the correct shape has been plotted</w:t>
            </w:r>
            <w:r>
              <w:rPr>
                <w:rFonts w:ascii="Times New Roman" w:eastAsiaTheme="minorEastAsia" w:hAnsi="Times New Roman" w:cs="Times New Roman"/>
                <w:noProof/>
                <w:color w:val="FF0000"/>
              </w:rPr>
              <w:t xml:space="preserve"> in the graphic</w:t>
            </w:r>
            <w:r w:rsidRPr="00664885">
              <w:rPr>
                <w:rFonts w:ascii="Times New Roman" w:eastAsiaTheme="minorEastAsia" w:hAnsi="Times New Roman" w:cs="Times New Roman"/>
                <w:noProof/>
                <w:color w:val="FF0000"/>
              </w:rPr>
              <w:t>.</w:t>
            </w:r>
          </w:p>
          <w:p w14:paraId="75CE990A" w14:textId="77777777" w:rsidR="00664885" w:rsidRDefault="00664885" w:rsidP="005F50D0">
            <w:pPr>
              <w:rPr>
                <w:rFonts w:ascii="Times New Roman" w:eastAsiaTheme="minorEastAsia" w:hAnsi="Times New Roman" w:cs="Times New Roman"/>
                <w:noProof/>
              </w:rPr>
            </w:pPr>
          </w:p>
          <w:p w14:paraId="26C52444" w14:textId="6A37D171" w:rsidR="005F50D0" w:rsidRPr="00664885" w:rsidRDefault="005F50D0" w:rsidP="00664885">
            <w:pPr>
              <w:pStyle w:val="ListParagraph"/>
              <w:numPr>
                <w:ilvl w:val="1"/>
                <w:numId w:val="110"/>
              </w:numPr>
              <w:spacing w:line="259" w:lineRule="auto"/>
              <w:rPr>
                <w:rFonts w:eastAsiaTheme="minorEastAsia" w:hint="eastAsia"/>
                <w:noProof/>
              </w:rPr>
            </w:pPr>
            <w:r>
              <w:rPr>
                <w:rFonts w:ascii="Times New Roman" w:eastAsiaTheme="minorEastAsia" w:hAnsi="Times New Roman" w:cs="Times New Roman"/>
                <w:noProof/>
              </w:rPr>
              <w:t xml:space="preserve">Label </w:t>
            </w:r>
            <w:r w:rsidR="00621176">
              <w:rPr>
                <w:rFonts w:ascii="Times New Roman" w:eastAsiaTheme="minorEastAsia" w:hAnsi="Times New Roman" w:cs="Times New Roman"/>
                <w:noProof/>
              </w:rPr>
              <w:t xml:space="preserve">the above </w:t>
            </w:r>
            <w:r>
              <w:rPr>
                <w:rFonts w:ascii="Times New Roman" w:eastAsiaTheme="minorEastAsia" w:hAnsi="Times New Roman" w:cs="Times New Roman"/>
                <w:noProof/>
              </w:rPr>
              <w:t>figure 1 with all horizontal forces. (1 mark)</w:t>
            </w:r>
            <w:r w:rsidR="00664885" w:rsidRPr="00664885">
              <w:rPr>
                <w:rFonts w:eastAsiaTheme="minorEastAsia" w:hAnsi="Calibri"/>
                <w:color w:val="595959"/>
                <w:kern w:val="24"/>
                <w:lang w:eastAsia="zh-CN"/>
                <w14:textFill>
                  <w14:solidFill>
                    <w14:srgbClr w14:val="595959">
                      <w14:lumMod w14:val="65000"/>
                      <w14:lumOff w14:val="35000"/>
                    </w14:srgbClr>
                  </w14:solidFill>
                </w14:textFill>
              </w:rPr>
              <w:t xml:space="preserve"> </w:t>
            </w:r>
          </w:p>
          <w:p w14:paraId="733A0278" w14:textId="17DE3FE9" w:rsidR="00C55B04" w:rsidRPr="00C55B04" w:rsidRDefault="00720CD8" w:rsidP="00C55B04">
            <w:pPr>
              <w:rPr>
                <w:rFonts w:ascii="Times New Roman" w:eastAsiaTheme="minorEastAsia" w:hAnsi="Times New Roman" w:cs="Times New Roman"/>
                <w:noProof/>
              </w:rPr>
            </w:pPr>
            <w:r w:rsidRPr="00720CD8">
              <w:rPr>
                <w:rFonts w:ascii="Times New Roman" w:eastAsiaTheme="minorEastAsia" w:hAnsi="Times New Roman" w:cs="Times New Roman"/>
                <w:noProof/>
              </w:rPr>
              <w:drawing>
                <wp:inline distT="0" distB="0" distL="0" distR="0" wp14:anchorId="44469E6B" wp14:editId="4F515D80">
                  <wp:extent cx="6248400" cy="785693"/>
                  <wp:effectExtent l="19050" t="19050" r="19050" b="14605"/>
                  <wp:docPr id="1841084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084437" name="Picture 1"/>
                          <pic:cNvPicPr/>
                        </pic:nvPicPr>
                        <pic:blipFill rotWithShape="1">
                          <a:blip r:embed="rId57">
                            <a:extLst>
                              <a:ext uri="{28A0092B-C50C-407E-A947-70E740481C1C}">
                                <a14:useLocalDpi xmlns:a14="http://schemas.microsoft.com/office/drawing/2010/main" val="0"/>
                              </a:ext>
                            </a:extLst>
                          </a:blip>
                          <a:srcRect t="1759" b="6102"/>
                          <a:stretch/>
                        </pic:blipFill>
                        <pic:spPr bwMode="auto">
                          <a:xfrm>
                            <a:off x="0" y="0"/>
                            <a:ext cx="6267690" cy="788119"/>
                          </a:xfrm>
                          <a:prstGeom prst="rect">
                            <a:avLst/>
                          </a:prstGeom>
                          <a:ln>
                            <a:solidFill>
                              <a:srgbClr val="C00000"/>
                            </a:solidFill>
                          </a:ln>
                          <a:extLst>
                            <a:ext uri="{53640926-AAD7-44D8-BBD7-CCE9431645EC}">
                              <a14:shadowObscured xmlns:a14="http://schemas.microsoft.com/office/drawing/2010/main"/>
                            </a:ext>
                          </a:extLst>
                        </pic:spPr>
                      </pic:pic>
                    </a:graphicData>
                  </a:graphic>
                </wp:inline>
              </w:drawing>
            </w:r>
          </w:p>
          <w:p w14:paraId="13FE034D" w14:textId="5A73BA78" w:rsidR="00C55B04" w:rsidRDefault="00C55B04" w:rsidP="00C55B04">
            <w:pPr>
              <w:pStyle w:val="ListParagraph"/>
              <w:numPr>
                <w:ilvl w:val="1"/>
                <w:numId w:val="110"/>
              </w:numPr>
              <w:spacing w:line="259" w:lineRule="auto"/>
              <w:rPr>
                <w:rFonts w:ascii="Times New Roman" w:eastAsiaTheme="minorEastAsia" w:hAnsi="Times New Roman" w:cs="Times New Roman"/>
                <w:noProof/>
              </w:rPr>
            </w:pPr>
            <w:r w:rsidRPr="00C55B04">
              <w:rPr>
                <w:rFonts w:ascii="Times New Roman" w:eastAsiaTheme="minorEastAsia" w:hAnsi="Times New Roman" w:cs="Times New Roman"/>
                <w:noProof/>
              </w:rPr>
              <w:t>Calculate the force applied by the tugboat’s engine</w:t>
            </w:r>
            <w:r>
              <w:rPr>
                <w:rFonts w:ascii="Times New Roman" w:eastAsiaTheme="minorEastAsia" w:hAnsi="Times New Roman" w:cs="Times New Roman"/>
                <w:noProof/>
              </w:rPr>
              <w:t xml:space="preserve"> whilst the tugboat and ship are travelling at </w:t>
            </w:r>
            <m:oMath>
              <m:r>
                <w:rPr>
                  <w:rFonts w:ascii="Cambria Math" w:eastAsiaTheme="minorEastAsia" w:hAnsi="Cambria Math" w:cs="Times New Roman"/>
                  <w:noProof/>
                </w:rPr>
                <m:t>20.0 kmph</m:t>
              </m:r>
            </m:oMath>
            <w:r w:rsidRPr="00C55B04">
              <w:rPr>
                <w:rFonts w:ascii="Times New Roman" w:eastAsiaTheme="minorEastAsia" w:hAnsi="Times New Roman" w:cs="Times New Roman"/>
                <w:noProof/>
              </w:rPr>
              <w:t>. (2 marks)</w:t>
            </w:r>
          </w:p>
          <w:p w14:paraId="350E11EE" w14:textId="573DC28B" w:rsidR="00C55B04" w:rsidRDefault="00B762E6" w:rsidP="00C55B04">
            <w:pPr>
              <w:spacing w:line="259" w:lineRule="auto"/>
              <w:rPr>
                <w:rFonts w:ascii="Times New Roman" w:eastAsiaTheme="minorEastAsia" w:hAnsi="Times New Roman" w:cs="Times New Roman"/>
                <w:noProof/>
              </w:rPr>
            </w:pPr>
            <w:r w:rsidRPr="00B762E6">
              <w:rPr>
                <w:rFonts w:ascii="Times New Roman" w:eastAsiaTheme="minorEastAsia" w:hAnsi="Times New Roman" w:cs="Times New Roman"/>
                <w:noProof/>
              </w:rPr>
              <w:drawing>
                <wp:inline distT="0" distB="0" distL="0" distR="0" wp14:anchorId="040563B1" wp14:editId="72104CEE">
                  <wp:extent cx="4313294" cy="1135478"/>
                  <wp:effectExtent l="19050" t="19050" r="11430" b="26670"/>
                  <wp:docPr id="2014377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377001" name=""/>
                          <pic:cNvPicPr/>
                        </pic:nvPicPr>
                        <pic:blipFill>
                          <a:blip r:embed="rId58"/>
                          <a:stretch>
                            <a:fillRect/>
                          </a:stretch>
                        </pic:blipFill>
                        <pic:spPr>
                          <a:xfrm>
                            <a:off x="0" y="0"/>
                            <a:ext cx="4313294" cy="1135478"/>
                          </a:xfrm>
                          <a:prstGeom prst="rect">
                            <a:avLst/>
                          </a:prstGeom>
                          <a:ln>
                            <a:solidFill>
                              <a:srgbClr val="C00000"/>
                            </a:solidFill>
                          </a:ln>
                        </pic:spPr>
                      </pic:pic>
                    </a:graphicData>
                  </a:graphic>
                </wp:inline>
              </w:drawing>
            </w:r>
          </w:p>
          <w:p w14:paraId="228679E1" w14:textId="77777777" w:rsidR="000E0614" w:rsidRPr="00E86F3D" w:rsidRDefault="000E0614" w:rsidP="000E0614">
            <w:pPr>
              <w:spacing w:line="259" w:lineRule="auto"/>
              <w:rPr>
                <w:rFonts w:ascii="Times New Roman" w:eastAsiaTheme="minorEastAsia" w:hAnsi="Times New Roman" w:cs="Times New Roman"/>
                <w:noProof/>
              </w:rPr>
            </w:pPr>
          </w:p>
          <w:p w14:paraId="1BFE6A8F"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A4A9DCF" w14:textId="77777777" w:rsidR="000E0614" w:rsidRPr="00E86F3D" w:rsidRDefault="000E0614" w:rsidP="000E0614">
            <w:pPr>
              <w:spacing w:line="259" w:lineRule="auto"/>
              <w:rPr>
                <w:rFonts w:ascii="Times New Roman" w:eastAsiaTheme="minorEastAsia" w:hAnsi="Times New Roman" w:cs="Times New Roman"/>
                <w:noProof/>
              </w:rPr>
            </w:pPr>
          </w:p>
          <w:p w14:paraId="6B94C7F7"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931BE0D" w14:textId="77777777" w:rsidR="000E0614" w:rsidRPr="00E86F3D" w:rsidRDefault="000E0614" w:rsidP="000E0614">
            <w:pPr>
              <w:spacing w:line="259" w:lineRule="auto"/>
              <w:rPr>
                <w:rFonts w:ascii="Times New Roman" w:eastAsiaTheme="minorEastAsia" w:hAnsi="Times New Roman" w:cs="Times New Roman"/>
                <w:noProof/>
              </w:rPr>
            </w:pPr>
          </w:p>
          <w:p w14:paraId="2454C3F4"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DDC613A" w14:textId="77777777" w:rsidR="00B762E6" w:rsidRPr="00C55B04" w:rsidRDefault="00B762E6" w:rsidP="00C55B04">
            <w:pPr>
              <w:rPr>
                <w:rFonts w:ascii="Times New Roman" w:eastAsiaTheme="minorEastAsia" w:hAnsi="Times New Roman" w:cs="Times New Roman"/>
                <w:noProof/>
              </w:rPr>
            </w:pPr>
          </w:p>
          <w:p w14:paraId="414580E8" w14:textId="20033CAB" w:rsidR="00B762E6" w:rsidRDefault="00B762E6" w:rsidP="005F50D0">
            <w:pPr>
              <w:pStyle w:val="ListParagraph"/>
              <w:numPr>
                <w:ilvl w:val="1"/>
                <w:numId w:val="110"/>
              </w:numPr>
              <w:rPr>
                <w:rFonts w:ascii="Times New Roman" w:eastAsiaTheme="minorEastAsia" w:hAnsi="Times New Roman" w:cs="Times New Roman"/>
                <w:noProof/>
              </w:rPr>
            </w:pPr>
            <w:r>
              <w:rPr>
                <w:rFonts w:ascii="Times New Roman" w:eastAsiaTheme="minorEastAsia" w:hAnsi="Times New Roman" w:cs="Times New Roman"/>
                <w:noProof/>
              </w:rPr>
              <w:t xml:space="preserve">Calculate the tension in the cable connecting the tugboat and Barge 1 whilst the tugboat and ship are travelling at </w:t>
            </w:r>
            <m:oMath>
              <m:r>
                <w:rPr>
                  <w:rFonts w:ascii="Cambria Math" w:eastAsiaTheme="minorEastAsia" w:hAnsi="Cambria Math" w:cs="Times New Roman"/>
                  <w:noProof/>
                </w:rPr>
                <m:t>20.0 kmph</m:t>
              </m:r>
            </m:oMath>
            <w:r>
              <w:rPr>
                <w:rFonts w:ascii="Times New Roman" w:eastAsiaTheme="minorEastAsia" w:hAnsi="Times New Roman" w:cs="Times New Roman"/>
                <w:noProof/>
              </w:rPr>
              <w:t>. (</w:t>
            </w:r>
            <w:r w:rsidR="00621176">
              <w:rPr>
                <w:rFonts w:ascii="Times New Roman" w:eastAsiaTheme="minorEastAsia" w:hAnsi="Times New Roman" w:cs="Times New Roman"/>
                <w:noProof/>
              </w:rPr>
              <w:t>1</w:t>
            </w:r>
            <w:r>
              <w:rPr>
                <w:rFonts w:ascii="Times New Roman" w:eastAsiaTheme="minorEastAsia" w:hAnsi="Times New Roman" w:cs="Times New Roman"/>
                <w:noProof/>
              </w:rPr>
              <w:t xml:space="preserve"> mark)</w:t>
            </w:r>
          </w:p>
          <w:p w14:paraId="42FA1755" w14:textId="6FAC5BED" w:rsidR="00B762E6" w:rsidRDefault="00162073" w:rsidP="00B762E6">
            <w:pPr>
              <w:rPr>
                <w:rFonts w:ascii="Times New Roman" w:eastAsiaTheme="minorEastAsia" w:hAnsi="Times New Roman" w:cs="Times New Roman"/>
                <w:noProof/>
              </w:rPr>
            </w:pPr>
            <w:r w:rsidRPr="00162073">
              <w:rPr>
                <w:rFonts w:ascii="Times New Roman" w:eastAsiaTheme="minorEastAsia" w:hAnsi="Times New Roman" w:cs="Times New Roman"/>
                <w:noProof/>
              </w:rPr>
              <w:drawing>
                <wp:inline distT="0" distB="0" distL="0" distR="0" wp14:anchorId="424F849D" wp14:editId="4BB95670">
                  <wp:extent cx="4381880" cy="1097375"/>
                  <wp:effectExtent l="19050" t="19050" r="19050" b="26670"/>
                  <wp:docPr id="2088389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389296" name=""/>
                          <pic:cNvPicPr/>
                        </pic:nvPicPr>
                        <pic:blipFill>
                          <a:blip r:embed="rId59"/>
                          <a:stretch>
                            <a:fillRect/>
                          </a:stretch>
                        </pic:blipFill>
                        <pic:spPr>
                          <a:xfrm>
                            <a:off x="0" y="0"/>
                            <a:ext cx="4381880" cy="1097375"/>
                          </a:xfrm>
                          <a:prstGeom prst="rect">
                            <a:avLst/>
                          </a:prstGeom>
                          <a:ln>
                            <a:solidFill>
                              <a:srgbClr val="C00000"/>
                            </a:solidFill>
                          </a:ln>
                        </pic:spPr>
                      </pic:pic>
                    </a:graphicData>
                  </a:graphic>
                </wp:inline>
              </w:drawing>
            </w:r>
          </w:p>
          <w:p w14:paraId="391F4667" w14:textId="561CA50E" w:rsidR="00162073" w:rsidRDefault="00162073" w:rsidP="00B762E6">
            <w:pPr>
              <w:rPr>
                <w:rFonts w:ascii="Times New Roman" w:eastAsiaTheme="minorEastAsia" w:hAnsi="Times New Roman" w:cs="Times New Roman"/>
                <w:noProof/>
              </w:rPr>
            </w:pPr>
            <w:r w:rsidRPr="00162073">
              <w:rPr>
                <w:rFonts w:ascii="Times New Roman" w:eastAsiaTheme="minorEastAsia" w:hAnsi="Times New Roman" w:cs="Times New Roman"/>
                <w:noProof/>
              </w:rPr>
              <w:lastRenderedPageBreak/>
              <w:drawing>
                <wp:inline distT="0" distB="0" distL="0" distR="0" wp14:anchorId="23F4E98C" wp14:editId="4C809D66">
                  <wp:extent cx="4328535" cy="1104996"/>
                  <wp:effectExtent l="19050" t="19050" r="15240" b="19050"/>
                  <wp:docPr id="604395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95511" name=""/>
                          <pic:cNvPicPr/>
                        </pic:nvPicPr>
                        <pic:blipFill>
                          <a:blip r:embed="rId60"/>
                          <a:stretch>
                            <a:fillRect/>
                          </a:stretch>
                        </pic:blipFill>
                        <pic:spPr>
                          <a:xfrm>
                            <a:off x="0" y="0"/>
                            <a:ext cx="4328535" cy="1104996"/>
                          </a:xfrm>
                          <a:prstGeom prst="rect">
                            <a:avLst/>
                          </a:prstGeom>
                          <a:ln>
                            <a:solidFill>
                              <a:srgbClr val="C00000"/>
                            </a:solidFill>
                          </a:ln>
                        </pic:spPr>
                      </pic:pic>
                    </a:graphicData>
                  </a:graphic>
                </wp:inline>
              </w:drawing>
            </w:r>
          </w:p>
          <w:p w14:paraId="588A505A" w14:textId="77777777" w:rsidR="000E0614" w:rsidRPr="00E86F3D" w:rsidRDefault="000E0614" w:rsidP="000E0614">
            <w:pPr>
              <w:spacing w:line="259" w:lineRule="auto"/>
              <w:rPr>
                <w:rFonts w:ascii="Times New Roman" w:eastAsiaTheme="minorEastAsia" w:hAnsi="Times New Roman" w:cs="Times New Roman"/>
                <w:noProof/>
              </w:rPr>
            </w:pPr>
          </w:p>
          <w:p w14:paraId="4D395FF1"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D2272D3" w14:textId="77777777" w:rsidR="000E0614" w:rsidRPr="00E86F3D" w:rsidRDefault="000E0614" w:rsidP="000E0614">
            <w:pPr>
              <w:spacing w:line="259" w:lineRule="auto"/>
              <w:rPr>
                <w:rFonts w:ascii="Times New Roman" w:eastAsiaTheme="minorEastAsia" w:hAnsi="Times New Roman" w:cs="Times New Roman"/>
                <w:noProof/>
              </w:rPr>
            </w:pPr>
          </w:p>
          <w:p w14:paraId="1D9BCD10"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F77D145" w14:textId="77777777" w:rsidR="000E0614" w:rsidRPr="00E86F3D" w:rsidRDefault="000E0614" w:rsidP="000E0614">
            <w:pPr>
              <w:spacing w:line="259" w:lineRule="auto"/>
              <w:rPr>
                <w:rFonts w:ascii="Times New Roman" w:eastAsiaTheme="minorEastAsia" w:hAnsi="Times New Roman" w:cs="Times New Roman"/>
                <w:noProof/>
              </w:rPr>
            </w:pPr>
          </w:p>
          <w:p w14:paraId="62A42A31"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A93A09E" w14:textId="77777777" w:rsidR="000E0614" w:rsidRDefault="000E0614" w:rsidP="00B762E6">
            <w:pPr>
              <w:rPr>
                <w:rFonts w:ascii="Times New Roman" w:eastAsiaTheme="minorEastAsia" w:hAnsi="Times New Roman" w:cs="Times New Roman"/>
                <w:noProof/>
              </w:rPr>
            </w:pPr>
          </w:p>
          <w:p w14:paraId="00DD64C6" w14:textId="77777777" w:rsidR="000E0614" w:rsidRDefault="000E0614" w:rsidP="00B762E6">
            <w:pPr>
              <w:rPr>
                <w:rFonts w:ascii="Times New Roman" w:eastAsiaTheme="minorEastAsia" w:hAnsi="Times New Roman" w:cs="Times New Roman"/>
                <w:noProof/>
              </w:rPr>
            </w:pPr>
          </w:p>
          <w:p w14:paraId="2ECEC47D" w14:textId="30707053" w:rsidR="00B762E6" w:rsidRDefault="00162073" w:rsidP="00B762E6">
            <w:pPr>
              <w:rPr>
                <w:rFonts w:ascii="Times New Roman" w:eastAsiaTheme="minorEastAsia" w:hAnsi="Times New Roman" w:cs="Times New Roman"/>
                <w:noProof/>
              </w:rPr>
            </w:pPr>
            <w:r>
              <w:rPr>
                <w:rFonts w:ascii="Times New Roman" w:eastAsiaTheme="minorEastAsia" w:hAnsi="Times New Roman" w:cs="Times New Roman"/>
                <w:noProof/>
              </w:rPr>
              <w:t>Assuming the tugboat maintains the driving force you found in part e, after a time the tugboat and ship will be travelling at a constant speed.</w:t>
            </w:r>
          </w:p>
          <w:p w14:paraId="34525AB3" w14:textId="77777777" w:rsidR="00162073" w:rsidRPr="00B762E6" w:rsidRDefault="00162073" w:rsidP="00B762E6">
            <w:pPr>
              <w:rPr>
                <w:rFonts w:ascii="Times New Roman" w:eastAsiaTheme="minorEastAsia" w:hAnsi="Times New Roman" w:cs="Times New Roman"/>
                <w:noProof/>
              </w:rPr>
            </w:pPr>
          </w:p>
          <w:p w14:paraId="372E1ED8" w14:textId="0B6935BB" w:rsidR="00C55B04" w:rsidRPr="002C5C54" w:rsidRDefault="00C55B04" w:rsidP="005F50D0">
            <w:pPr>
              <w:pStyle w:val="ListParagraph"/>
              <w:numPr>
                <w:ilvl w:val="1"/>
                <w:numId w:val="110"/>
              </w:numPr>
              <w:rPr>
                <w:rFonts w:ascii="Times New Roman" w:eastAsiaTheme="minorEastAsia" w:hAnsi="Times New Roman" w:cs="Times New Roman"/>
                <w:noProof/>
              </w:rPr>
            </w:pPr>
            <w:r>
              <w:rPr>
                <w:rFonts w:ascii="Times New Roman" w:eastAsiaTheme="minorEastAsia" w:hAnsi="Times New Roman" w:cs="Times New Roman"/>
                <w:noProof/>
              </w:rPr>
              <w:t>What speed is this? (1 mark)</w:t>
            </w:r>
          </w:p>
          <w:p w14:paraId="2AF63E5D" w14:textId="43C348F5" w:rsidR="00B762E6" w:rsidRDefault="00B762E6" w:rsidP="005F50D0">
            <w:pPr>
              <w:rPr>
                <w:rFonts w:ascii="Times New Roman" w:eastAsiaTheme="minorEastAsia" w:hAnsi="Times New Roman" w:cs="Times New Roman"/>
                <w:noProof/>
                <w:color w:val="FF0000"/>
              </w:rPr>
            </w:pPr>
            <w:r w:rsidRPr="00664885">
              <w:rPr>
                <w:rFonts w:ascii="Times New Roman" w:eastAsiaTheme="minorEastAsia" w:hAnsi="Times New Roman" w:cs="Times New Roman"/>
                <w:noProof/>
                <w:color w:val="FF0000"/>
              </w:rPr>
              <w:t>30 km/h</w:t>
            </w:r>
          </w:p>
          <w:p w14:paraId="44647E90" w14:textId="4131B4EA" w:rsidR="00086B63" w:rsidRDefault="00086B63" w:rsidP="005F50D0">
            <w:pPr>
              <w:rPr>
                <w:rFonts w:ascii="Times New Roman" w:eastAsiaTheme="minorEastAsia" w:hAnsi="Times New Roman" w:cs="Times New Roman"/>
                <w:noProof/>
                <w:color w:val="FF0000"/>
              </w:rPr>
            </w:pPr>
            <w:r>
              <w:rPr>
                <w:rFonts w:ascii="Times New Roman" w:eastAsiaTheme="minorEastAsia" w:hAnsi="Times New Roman" w:cs="Times New Roman"/>
                <w:noProof/>
                <w:color w:val="FF0000"/>
              </w:rPr>
              <w:t xml:space="preserve">Constant speed is achieved when water resistance balances out the driving force (i.e. when water resistance is 900 000 N). As there are two barges, that’s 900 000/2 = 450 000 N </w:t>
            </w:r>
            <w:r w:rsidR="00B762E6">
              <w:rPr>
                <w:rFonts w:ascii="Times New Roman" w:eastAsiaTheme="minorEastAsia" w:hAnsi="Times New Roman" w:cs="Times New Roman"/>
                <w:noProof/>
                <w:color w:val="FF0000"/>
              </w:rPr>
              <w:t>= 4.5*10^5 N</w:t>
            </w:r>
          </w:p>
          <w:p w14:paraId="25755B8B" w14:textId="2FD45FAF" w:rsidR="005F50D0" w:rsidRDefault="00B762E6" w:rsidP="005F50D0">
            <w:pPr>
              <w:rPr>
                <w:rFonts w:ascii="Times New Roman" w:eastAsiaTheme="minorEastAsia" w:hAnsi="Times New Roman" w:cs="Times New Roman"/>
                <w:noProof/>
                <w:color w:val="FF0000"/>
              </w:rPr>
            </w:pPr>
            <w:r>
              <w:rPr>
                <w:rFonts w:ascii="Times New Roman" w:eastAsiaTheme="minorEastAsia" w:hAnsi="Times New Roman" w:cs="Times New Roman"/>
                <w:noProof/>
                <w:color w:val="FF0000"/>
              </w:rPr>
              <w:t>4.5*10^5 N</w:t>
            </w:r>
            <w:r w:rsidRPr="00664885">
              <w:rPr>
                <w:rFonts w:ascii="Times New Roman" w:eastAsiaTheme="minorEastAsia" w:hAnsi="Times New Roman" w:cs="Times New Roman"/>
                <w:noProof/>
                <w:color w:val="FF0000"/>
              </w:rPr>
              <w:t xml:space="preserve"> </w:t>
            </w:r>
            <w:r>
              <w:rPr>
                <w:rFonts w:ascii="Times New Roman" w:eastAsiaTheme="minorEastAsia" w:hAnsi="Times New Roman" w:cs="Times New Roman"/>
                <w:noProof/>
                <w:color w:val="FF0000"/>
              </w:rPr>
              <w:t xml:space="preserve">corresponds to </w:t>
            </w:r>
            <w:r w:rsidR="00664885" w:rsidRPr="00664885">
              <w:rPr>
                <w:rFonts w:ascii="Times New Roman" w:eastAsiaTheme="minorEastAsia" w:hAnsi="Times New Roman" w:cs="Times New Roman"/>
                <w:noProof/>
                <w:color w:val="FF0000"/>
              </w:rPr>
              <w:t>30 km/h</w:t>
            </w:r>
            <w:r>
              <w:rPr>
                <w:rFonts w:ascii="Times New Roman" w:eastAsiaTheme="minorEastAsia" w:hAnsi="Times New Roman" w:cs="Times New Roman"/>
                <w:noProof/>
                <w:color w:val="FF0000"/>
              </w:rPr>
              <w:t xml:space="preserve"> on the graph.</w:t>
            </w:r>
          </w:p>
          <w:p w14:paraId="66077E94" w14:textId="77777777" w:rsidR="000E0614" w:rsidRPr="00E86F3D" w:rsidRDefault="000E0614" w:rsidP="000E0614">
            <w:pPr>
              <w:spacing w:line="259" w:lineRule="auto"/>
              <w:rPr>
                <w:rFonts w:ascii="Times New Roman" w:eastAsiaTheme="minorEastAsia" w:hAnsi="Times New Roman" w:cs="Times New Roman"/>
                <w:noProof/>
              </w:rPr>
            </w:pPr>
          </w:p>
          <w:p w14:paraId="488FF3AB"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583C348" w14:textId="77777777" w:rsidR="000E0614" w:rsidRPr="00E86F3D" w:rsidRDefault="000E0614" w:rsidP="000E0614">
            <w:pPr>
              <w:spacing w:line="259" w:lineRule="auto"/>
              <w:rPr>
                <w:rFonts w:ascii="Times New Roman" w:eastAsiaTheme="minorEastAsia" w:hAnsi="Times New Roman" w:cs="Times New Roman"/>
                <w:noProof/>
              </w:rPr>
            </w:pPr>
          </w:p>
          <w:p w14:paraId="3AE78B08"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E6823CA" w14:textId="77777777" w:rsidR="000E0614" w:rsidRPr="00664885" w:rsidRDefault="000E0614" w:rsidP="005F50D0">
            <w:pPr>
              <w:rPr>
                <w:rFonts w:ascii="Times New Roman" w:eastAsiaTheme="minorEastAsia" w:hAnsi="Times New Roman" w:cs="Times New Roman"/>
                <w:noProof/>
                <w:color w:val="FF0000"/>
              </w:rPr>
            </w:pPr>
          </w:p>
          <w:p w14:paraId="44C8E69D" w14:textId="6A61AB50" w:rsidR="00B762E6" w:rsidRDefault="00B762E6" w:rsidP="00B762E6">
            <w:pPr>
              <w:pStyle w:val="ListParagraph"/>
              <w:numPr>
                <w:ilvl w:val="1"/>
                <w:numId w:val="110"/>
              </w:numPr>
              <w:rPr>
                <w:rFonts w:ascii="Times New Roman" w:eastAsiaTheme="minorEastAsia" w:hAnsi="Times New Roman" w:cs="Times New Roman"/>
                <w:noProof/>
              </w:rPr>
            </w:pPr>
            <w:r>
              <w:rPr>
                <w:rFonts w:ascii="Times New Roman" w:eastAsiaTheme="minorEastAsia" w:hAnsi="Times New Roman" w:cs="Times New Roman"/>
                <w:noProof/>
              </w:rPr>
              <w:t>What would be the tension in the cable connecting Barge 1 and Barge 2 whilst the tugboat and ship are travelling at 3</w:t>
            </w:r>
            <m:oMath>
              <m:r>
                <w:rPr>
                  <w:rFonts w:ascii="Cambria Math" w:eastAsiaTheme="minorEastAsia" w:hAnsi="Cambria Math" w:cs="Times New Roman"/>
                  <w:noProof/>
                </w:rPr>
                <m:t>0.0 kmph</m:t>
              </m:r>
            </m:oMath>
            <w:r>
              <w:rPr>
                <w:rFonts w:ascii="Times New Roman" w:eastAsiaTheme="minorEastAsia" w:hAnsi="Times New Roman" w:cs="Times New Roman"/>
                <w:noProof/>
              </w:rPr>
              <w:t>? (1 mark)</w:t>
            </w:r>
          </w:p>
          <w:p w14:paraId="681C7519" w14:textId="0870CD32" w:rsidR="005F50D0" w:rsidRDefault="00162073" w:rsidP="005F50D0">
            <w:pPr>
              <w:rPr>
                <w:rFonts w:ascii="Times New Roman" w:eastAsiaTheme="minorEastAsia" w:hAnsi="Times New Roman" w:cs="Times New Roman"/>
                <w:noProof/>
              </w:rPr>
            </w:pPr>
            <w:r>
              <w:rPr>
                <w:rFonts w:ascii="Times New Roman" w:eastAsiaTheme="minorEastAsia" w:hAnsi="Times New Roman" w:cs="Times New Roman"/>
                <w:noProof/>
                <w:color w:val="FF0000"/>
              </w:rPr>
              <w:t>450 000</w:t>
            </w:r>
            <w:r w:rsidRPr="00162073">
              <w:rPr>
                <w:rFonts w:ascii="Times New Roman" w:eastAsiaTheme="minorEastAsia" w:hAnsi="Times New Roman" w:cs="Times New Roman"/>
                <w:noProof/>
                <w:color w:val="FF0000"/>
              </w:rPr>
              <w:t xml:space="preserve"> N</w:t>
            </w:r>
            <w:r>
              <w:rPr>
                <w:rFonts w:ascii="Times New Roman" w:eastAsiaTheme="minorEastAsia" w:hAnsi="Times New Roman" w:cs="Times New Roman"/>
                <w:noProof/>
                <w:color w:val="FF0000"/>
              </w:rPr>
              <w:t>. As constant speed, so Fnet = 0 N. Tension between barges 1 and 2 is pulling along barge 2 and needs to balance out the water resistance acting on barge 2.</w:t>
            </w:r>
          </w:p>
          <w:p w14:paraId="4619FA35" w14:textId="77777777" w:rsidR="000E0614" w:rsidRPr="00E86F3D" w:rsidRDefault="000E0614" w:rsidP="000E0614">
            <w:pPr>
              <w:spacing w:line="259" w:lineRule="auto"/>
              <w:rPr>
                <w:rFonts w:ascii="Times New Roman" w:eastAsiaTheme="minorEastAsia" w:hAnsi="Times New Roman" w:cs="Times New Roman"/>
                <w:noProof/>
              </w:rPr>
            </w:pPr>
          </w:p>
          <w:p w14:paraId="6DA0A52F"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46EDE56C" w14:textId="77777777" w:rsidR="000E0614" w:rsidRPr="00E86F3D" w:rsidRDefault="000E0614" w:rsidP="000E0614">
            <w:pPr>
              <w:spacing w:line="259" w:lineRule="auto"/>
              <w:rPr>
                <w:rFonts w:ascii="Times New Roman" w:eastAsiaTheme="minorEastAsia" w:hAnsi="Times New Roman" w:cs="Times New Roman"/>
                <w:noProof/>
              </w:rPr>
            </w:pPr>
          </w:p>
          <w:p w14:paraId="2F87490F"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60F8B70" w14:textId="77777777" w:rsidR="00157819" w:rsidRDefault="00157819" w:rsidP="00946020">
            <w:pPr>
              <w:rPr>
                <w:rFonts w:ascii="Times New Roman" w:eastAsiaTheme="minorEastAsia" w:hAnsi="Times New Roman" w:cs="Times New Roman"/>
                <w:noProof/>
              </w:rPr>
            </w:pPr>
          </w:p>
          <w:p w14:paraId="6BA0FF74" w14:textId="77777777" w:rsidR="000963E2" w:rsidRDefault="000963E2" w:rsidP="000963E2">
            <w:pPr>
              <w:rPr>
                <w:rFonts w:ascii="Times New Roman" w:eastAsiaTheme="minorEastAsia" w:hAnsi="Times New Roman" w:cs="Times New Roman"/>
                <w:noProof/>
              </w:rPr>
            </w:pPr>
            <w:r w:rsidRPr="00664885">
              <w:rPr>
                <w:rFonts w:ascii="Times New Roman" w:eastAsiaTheme="minorEastAsia" w:hAnsi="Times New Roman" w:cs="Times New Roman"/>
                <w:noProof/>
                <w:color w:val="FF0000"/>
              </w:rPr>
              <w:t>Note to editor:</w:t>
            </w:r>
            <w:r>
              <w:rPr>
                <w:rFonts w:ascii="Times New Roman" w:eastAsiaTheme="minorEastAsia" w:hAnsi="Times New Roman" w:cs="Times New Roman"/>
                <w:noProof/>
                <w:color w:val="FF0000"/>
              </w:rPr>
              <w:t xml:space="preserve"> new page</w:t>
            </w:r>
          </w:p>
          <w:p w14:paraId="635D5D77" w14:textId="58343871" w:rsidR="000963E2" w:rsidRDefault="000963E2" w:rsidP="000963E2">
            <w:pPr>
              <w:rPr>
                <w:rFonts w:ascii="Times New Roman" w:eastAsiaTheme="minorEastAsia" w:hAnsi="Times New Roman" w:cs="Times New Roman"/>
                <w:noProof/>
                <w:color w:val="FF0000"/>
              </w:rPr>
            </w:pPr>
            <w:r w:rsidRPr="00664885">
              <w:rPr>
                <w:rFonts w:ascii="Times New Roman" w:eastAsiaTheme="minorEastAsia" w:hAnsi="Times New Roman" w:cs="Times New Roman"/>
                <w:noProof/>
                <w:color w:val="FF0000"/>
              </w:rPr>
              <w:t>Note to editor:</w:t>
            </w:r>
            <w:r>
              <w:rPr>
                <w:rFonts w:ascii="Times New Roman" w:eastAsiaTheme="minorEastAsia" w:hAnsi="Times New Roman" w:cs="Times New Roman"/>
                <w:noProof/>
                <w:color w:val="FF0000"/>
              </w:rPr>
              <w:t xml:space="preserve"> repeat the diagram of the tugboat and the two barges here; label the rope between the tugboat and barge 1 as Rope 1 and the rope between barges 1 and 2 as Rope 2.</w:t>
            </w:r>
          </w:p>
          <w:p w14:paraId="048F6DEA" w14:textId="77777777" w:rsidR="000963E2" w:rsidRPr="000963E2" w:rsidRDefault="000963E2" w:rsidP="000963E2">
            <w:pPr>
              <w:rPr>
                <w:rFonts w:ascii="Neo Sans" w:eastAsiaTheme="minorEastAsia" w:hAnsi="Neo Sans" w:hint="eastAsia"/>
              </w:rPr>
            </w:pPr>
          </w:p>
          <w:p w14:paraId="0C7AD257" w14:textId="4786AE2E" w:rsidR="000963E2" w:rsidRDefault="000963E2" w:rsidP="000963E2">
            <w:pPr>
              <w:rPr>
                <w:rFonts w:ascii="Neo Sans" w:eastAsiaTheme="minorEastAsia" w:hAnsi="Neo Sans" w:hint="eastAsia"/>
                <w:lang w:val="en-US"/>
              </w:rPr>
            </w:pPr>
            <w:r>
              <w:rPr>
                <w:rFonts w:ascii="Neo Sans" w:eastAsiaTheme="minorEastAsia" w:hAnsi="Neo Sans" w:hint="eastAsia"/>
                <w:lang w:val="en-US"/>
              </w:rPr>
              <w:t>T</w:t>
            </w:r>
            <w:r>
              <w:rPr>
                <w:rFonts w:ascii="Neo Sans" w:eastAsiaTheme="minorEastAsia" w:hAnsi="Neo Sans"/>
                <w:lang w:val="en-US"/>
              </w:rPr>
              <w:t>he captain of the tugboat increases the acceleration of the tugboat until one of the ropes break</w:t>
            </w:r>
            <w:r>
              <w:rPr>
                <w:rFonts w:ascii="Neo Sans" w:eastAsiaTheme="minorEastAsia" w:hAnsi="Neo Sans" w:hint="eastAsia"/>
                <w:lang w:val="en-US"/>
              </w:rPr>
              <w:t>s</w:t>
            </w:r>
            <w:r>
              <w:rPr>
                <w:rFonts w:ascii="Neo Sans" w:eastAsiaTheme="minorEastAsia" w:hAnsi="Neo Sans"/>
                <w:lang w:val="en-US"/>
              </w:rPr>
              <w:t>. The ropes hav</w:t>
            </w:r>
            <w:r>
              <w:rPr>
                <w:rFonts w:ascii="Neo Sans" w:eastAsiaTheme="minorEastAsia" w:hAnsi="Neo Sans" w:hint="eastAsia"/>
                <w:lang w:val="en-US"/>
              </w:rPr>
              <w:t>e</w:t>
            </w:r>
            <w:r>
              <w:rPr>
                <w:rFonts w:ascii="Neo Sans" w:eastAsiaTheme="minorEastAsia" w:hAnsi="Neo Sans"/>
                <w:lang w:val="en-US"/>
              </w:rPr>
              <w:t xml:space="preserve"> a maximum threshold of </w:t>
            </w:r>
            <m:oMath>
              <m:r>
                <w:rPr>
                  <w:rFonts w:ascii="Cambria Math" w:eastAsiaTheme="minorEastAsia" w:hAnsi="Cambria Math"/>
                  <w:lang w:val="en-US"/>
                </w:rPr>
                <m:t>5.0</m:t>
              </m:r>
              <m:r>
                <w:rPr>
                  <w:rFonts w:ascii="Cambria Math" w:eastAsiaTheme="minorEastAsia" w:hAnsi="Cambria Math" w:cs="Times New Roman"/>
                  <w:noProof/>
                </w:rPr>
                <m:t>×</m:t>
              </m:r>
              <m:sSup>
                <m:sSupPr>
                  <m:ctrlPr>
                    <w:rPr>
                      <w:rFonts w:ascii="Cambria Math" w:eastAsiaTheme="minorEastAsia" w:hAnsi="Cambria Math" w:cs="Times New Roman"/>
                      <w:i/>
                      <w:noProof/>
                    </w:rPr>
                  </m:ctrlPr>
                </m:sSupPr>
                <m:e>
                  <m:r>
                    <w:rPr>
                      <w:rFonts w:ascii="Cambria Math" w:eastAsiaTheme="minorEastAsia" w:hAnsi="Cambria Math" w:cs="Times New Roman"/>
                      <w:noProof/>
                    </w:rPr>
                    <m:t>10</m:t>
                  </m:r>
                </m:e>
                <m:sup>
                  <m:r>
                    <w:rPr>
                      <w:rFonts w:ascii="Cambria Math" w:eastAsiaTheme="minorEastAsia" w:hAnsi="Cambria Math" w:cs="Times New Roman"/>
                      <w:noProof/>
                    </w:rPr>
                    <m:t>6</m:t>
                  </m:r>
                </m:sup>
              </m:sSup>
              <m:r>
                <w:rPr>
                  <w:rFonts w:ascii="Cambria Math" w:eastAsiaTheme="minorEastAsia" w:hAnsi="Cambria Math" w:cs="Times New Roman"/>
                  <w:noProof/>
                </w:rPr>
                <m:t xml:space="preserve"> N</m:t>
              </m:r>
            </m:oMath>
            <w:r>
              <w:rPr>
                <w:rFonts w:ascii="Neo Sans" w:eastAsiaTheme="minorEastAsia" w:hAnsi="Neo Sans"/>
                <w:lang w:val="en-US"/>
              </w:rPr>
              <w:t xml:space="preserve"> before they break. Assume a constant 450 000 N of water resistance acting on each of the barges.</w:t>
            </w:r>
          </w:p>
          <w:p w14:paraId="5EE41B4F" w14:textId="77777777" w:rsidR="000963E2" w:rsidRPr="00AA0E37" w:rsidRDefault="000963E2" w:rsidP="000963E2">
            <w:pPr>
              <w:rPr>
                <w:rFonts w:ascii="Neo Sans" w:eastAsiaTheme="minorEastAsia" w:hAnsi="Neo Sans" w:hint="eastAsia"/>
                <w:lang w:val="en-US"/>
              </w:rPr>
            </w:pPr>
          </w:p>
          <w:p w14:paraId="6FF89F61" w14:textId="5A284E20" w:rsidR="000963E2" w:rsidRDefault="000963E2" w:rsidP="000963E2">
            <w:pPr>
              <w:pStyle w:val="ListParagraph"/>
              <w:numPr>
                <w:ilvl w:val="1"/>
                <w:numId w:val="97"/>
              </w:numPr>
              <w:tabs>
                <w:tab w:val="num" w:pos="357"/>
              </w:tabs>
              <w:rPr>
                <w:rFonts w:ascii="Neo Sans" w:eastAsiaTheme="minorEastAsia" w:hAnsi="Neo Sans" w:hint="eastAsia"/>
                <w:lang w:val="en-US"/>
              </w:rPr>
            </w:pPr>
            <w:r>
              <w:rPr>
                <w:rFonts w:ascii="Neo Sans" w:eastAsiaTheme="minorEastAsia" w:hAnsi="Neo Sans"/>
                <w:lang w:val="en-US"/>
              </w:rPr>
              <w:t>Identify which coupling breaks and calculate the magnitude of acceleration of the tugboat and barges at this instant (2 marks)</w:t>
            </w:r>
          </w:p>
          <w:p w14:paraId="30074BD8" w14:textId="4A51A467" w:rsidR="000963E2" w:rsidRDefault="000963E2" w:rsidP="000963E2">
            <w:pPr>
              <w:rPr>
                <w:rFonts w:ascii="Neo Sans" w:eastAsiaTheme="minorEastAsia" w:hAnsi="Neo Sans" w:hint="eastAsia"/>
                <w:color w:val="FF0000"/>
              </w:rPr>
            </w:pPr>
            <w:r w:rsidRPr="00876684">
              <w:rPr>
                <w:rFonts w:ascii="Neo Sans" w:eastAsiaTheme="minorEastAsia" w:hAnsi="Neo Sans"/>
                <w:color w:val="FF0000"/>
                <w:lang w:val="en-US"/>
              </w:rPr>
              <w:t xml:space="preserve">The first </w:t>
            </w:r>
            <w:r>
              <w:rPr>
                <w:rFonts w:ascii="Neo Sans" w:eastAsiaTheme="minorEastAsia" w:hAnsi="Neo Sans"/>
                <w:color w:val="FF0000"/>
                <w:lang w:val="en-US"/>
              </w:rPr>
              <w:t>rope</w:t>
            </w:r>
            <w:r w:rsidRPr="00876684">
              <w:rPr>
                <w:rFonts w:ascii="Neo Sans" w:eastAsiaTheme="minorEastAsia" w:hAnsi="Neo Sans"/>
                <w:color w:val="FF0000"/>
                <w:lang w:val="en-US"/>
              </w:rPr>
              <w:t xml:space="preserve"> between the </w:t>
            </w:r>
            <w:r>
              <w:rPr>
                <w:rFonts w:ascii="Neo Sans" w:eastAsiaTheme="minorEastAsia" w:hAnsi="Neo Sans"/>
                <w:color w:val="FF0000"/>
                <w:lang w:val="en-US"/>
              </w:rPr>
              <w:t>tugboat</w:t>
            </w:r>
            <w:r w:rsidRPr="00876684">
              <w:rPr>
                <w:rFonts w:ascii="Neo Sans" w:eastAsiaTheme="minorEastAsia" w:hAnsi="Neo Sans"/>
                <w:color w:val="FF0000"/>
                <w:lang w:val="en-US"/>
              </w:rPr>
              <w:t xml:space="preserve"> and the first </w:t>
            </w:r>
            <w:r>
              <w:rPr>
                <w:rFonts w:ascii="Neo Sans" w:eastAsiaTheme="minorEastAsia" w:hAnsi="Neo Sans"/>
                <w:color w:val="FF0000"/>
                <w:lang w:val="en-US"/>
              </w:rPr>
              <w:t>barge</w:t>
            </w:r>
            <w:r w:rsidRPr="00876684">
              <w:rPr>
                <w:rFonts w:ascii="Neo Sans" w:eastAsiaTheme="minorEastAsia" w:hAnsi="Neo Sans"/>
                <w:color w:val="FF0000"/>
                <w:lang w:val="en-US"/>
              </w:rPr>
              <w:t xml:space="preserve"> experiences the greatest tension and thus is the one that breaks.</w:t>
            </w:r>
            <w:r>
              <w:rPr>
                <w:rFonts w:ascii="Neo Sans" w:eastAsiaTheme="minorEastAsia" w:hAnsi="Neo Sans"/>
                <w:color w:val="FF0000"/>
                <w:lang w:val="en-US"/>
              </w:rPr>
              <w:t xml:space="preserve"> Assume that the threshold </w:t>
            </w:r>
            <m:oMath>
              <m:r>
                <w:rPr>
                  <w:rFonts w:ascii="Cambria Math" w:eastAsiaTheme="minorEastAsia" w:hAnsi="Cambria Math"/>
                  <w:color w:val="FF0000"/>
                </w:rPr>
                <m:t>5.0×</m:t>
              </m:r>
              <m:sSup>
                <m:sSupPr>
                  <m:ctrlPr>
                    <w:rPr>
                      <w:rFonts w:ascii="Cambria Math" w:eastAsiaTheme="minorEastAsia" w:hAnsi="Cambria Math"/>
                      <w:i/>
                      <w:color w:val="FF0000"/>
                    </w:rPr>
                  </m:ctrlPr>
                </m:sSupPr>
                <m:e>
                  <m:r>
                    <w:rPr>
                      <w:rFonts w:ascii="Cambria Math" w:eastAsiaTheme="minorEastAsia" w:hAnsi="Cambria Math"/>
                      <w:color w:val="FF0000"/>
                    </w:rPr>
                    <m:t>10</m:t>
                  </m:r>
                </m:e>
                <m:sup>
                  <m:r>
                    <w:rPr>
                      <w:rFonts w:ascii="Cambria Math" w:eastAsiaTheme="minorEastAsia" w:hAnsi="Cambria Math"/>
                      <w:color w:val="FF0000"/>
                    </w:rPr>
                    <m:t>6</m:t>
                  </m:r>
                </m:sup>
              </m:sSup>
              <m:r>
                <w:rPr>
                  <w:rFonts w:ascii="Cambria Math" w:eastAsiaTheme="minorEastAsia" w:hAnsi="Cambria Math"/>
                  <w:color w:val="FF0000"/>
                </w:rPr>
                <m:t xml:space="preserve"> N</m:t>
              </m:r>
            </m:oMath>
            <w:r>
              <w:rPr>
                <w:rFonts w:ascii="Neo Sans" w:eastAsiaTheme="minorEastAsia" w:hAnsi="Neo Sans"/>
                <w:color w:val="FF0000"/>
              </w:rPr>
              <w:t xml:space="preserve"> is acting on the rope between the barge and solve for the acceleration.</w:t>
            </w:r>
          </w:p>
          <w:p w14:paraId="61E243D2" w14:textId="0891E812" w:rsidR="006273BC" w:rsidRPr="000963E2" w:rsidRDefault="006273BC" w:rsidP="000963E2">
            <w:pPr>
              <w:rPr>
                <w:rFonts w:ascii="Neo Sans" w:eastAsiaTheme="minorEastAsia" w:hAnsi="Neo Sans" w:hint="eastAsia"/>
                <w:color w:val="FF0000"/>
              </w:rPr>
            </w:pPr>
            <w:r w:rsidRPr="006273BC">
              <w:rPr>
                <w:rFonts w:ascii="Neo Sans" w:eastAsiaTheme="minorEastAsia" w:hAnsi="Neo Sans"/>
                <w:noProof/>
                <w:color w:val="FF0000"/>
                <w:lang w:val="en-US"/>
              </w:rPr>
              <w:lastRenderedPageBreak/>
              <w:drawing>
                <wp:inline distT="0" distB="0" distL="0" distR="0" wp14:anchorId="6080AF23" wp14:editId="43CBBF2F">
                  <wp:extent cx="4595258" cy="1607959"/>
                  <wp:effectExtent l="19050" t="19050" r="15240" b="11430"/>
                  <wp:docPr id="202402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02683" name=""/>
                          <pic:cNvPicPr/>
                        </pic:nvPicPr>
                        <pic:blipFill>
                          <a:blip r:embed="rId61"/>
                          <a:stretch>
                            <a:fillRect/>
                          </a:stretch>
                        </pic:blipFill>
                        <pic:spPr>
                          <a:xfrm>
                            <a:off x="0" y="0"/>
                            <a:ext cx="4595258" cy="1607959"/>
                          </a:xfrm>
                          <a:prstGeom prst="rect">
                            <a:avLst/>
                          </a:prstGeom>
                          <a:ln>
                            <a:solidFill>
                              <a:srgbClr val="C00000"/>
                            </a:solidFill>
                          </a:ln>
                        </pic:spPr>
                      </pic:pic>
                    </a:graphicData>
                  </a:graphic>
                </wp:inline>
              </w:drawing>
            </w:r>
          </w:p>
          <w:p w14:paraId="69742A9A" w14:textId="77777777" w:rsidR="000963E2" w:rsidRDefault="000963E2" w:rsidP="000963E2">
            <w:pPr>
              <w:rPr>
                <w:rFonts w:ascii="Neo Sans" w:eastAsiaTheme="minorEastAsia" w:hAnsi="Neo Sans" w:hint="eastAsia"/>
                <w:color w:val="FF0000"/>
                <w:lang w:val="en-US"/>
              </w:rPr>
            </w:pPr>
            <w:r>
              <w:rPr>
                <w:rFonts w:ascii="Neo Sans" w:eastAsiaTheme="minorEastAsia" w:hAnsi="Neo Sans"/>
                <w:color w:val="FF0000"/>
                <w:lang w:val="en-US"/>
              </w:rPr>
              <w:t xml:space="preserve">Note that as the question stipulates the acceleration of the tugboat increases, the driving force must have been increased to bring about the increased acceleration. As such, the new driving force is not known. Hence, you cannot </w:t>
            </w:r>
            <w:proofErr w:type="spellStart"/>
            <w:r>
              <w:rPr>
                <w:rFonts w:ascii="Neo Sans" w:eastAsiaTheme="minorEastAsia" w:hAnsi="Neo Sans"/>
                <w:color w:val="FF0000"/>
                <w:lang w:val="en-US"/>
              </w:rPr>
              <w:t>analyse</w:t>
            </w:r>
            <w:proofErr w:type="spellEnd"/>
            <w:r>
              <w:rPr>
                <w:rFonts w:ascii="Neo Sans" w:eastAsiaTheme="minorEastAsia" w:hAnsi="Neo Sans"/>
                <w:color w:val="FF0000"/>
                <w:lang w:val="en-US"/>
              </w:rPr>
              <w:t xml:space="preserve"> the tugboat and must look at the two barges.</w:t>
            </w:r>
          </w:p>
          <w:p w14:paraId="3A1D8F58" w14:textId="06FC69AD" w:rsidR="000963E2" w:rsidRPr="00876684" w:rsidRDefault="000963E2" w:rsidP="000963E2">
            <w:pPr>
              <w:rPr>
                <w:rFonts w:ascii="Neo Sans" w:eastAsiaTheme="minorEastAsia" w:hAnsi="Neo Sans" w:hint="eastAsia"/>
                <w:color w:val="FF0000"/>
                <w:lang w:val="en-US"/>
              </w:rPr>
            </w:pPr>
          </w:p>
          <w:p w14:paraId="1B10EA14" w14:textId="7D1A9106" w:rsidR="000963E2" w:rsidRDefault="000963E2" w:rsidP="000963E2">
            <w:pPr>
              <w:jc w:val="center"/>
              <w:rPr>
                <w:rFonts w:ascii="Neo Sans" w:eastAsiaTheme="minorEastAsia" w:hAnsi="Neo Sans" w:hint="eastAsia"/>
                <w:lang w:val="en-US"/>
              </w:rPr>
            </w:pPr>
          </w:p>
          <w:p w14:paraId="6535DC70" w14:textId="77777777" w:rsidR="00157819" w:rsidRDefault="00157819" w:rsidP="00946020">
            <w:pPr>
              <w:rPr>
                <w:rFonts w:ascii="Times New Roman" w:eastAsiaTheme="minorEastAsia" w:hAnsi="Times New Roman" w:cs="Times New Roman"/>
                <w:noProof/>
              </w:rPr>
            </w:pPr>
          </w:p>
          <w:p w14:paraId="40BE08D9" w14:textId="78AA02ED" w:rsidR="00041B1C" w:rsidRDefault="00041B1C" w:rsidP="00946020">
            <w:pPr>
              <w:rPr>
                <w:rFonts w:ascii="Times New Roman" w:eastAsiaTheme="minorEastAsia" w:hAnsi="Times New Roman" w:cs="Times New Roman"/>
                <w:noProof/>
              </w:rPr>
            </w:pPr>
            <w:r>
              <w:rPr>
                <w:rFonts w:ascii="Times New Roman" w:eastAsiaTheme="minorEastAsia" w:hAnsi="Times New Roman" w:cs="Times New Roman"/>
                <w:noProof/>
              </w:rPr>
              <w:t xml:space="preserve">Consider now that the tugboat </w:t>
            </w:r>
            <w:r w:rsidR="00162073">
              <w:rPr>
                <w:rFonts w:ascii="Times New Roman" w:eastAsiaTheme="minorEastAsia" w:hAnsi="Times New Roman" w:cs="Times New Roman"/>
                <w:noProof/>
              </w:rPr>
              <w:t xml:space="preserve">has arrived at its destination and wants to slow the ships down. The tugboat starts to </w:t>
            </w:r>
            <w:r w:rsidR="00162073" w:rsidRPr="00162073">
              <w:rPr>
                <w:rFonts w:ascii="Times New Roman" w:eastAsiaTheme="minorEastAsia" w:hAnsi="Times New Roman" w:cs="Times New Roman"/>
                <w:b/>
                <w:bCs/>
                <w:noProof/>
              </w:rPr>
              <w:t>decelerate</w:t>
            </w:r>
            <w:r w:rsidR="00162073">
              <w:rPr>
                <w:rFonts w:ascii="Times New Roman" w:eastAsiaTheme="minorEastAsia" w:hAnsi="Times New Roman" w:cs="Times New Roman"/>
                <w:noProof/>
              </w:rPr>
              <w:t xml:space="preserve"> but still remains in front of the two other barges.</w:t>
            </w:r>
          </w:p>
          <w:p w14:paraId="55F128C5" w14:textId="77777777" w:rsidR="00157819" w:rsidRDefault="00157819" w:rsidP="00946020">
            <w:pPr>
              <w:spacing w:line="259" w:lineRule="auto"/>
              <w:rPr>
                <w:rFonts w:ascii="Times New Roman" w:eastAsiaTheme="minorEastAsia" w:hAnsi="Times New Roman" w:cs="Times New Roman"/>
                <w:noProof/>
              </w:rPr>
            </w:pPr>
          </w:p>
          <w:p w14:paraId="1FB5F74B" w14:textId="56F0D870" w:rsidR="00157819" w:rsidRDefault="00157819" w:rsidP="00946020">
            <w:pPr>
              <w:pStyle w:val="ListParagraph"/>
              <w:numPr>
                <w:ilvl w:val="1"/>
                <w:numId w:val="110"/>
              </w:numPr>
              <w:rPr>
                <w:rFonts w:ascii="Times New Roman" w:eastAsiaTheme="minorEastAsia" w:hAnsi="Times New Roman" w:cs="Times New Roman"/>
                <w:noProof/>
              </w:rPr>
            </w:pPr>
            <w:r>
              <w:rPr>
                <w:rFonts w:ascii="Times New Roman" w:eastAsiaTheme="minorEastAsia" w:hAnsi="Times New Roman" w:cs="Times New Roman"/>
                <w:noProof/>
              </w:rPr>
              <w:t>Describe the motion of the tugboat and the barges</w:t>
            </w:r>
            <w:r w:rsidR="00162073">
              <w:rPr>
                <w:rFonts w:ascii="Times New Roman" w:eastAsiaTheme="minorEastAsia" w:hAnsi="Times New Roman" w:cs="Times New Roman"/>
                <w:noProof/>
              </w:rPr>
              <w:t>, ignoring water resistance, with reference to Newton’s laws.</w:t>
            </w:r>
            <w:r>
              <w:rPr>
                <w:rFonts w:ascii="Times New Roman" w:eastAsiaTheme="minorEastAsia" w:hAnsi="Times New Roman" w:cs="Times New Roman"/>
                <w:noProof/>
              </w:rPr>
              <w:t xml:space="preserve"> (2 marks)</w:t>
            </w:r>
          </w:p>
          <w:p w14:paraId="22DCB70A" w14:textId="77777777" w:rsidR="00157819" w:rsidRDefault="00157819" w:rsidP="00946020">
            <w:pPr>
              <w:rPr>
                <w:rFonts w:ascii="Times New Roman" w:eastAsiaTheme="minorEastAsia" w:hAnsi="Times New Roman" w:cs="Times New Roman"/>
                <w:noProof/>
              </w:rPr>
            </w:pPr>
          </w:p>
          <w:p w14:paraId="0866B65B" w14:textId="77777777" w:rsidR="00157819" w:rsidRDefault="00157819" w:rsidP="00946020">
            <w:pPr>
              <w:spacing w:line="259" w:lineRule="auto"/>
              <w:ind w:left="360"/>
              <w:rPr>
                <w:rFonts w:ascii="Times New Roman" w:eastAsiaTheme="minorEastAsia" w:hAnsi="Times New Roman" w:cs="Times New Roman"/>
                <w:noProof/>
              </w:rPr>
            </w:pPr>
            <w:r w:rsidRPr="00A27A90">
              <w:rPr>
                <w:rFonts w:ascii="Times New Roman" w:eastAsiaTheme="minorEastAsia" w:hAnsi="Times New Roman" w:cs="Times New Roman"/>
                <w:noProof/>
              </w:rPr>
              <w:drawing>
                <wp:anchor distT="0" distB="0" distL="114300" distR="114300" simplePos="0" relativeHeight="251721728" behindDoc="0" locked="0" layoutInCell="1" allowOverlap="1" wp14:anchorId="2F93C674" wp14:editId="53312269">
                  <wp:simplePos x="0" y="0"/>
                  <wp:positionH relativeFrom="column">
                    <wp:posOffset>144194</wp:posOffset>
                  </wp:positionH>
                  <wp:positionV relativeFrom="paragraph">
                    <wp:posOffset>116485</wp:posOffset>
                  </wp:positionV>
                  <wp:extent cx="6246421" cy="1003868"/>
                  <wp:effectExtent l="19050" t="19050" r="21590" b="25400"/>
                  <wp:wrapNone/>
                  <wp:docPr id="39" name="Picture 3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logo&#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246421" cy="1003868"/>
                          </a:xfrm>
                          <a:prstGeom prst="rect">
                            <a:avLst/>
                          </a:prstGeom>
                          <a:ln w="19050">
                            <a:solidFill>
                              <a:schemeClr val="accent6"/>
                            </a:solidFill>
                          </a:ln>
                        </pic:spPr>
                      </pic:pic>
                    </a:graphicData>
                  </a:graphic>
                  <wp14:sizeRelH relativeFrom="page">
                    <wp14:pctWidth>0</wp14:pctWidth>
                  </wp14:sizeRelH>
                  <wp14:sizeRelV relativeFrom="page">
                    <wp14:pctHeight>0</wp14:pctHeight>
                  </wp14:sizeRelV>
                </wp:anchor>
              </w:drawing>
            </w:r>
            <w:r>
              <w:rPr>
                <w:rFonts w:ascii="Times New Roman" w:eastAsiaTheme="minorEastAsia" w:hAnsi="Times New Roman" w:cs="Times New Roman"/>
                <w:noProof/>
              </w:rPr>
              <w:t>____________________________________________________________________________________</w:t>
            </w:r>
          </w:p>
          <w:p w14:paraId="676E6B9E" w14:textId="77777777" w:rsidR="00157819" w:rsidRDefault="00157819" w:rsidP="00946020">
            <w:pPr>
              <w:spacing w:line="259" w:lineRule="auto"/>
              <w:rPr>
                <w:rFonts w:ascii="Times New Roman" w:eastAsiaTheme="minorEastAsia" w:hAnsi="Times New Roman" w:cs="Times New Roman"/>
                <w:noProof/>
              </w:rPr>
            </w:pPr>
          </w:p>
          <w:p w14:paraId="12236CD6" w14:textId="77777777" w:rsidR="00157819" w:rsidRDefault="00157819" w:rsidP="00946020">
            <w:pPr>
              <w:spacing w:line="259" w:lineRule="auto"/>
              <w:ind w:left="360"/>
              <w:rPr>
                <w:rFonts w:ascii="Times New Roman" w:eastAsiaTheme="minorEastAsia" w:hAnsi="Times New Roman" w:cs="Times New Roman"/>
                <w:noProof/>
              </w:rPr>
            </w:pPr>
            <w:r>
              <w:rPr>
                <w:rFonts w:ascii="Times New Roman" w:eastAsiaTheme="minorEastAsia" w:hAnsi="Times New Roman" w:cs="Times New Roman"/>
                <w:noProof/>
              </w:rPr>
              <w:t>____________________________________________________________________________________</w:t>
            </w:r>
          </w:p>
          <w:p w14:paraId="7412F873" w14:textId="77777777" w:rsidR="00157819" w:rsidRDefault="00157819" w:rsidP="00946020">
            <w:pPr>
              <w:rPr>
                <w:rFonts w:ascii="Times New Roman" w:eastAsiaTheme="minorEastAsia" w:hAnsi="Times New Roman" w:cs="Times New Roman"/>
                <w:noProof/>
              </w:rPr>
            </w:pPr>
          </w:p>
          <w:p w14:paraId="16D24226" w14:textId="77777777" w:rsidR="00157819" w:rsidRDefault="00157819" w:rsidP="00946020">
            <w:pPr>
              <w:spacing w:line="259" w:lineRule="auto"/>
              <w:ind w:left="360"/>
              <w:rPr>
                <w:rFonts w:ascii="Times New Roman" w:eastAsiaTheme="minorEastAsia" w:hAnsi="Times New Roman" w:cs="Times New Roman"/>
                <w:noProof/>
              </w:rPr>
            </w:pPr>
            <w:r>
              <w:rPr>
                <w:rFonts w:ascii="Times New Roman" w:eastAsiaTheme="minorEastAsia" w:hAnsi="Times New Roman" w:cs="Times New Roman"/>
                <w:noProof/>
              </w:rPr>
              <w:t>____________________________________________________________________________________</w:t>
            </w:r>
          </w:p>
          <w:p w14:paraId="1B4074B6" w14:textId="77777777" w:rsidR="00157819" w:rsidRDefault="00157819" w:rsidP="00946020">
            <w:pPr>
              <w:rPr>
                <w:rFonts w:ascii="Times New Roman" w:eastAsiaTheme="minorEastAsia" w:hAnsi="Times New Roman" w:cs="Times New Roman"/>
                <w:noProof/>
              </w:rPr>
            </w:pPr>
          </w:p>
          <w:p w14:paraId="12CA39D8" w14:textId="77777777" w:rsidR="00157819" w:rsidRPr="002C5C54" w:rsidRDefault="00157819" w:rsidP="00946020">
            <w:pPr>
              <w:rPr>
                <w:rFonts w:ascii="Times New Roman" w:eastAsiaTheme="minorEastAsia" w:hAnsi="Times New Roman" w:cs="Times New Roman"/>
                <w:noProof/>
              </w:rPr>
            </w:pPr>
          </w:p>
          <w:p w14:paraId="4A0117AE" w14:textId="77777777" w:rsidR="000E0614" w:rsidRPr="00E86F3D" w:rsidRDefault="000E0614" w:rsidP="000E0614">
            <w:pPr>
              <w:spacing w:line="259" w:lineRule="auto"/>
              <w:rPr>
                <w:rFonts w:ascii="Times New Roman" w:eastAsiaTheme="minorEastAsia" w:hAnsi="Times New Roman" w:cs="Times New Roman"/>
                <w:noProof/>
              </w:rPr>
            </w:pPr>
          </w:p>
          <w:p w14:paraId="26F63C5D"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4F768092" w14:textId="77777777" w:rsidR="000E0614" w:rsidRPr="00E86F3D" w:rsidRDefault="000E0614" w:rsidP="000E0614">
            <w:pPr>
              <w:spacing w:line="259" w:lineRule="auto"/>
              <w:rPr>
                <w:rFonts w:ascii="Times New Roman" w:eastAsiaTheme="minorEastAsia" w:hAnsi="Times New Roman" w:cs="Times New Roman"/>
                <w:noProof/>
              </w:rPr>
            </w:pPr>
          </w:p>
          <w:p w14:paraId="102F3124"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6A5B947" w14:textId="77777777" w:rsidR="000E0614" w:rsidRPr="00E86F3D" w:rsidRDefault="000E0614" w:rsidP="000E0614">
            <w:pPr>
              <w:spacing w:line="259" w:lineRule="auto"/>
              <w:rPr>
                <w:rFonts w:ascii="Times New Roman" w:eastAsiaTheme="minorEastAsia" w:hAnsi="Times New Roman" w:cs="Times New Roman"/>
                <w:noProof/>
              </w:rPr>
            </w:pPr>
          </w:p>
          <w:p w14:paraId="0EC1999C"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42EADB8" w14:textId="77777777" w:rsidR="000E0614" w:rsidRPr="00E86F3D" w:rsidRDefault="000E0614" w:rsidP="000E0614">
            <w:pPr>
              <w:spacing w:line="259" w:lineRule="auto"/>
              <w:rPr>
                <w:rFonts w:ascii="Times New Roman" w:eastAsiaTheme="minorEastAsia" w:hAnsi="Times New Roman" w:cs="Times New Roman"/>
                <w:noProof/>
              </w:rPr>
            </w:pPr>
          </w:p>
          <w:p w14:paraId="7DCB4096" w14:textId="77777777" w:rsidR="000E0614" w:rsidRPr="00E86F3D" w:rsidRDefault="000E0614" w:rsidP="000E0614">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6B84DCD" w14:textId="77777777" w:rsidR="00157819" w:rsidRDefault="00157819" w:rsidP="00946020">
            <w:pPr>
              <w:rPr>
                <w:rFonts w:ascii="Times New Roman" w:eastAsiaTheme="minorEastAsia" w:hAnsi="Times New Roman" w:cs="Times New Roman"/>
                <w:noProof/>
              </w:rPr>
            </w:pPr>
          </w:p>
          <w:p w14:paraId="7319D122" w14:textId="77777777" w:rsidR="000E0614" w:rsidRPr="00F711FA" w:rsidRDefault="000E0614" w:rsidP="00946020">
            <w:pPr>
              <w:rPr>
                <w:rFonts w:ascii="Times New Roman" w:eastAsiaTheme="minorEastAsia" w:hAnsi="Times New Roman" w:cs="Times New Roman"/>
                <w:noProof/>
              </w:rPr>
            </w:pPr>
          </w:p>
        </w:tc>
      </w:tr>
    </w:tbl>
    <w:p w14:paraId="30468AEF" w14:textId="77777777" w:rsidR="00030AD7" w:rsidRPr="00E86F3D" w:rsidRDefault="00030AD7" w:rsidP="00030AD7">
      <w:pPr>
        <w:tabs>
          <w:tab w:val="left" w:pos="2092"/>
        </w:tabs>
        <w:rPr>
          <w:rFonts w:ascii="Neo Sans" w:hAnsi="Neo Sans"/>
        </w:rPr>
      </w:pPr>
    </w:p>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030AD7" w:rsidRPr="00E86F3D" w14:paraId="610B755B" w14:textId="77777777" w:rsidTr="00946020">
        <w:tc>
          <w:tcPr>
            <w:tcW w:w="10416" w:type="dxa"/>
          </w:tcPr>
          <w:p w14:paraId="1D4CB6C9" w14:textId="77777777" w:rsidR="00030AD7" w:rsidRPr="00E86F3D" w:rsidRDefault="00030AD7" w:rsidP="00946020">
            <w:pPr>
              <w:spacing w:line="259" w:lineRule="auto"/>
              <w:rPr>
                <w:rFonts w:ascii="Times New Roman" w:eastAsiaTheme="minorEastAsia" w:hAnsi="Times New Roman" w:cs="Times New Roman"/>
                <w:noProof/>
              </w:rPr>
            </w:pPr>
          </w:p>
          <w:p w14:paraId="230D0D32" w14:textId="011E385B" w:rsidR="00030AD7" w:rsidRPr="00E86F3D" w:rsidRDefault="00030AD7" w:rsidP="00946020">
            <w:pPr>
              <w:pStyle w:val="ListParagraph"/>
              <w:numPr>
                <w:ilvl w:val="0"/>
                <w:numId w:val="97"/>
              </w:numPr>
              <w:spacing w:line="259" w:lineRule="auto"/>
              <w:contextualSpacing w:val="0"/>
              <w:rPr>
                <w:rFonts w:ascii="Times New Roman" w:eastAsiaTheme="minorEastAsia" w:hAnsi="Times New Roman" w:cs="Times New Roman"/>
                <w:b/>
                <w:bCs/>
                <w:noProof/>
              </w:rPr>
            </w:pPr>
            <w:r w:rsidRPr="00E86F3D">
              <w:rPr>
                <w:rFonts w:ascii="Times New Roman" w:eastAsiaTheme="minorEastAsia" w:hAnsi="Times New Roman" w:cs="Times New Roman"/>
                <w:noProof/>
              </w:rPr>
              <w:t>(</w:t>
            </w:r>
            <w:r w:rsidR="00621176">
              <w:rPr>
                <w:rFonts w:ascii="Times New Roman" w:eastAsiaTheme="minorEastAsia" w:hAnsi="Times New Roman" w:cs="Times New Roman"/>
                <w:noProof/>
              </w:rPr>
              <w:t>9</w:t>
            </w:r>
            <w:r w:rsidRPr="00E86F3D">
              <w:rPr>
                <w:rFonts w:ascii="Times New Roman" w:eastAsiaTheme="minorEastAsia" w:hAnsi="Times New Roman" w:cs="Times New Roman"/>
                <w:noProof/>
              </w:rPr>
              <w:t xml:space="preserve"> marks)</w:t>
            </w:r>
          </w:p>
          <w:p w14:paraId="46BFF847" w14:textId="77777777" w:rsidR="00030AD7" w:rsidRPr="00E86F3D" w:rsidRDefault="00030AD7" w:rsidP="00946020">
            <w:pPr>
              <w:spacing w:line="259" w:lineRule="auto"/>
              <w:rPr>
                <w:rFonts w:ascii="Times New Roman" w:eastAsiaTheme="minorEastAsia" w:hAnsi="Times New Roman" w:cs="Times New Roman"/>
                <w:noProof/>
              </w:rPr>
            </w:pPr>
          </w:p>
          <w:p w14:paraId="3F31CA6F" w14:textId="2DE14C82" w:rsidR="000E0614" w:rsidRDefault="000E0614" w:rsidP="00946020">
            <w:pPr>
              <w:spacing w:line="259" w:lineRule="auto"/>
              <w:rPr>
                <w:rFonts w:ascii="Times New Roman" w:eastAsiaTheme="minorEastAsia" w:hAnsi="Times New Roman" w:cs="Times New Roman"/>
                <w:noProof/>
              </w:rPr>
            </w:pPr>
          </w:p>
          <w:p w14:paraId="1C5DF0B9" w14:textId="6511CEA8" w:rsidR="00E36313" w:rsidRDefault="00E36313"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Students are preparing an unconventional catapult using a plane inclined at 40 degrees.</w:t>
            </w:r>
          </w:p>
          <w:p w14:paraId="316676E5" w14:textId="6B18AD93" w:rsidR="00E36313" w:rsidRDefault="00E36313" w:rsidP="00946020">
            <w:pPr>
              <w:spacing w:line="259" w:lineRule="auto"/>
              <w:rPr>
                <w:rFonts w:ascii="Times New Roman" w:eastAsiaTheme="minorEastAsia" w:hAnsi="Times New Roman" w:cs="Times New Roman"/>
                <w:noProof/>
              </w:rPr>
            </w:pPr>
            <w:r>
              <w:rPr>
                <w:rFonts w:ascii="Arial" w:hAnsi="Arial" w:cs="Arial"/>
                <w:noProof/>
                <w:color w:val="000000"/>
                <w:bdr w:val="none" w:sz="0" w:space="0" w:color="auto" w:frame="1"/>
              </w:rPr>
              <w:drawing>
                <wp:inline distT="0" distB="0" distL="0" distR="0" wp14:anchorId="2CC7D7EA" wp14:editId="09B2FB10">
                  <wp:extent cx="4241800" cy="1388534"/>
                  <wp:effectExtent l="0" t="0" r="6350" b="2540"/>
                  <wp:docPr id="16681886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3">
                            <a:extLst>
                              <a:ext uri="{28A0092B-C50C-407E-A947-70E740481C1C}">
                                <a14:useLocalDpi xmlns:a14="http://schemas.microsoft.com/office/drawing/2010/main" val="0"/>
                              </a:ext>
                            </a:extLst>
                          </a:blip>
                          <a:srcRect l="7676" t="26748" r="18358" b="29378"/>
                          <a:stretch/>
                        </pic:blipFill>
                        <pic:spPr bwMode="auto">
                          <a:xfrm>
                            <a:off x="0" y="0"/>
                            <a:ext cx="4242666" cy="1388817"/>
                          </a:xfrm>
                          <a:prstGeom prst="rect">
                            <a:avLst/>
                          </a:prstGeom>
                          <a:noFill/>
                          <a:ln>
                            <a:noFill/>
                          </a:ln>
                          <a:extLst>
                            <a:ext uri="{53640926-AAD7-44D8-BBD7-CCE9431645EC}">
                              <a14:shadowObscured xmlns:a14="http://schemas.microsoft.com/office/drawing/2010/main"/>
                            </a:ext>
                          </a:extLst>
                        </pic:spPr>
                      </pic:pic>
                    </a:graphicData>
                  </a:graphic>
                </wp:inline>
              </w:drawing>
            </w:r>
          </w:p>
          <w:p w14:paraId="57FD3EB9" w14:textId="77777777" w:rsidR="00E36313" w:rsidRDefault="00E36313" w:rsidP="00946020">
            <w:pPr>
              <w:spacing w:line="259" w:lineRule="auto"/>
              <w:rPr>
                <w:rFonts w:ascii="Times New Roman" w:eastAsiaTheme="minorEastAsia" w:hAnsi="Times New Roman" w:cs="Times New Roman"/>
                <w:noProof/>
              </w:rPr>
            </w:pPr>
          </w:p>
          <w:p w14:paraId="7248FEEA" w14:textId="4EABD4A0" w:rsidR="00E36313" w:rsidRDefault="00E36313"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 xml:space="preserve">First thing they must do is ‘load’ the projectile, mass B, by lowering it down the inclined plane. To do this slowly, they use pulleys and a rope to connect it to mass A which experiences a horizontal frictional force of </w:t>
            </w:r>
            <w:r w:rsidR="005D011A">
              <w:rPr>
                <w:rFonts w:ascii="Times New Roman" w:eastAsiaTheme="minorEastAsia" w:hAnsi="Times New Roman" w:cs="Times New Roman"/>
                <w:noProof/>
              </w:rPr>
              <w:t>150</w:t>
            </w:r>
            <w:r>
              <w:rPr>
                <w:rFonts w:ascii="Times New Roman" w:eastAsiaTheme="minorEastAsia" w:hAnsi="Times New Roman" w:cs="Times New Roman"/>
                <w:noProof/>
              </w:rPr>
              <w:t xml:space="preserve"> N, whilst mass B slides down the frictionless inclined plane. Each block weighs 25 kg.</w:t>
            </w:r>
          </w:p>
          <w:p w14:paraId="0F78595B" w14:textId="77777777" w:rsidR="00E36313" w:rsidRDefault="00E36313" w:rsidP="00946020">
            <w:pPr>
              <w:spacing w:line="259" w:lineRule="auto"/>
              <w:rPr>
                <w:rFonts w:ascii="Times New Roman" w:eastAsiaTheme="minorEastAsia" w:hAnsi="Times New Roman" w:cs="Times New Roman"/>
                <w:noProof/>
              </w:rPr>
            </w:pPr>
          </w:p>
          <w:p w14:paraId="443346B9" w14:textId="77777777" w:rsidR="00E36313" w:rsidRDefault="00E36313" w:rsidP="00946020">
            <w:pPr>
              <w:spacing w:line="259" w:lineRule="auto"/>
              <w:rPr>
                <w:rFonts w:ascii="Times New Roman" w:eastAsiaTheme="minorEastAsia" w:hAnsi="Times New Roman" w:cs="Times New Roman"/>
                <w:noProof/>
              </w:rPr>
            </w:pPr>
          </w:p>
          <w:p w14:paraId="742FC9EE" w14:textId="3967F314" w:rsidR="000E0614" w:rsidRDefault="00E36313" w:rsidP="000E0614">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Calculate the acceleration of the system.</w:t>
            </w:r>
            <w:r w:rsidR="000E0614" w:rsidRPr="00E86F3D">
              <w:rPr>
                <w:rFonts w:ascii="Times New Roman" w:eastAsiaTheme="minorEastAsia" w:hAnsi="Times New Roman" w:cs="Times New Roman"/>
                <w:noProof/>
              </w:rPr>
              <w:t xml:space="preserve"> (</w:t>
            </w:r>
            <w:r w:rsidR="00411F81">
              <w:rPr>
                <w:rFonts w:ascii="Times New Roman" w:eastAsiaTheme="minorEastAsia" w:hAnsi="Times New Roman" w:cs="Times New Roman"/>
                <w:noProof/>
              </w:rPr>
              <w:t>1</w:t>
            </w:r>
            <w:r w:rsidR="000E0614" w:rsidRPr="00E86F3D">
              <w:rPr>
                <w:rFonts w:ascii="Times New Roman" w:eastAsiaTheme="minorEastAsia" w:hAnsi="Times New Roman" w:cs="Times New Roman"/>
                <w:noProof/>
              </w:rPr>
              <w:t xml:space="preserve"> mark)</w:t>
            </w:r>
          </w:p>
          <w:p w14:paraId="126EA91C" w14:textId="77777777" w:rsidR="000E0614" w:rsidRDefault="000E0614" w:rsidP="000E0614">
            <w:pPr>
              <w:rPr>
                <w:rFonts w:ascii="Times New Roman" w:eastAsiaTheme="minorEastAsia" w:hAnsi="Times New Roman" w:cs="Times New Roman"/>
                <w:noProof/>
              </w:rPr>
            </w:pPr>
          </w:p>
          <w:p w14:paraId="26090CF8" w14:textId="3F3473CF" w:rsidR="00411F81" w:rsidRPr="00E86F3D" w:rsidRDefault="005D011A" w:rsidP="00411F81">
            <w:pPr>
              <w:spacing w:line="259" w:lineRule="auto"/>
              <w:rPr>
                <w:rFonts w:ascii="Times New Roman" w:eastAsiaTheme="minorEastAsia" w:hAnsi="Times New Roman" w:cs="Times New Roman"/>
                <w:noProof/>
              </w:rPr>
            </w:pPr>
            <w:r w:rsidRPr="005D011A">
              <w:rPr>
                <w:rFonts w:ascii="Times New Roman" w:eastAsiaTheme="minorEastAsia" w:hAnsi="Times New Roman" w:cs="Times New Roman"/>
                <w:noProof/>
              </w:rPr>
              <w:drawing>
                <wp:inline distT="0" distB="0" distL="0" distR="0" wp14:anchorId="5A4B9A33" wp14:editId="58FCEBF4">
                  <wp:extent cx="4632914" cy="990686"/>
                  <wp:effectExtent l="19050" t="19050" r="15875" b="19050"/>
                  <wp:docPr id="746655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655223" name="Picture 1"/>
                          <pic:cNvPicPr/>
                        </pic:nvPicPr>
                        <pic:blipFill>
                          <a:blip r:embed="rId64">
                            <a:extLst>
                              <a:ext uri="{28A0092B-C50C-407E-A947-70E740481C1C}">
                                <a14:useLocalDpi xmlns:a14="http://schemas.microsoft.com/office/drawing/2010/main" val="0"/>
                              </a:ext>
                            </a:extLst>
                          </a:blip>
                          <a:stretch>
                            <a:fillRect/>
                          </a:stretch>
                        </pic:blipFill>
                        <pic:spPr>
                          <a:xfrm>
                            <a:off x="0" y="0"/>
                            <a:ext cx="4632914" cy="990686"/>
                          </a:xfrm>
                          <a:prstGeom prst="rect">
                            <a:avLst/>
                          </a:prstGeom>
                          <a:ln>
                            <a:solidFill>
                              <a:srgbClr val="C00000"/>
                            </a:solidFill>
                          </a:ln>
                        </pic:spPr>
                      </pic:pic>
                    </a:graphicData>
                  </a:graphic>
                </wp:inline>
              </w:drawing>
            </w:r>
          </w:p>
          <w:p w14:paraId="444352F8"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5D2DBDE" w14:textId="77777777" w:rsidR="00411F81" w:rsidRPr="00E86F3D" w:rsidRDefault="00411F81" w:rsidP="00411F81">
            <w:pPr>
              <w:spacing w:line="259" w:lineRule="auto"/>
              <w:rPr>
                <w:rFonts w:ascii="Times New Roman" w:eastAsiaTheme="minorEastAsia" w:hAnsi="Times New Roman" w:cs="Times New Roman"/>
                <w:noProof/>
              </w:rPr>
            </w:pPr>
          </w:p>
          <w:p w14:paraId="6549C371"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DEB9E31" w14:textId="77777777" w:rsidR="000E0614" w:rsidRPr="000E0614" w:rsidRDefault="000E0614" w:rsidP="000E0614">
            <w:pPr>
              <w:rPr>
                <w:rFonts w:ascii="Times New Roman" w:eastAsiaTheme="minorEastAsia" w:hAnsi="Times New Roman" w:cs="Times New Roman"/>
                <w:noProof/>
              </w:rPr>
            </w:pPr>
          </w:p>
          <w:p w14:paraId="2B814F5F" w14:textId="294418F2" w:rsidR="000E0614" w:rsidRDefault="000E0614" w:rsidP="00946020">
            <w:pPr>
              <w:spacing w:line="259" w:lineRule="auto"/>
              <w:rPr>
                <w:rFonts w:ascii="Times New Roman" w:eastAsiaTheme="minorEastAsia" w:hAnsi="Times New Roman" w:cs="Times New Roman"/>
                <w:noProof/>
              </w:rPr>
            </w:pPr>
          </w:p>
          <w:p w14:paraId="1ACECBAD" w14:textId="6CAA3FB9" w:rsidR="000E0614" w:rsidRDefault="0001537E" w:rsidP="000E0614">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Work out the tension force in the rope.</w:t>
            </w:r>
            <w:r w:rsidR="000E0614" w:rsidRPr="00E86F3D">
              <w:rPr>
                <w:rFonts w:ascii="Times New Roman" w:eastAsiaTheme="minorEastAsia" w:hAnsi="Times New Roman" w:cs="Times New Roman"/>
                <w:noProof/>
              </w:rPr>
              <w:t xml:space="preserve"> (</w:t>
            </w:r>
            <w:r w:rsidR="00621176">
              <w:rPr>
                <w:rFonts w:ascii="Times New Roman" w:eastAsiaTheme="minorEastAsia" w:hAnsi="Times New Roman" w:cs="Times New Roman"/>
                <w:noProof/>
              </w:rPr>
              <w:t>1</w:t>
            </w:r>
            <w:r w:rsidR="000E0614" w:rsidRPr="00E86F3D">
              <w:rPr>
                <w:rFonts w:ascii="Times New Roman" w:eastAsiaTheme="minorEastAsia" w:hAnsi="Times New Roman" w:cs="Times New Roman"/>
                <w:noProof/>
              </w:rPr>
              <w:t xml:space="preserve"> mark)</w:t>
            </w:r>
          </w:p>
          <w:p w14:paraId="04388F94" w14:textId="77777777" w:rsidR="000E0614" w:rsidRDefault="000E0614" w:rsidP="000E0614">
            <w:pPr>
              <w:rPr>
                <w:rFonts w:ascii="Times New Roman" w:eastAsiaTheme="minorEastAsia" w:hAnsi="Times New Roman" w:cs="Times New Roman"/>
                <w:noProof/>
              </w:rPr>
            </w:pPr>
          </w:p>
          <w:p w14:paraId="76FEE5B4" w14:textId="08A7E0C5" w:rsidR="00411F81" w:rsidRPr="00E86F3D" w:rsidRDefault="005D011A" w:rsidP="00411F81">
            <w:pPr>
              <w:spacing w:line="259" w:lineRule="auto"/>
              <w:rPr>
                <w:rFonts w:ascii="Times New Roman" w:eastAsiaTheme="minorEastAsia" w:hAnsi="Times New Roman" w:cs="Times New Roman"/>
                <w:noProof/>
              </w:rPr>
            </w:pPr>
            <w:r w:rsidRPr="005D011A">
              <w:rPr>
                <w:rFonts w:ascii="Times New Roman" w:eastAsiaTheme="minorEastAsia" w:hAnsi="Times New Roman" w:cs="Times New Roman"/>
                <w:noProof/>
              </w:rPr>
              <w:drawing>
                <wp:inline distT="0" distB="0" distL="0" distR="0" wp14:anchorId="2B66ACE6" wp14:editId="5D83E81E">
                  <wp:extent cx="4765531" cy="2926334"/>
                  <wp:effectExtent l="19050" t="19050" r="16510" b="26670"/>
                  <wp:docPr id="598630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630385" name="Picture 1"/>
                          <pic:cNvPicPr/>
                        </pic:nvPicPr>
                        <pic:blipFill>
                          <a:blip r:embed="rId65">
                            <a:extLst>
                              <a:ext uri="{28A0092B-C50C-407E-A947-70E740481C1C}">
                                <a14:useLocalDpi xmlns:a14="http://schemas.microsoft.com/office/drawing/2010/main" val="0"/>
                              </a:ext>
                            </a:extLst>
                          </a:blip>
                          <a:stretch>
                            <a:fillRect/>
                          </a:stretch>
                        </pic:blipFill>
                        <pic:spPr>
                          <a:xfrm>
                            <a:off x="0" y="0"/>
                            <a:ext cx="4765531" cy="2926334"/>
                          </a:xfrm>
                          <a:prstGeom prst="rect">
                            <a:avLst/>
                          </a:prstGeom>
                          <a:ln>
                            <a:solidFill>
                              <a:srgbClr val="C00000"/>
                            </a:solidFill>
                          </a:ln>
                        </pic:spPr>
                      </pic:pic>
                    </a:graphicData>
                  </a:graphic>
                </wp:inline>
              </w:drawing>
            </w:r>
          </w:p>
          <w:p w14:paraId="2BBF1BFC"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DA1541C" w14:textId="77777777" w:rsidR="00411F81" w:rsidRPr="00E86F3D" w:rsidRDefault="00411F81" w:rsidP="00411F81">
            <w:pPr>
              <w:spacing w:line="259" w:lineRule="auto"/>
              <w:rPr>
                <w:rFonts w:ascii="Times New Roman" w:eastAsiaTheme="minorEastAsia" w:hAnsi="Times New Roman" w:cs="Times New Roman"/>
                <w:noProof/>
              </w:rPr>
            </w:pPr>
          </w:p>
          <w:p w14:paraId="11248D8B"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4256B908" w14:textId="77777777" w:rsidR="00411F81" w:rsidRPr="00E86F3D" w:rsidRDefault="00411F81" w:rsidP="00411F81">
            <w:pPr>
              <w:spacing w:line="259" w:lineRule="auto"/>
              <w:rPr>
                <w:rFonts w:ascii="Times New Roman" w:eastAsiaTheme="minorEastAsia" w:hAnsi="Times New Roman" w:cs="Times New Roman"/>
                <w:noProof/>
              </w:rPr>
            </w:pPr>
          </w:p>
          <w:p w14:paraId="14052FD7"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4A6768E1" w14:textId="77777777" w:rsidR="000E0614" w:rsidRPr="000E0614" w:rsidRDefault="000E0614" w:rsidP="000E0614">
            <w:pPr>
              <w:rPr>
                <w:rFonts w:ascii="Times New Roman" w:eastAsiaTheme="minorEastAsia" w:hAnsi="Times New Roman" w:cs="Times New Roman"/>
                <w:noProof/>
              </w:rPr>
            </w:pPr>
          </w:p>
          <w:p w14:paraId="4DA48FB6" w14:textId="3605BC1A" w:rsidR="00030AD7" w:rsidRDefault="00030AD7" w:rsidP="00946020">
            <w:pPr>
              <w:spacing w:line="259" w:lineRule="auto"/>
              <w:rPr>
                <w:rFonts w:ascii="Times New Roman" w:eastAsiaTheme="minorEastAsia" w:hAnsi="Times New Roman" w:cs="Times New Roman"/>
                <w:noProof/>
              </w:rPr>
            </w:pPr>
          </w:p>
          <w:p w14:paraId="7CF130A4" w14:textId="3ACCC86D" w:rsidR="000E0614" w:rsidRPr="00E86F3D" w:rsidRDefault="0001537E" w:rsidP="000E0614">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Calculate the time taken by block B to move down the 80 cm ramp, starting from rest.</w:t>
            </w:r>
            <w:r w:rsidR="000E0614" w:rsidRPr="00E86F3D">
              <w:rPr>
                <w:rFonts w:ascii="Times New Roman" w:eastAsiaTheme="minorEastAsia" w:hAnsi="Times New Roman" w:cs="Times New Roman"/>
                <w:noProof/>
              </w:rPr>
              <w:t xml:space="preserve"> (</w:t>
            </w:r>
            <w:r w:rsidR="00411F81">
              <w:rPr>
                <w:rFonts w:ascii="Times New Roman" w:eastAsiaTheme="minorEastAsia" w:hAnsi="Times New Roman" w:cs="Times New Roman"/>
                <w:noProof/>
              </w:rPr>
              <w:t>1</w:t>
            </w:r>
            <w:r w:rsidR="000E0614" w:rsidRPr="00E86F3D">
              <w:rPr>
                <w:rFonts w:ascii="Times New Roman" w:eastAsiaTheme="minorEastAsia" w:hAnsi="Times New Roman" w:cs="Times New Roman"/>
                <w:noProof/>
              </w:rPr>
              <w:t xml:space="preserve"> mark)</w:t>
            </w:r>
          </w:p>
          <w:p w14:paraId="1D0C2075" w14:textId="2D231B9C" w:rsidR="00411F81" w:rsidRPr="00E86F3D" w:rsidRDefault="005D011A" w:rsidP="00411F81">
            <w:pPr>
              <w:spacing w:line="259" w:lineRule="auto"/>
              <w:rPr>
                <w:rFonts w:ascii="Times New Roman" w:eastAsiaTheme="minorEastAsia" w:hAnsi="Times New Roman" w:cs="Times New Roman"/>
                <w:noProof/>
              </w:rPr>
            </w:pPr>
            <w:r w:rsidRPr="005D011A">
              <w:rPr>
                <w:rFonts w:ascii="Times New Roman" w:eastAsiaTheme="minorEastAsia" w:hAnsi="Times New Roman" w:cs="Times New Roman"/>
                <w:noProof/>
              </w:rPr>
              <w:lastRenderedPageBreak/>
              <w:drawing>
                <wp:inline distT="0" distB="0" distL="0" distR="0" wp14:anchorId="36E6F50E" wp14:editId="5EB63BCD">
                  <wp:extent cx="4854361" cy="1836579"/>
                  <wp:effectExtent l="19050" t="19050" r="22860" b="11430"/>
                  <wp:docPr id="944185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185722" name=""/>
                          <pic:cNvPicPr/>
                        </pic:nvPicPr>
                        <pic:blipFill>
                          <a:blip r:embed="rId66"/>
                          <a:stretch>
                            <a:fillRect/>
                          </a:stretch>
                        </pic:blipFill>
                        <pic:spPr>
                          <a:xfrm>
                            <a:off x="0" y="0"/>
                            <a:ext cx="4854361" cy="1836579"/>
                          </a:xfrm>
                          <a:prstGeom prst="rect">
                            <a:avLst/>
                          </a:prstGeom>
                          <a:ln>
                            <a:solidFill>
                              <a:srgbClr val="C00000"/>
                            </a:solidFill>
                          </a:ln>
                        </pic:spPr>
                      </pic:pic>
                    </a:graphicData>
                  </a:graphic>
                </wp:inline>
              </w:drawing>
            </w:r>
          </w:p>
          <w:p w14:paraId="7545E7E4"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5DE094C" w14:textId="77777777" w:rsidR="00411F81" w:rsidRPr="00E86F3D" w:rsidRDefault="00411F81" w:rsidP="00411F81">
            <w:pPr>
              <w:spacing w:line="259" w:lineRule="auto"/>
              <w:rPr>
                <w:rFonts w:ascii="Times New Roman" w:eastAsiaTheme="minorEastAsia" w:hAnsi="Times New Roman" w:cs="Times New Roman"/>
                <w:noProof/>
              </w:rPr>
            </w:pPr>
          </w:p>
          <w:p w14:paraId="021758A4"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384E926" w14:textId="77777777" w:rsidR="000E0614" w:rsidRPr="00E86F3D" w:rsidRDefault="000E0614" w:rsidP="00946020">
            <w:pPr>
              <w:spacing w:line="259" w:lineRule="auto"/>
              <w:rPr>
                <w:rFonts w:ascii="Times New Roman" w:eastAsiaTheme="minorEastAsia" w:hAnsi="Times New Roman" w:cs="Times New Roman"/>
                <w:noProof/>
              </w:rPr>
            </w:pPr>
          </w:p>
          <w:p w14:paraId="3D2A23BE" w14:textId="5022259D" w:rsidR="00030AD7" w:rsidRDefault="000E0614"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With mass B lowered to the bottom of the ramp, mass A is replaced by a 5 kg rocket engine capable of applying 1200 N of thrust. Consider that there is no</w:t>
            </w:r>
            <w:r w:rsidR="00411F81">
              <w:rPr>
                <w:rFonts w:ascii="Times New Roman" w:eastAsiaTheme="minorEastAsia" w:hAnsi="Times New Roman" w:cs="Times New Roman"/>
                <w:noProof/>
              </w:rPr>
              <w:t xml:space="preserve"> friction or air resistance acting on the rocket engine. However, due to high acceleration involved there is now an unknown amount of friction acting along the ramp.</w:t>
            </w:r>
          </w:p>
          <w:p w14:paraId="66492A85" w14:textId="77777777" w:rsidR="000E0614" w:rsidRDefault="000E0614" w:rsidP="00946020">
            <w:pPr>
              <w:spacing w:line="259" w:lineRule="auto"/>
              <w:rPr>
                <w:rFonts w:ascii="Times New Roman" w:eastAsiaTheme="minorEastAsia" w:hAnsi="Times New Roman" w:cs="Times New Roman"/>
                <w:noProof/>
              </w:rPr>
            </w:pPr>
          </w:p>
          <w:p w14:paraId="327EBBDE" w14:textId="2FD4F6D5" w:rsidR="00411F81" w:rsidRDefault="00411F81" w:rsidP="00411F81">
            <w:pPr>
              <w:spacing w:line="259" w:lineRule="auto"/>
              <w:jc w:val="center"/>
              <w:rPr>
                <w:rFonts w:ascii="Times New Roman" w:eastAsiaTheme="minorEastAsia" w:hAnsi="Times New Roman" w:cs="Times New Roman"/>
                <w:noProof/>
              </w:rPr>
            </w:pPr>
            <w:r w:rsidRPr="00411F81">
              <w:rPr>
                <w:rFonts w:ascii="Times New Roman" w:eastAsiaTheme="minorEastAsia" w:hAnsi="Times New Roman" w:cs="Times New Roman"/>
                <w:noProof/>
              </w:rPr>
              <w:drawing>
                <wp:inline distT="0" distB="0" distL="0" distR="0" wp14:anchorId="180E03AD" wp14:editId="22DE817F">
                  <wp:extent cx="3442102" cy="1482186"/>
                  <wp:effectExtent l="0" t="0" r="6350" b="3810"/>
                  <wp:docPr id="1331286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86681" name="Picture 1"/>
                          <pic:cNvPicPr/>
                        </pic:nvPicPr>
                        <pic:blipFill>
                          <a:blip r:embed="rId67">
                            <a:extLst>
                              <a:ext uri="{28A0092B-C50C-407E-A947-70E740481C1C}">
                                <a14:useLocalDpi xmlns:a14="http://schemas.microsoft.com/office/drawing/2010/main" val="0"/>
                              </a:ext>
                            </a:extLst>
                          </a:blip>
                          <a:stretch>
                            <a:fillRect/>
                          </a:stretch>
                        </pic:blipFill>
                        <pic:spPr>
                          <a:xfrm>
                            <a:off x="0" y="0"/>
                            <a:ext cx="3442102" cy="1482186"/>
                          </a:xfrm>
                          <a:prstGeom prst="rect">
                            <a:avLst/>
                          </a:prstGeom>
                        </pic:spPr>
                      </pic:pic>
                    </a:graphicData>
                  </a:graphic>
                </wp:inline>
              </w:drawing>
            </w:r>
          </w:p>
          <w:p w14:paraId="09AB8237" w14:textId="77777777" w:rsidR="00411F81" w:rsidRPr="00E86F3D" w:rsidRDefault="00411F81" w:rsidP="00946020">
            <w:pPr>
              <w:spacing w:line="259" w:lineRule="auto"/>
              <w:rPr>
                <w:rFonts w:ascii="Times New Roman" w:eastAsiaTheme="minorEastAsia" w:hAnsi="Times New Roman" w:cs="Times New Roman"/>
                <w:noProof/>
              </w:rPr>
            </w:pPr>
          </w:p>
          <w:p w14:paraId="14A9F5B6" w14:textId="4D8560D5" w:rsidR="00030AD7" w:rsidRDefault="00411F81" w:rsidP="00946020">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 xml:space="preserve">Given the rocket accelerates at </w:t>
            </w:r>
            <w:r w:rsidR="005D011A">
              <w:rPr>
                <w:rFonts w:ascii="Times New Roman" w:eastAsiaTheme="minorEastAsia" w:hAnsi="Times New Roman" w:cs="Times New Roman"/>
                <w:noProof/>
              </w:rPr>
              <w:t>30</w:t>
            </w:r>
            <m:oMath>
              <m:r>
                <w:rPr>
                  <w:rFonts w:ascii="Cambria Math" w:eastAsiaTheme="minorEastAsia" w:hAnsi="Cambria Math" w:cs="Times New Roman"/>
                  <w:noProof/>
                </w:rPr>
                <m:t xml:space="preserve"> m</m:t>
              </m:r>
              <m:sSup>
                <m:sSupPr>
                  <m:ctrlPr>
                    <w:rPr>
                      <w:rFonts w:ascii="Cambria Math" w:eastAsiaTheme="minorEastAsia" w:hAnsi="Cambria Math" w:cs="Times New Roman"/>
                      <w:i/>
                      <w:noProof/>
                    </w:rPr>
                  </m:ctrlPr>
                </m:sSupPr>
                <m:e>
                  <m:r>
                    <w:rPr>
                      <w:rFonts w:ascii="Cambria Math" w:eastAsiaTheme="minorEastAsia" w:hAnsi="Cambria Math" w:cs="Times New Roman"/>
                      <w:noProof/>
                    </w:rPr>
                    <m:t>s</m:t>
                  </m:r>
                </m:e>
                <m:sup>
                  <m:r>
                    <w:rPr>
                      <w:rFonts w:ascii="Cambria Math" w:eastAsiaTheme="minorEastAsia" w:hAnsi="Cambria Math" w:cs="Times New Roman"/>
                      <w:noProof/>
                    </w:rPr>
                    <m:t>-2</m:t>
                  </m:r>
                </m:sup>
              </m:sSup>
            </m:oMath>
            <w:r>
              <w:rPr>
                <w:rFonts w:ascii="Times New Roman" w:eastAsiaTheme="minorEastAsia" w:hAnsi="Times New Roman" w:cs="Times New Roman"/>
                <w:noProof/>
              </w:rPr>
              <w:t>, what is the tension in the string</w:t>
            </w:r>
            <w:r w:rsidR="000E0614">
              <w:rPr>
                <w:rFonts w:ascii="Times New Roman" w:eastAsiaTheme="minorEastAsia" w:hAnsi="Times New Roman" w:cs="Times New Roman"/>
                <w:noProof/>
              </w:rPr>
              <w:t>?</w:t>
            </w:r>
            <w:r w:rsidR="000E0614" w:rsidRPr="00E86F3D">
              <w:rPr>
                <w:rFonts w:ascii="Times New Roman" w:eastAsiaTheme="minorEastAsia" w:hAnsi="Times New Roman" w:cs="Times New Roman"/>
                <w:noProof/>
              </w:rPr>
              <w:t xml:space="preserve"> (</w:t>
            </w:r>
            <w:r w:rsidR="00621176">
              <w:rPr>
                <w:rFonts w:ascii="Times New Roman" w:eastAsiaTheme="minorEastAsia" w:hAnsi="Times New Roman" w:cs="Times New Roman"/>
                <w:noProof/>
              </w:rPr>
              <w:t>1</w:t>
            </w:r>
            <w:r w:rsidR="000E0614" w:rsidRPr="00E86F3D">
              <w:rPr>
                <w:rFonts w:ascii="Times New Roman" w:eastAsiaTheme="minorEastAsia" w:hAnsi="Times New Roman" w:cs="Times New Roman"/>
                <w:noProof/>
              </w:rPr>
              <w:t xml:space="preserve"> mark)</w:t>
            </w:r>
          </w:p>
          <w:p w14:paraId="068A0BEB" w14:textId="06DA9151" w:rsidR="00411F81" w:rsidRDefault="005D011A" w:rsidP="00411F81">
            <w:pPr>
              <w:spacing w:line="259" w:lineRule="auto"/>
              <w:rPr>
                <w:rFonts w:ascii="Times New Roman" w:eastAsiaTheme="minorEastAsia" w:hAnsi="Times New Roman" w:cs="Times New Roman"/>
                <w:noProof/>
                <w:color w:val="FF0000"/>
              </w:rPr>
            </w:pPr>
            <w:r w:rsidRPr="005D011A">
              <w:rPr>
                <w:rFonts w:ascii="Times New Roman" w:eastAsiaTheme="minorEastAsia" w:hAnsi="Times New Roman" w:cs="Times New Roman"/>
                <w:noProof/>
                <w:color w:val="FF0000"/>
              </w:rPr>
              <w:t>As friction along the plane is unknown, you must analyse the rocket</w:t>
            </w:r>
          </w:p>
          <w:p w14:paraId="10F562D8" w14:textId="70340E41" w:rsidR="005D011A" w:rsidRDefault="005D011A" w:rsidP="00411F81">
            <w:pPr>
              <w:spacing w:line="259" w:lineRule="auto"/>
              <w:rPr>
                <w:rFonts w:ascii="Times New Roman" w:eastAsiaTheme="minorEastAsia" w:hAnsi="Times New Roman" w:cs="Times New Roman"/>
                <w:noProof/>
                <w:color w:val="FF0000"/>
              </w:rPr>
            </w:pPr>
            <w:r w:rsidRPr="005D011A">
              <w:rPr>
                <w:rFonts w:ascii="Times New Roman" w:eastAsiaTheme="minorEastAsia" w:hAnsi="Times New Roman" w:cs="Times New Roman"/>
                <w:noProof/>
                <w:color w:val="FF0000"/>
              </w:rPr>
              <w:drawing>
                <wp:inline distT="0" distB="0" distL="0" distR="0" wp14:anchorId="1813BED7" wp14:editId="6141BE30">
                  <wp:extent cx="4839118" cy="1409822"/>
                  <wp:effectExtent l="19050" t="19050" r="19050" b="19050"/>
                  <wp:docPr id="108794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4387" name="Picture 1"/>
                          <pic:cNvPicPr/>
                        </pic:nvPicPr>
                        <pic:blipFill>
                          <a:blip r:embed="rId68">
                            <a:extLst>
                              <a:ext uri="{28A0092B-C50C-407E-A947-70E740481C1C}">
                                <a14:useLocalDpi xmlns:a14="http://schemas.microsoft.com/office/drawing/2010/main" val="0"/>
                              </a:ext>
                            </a:extLst>
                          </a:blip>
                          <a:stretch>
                            <a:fillRect/>
                          </a:stretch>
                        </pic:blipFill>
                        <pic:spPr>
                          <a:xfrm>
                            <a:off x="0" y="0"/>
                            <a:ext cx="4839118" cy="1409822"/>
                          </a:xfrm>
                          <a:prstGeom prst="rect">
                            <a:avLst/>
                          </a:prstGeom>
                          <a:ln>
                            <a:solidFill>
                              <a:srgbClr val="C00000"/>
                            </a:solidFill>
                          </a:ln>
                        </pic:spPr>
                      </pic:pic>
                    </a:graphicData>
                  </a:graphic>
                </wp:inline>
              </w:drawing>
            </w:r>
          </w:p>
          <w:p w14:paraId="001D57CD" w14:textId="77777777" w:rsidR="005D011A" w:rsidRPr="005D011A" w:rsidRDefault="005D011A" w:rsidP="00411F81">
            <w:pPr>
              <w:spacing w:line="259" w:lineRule="auto"/>
              <w:rPr>
                <w:rFonts w:ascii="Times New Roman" w:eastAsiaTheme="minorEastAsia" w:hAnsi="Times New Roman" w:cs="Times New Roman"/>
                <w:noProof/>
                <w:color w:val="FF0000"/>
              </w:rPr>
            </w:pPr>
          </w:p>
          <w:p w14:paraId="78F7F981"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C2BC079" w14:textId="77777777" w:rsidR="00411F81" w:rsidRPr="00E86F3D" w:rsidRDefault="00411F81" w:rsidP="00411F81">
            <w:pPr>
              <w:spacing w:line="259" w:lineRule="auto"/>
              <w:rPr>
                <w:rFonts w:ascii="Times New Roman" w:eastAsiaTheme="minorEastAsia" w:hAnsi="Times New Roman" w:cs="Times New Roman"/>
                <w:noProof/>
              </w:rPr>
            </w:pPr>
          </w:p>
          <w:p w14:paraId="1583D07B"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CE1AF15" w14:textId="77777777" w:rsidR="00411F81" w:rsidRPr="00E86F3D" w:rsidRDefault="00411F81" w:rsidP="00411F81">
            <w:pPr>
              <w:spacing w:line="259" w:lineRule="auto"/>
              <w:rPr>
                <w:rFonts w:ascii="Times New Roman" w:eastAsiaTheme="minorEastAsia" w:hAnsi="Times New Roman" w:cs="Times New Roman"/>
                <w:noProof/>
              </w:rPr>
            </w:pPr>
          </w:p>
          <w:p w14:paraId="7906C5DE"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510DE120" w14:textId="77777777" w:rsidR="00411F81" w:rsidRPr="00411F81" w:rsidRDefault="00411F81" w:rsidP="00411F81">
            <w:pPr>
              <w:rPr>
                <w:rFonts w:ascii="Times New Roman" w:eastAsiaTheme="minorEastAsia" w:hAnsi="Times New Roman" w:cs="Times New Roman"/>
                <w:noProof/>
              </w:rPr>
            </w:pPr>
          </w:p>
          <w:p w14:paraId="72D322FA" w14:textId="315F3C18" w:rsidR="00411F81" w:rsidRDefault="00411F81" w:rsidP="00946020">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Hence or otherwise, find the amount of friction acting along the ramp. (</w:t>
            </w:r>
            <w:r w:rsidR="00621176">
              <w:rPr>
                <w:rFonts w:ascii="Times New Roman" w:eastAsiaTheme="minorEastAsia" w:hAnsi="Times New Roman" w:cs="Times New Roman"/>
                <w:noProof/>
              </w:rPr>
              <w:t>1</w:t>
            </w:r>
            <w:r w:rsidRPr="00E86F3D">
              <w:rPr>
                <w:rFonts w:ascii="Times New Roman" w:eastAsiaTheme="minorEastAsia" w:hAnsi="Times New Roman" w:cs="Times New Roman"/>
                <w:noProof/>
              </w:rPr>
              <w:t xml:space="preserve"> mark</w:t>
            </w:r>
            <w:r>
              <w:rPr>
                <w:rFonts w:ascii="Times New Roman" w:eastAsiaTheme="minorEastAsia" w:hAnsi="Times New Roman" w:cs="Times New Roman"/>
                <w:noProof/>
              </w:rPr>
              <w:t>)</w:t>
            </w:r>
          </w:p>
          <w:p w14:paraId="13E1BEA0" w14:textId="2C2F2DCD" w:rsidR="00411F81" w:rsidRDefault="00F250C0" w:rsidP="00411F81">
            <w:pPr>
              <w:spacing w:line="259" w:lineRule="auto"/>
              <w:rPr>
                <w:rFonts w:ascii="Times New Roman" w:eastAsiaTheme="minorEastAsia" w:hAnsi="Times New Roman" w:cs="Times New Roman"/>
                <w:noProof/>
              </w:rPr>
            </w:pPr>
            <w:r w:rsidRPr="00F250C0">
              <w:rPr>
                <w:rFonts w:ascii="Times New Roman" w:eastAsiaTheme="minorEastAsia" w:hAnsi="Times New Roman" w:cs="Times New Roman"/>
                <w:noProof/>
              </w:rPr>
              <w:lastRenderedPageBreak/>
              <w:drawing>
                <wp:inline distT="0" distB="0" distL="0" distR="0" wp14:anchorId="28FCD732" wp14:editId="385A35B8">
                  <wp:extent cx="4976291" cy="1394581"/>
                  <wp:effectExtent l="19050" t="19050" r="15240" b="15240"/>
                  <wp:docPr id="235325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5313" name=""/>
                          <pic:cNvPicPr/>
                        </pic:nvPicPr>
                        <pic:blipFill>
                          <a:blip r:embed="rId69"/>
                          <a:stretch>
                            <a:fillRect/>
                          </a:stretch>
                        </pic:blipFill>
                        <pic:spPr>
                          <a:xfrm>
                            <a:off x="0" y="0"/>
                            <a:ext cx="4976291" cy="1394581"/>
                          </a:xfrm>
                          <a:prstGeom prst="rect">
                            <a:avLst/>
                          </a:prstGeom>
                          <a:ln>
                            <a:solidFill>
                              <a:srgbClr val="C00000"/>
                            </a:solidFill>
                          </a:ln>
                        </pic:spPr>
                      </pic:pic>
                    </a:graphicData>
                  </a:graphic>
                </wp:inline>
              </w:drawing>
            </w:r>
          </w:p>
          <w:p w14:paraId="5D6DF1C0" w14:textId="77777777" w:rsidR="00F250C0" w:rsidRPr="00E86F3D" w:rsidRDefault="00F250C0" w:rsidP="00411F81">
            <w:pPr>
              <w:spacing w:line="259" w:lineRule="auto"/>
              <w:rPr>
                <w:rFonts w:ascii="Times New Roman" w:eastAsiaTheme="minorEastAsia" w:hAnsi="Times New Roman" w:cs="Times New Roman"/>
                <w:noProof/>
              </w:rPr>
            </w:pPr>
          </w:p>
          <w:p w14:paraId="565AC608"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36C0CCD" w14:textId="77777777" w:rsidR="00411F81" w:rsidRPr="00E86F3D" w:rsidRDefault="00411F81" w:rsidP="00411F81">
            <w:pPr>
              <w:spacing w:line="259" w:lineRule="auto"/>
              <w:rPr>
                <w:rFonts w:ascii="Times New Roman" w:eastAsiaTheme="minorEastAsia" w:hAnsi="Times New Roman" w:cs="Times New Roman"/>
                <w:noProof/>
              </w:rPr>
            </w:pPr>
          </w:p>
          <w:p w14:paraId="133403E5"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4D861F90" w14:textId="77777777" w:rsidR="00411F81" w:rsidRPr="00E86F3D" w:rsidRDefault="00411F81" w:rsidP="00411F81">
            <w:pPr>
              <w:spacing w:line="259" w:lineRule="auto"/>
              <w:rPr>
                <w:rFonts w:ascii="Times New Roman" w:eastAsiaTheme="minorEastAsia" w:hAnsi="Times New Roman" w:cs="Times New Roman"/>
                <w:noProof/>
              </w:rPr>
            </w:pPr>
          </w:p>
          <w:p w14:paraId="2D75BA12"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60D3FF2" w14:textId="77777777" w:rsidR="00411F81" w:rsidRPr="00411F81" w:rsidRDefault="00411F81" w:rsidP="00411F81">
            <w:pPr>
              <w:rPr>
                <w:rFonts w:ascii="Times New Roman" w:eastAsiaTheme="minorEastAsia" w:hAnsi="Times New Roman" w:cs="Times New Roman"/>
                <w:noProof/>
              </w:rPr>
            </w:pPr>
          </w:p>
          <w:p w14:paraId="11AD75A9" w14:textId="146D2977" w:rsidR="000E0614" w:rsidRDefault="000E0614" w:rsidP="00946020">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 xml:space="preserve">Starting from rest, what speed would mass B achieve after accelerating along the </w:t>
            </w:r>
            <w:r w:rsidR="0001537E">
              <w:rPr>
                <w:rFonts w:ascii="Times New Roman" w:eastAsiaTheme="minorEastAsia" w:hAnsi="Times New Roman" w:cs="Times New Roman"/>
                <w:noProof/>
              </w:rPr>
              <w:t>80</w:t>
            </w:r>
            <w:r>
              <w:rPr>
                <w:rFonts w:ascii="Times New Roman" w:eastAsiaTheme="minorEastAsia" w:hAnsi="Times New Roman" w:cs="Times New Roman"/>
                <w:noProof/>
              </w:rPr>
              <w:t xml:space="preserve"> cm ramp?</w:t>
            </w:r>
            <w:r w:rsidR="00411F81">
              <w:rPr>
                <w:rFonts w:ascii="Times New Roman" w:eastAsiaTheme="minorEastAsia" w:hAnsi="Times New Roman" w:cs="Times New Roman"/>
                <w:noProof/>
              </w:rPr>
              <w:t xml:space="preserve"> (1 mark)</w:t>
            </w:r>
          </w:p>
          <w:p w14:paraId="18700774" w14:textId="3B117ED2" w:rsidR="00411F81" w:rsidRPr="00E86F3D" w:rsidRDefault="00F250C0" w:rsidP="00411F81">
            <w:pPr>
              <w:spacing w:line="259" w:lineRule="auto"/>
              <w:rPr>
                <w:rFonts w:ascii="Times New Roman" w:eastAsiaTheme="minorEastAsia" w:hAnsi="Times New Roman" w:cs="Times New Roman"/>
                <w:noProof/>
              </w:rPr>
            </w:pPr>
            <w:r w:rsidRPr="00F250C0">
              <w:rPr>
                <w:rFonts w:ascii="Times New Roman" w:eastAsiaTheme="minorEastAsia" w:hAnsi="Times New Roman" w:cs="Times New Roman"/>
                <w:noProof/>
              </w:rPr>
              <w:drawing>
                <wp:inline distT="0" distB="0" distL="0" distR="0" wp14:anchorId="293B179B" wp14:editId="274B4AD4">
                  <wp:extent cx="4900085" cy="952583"/>
                  <wp:effectExtent l="19050" t="19050" r="15240" b="19050"/>
                  <wp:docPr id="815786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786954" name=""/>
                          <pic:cNvPicPr/>
                        </pic:nvPicPr>
                        <pic:blipFill>
                          <a:blip r:embed="rId70"/>
                          <a:stretch>
                            <a:fillRect/>
                          </a:stretch>
                        </pic:blipFill>
                        <pic:spPr>
                          <a:xfrm>
                            <a:off x="0" y="0"/>
                            <a:ext cx="4900085" cy="952583"/>
                          </a:xfrm>
                          <a:prstGeom prst="rect">
                            <a:avLst/>
                          </a:prstGeom>
                          <a:ln>
                            <a:solidFill>
                              <a:srgbClr val="C00000"/>
                            </a:solidFill>
                          </a:ln>
                        </pic:spPr>
                      </pic:pic>
                    </a:graphicData>
                  </a:graphic>
                </wp:inline>
              </w:drawing>
            </w:r>
          </w:p>
          <w:p w14:paraId="1CDAA87C"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B7E717F" w14:textId="77777777" w:rsidR="00411F81" w:rsidRPr="00E86F3D" w:rsidRDefault="00411F81" w:rsidP="00411F81">
            <w:pPr>
              <w:spacing w:line="259" w:lineRule="auto"/>
              <w:rPr>
                <w:rFonts w:ascii="Times New Roman" w:eastAsiaTheme="minorEastAsia" w:hAnsi="Times New Roman" w:cs="Times New Roman"/>
                <w:noProof/>
              </w:rPr>
            </w:pPr>
          </w:p>
          <w:p w14:paraId="0CD4BD74"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9725A5A" w14:textId="77777777" w:rsidR="000E0614" w:rsidRDefault="000E0614" w:rsidP="000E0614">
            <w:pPr>
              <w:rPr>
                <w:rFonts w:ascii="Times New Roman" w:eastAsiaTheme="minorEastAsia" w:hAnsi="Times New Roman" w:cs="Times New Roman"/>
                <w:noProof/>
              </w:rPr>
            </w:pPr>
          </w:p>
          <w:p w14:paraId="4A0C7F02" w14:textId="368D2953" w:rsidR="000E0614" w:rsidRDefault="000E0614" w:rsidP="000E0614">
            <w:pPr>
              <w:rPr>
                <w:rFonts w:ascii="Times New Roman" w:eastAsiaTheme="minorEastAsia" w:hAnsi="Times New Roman" w:cs="Times New Roman"/>
                <w:noProof/>
              </w:rPr>
            </w:pPr>
            <w:r>
              <w:rPr>
                <w:rFonts w:ascii="Times New Roman" w:eastAsiaTheme="minorEastAsia" w:hAnsi="Times New Roman" w:cs="Times New Roman"/>
                <w:noProof/>
              </w:rPr>
              <w:t>As soon as mass B leaves the ramp, the rope detaches and mass B flies through the air</w:t>
            </w:r>
            <w:r w:rsidR="00F250C0">
              <w:rPr>
                <w:rFonts w:ascii="Times New Roman" w:eastAsiaTheme="minorEastAsia" w:hAnsi="Times New Roman" w:cs="Times New Roman"/>
                <w:noProof/>
              </w:rPr>
              <w:t xml:space="preserve"> until it hits a target</w:t>
            </w:r>
            <w:r>
              <w:rPr>
                <w:rFonts w:ascii="Times New Roman" w:eastAsiaTheme="minorEastAsia" w:hAnsi="Times New Roman" w:cs="Times New Roman"/>
                <w:noProof/>
              </w:rPr>
              <w:t>. Ignoring air resistance, [name] wishes to find out about mass B’s flight.</w:t>
            </w:r>
          </w:p>
          <w:p w14:paraId="32A2FB75" w14:textId="77777777" w:rsidR="00C75EF9" w:rsidRDefault="00C75EF9" w:rsidP="000E0614">
            <w:pPr>
              <w:rPr>
                <w:rFonts w:ascii="Times New Roman" w:eastAsiaTheme="minorEastAsia" w:hAnsi="Times New Roman" w:cs="Times New Roman"/>
                <w:noProof/>
              </w:rPr>
            </w:pPr>
          </w:p>
          <w:p w14:paraId="514C1645" w14:textId="77777777" w:rsidR="00C75EF9" w:rsidRDefault="00C75EF9" w:rsidP="000E0614">
            <w:pPr>
              <w:rPr>
                <w:rFonts w:ascii="Times New Roman" w:eastAsiaTheme="minorEastAsia" w:hAnsi="Times New Roman" w:cs="Times New Roman"/>
                <w:noProof/>
              </w:rPr>
            </w:pPr>
          </w:p>
          <w:p w14:paraId="023305A0" w14:textId="369A672D" w:rsidR="00F250C0" w:rsidRDefault="00C75EF9" w:rsidP="00F250C0">
            <w:pPr>
              <w:jc w:val="center"/>
              <w:rPr>
                <w:rFonts w:ascii="Times New Roman" w:eastAsiaTheme="minorEastAsia" w:hAnsi="Times New Roman" w:cs="Times New Roman"/>
                <w:noProof/>
              </w:rPr>
            </w:pPr>
            <w:r w:rsidRPr="00C75EF9">
              <w:rPr>
                <w:rFonts w:ascii="Times New Roman" w:eastAsiaTheme="minorEastAsia" w:hAnsi="Times New Roman" w:cs="Times New Roman"/>
                <w:noProof/>
              </w:rPr>
              <w:drawing>
                <wp:inline distT="0" distB="0" distL="0" distR="0" wp14:anchorId="796FB5D0" wp14:editId="3D4258C8">
                  <wp:extent cx="4592522" cy="1896911"/>
                  <wp:effectExtent l="0" t="0" r="0" b="8255"/>
                  <wp:docPr id="2020763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63249" name="Picture 1"/>
                          <pic:cNvPicPr/>
                        </pic:nvPicPr>
                        <pic:blipFill>
                          <a:blip r:embed="rId71">
                            <a:extLst>
                              <a:ext uri="{28A0092B-C50C-407E-A947-70E740481C1C}">
                                <a14:useLocalDpi xmlns:a14="http://schemas.microsoft.com/office/drawing/2010/main" val="0"/>
                              </a:ext>
                            </a:extLst>
                          </a:blip>
                          <a:stretch>
                            <a:fillRect/>
                          </a:stretch>
                        </pic:blipFill>
                        <pic:spPr>
                          <a:xfrm>
                            <a:off x="0" y="0"/>
                            <a:ext cx="4592522" cy="1896911"/>
                          </a:xfrm>
                          <a:prstGeom prst="rect">
                            <a:avLst/>
                          </a:prstGeom>
                        </pic:spPr>
                      </pic:pic>
                    </a:graphicData>
                  </a:graphic>
                </wp:inline>
              </w:drawing>
            </w:r>
          </w:p>
          <w:p w14:paraId="7495CE0E" w14:textId="77777777" w:rsidR="00F250C0" w:rsidRDefault="00F250C0" w:rsidP="00F250C0">
            <w:pPr>
              <w:jc w:val="center"/>
              <w:rPr>
                <w:rFonts w:ascii="Times New Roman" w:eastAsiaTheme="minorEastAsia" w:hAnsi="Times New Roman" w:cs="Times New Roman"/>
                <w:noProof/>
              </w:rPr>
            </w:pPr>
          </w:p>
          <w:p w14:paraId="11610A98" w14:textId="1134B5BA" w:rsidR="00F250C0" w:rsidRDefault="00F250C0" w:rsidP="00F250C0">
            <w:pPr>
              <w:rPr>
                <w:rFonts w:ascii="Times New Roman" w:eastAsiaTheme="minorEastAsia" w:hAnsi="Times New Roman" w:cs="Times New Roman"/>
                <w:noProof/>
              </w:rPr>
            </w:pPr>
            <w:r>
              <w:rPr>
                <w:rFonts w:ascii="Times New Roman" w:eastAsiaTheme="minorEastAsia" w:hAnsi="Times New Roman" w:cs="Times New Roman"/>
                <w:noProof/>
              </w:rPr>
              <w:t>Assume that the target is at the same height as the top of the ramp.</w:t>
            </w:r>
          </w:p>
          <w:p w14:paraId="06470E09" w14:textId="77777777" w:rsidR="000E0614" w:rsidRPr="000E0614" w:rsidRDefault="000E0614" w:rsidP="000E0614">
            <w:pPr>
              <w:rPr>
                <w:rFonts w:ascii="Times New Roman" w:eastAsiaTheme="minorEastAsia" w:hAnsi="Times New Roman" w:cs="Times New Roman"/>
                <w:noProof/>
              </w:rPr>
            </w:pPr>
          </w:p>
          <w:p w14:paraId="7BA2EE6A" w14:textId="13E18A65" w:rsidR="000E0614" w:rsidRDefault="000E0614" w:rsidP="00946020">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How long does mass B spend in the air? (</w:t>
            </w:r>
            <w:r w:rsidR="00411F81">
              <w:rPr>
                <w:rFonts w:ascii="Times New Roman" w:eastAsiaTheme="minorEastAsia" w:hAnsi="Times New Roman" w:cs="Times New Roman"/>
                <w:noProof/>
              </w:rPr>
              <w:t>2</w:t>
            </w:r>
            <w:r>
              <w:rPr>
                <w:rFonts w:ascii="Times New Roman" w:eastAsiaTheme="minorEastAsia" w:hAnsi="Times New Roman" w:cs="Times New Roman"/>
                <w:noProof/>
              </w:rPr>
              <w:t xml:space="preserve"> mark</w:t>
            </w:r>
            <w:r w:rsidR="00411F81">
              <w:rPr>
                <w:rFonts w:ascii="Times New Roman" w:eastAsiaTheme="minorEastAsia" w:hAnsi="Times New Roman" w:cs="Times New Roman"/>
                <w:noProof/>
              </w:rPr>
              <w:t>s</w:t>
            </w:r>
            <w:r>
              <w:rPr>
                <w:rFonts w:ascii="Times New Roman" w:eastAsiaTheme="minorEastAsia" w:hAnsi="Times New Roman" w:cs="Times New Roman"/>
                <w:noProof/>
              </w:rPr>
              <w:t>)</w:t>
            </w:r>
          </w:p>
          <w:p w14:paraId="42534E2A" w14:textId="6FB34134" w:rsidR="00411F81" w:rsidRDefault="00F250C0" w:rsidP="00411F81">
            <w:pPr>
              <w:spacing w:line="259" w:lineRule="auto"/>
              <w:rPr>
                <w:rFonts w:ascii="Times New Roman" w:eastAsiaTheme="minorEastAsia" w:hAnsi="Times New Roman" w:cs="Times New Roman"/>
                <w:noProof/>
              </w:rPr>
            </w:pPr>
            <w:r w:rsidRPr="00F250C0">
              <w:rPr>
                <w:rFonts w:ascii="Times New Roman" w:eastAsiaTheme="minorEastAsia" w:hAnsi="Times New Roman" w:cs="Times New Roman"/>
                <w:noProof/>
              </w:rPr>
              <w:lastRenderedPageBreak/>
              <w:drawing>
                <wp:inline distT="0" distB="0" distL="0" distR="0" wp14:anchorId="4AD96493" wp14:editId="233BB0DD">
                  <wp:extent cx="4930567" cy="2240474"/>
                  <wp:effectExtent l="19050" t="19050" r="22860" b="26670"/>
                  <wp:docPr id="155883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83069" name=""/>
                          <pic:cNvPicPr/>
                        </pic:nvPicPr>
                        <pic:blipFill>
                          <a:blip r:embed="rId72"/>
                          <a:stretch>
                            <a:fillRect/>
                          </a:stretch>
                        </pic:blipFill>
                        <pic:spPr>
                          <a:xfrm>
                            <a:off x="0" y="0"/>
                            <a:ext cx="4930567" cy="2240474"/>
                          </a:xfrm>
                          <a:prstGeom prst="rect">
                            <a:avLst/>
                          </a:prstGeom>
                          <a:ln>
                            <a:solidFill>
                              <a:srgbClr val="C00000"/>
                            </a:solidFill>
                          </a:ln>
                        </pic:spPr>
                      </pic:pic>
                    </a:graphicData>
                  </a:graphic>
                </wp:inline>
              </w:drawing>
            </w:r>
          </w:p>
          <w:p w14:paraId="581FDF46" w14:textId="77777777" w:rsidR="00F250C0" w:rsidRPr="00E86F3D" w:rsidRDefault="00F250C0" w:rsidP="00411F81">
            <w:pPr>
              <w:spacing w:line="259" w:lineRule="auto"/>
              <w:rPr>
                <w:rFonts w:ascii="Times New Roman" w:eastAsiaTheme="minorEastAsia" w:hAnsi="Times New Roman" w:cs="Times New Roman"/>
                <w:noProof/>
              </w:rPr>
            </w:pPr>
          </w:p>
          <w:p w14:paraId="10EA6CB7"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C595897" w14:textId="77777777" w:rsidR="00411F81" w:rsidRPr="00E86F3D" w:rsidRDefault="00411F81" w:rsidP="00411F81">
            <w:pPr>
              <w:spacing w:line="259" w:lineRule="auto"/>
              <w:rPr>
                <w:rFonts w:ascii="Times New Roman" w:eastAsiaTheme="minorEastAsia" w:hAnsi="Times New Roman" w:cs="Times New Roman"/>
                <w:noProof/>
              </w:rPr>
            </w:pPr>
          </w:p>
          <w:p w14:paraId="5AA83D7E"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34C0429" w14:textId="77777777" w:rsidR="00411F81" w:rsidRPr="00E86F3D" w:rsidRDefault="00411F81" w:rsidP="00411F81">
            <w:pPr>
              <w:spacing w:line="259" w:lineRule="auto"/>
              <w:rPr>
                <w:rFonts w:ascii="Times New Roman" w:eastAsiaTheme="minorEastAsia" w:hAnsi="Times New Roman" w:cs="Times New Roman"/>
                <w:noProof/>
              </w:rPr>
            </w:pPr>
          </w:p>
          <w:p w14:paraId="16485644"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72A18D9" w14:textId="77777777" w:rsidR="00411F81" w:rsidRPr="00411F81" w:rsidRDefault="00411F81" w:rsidP="00411F81">
            <w:pPr>
              <w:rPr>
                <w:rFonts w:ascii="Times New Roman" w:eastAsiaTheme="minorEastAsia" w:hAnsi="Times New Roman" w:cs="Times New Roman"/>
                <w:noProof/>
              </w:rPr>
            </w:pPr>
          </w:p>
          <w:p w14:paraId="09C610B6" w14:textId="1217D444" w:rsidR="000E0614" w:rsidRPr="00E86F3D" w:rsidRDefault="000E0614" w:rsidP="00946020">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How far</w:t>
            </w:r>
            <w:r w:rsidR="001E38B8">
              <w:rPr>
                <w:rFonts w:ascii="Times New Roman" w:eastAsiaTheme="minorEastAsia" w:hAnsi="Times New Roman" w:cs="Times New Roman"/>
                <w:noProof/>
              </w:rPr>
              <w:t xml:space="preserve"> horizontally</w:t>
            </w:r>
            <w:r>
              <w:rPr>
                <w:rFonts w:ascii="Times New Roman" w:eastAsiaTheme="minorEastAsia" w:hAnsi="Times New Roman" w:cs="Times New Roman"/>
                <w:noProof/>
              </w:rPr>
              <w:t xml:space="preserve"> will mass B fly? (</w:t>
            </w:r>
            <w:r w:rsidR="00411F81">
              <w:rPr>
                <w:rFonts w:ascii="Times New Roman" w:eastAsiaTheme="minorEastAsia" w:hAnsi="Times New Roman" w:cs="Times New Roman"/>
                <w:noProof/>
              </w:rPr>
              <w:t>1</w:t>
            </w:r>
            <w:r>
              <w:rPr>
                <w:rFonts w:ascii="Times New Roman" w:eastAsiaTheme="minorEastAsia" w:hAnsi="Times New Roman" w:cs="Times New Roman"/>
                <w:noProof/>
              </w:rPr>
              <w:t xml:space="preserve"> mark)</w:t>
            </w:r>
          </w:p>
          <w:p w14:paraId="6AA72853" w14:textId="1F33DD2A" w:rsidR="00411F81" w:rsidRDefault="001E38B8" w:rsidP="00411F81">
            <w:pPr>
              <w:spacing w:line="259" w:lineRule="auto"/>
              <w:rPr>
                <w:rFonts w:ascii="Times New Roman" w:eastAsiaTheme="minorEastAsia" w:hAnsi="Times New Roman" w:cs="Times New Roman"/>
                <w:noProof/>
              </w:rPr>
            </w:pPr>
            <w:r w:rsidRPr="001E38B8">
              <w:rPr>
                <w:rFonts w:ascii="Times New Roman" w:eastAsiaTheme="minorEastAsia" w:hAnsi="Times New Roman" w:cs="Times New Roman"/>
                <w:noProof/>
              </w:rPr>
              <w:drawing>
                <wp:inline distT="0" distB="0" distL="0" distR="0" wp14:anchorId="23B85FCA" wp14:editId="0AE8CB87">
                  <wp:extent cx="4869602" cy="845893"/>
                  <wp:effectExtent l="19050" t="19050" r="26670" b="11430"/>
                  <wp:docPr id="1658575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575079" name=""/>
                          <pic:cNvPicPr/>
                        </pic:nvPicPr>
                        <pic:blipFill>
                          <a:blip r:embed="rId73"/>
                          <a:stretch>
                            <a:fillRect/>
                          </a:stretch>
                        </pic:blipFill>
                        <pic:spPr>
                          <a:xfrm>
                            <a:off x="0" y="0"/>
                            <a:ext cx="4869602" cy="845893"/>
                          </a:xfrm>
                          <a:prstGeom prst="rect">
                            <a:avLst/>
                          </a:prstGeom>
                          <a:ln>
                            <a:solidFill>
                              <a:srgbClr val="C00000"/>
                            </a:solidFill>
                          </a:ln>
                        </pic:spPr>
                      </pic:pic>
                    </a:graphicData>
                  </a:graphic>
                </wp:inline>
              </w:drawing>
            </w:r>
          </w:p>
          <w:p w14:paraId="3C903ECF" w14:textId="77777777" w:rsidR="001E38B8" w:rsidRPr="00E86F3D" w:rsidRDefault="001E38B8" w:rsidP="00411F81">
            <w:pPr>
              <w:spacing w:line="259" w:lineRule="auto"/>
              <w:rPr>
                <w:rFonts w:ascii="Times New Roman" w:eastAsiaTheme="minorEastAsia" w:hAnsi="Times New Roman" w:cs="Times New Roman"/>
                <w:noProof/>
              </w:rPr>
            </w:pPr>
          </w:p>
          <w:p w14:paraId="29C2E0E7"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43AD536" w14:textId="77777777" w:rsidR="00411F81" w:rsidRPr="00E86F3D" w:rsidRDefault="00411F81" w:rsidP="00411F81">
            <w:pPr>
              <w:spacing w:line="259" w:lineRule="auto"/>
              <w:rPr>
                <w:rFonts w:ascii="Times New Roman" w:eastAsiaTheme="minorEastAsia" w:hAnsi="Times New Roman" w:cs="Times New Roman"/>
                <w:noProof/>
              </w:rPr>
            </w:pPr>
          </w:p>
          <w:p w14:paraId="5012438B" w14:textId="77777777" w:rsidR="00411F81" w:rsidRPr="00E86F3D" w:rsidRDefault="00411F81" w:rsidP="00411F81">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6C15E80" w14:textId="77777777" w:rsidR="00030AD7" w:rsidRPr="00E86F3D" w:rsidRDefault="00030AD7" w:rsidP="00946020">
            <w:pPr>
              <w:spacing w:line="259" w:lineRule="auto"/>
              <w:rPr>
                <w:rFonts w:ascii="Times New Roman" w:eastAsiaTheme="minorEastAsia" w:hAnsi="Times New Roman" w:cs="Times New Roman"/>
                <w:noProof/>
              </w:rPr>
            </w:pPr>
          </w:p>
          <w:p w14:paraId="73534C02" w14:textId="77777777" w:rsidR="00030AD7" w:rsidRDefault="00030AD7" w:rsidP="00946020">
            <w:pPr>
              <w:spacing w:line="259" w:lineRule="auto"/>
              <w:rPr>
                <w:rFonts w:ascii="Times New Roman" w:eastAsiaTheme="minorEastAsia" w:hAnsi="Times New Roman" w:cs="Times New Roman"/>
                <w:noProof/>
              </w:rPr>
            </w:pPr>
          </w:p>
          <w:p w14:paraId="5D97DE23" w14:textId="77777777" w:rsidR="00030AD7" w:rsidRPr="00E86F3D" w:rsidRDefault="00030AD7" w:rsidP="00946020">
            <w:pPr>
              <w:spacing w:line="259" w:lineRule="auto"/>
              <w:rPr>
                <w:rFonts w:ascii="Times New Roman" w:eastAsiaTheme="minorEastAsia" w:hAnsi="Times New Roman" w:cs="Times New Roman"/>
                <w:noProof/>
              </w:rPr>
            </w:pPr>
          </w:p>
          <w:p w14:paraId="2631D6D5" w14:textId="77777777" w:rsidR="00030AD7" w:rsidRPr="00E86F3D" w:rsidRDefault="00030AD7" w:rsidP="00946020">
            <w:pPr>
              <w:rPr>
                <w:rFonts w:ascii="Times New Roman" w:eastAsiaTheme="minorEastAsia" w:hAnsi="Times New Roman" w:cs="Times New Roman"/>
                <w:noProof/>
              </w:rPr>
            </w:pPr>
          </w:p>
        </w:tc>
      </w:tr>
    </w:tbl>
    <w:p w14:paraId="3EBF49F2" w14:textId="77777777" w:rsidR="00030AD7" w:rsidRPr="00E86F3D" w:rsidRDefault="00030AD7" w:rsidP="00030AD7">
      <w:pPr>
        <w:tabs>
          <w:tab w:val="left" w:pos="2092"/>
        </w:tabs>
        <w:rPr>
          <w:rFonts w:ascii="Neo Sans" w:hAnsi="Neo Sans"/>
        </w:rPr>
      </w:pPr>
    </w:p>
    <w:tbl>
      <w:tblPr>
        <w:tblStyle w:val="TableGrid"/>
        <w:tblW w:w="0" w:type="auto"/>
        <w:tblBorders>
          <w:right w:val="double" w:sz="12" w:space="0" w:color="auto"/>
          <w:insideH w:val="none" w:sz="0" w:space="0" w:color="auto"/>
          <w:insideV w:val="none" w:sz="0" w:space="0" w:color="auto"/>
        </w:tblBorders>
        <w:tblCellMar>
          <w:left w:w="170" w:type="dxa"/>
        </w:tblCellMar>
        <w:tblLook w:val="04A0" w:firstRow="1" w:lastRow="0" w:firstColumn="1" w:lastColumn="0" w:noHBand="0" w:noVBand="1"/>
      </w:tblPr>
      <w:tblGrid>
        <w:gridCol w:w="10416"/>
      </w:tblGrid>
      <w:tr w:rsidR="00030AD7" w:rsidRPr="00E86F3D" w14:paraId="347EB3DC" w14:textId="77777777" w:rsidTr="00946020">
        <w:tc>
          <w:tcPr>
            <w:tcW w:w="10416" w:type="dxa"/>
          </w:tcPr>
          <w:p w14:paraId="4B8499FC" w14:textId="77777777" w:rsidR="00030AD7" w:rsidRPr="00E86F3D" w:rsidRDefault="00030AD7" w:rsidP="00946020">
            <w:pPr>
              <w:spacing w:line="259" w:lineRule="auto"/>
              <w:rPr>
                <w:rFonts w:ascii="Times New Roman" w:eastAsiaTheme="minorEastAsia" w:hAnsi="Times New Roman" w:cs="Times New Roman"/>
                <w:noProof/>
              </w:rPr>
            </w:pPr>
          </w:p>
          <w:p w14:paraId="391446EB" w14:textId="0649EF66" w:rsidR="00030AD7" w:rsidRPr="00E86F3D" w:rsidRDefault="00030AD7" w:rsidP="00946020">
            <w:pPr>
              <w:pStyle w:val="ListParagraph"/>
              <w:numPr>
                <w:ilvl w:val="0"/>
                <w:numId w:val="97"/>
              </w:numPr>
              <w:spacing w:line="259" w:lineRule="auto"/>
              <w:contextualSpacing w:val="0"/>
              <w:rPr>
                <w:rFonts w:ascii="Times New Roman" w:eastAsiaTheme="minorEastAsia" w:hAnsi="Times New Roman" w:cs="Times New Roman"/>
                <w:b/>
                <w:bCs/>
                <w:noProof/>
              </w:rPr>
            </w:pPr>
            <w:r w:rsidRPr="00E86F3D">
              <w:rPr>
                <w:rFonts w:ascii="Times New Roman" w:eastAsiaTheme="minorEastAsia" w:hAnsi="Times New Roman" w:cs="Times New Roman"/>
                <w:noProof/>
              </w:rPr>
              <w:t>(</w:t>
            </w:r>
            <w:r w:rsidR="00E36313">
              <w:rPr>
                <w:rFonts w:ascii="Times New Roman" w:eastAsiaTheme="minorEastAsia" w:hAnsi="Times New Roman" w:cs="Times New Roman"/>
                <w:noProof/>
              </w:rPr>
              <w:t>1</w:t>
            </w:r>
            <w:r w:rsidR="008D4C65">
              <w:rPr>
                <w:rFonts w:ascii="Times New Roman" w:eastAsiaTheme="minorEastAsia" w:hAnsi="Times New Roman" w:cs="Times New Roman"/>
                <w:noProof/>
              </w:rPr>
              <w:t>0</w:t>
            </w:r>
            <w:r w:rsidRPr="00E86F3D">
              <w:rPr>
                <w:rFonts w:ascii="Times New Roman" w:eastAsiaTheme="minorEastAsia" w:hAnsi="Times New Roman" w:cs="Times New Roman"/>
                <w:noProof/>
              </w:rPr>
              <w:t xml:space="preserve"> marks)</w:t>
            </w:r>
          </w:p>
          <w:p w14:paraId="59F16E33" w14:textId="77777777" w:rsidR="00030AD7" w:rsidRPr="00E86F3D" w:rsidRDefault="00030AD7" w:rsidP="00946020">
            <w:pPr>
              <w:spacing w:line="259" w:lineRule="auto"/>
              <w:rPr>
                <w:rFonts w:ascii="Times New Roman" w:eastAsiaTheme="minorEastAsia" w:hAnsi="Times New Roman" w:cs="Times New Roman"/>
                <w:noProof/>
              </w:rPr>
            </w:pPr>
          </w:p>
          <w:p w14:paraId="1E1D89A6" w14:textId="75377030" w:rsidR="00030AD7" w:rsidRDefault="007F7432"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Robots</w:t>
            </w:r>
            <w:r w:rsidR="00C4319C">
              <w:rPr>
                <w:rFonts w:ascii="Times New Roman" w:eastAsiaTheme="minorEastAsia" w:hAnsi="Times New Roman" w:cs="Times New Roman"/>
                <w:noProof/>
              </w:rPr>
              <w:t xml:space="preserve"> is tasked with building a replica of the great pyraminds.</w:t>
            </w:r>
          </w:p>
          <w:p w14:paraId="7420E31E" w14:textId="77777777" w:rsidR="007F7432" w:rsidRDefault="007F7432" w:rsidP="00946020">
            <w:pPr>
              <w:spacing w:line="259" w:lineRule="auto"/>
              <w:rPr>
                <w:rFonts w:ascii="Times New Roman" w:eastAsiaTheme="minorEastAsia" w:hAnsi="Times New Roman" w:cs="Times New Roman"/>
                <w:noProof/>
              </w:rPr>
            </w:pPr>
          </w:p>
          <w:p w14:paraId="58FD343B" w14:textId="5454D1C5" w:rsidR="007F7432" w:rsidRDefault="007F7432"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 xml:space="preserve">First a robotic crane hoists the blocks half the way up the pyramid. Block A has a mass of 550 kg, whilst block B has a mass of 1100 kg. On top of </w:t>
            </w:r>
            <w:r w:rsidR="00621176">
              <w:rPr>
                <w:rFonts w:ascii="Times New Roman" w:eastAsiaTheme="minorEastAsia" w:hAnsi="Times New Roman" w:cs="Times New Roman"/>
                <w:noProof/>
              </w:rPr>
              <w:t>b</w:t>
            </w:r>
            <w:r>
              <w:rPr>
                <w:rFonts w:ascii="Times New Roman" w:eastAsiaTheme="minorEastAsia" w:hAnsi="Times New Roman" w:cs="Times New Roman"/>
                <w:noProof/>
              </w:rPr>
              <w:t>lock A sits a 100 kg robot who will be needed for the next stages of moving the blocks.</w:t>
            </w:r>
          </w:p>
          <w:p w14:paraId="3F29A70D" w14:textId="77777777" w:rsidR="007F7432" w:rsidRDefault="007F7432" w:rsidP="00946020">
            <w:pPr>
              <w:spacing w:line="259" w:lineRule="auto"/>
              <w:rPr>
                <w:rFonts w:ascii="Times New Roman" w:eastAsiaTheme="minorEastAsia" w:hAnsi="Times New Roman" w:cs="Times New Roman"/>
                <w:noProof/>
              </w:rPr>
            </w:pPr>
          </w:p>
          <w:p w14:paraId="32173069" w14:textId="5E37D49A" w:rsidR="007F7432" w:rsidRDefault="007F7432" w:rsidP="007F7432">
            <w:pPr>
              <w:spacing w:line="259" w:lineRule="auto"/>
              <w:jc w:val="center"/>
              <w:rPr>
                <w:rFonts w:ascii="Times New Roman" w:eastAsiaTheme="minorEastAsia" w:hAnsi="Times New Roman" w:cs="Times New Roman"/>
                <w:noProof/>
              </w:rPr>
            </w:pPr>
            <w:r w:rsidRPr="007F7432">
              <w:rPr>
                <w:rFonts w:ascii="Times New Roman" w:eastAsiaTheme="minorEastAsia" w:hAnsi="Times New Roman" w:cs="Times New Roman"/>
                <w:noProof/>
              </w:rPr>
              <w:lastRenderedPageBreak/>
              <w:drawing>
                <wp:inline distT="0" distB="0" distL="0" distR="0" wp14:anchorId="1EE3FE13" wp14:editId="43EA3C25">
                  <wp:extent cx="3147333" cy="1707376"/>
                  <wp:effectExtent l="0" t="0" r="0" b="7620"/>
                  <wp:docPr id="1345465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465359" name="Picture 1"/>
                          <pic:cNvPicPr/>
                        </pic:nvPicPr>
                        <pic:blipFill>
                          <a:blip r:embed="rId74">
                            <a:extLst>
                              <a:ext uri="{28A0092B-C50C-407E-A947-70E740481C1C}">
                                <a14:useLocalDpi xmlns:a14="http://schemas.microsoft.com/office/drawing/2010/main" val="0"/>
                              </a:ext>
                            </a:extLst>
                          </a:blip>
                          <a:stretch>
                            <a:fillRect/>
                          </a:stretch>
                        </pic:blipFill>
                        <pic:spPr>
                          <a:xfrm>
                            <a:off x="0" y="0"/>
                            <a:ext cx="3147333" cy="1707376"/>
                          </a:xfrm>
                          <a:prstGeom prst="rect">
                            <a:avLst/>
                          </a:prstGeom>
                        </pic:spPr>
                      </pic:pic>
                    </a:graphicData>
                  </a:graphic>
                </wp:inline>
              </w:drawing>
            </w:r>
          </w:p>
          <w:p w14:paraId="249A629B" w14:textId="77777777" w:rsidR="007F7432" w:rsidRDefault="007F7432" w:rsidP="007F7432">
            <w:pPr>
              <w:spacing w:line="259" w:lineRule="auto"/>
              <w:jc w:val="center"/>
              <w:rPr>
                <w:rFonts w:ascii="Times New Roman" w:eastAsiaTheme="minorEastAsia" w:hAnsi="Times New Roman" w:cs="Times New Roman"/>
                <w:noProof/>
              </w:rPr>
            </w:pPr>
          </w:p>
          <w:p w14:paraId="53626A81" w14:textId="706C7A10" w:rsidR="007F7432" w:rsidRDefault="007F7432" w:rsidP="007F7432">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 xml:space="preserve">What is the force of block </w:t>
            </w:r>
            <w:r w:rsidR="001E38B8">
              <w:rPr>
                <w:rFonts w:ascii="Times New Roman" w:eastAsiaTheme="minorEastAsia" w:hAnsi="Times New Roman" w:cs="Times New Roman"/>
                <w:noProof/>
              </w:rPr>
              <w:t>B on A</w:t>
            </w:r>
            <w:r>
              <w:rPr>
                <w:rFonts w:ascii="Times New Roman" w:eastAsiaTheme="minorEastAsia" w:hAnsi="Times New Roman" w:cs="Times New Roman"/>
                <w:noProof/>
              </w:rPr>
              <w:t xml:space="preserve"> whilst stationary on the ground? Include both magnitude and direction. (</w:t>
            </w:r>
            <w:r w:rsidR="00621176">
              <w:rPr>
                <w:rFonts w:ascii="Times New Roman" w:eastAsiaTheme="minorEastAsia" w:hAnsi="Times New Roman" w:cs="Times New Roman"/>
                <w:noProof/>
              </w:rPr>
              <w:t>1</w:t>
            </w:r>
            <w:r>
              <w:rPr>
                <w:rFonts w:ascii="Times New Roman" w:eastAsiaTheme="minorEastAsia" w:hAnsi="Times New Roman" w:cs="Times New Roman"/>
                <w:noProof/>
              </w:rPr>
              <w:t xml:space="preserve"> mark)</w:t>
            </w:r>
          </w:p>
          <w:p w14:paraId="75613CB2" w14:textId="4B278E59" w:rsidR="001E38B8" w:rsidRDefault="001E38B8" w:rsidP="001E38B8">
            <w:pPr>
              <w:rPr>
                <w:rFonts w:ascii="Times New Roman" w:eastAsiaTheme="minorEastAsia" w:hAnsi="Times New Roman" w:cs="Times New Roman"/>
                <w:noProof/>
              </w:rPr>
            </w:pPr>
            <w:r w:rsidRPr="001E38B8">
              <w:rPr>
                <w:rFonts w:ascii="Times New Roman" w:eastAsiaTheme="minorEastAsia" w:hAnsi="Times New Roman" w:cs="Times New Roman"/>
                <w:noProof/>
              </w:rPr>
              <w:drawing>
                <wp:inline distT="0" distB="0" distL="0" distR="0" wp14:anchorId="478CBBD5" wp14:editId="55E03E8D">
                  <wp:extent cx="4892464" cy="1623201"/>
                  <wp:effectExtent l="19050" t="19050" r="22860" b="15240"/>
                  <wp:docPr id="1197934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934501" name=""/>
                          <pic:cNvPicPr/>
                        </pic:nvPicPr>
                        <pic:blipFill>
                          <a:blip r:embed="rId75"/>
                          <a:stretch>
                            <a:fillRect/>
                          </a:stretch>
                        </pic:blipFill>
                        <pic:spPr>
                          <a:xfrm>
                            <a:off x="0" y="0"/>
                            <a:ext cx="4892464" cy="1623201"/>
                          </a:xfrm>
                          <a:prstGeom prst="rect">
                            <a:avLst/>
                          </a:prstGeom>
                          <a:ln>
                            <a:solidFill>
                              <a:srgbClr val="C00000"/>
                            </a:solidFill>
                          </a:ln>
                        </pic:spPr>
                      </pic:pic>
                    </a:graphicData>
                  </a:graphic>
                </wp:inline>
              </w:drawing>
            </w:r>
          </w:p>
          <w:p w14:paraId="194A8517" w14:textId="77777777" w:rsidR="008D4C65" w:rsidRPr="00E86F3D" w:rsidRDefault="008D4C65" w:rsidP="008D4C65">
            <w:pPr>
              <w:spacing w:line="259" w:lineRule="auto"/>
              <w:rPr>
                <w:rFonts w:ascii="Times New Roman" w:eastAsiaTheme="minorEastAsia" w:hAnsi="Times New Roman" w:cs="Times New Roman"/>
                <w:noProof/>
              </w:rPr>
            </w:pPr>
          </w:p>
          <w:p w14:paraId="5AE0915B"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4352D44" w14:textId="77777777" w:rsidR="008D4C65" w:rsidRPr="00E86F3D" w:rsidRDefault="008D4C65" w:rsidP="008D4C65">
            <w:pPr>
              <w:spacing w:line="259" w:lineRule="auto"/>
              <w:rPr>
                <w:rFonts w:ascii="Times New Roman" w:eastAsiaTheme="minorEastAsia" w:hAnsi="Times New Roman" w:cs="Times New Roman"/>
                <w:noProof/>
              </w:rPr>
            </w:pPr>
          </w:p>
          <w:p w14:paraId="37168868"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67BDD9D" w14:textId="77777777" w:rsidR="008D4C65" w:rsidRPr="00E86F3D" w:rsidRDefault="008D4C65" w:rsidP="008D4C65">
            <w:pPr>
              <w:spacing w:line="259" w:lineRule="auto"/>
              <w:rPr>
                <w:rFonts w:ascii="Times New Roman" w:eastAsiaTheme="minorEastAsia" w:hAnsi="Times New Roman" w:cs="Times New Roman"/>
                <w:noProof/>
              </w:rPr>
            </w:pPr>
          </w:p>
          <w:p w14:paraId="08F1B617"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2EA1592" w14:textId="77777777" w:rsidR="008D4C65" w:rsidRPr="001E38B8" w:rsidRDefault="008D4C65" w:rsidP="001E38B8">
            <w:pPr>
              <w:rPr>
                <w:rFonts w:ascii="Times New Roman" w:eastAsiaTheme="minorEastAsia" w:hAnsi="Times New Roman" w:cs="Times New Roman"/>
                <w:noProof/>
              </w:rPr>
            </w:pPr>
          </w:p>
          <w:p w14:paraId="315E0CE3" w14:textId="77777777" w:rsidR="007F7432" w:rsidRDefault="007F7432" w:rsidP="007F7432">
            <w:pPr>
              <w:rPr>
                <w:rFonts w:ascii="Times New Roman" w:eastAsiaTheme="minorEastAsia" w:hAnsi="Times New Roman" w:cs="Times New Roman"/>
                <w:noProof/>
              </w:rPr>
            </w:pPr>
          </w:p>
          <w:p w14:paraId="658419C8" w14:textId="63665165" w:rsidR="007F7432" w:rsidRDefault="007F7432" w:rsidP="007F7432">
            <w:pPr>
              <w:rPr>
                <w:rFonts w:ascii="Times New Roman" w:eastAsiaTheme="minorEastAsia" w:hAnsi="Times New Roman" w:cs="Times New Roman"/>
                <w:noProof/>
              </w:rPr>
            </w:pPr>
            <w:r>
              <w:rPr>
                <w:rFonts w:ascii="Times New Roman" w:eastAsiaTheme="minorEastAsia" w:hAnsi="Times New Roman" w:cs="Times New Roman"/>
                <w:noProof/>
              </w:rPr>
              <w:t>The crane lifts the blocks and the smaller robot up with an upward acceleration of 0.15</w:t>
            </w:r>
            <w:r w:rsidR="001E38B8">
              <w:rPr>
                <w:rFonts w:ascii="Times New Roman" w:eastAsiaTheme="minorEastAsia" w:hAnsi="Times New Roman" w:cs="Times New Roman"/>
                <w:noProof/>
              </w:rPr>
              <w:t>0</w:t>
            </w:r>
            <w:r>
              <w:rPr>
                <w:rFonts w:ascii="Times New Roman" w:eastAsiaTheme="minorEastAsia" w:hAnsi="Times New Roman" w:cs="Times New Roman"/>
                <w:noProof/>
              </w:rPr>
              <w:t xml:space="preserve"> ms^-2.</w:t>
            </w:r>
          </w:p>
          <w:p w14:paraId="39906795" w14:textId="77777777" w:rsidR="007F7432" w:rsidRPr="007F7432" w:rsidRDefault="007F7432" w:rsidP="007F7432">
            <w:pPr>
              <w:rPr>
                <w:rFonts w:ascii="Times New Roman" w:eastAsiaTheme="minorEastAsia" w:hAnsi="Times New Roman" w:cs="Times New Roman"/>
                <w:noProof/>
              </w:rPr>
            </w:pPr>
          </w:p>
          <w:p w14:paraId="37F87978" w14:textId="4C256FF2" w:rsidR="007F7432" w:rsidRDefault="007F7432" w:rsidP="007F7432">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What is force of block B on A? Include both magnitude and direction. (</w:t>
            </w:r>
            <w:r w:rsidR="008D4C65">
              <w:rPr>
                <w:rFonts w:ascii="Times New Roman" w:eastAsiaTheme="minorEastAsia" w:hAnsi="Times New Roman" w:cs="Times New Roman"/>
                <w:noProof/>
              </w:rPr>
              <w:t>1</w:t>
            </w:r>
            <w:r>
              <w:rPr>
                <w:rFonts w:ascii="Times New Roman" w:eastAsiaTheme="minorEastAsia" w:hAnsi="Times New Roman" w:cs="Times New Roman"/>
                <w:noProof/>
              </w:rPr>
              <w:t xml:space="preserve"> mark)</w:t>
            </w:r>
          </w:p>
          <w:p w14:paraId="4146148B" w14:textId="1029AC57" w:rsidR="001E38B8" w:rsidRDefault="001E38B8" w:rsidP="001E38B8">
            <w:pPr>
              <w:rPr>
                <w:rFonts w:ascii="Times New Roman" w:eastAsiaTheme="minorEastAsia" w:hAnsi="Times New Roman" w:cs="Times New Roman"/>
                <w:noProof/>
              </w:rPr>
            </w:pPr>
            <w:r w:rsidRPr="001E38B8">
              <w:rPr>
                <w:rFonts w:ascii="Times New Roman" w:eastAsiaTheme="minorEastAsia" w:hAnsi="Times New Roman" w:cs="Times New Roman"/>
                <w:noProof/>
              </w:rPr>
              <w:drawing>
                <wp:inline distT="0" distB="0" distL="0" distR="0" wp14:anchorId="29C54C6A" wp14:editId="16D79554">
                  <wp:extent cx="4945809" cy="1981372"/>
                  <wp:effectExtent l="19050" t="19050" r="26670" b="19050"/>
                  <wp:docPr id="1059362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62317" name=""/>
                          <pic:cNvPicPr/>
                        </pic:nvPicPr>
                        <pic:blipFill>
                          <a:blip r:embed="rId76"/>
                          <a:stretch>
                            <a:fillRect/>
                          </a:stretch>
                        </pic:blipFill>
                        <pic:spPr>
                          <a:xfrm>
                            <a:off x="0" y="0"/>
                            <a:ext cx="4945809" cy="1981372"/>
                          </a:xfrm>
                          <a:prstGeom prst="rect">
                            <a:avLst/>
                          </a:prstGeom>
                          <a:ln>
                            <a:solidFill>
                              <a:srgbClr val="C00000"/>
                            </a:solidFill>
                          </a:ln>
                        </pic:spPr>
                      </pic:pic>
                    </a:graphicData>
                  </a:graphic>
                </wp:inline>
              </w:drawing>
            </w:r>
          </w:p>
          <w:p w14:paraId="54BAE594" w14:textId="77777777" w:rsidR="008D4C65" w:rsidRPr="00E86F3D" w:rsidRDefault="008D4C65" w:rsidP="008D4C65">
            <w:pPr>
              <w:spacing w:line="259" w:lineRule="auto"/>
              <w:rPr>
                <w:rFonts w:ascii="Times New Roman" w:eastAsiaTheme="minorEastAsia" w:hAnsi="Times New Roman" w:cs="Times New Roman"/>
                <w:noProof/>
              </w:rPr>
            </w:pPr>
          </w:p>
          <w:p w14:paraId="210650A9"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A511A78" w14:textId="77777777" w:rsidR="008D4C65" w:rsidRPr="00E86F3D" w:rsidRDefault="008D4C65" w:rsidP="008D4C65">
            <w:pPr>
              <w:spacing w:line="259" w:lineRule="auto"/>
              <w:rPr>
                <w:rFonts w:ascii="Times New Roman" w:eastAsiaTheme="minorEastAsia" w:hAnsi="Times New Roman" w:cs="Times New Roman"/>
                <w:noProof/>
              </w:rPr>
            </w:pPr>
          </w:p>
          <w:p w14:paraId="64713479"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5F6FFB7" w14:textId="77777777" w:rsidR="008D4C65" w:rsidRPr="00E86F3D" w:rsidRDefault="008D4C65" w:rsidP="008D4C65">
            <w:pPr>
              <w:spacing w:line="259" w:lineRule="auto"/>
              <w:rPr>
                <w:rFonts w:ascii="Times New Roman" w:eastAsiaTheme="minorEastAsia" w:hAnsi="Times New Roman" w:cs="Times New Roman"/>
                <w:noProof/>
              </w:rPr>
            </w:pPr>
          </w:p>
          <w:p w14:paraId="4FBCEFB0"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B84F7AC" w14:textId="77777777" w:rsidR="008D4C65" w:rsidRPr="00E86F3D" w:rsidRDefault="008D4C65" w:rsidP="008D4C65">
            <w:pPr>
              <w:spacing w:line="259" w:lineRule="auto"/>
              <w:rPr>
                <w:rFonts w:ascii="Times New Roman" w:eastAsiaTheme="minorEastAsia" w:hAnsi="Times New Roman" w:cs="Times New Roman"/>
                <w:noProof/>
              </w:rPr>
            </w:pPr>
          </w:p>
          <w:p w14:paraId="571E48E4"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lastRenderedPageBreak/>
              <w:t>_____________________________________________________________________________________</w:t>
            </w:r>
          </w:p>
          <w:p w14:paraId="1C43164A" w14:textId="77777777" w:rsidR="008D4C65" w:rsidRDefault="008D4C65" w:rsidP="001E38B8">
            <w:pPr>
              <w:rPr>
                <w:rFonts w:ascii="Times New Roman" w:eastAsiaTheme="minorEastAsia" w:hAnsi="Times New Roman" w:cs="Times New Roman"/>
                <w:noProof/>
              </w:rPr>
            </w:pPr>
          </w:p>
          <w:p w14:paraId="6773E007" w14:textId="77777777" w:rsidR="001E38B8" w:rsidRPr="001E38B8" w:rsidRDefault="001E38B8" w:rsidP="001E38B8">
            <w:pPr>
              <w:rPr>
                <w:rFonts w:ascii="Times New Roman" w:eastAsiaTheme="minorEastAsia" w:hAnsi="Times New Roman" w:cs="Times New Roman"/>
                <w:noProof/>
              </w:rPr>
            </w:pPr>
          </w:p>
          <w:p w14:paraId="2BBE5B4B" w14:textId="76C904F0" w:rsidR="007F7432" w:rsidRDefault="007F7432" w:rsidP="007F7432">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Does the smaller robot feel heavier or lighter than usual? Explain. (2 marks)</w:t>
            </w:r>
          </w:p>
          <w:p w14:paraId="271E6055" w14:textId="18F06FD2" w:rsidR="007F7432" w:rsidRPr="001E38B8" w:rsidRDefault="001E38B8" w:rsidP="007F7432">
            <w:pPr>
              <w:spacing w:line="259" w:lineRule="auto"/>
              <w:rPr>
                <w:rFonts w:ascii="Times New Roman" w:eastAsiaTheme="minorEastAsia" w:hAnsi="Times New Roman" w:cs="Times New Roman"/>
                <w:noProof/>
                <w:color w:val="FF0000"/>
              </w:rPr>
            </w:pPr>
            <w:r w:rsidRPr="001E38B8">
              <w:rPr>
                <w:rFonts w:ascii="Times New Roman" w:eastAsiaTheme="minorEastAsia" w:hAnsi="Times New Roman" w:cs="Times New Roman"/>
                <w:noProof/>
                <w:color w:val="FF0000"/>
              </w:rPr>
              <w:t>Ans: Heavier</w:t>
            </w:r>
            <w:r>
              <w:rPr>
                <w:rFonts w:ascii="Times New Roman" w:eastAsiaTheme="minorEastAsia" w:hAnsi="Times New Roman" w:cs="Times New Roman"/>
                <w:noProof/>
                <w:color w:val="FF0000"/>
              </w:rPr>
              <w:t xml:space="preserve">. Normal force is how you feel weight. Here </w:t>
            </w:r>
            <w:r w:rsidR="00621176">
              <w:rPr>
                <w:rFonts w:ascii="Times New Roman" w:eastAsiaTheme="minorEastAsia" w:hAnsi="Times New Roman" w:cs="Times New Roman"/>
                <w:noProof/>
                <w:color w:val="FF0000"/>
              </w:rPr>
              <w:t>n</w:t>
            </w:r>
            <w:r>
              <w:rPr>
                <w:rFonts w:ascii="Times New Roman" w:eastAsiaTheme="minorEastAsia" w:hAnsi="Times New Roman" w:cs="Times New Roman"/>
                <w:noProof/>
                <w:color w:val="FF0000"/>
              </w:rPr>
              <w:t>ormal force on robot will increase to supply the upward acceleration.</w:t>
            </w:r>
          </w:p>
          <w:p w14:paraId="5DDDEC9B" w14:textId="77777777" w:rsidR="008D4C65" w:rsidRPr="00E86F3D" w:rsidRDefault="008D4C65" w:rsidP="008D4C65">
            <w:pPr>
              <w:spacing w:line="259" w:lineRule="auto"/>
              <w:rPr>
                <w:rFonts w:ascii="Times New Roman" w:eastAsiaTheme="minorEastAsia" w:hAnsi="Times New Roman" w:cs="Times New Roman"/>
                <w:noProof/>
              </w:rPr>
            </w:pPr>
          </w:p>
          <w:p w14:paraId="25CACBA7"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6FF39B3C" w14:textId="77777777" w:rsidR="008D4C65" w:rsidRPr="00E86F3D" w:rsidRDefault="008D4C65" w:rsidP="008D4C65">
            <w:pPr>
              <w:spacing w:line="259" w:lineRule="auto"/>
              <w:rPr>
                <w:rFonts w:ascii="Times New Roman" w:eastAsiaTheme="minorEastAsia" w:hAnsi="Times New Roman" w:cs="Times New Roman"/>
                <w:noProof/>
              </w:rPr>
            </w:pPr>
          </w:p>
          <w:p w14:paraId="6F973744"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7303041" w14:textId="77777777" w:rsidR="008D4C65" w:rsidRPr="00E86F3D" w:rsidRDefault="008D4C65" w:rsidP="008D4C65">
            <w:pPr>
              <w:spacing w:line="259" w:lineRule="auto"/>
              <w:rPr>
                <w:rFonts w:ascii="Times New Roman" w:eastAsiaTheme="minorEastAsia" w:hAnsi="Times New Roman" w:cs="Times New Roman"/>
                <w:noProof/>
              </w:rPr>
            </w:pPr>
          </w:p>
          <w:p w14:paraId="2EB7ED87"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7732A74E" w14:textId="77777777" w:rsidR="001E38B8" w:rsidRDefault="001E38B8" w:rsidP="007F7432">
            <w:pPr>
              <w:spacing w:line="259" w:lineRule="auto"/>
              <w:rPr>
                <w:rFonts w:ascii="Times New Roman" w:eastAsiaTheme="minorEastAsia" w:hAnsi="Times New Roman" w:cs="Times New Roman"/>
                <w:noProof/>
              </w:rPr>
            </w:pPr>
          </w:p>
          <w:p w14:paraId="0844E452" w14:textId="77777777" w:rsidR="008D4C65" w:rsidRDefault="008D4C65" w:rsidP="007F7432">
            <w:pPr>
              <w:spacing w:line="259" w:lineRule="auto"/>
              <w:rPr>
                <w:rFonts w:ascii="Times New Roman" w:eastAsiaTheme="minorEastAsia" w:hAnsi="Times New Roman" w:cs="Times New Roman"/>
                <w:noProof/>
              </w:rPr>
            </w:pPr>
          </w:p>
          <w:p w14:paraId="053D2C84" w14:textId="2AD5C975" w:rsidR="00885BC5" w:rsidRDefault="007F7432"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For the second stage, the blocks are unloaded and the smaller robot now pushes the two blocks up a slope inclined at 15</w:t>
            </w:r>
            <w:r w:rsidR="008D4C65">
              <w:rPr>
                <w:rFonts w:ascii="Times New Roman" w:eastAsiaTheme="minorEastAsia" w:hAnsi="Times New Roman" w:cs="Times New Roman"/>
                <w:noProof/>
              </w:rPr>
              <w:t>.0</w:t>
            </w:r>
            <w:r>
              <w:rPr>
                <w:rFonts w:ascii="Times New Roman" w:eastAsiaTheme="minorEastAsia" w:hAnsi="Times New Roman" w:cs="Times New Roman"/>
                <w:noProof/>
              </w:rPr>
              <w:t xml:space="preserve"> degrees to the top of the pyramind where they are meant to go.</w:t>
            </w:r>
            <w:r w:rsidR="00885BC5">
              <w:rPr>
                <w:rFonts w:ascii="Times New Roman" w:eastAsiaTheme="minorEastAsia" w:hAnsi="Times New Roman" w:cs="Times New Roman"/>
                <w:noProof/>
              </w:rPr>
              <w:t xml:space="preserve"> </w:t>
            </w:r>
          </w:p>
          <w:p w14:paraId="242B9413" w14:textId="77777777" w:rsidR="00885BC5" w:rsidRDefault="00885BC5" w:rsidP="00946020">
            <w:pPr>
              <w:spacing w:line="259" w:lineRule="auto"/>
              <w:rPr>
                <w:rFonts w:ascii="Times New Roman" w:eastAsiaTheme="minorEastAsia" w:hAnsi="Times New Roman" w:cs="Times New Roman"/>
                <w:noProof/>
              </w:rPr>
            </w:pPr>
          </w:p>
          <w:p w14:paraId="117843E5" w14:textId="60FDD765" w:rsidR="00885BC5" w:rsidRDefault="00885BC5"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Recall that block A has a mass of 550 kg, whilst block B has a mass of 1100 kg.</w:t>
            </w:r>
          </w:p>
          <w:p w14:paraId="2A91F4BB" w14:textId="77777777" w:rsidR="007F7432" w:rsidRDefault="007F7432" w:rsidP="00946020">
            <w:pPr>
              <w:spacing w:line="259" w:lineRule="auto"/>
              <w:rPr>
                <w:rFonts w:ascii="Times New Roman" w:eastAsiaTheme="minorEastAsia" w:hAnsi="Times New Roman" w:cs="Times New Roman"/>
                <w:noProof/>
              </w:rPr>
            </w:pPr>
          </w:p>
          <w:p w14:paraId="41F72A54" w14:textId="51DC574C" w:rsidR="007F7432" w:rsidRDefault="00885BC5" w:rsidP="00885BC5">
            <w:pPr>
              <w:spacing w:line="259" w:lineRule="auto"/>
              <w:jc w:val="center"/>
              <w:rPr>
                <w:rFonts w:ascii="Times New Roman" w:eastAsiaTheme="minorEastAsia" w:hAnsi="Times New Roman" w:cs="Times New Roman"/>
                <w:noProof/>
              </w:rPr>
            </w:pPr>
            <w:r w:rsidRPr="00885BC5">
              <w:rPr>
                <w:rFonts w:ascii="Times New Roman" w:eastAsiaTheme="minorEastAsia" w:hAnsi="Times New Roman" w:cs="Times New Roman"/>
                <w:noProof/>
              </w:rPr>
              <w:drawing>
                <wp:inline distT="0" distB="0" distL="0" distR="0" wp14:anchorId="0D0DD30F" wp14:editId="66668EC2">
                  <wp:extent cx="3353091" cy="1539373"/>
                  <wp:effectExtent l="0" t="0" r="0" b="3810"/>
                  <wp:docPr id="571991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91952" name=""/>
                          <pic:cNvPicPr/>
                        </pic:nvPicPr>
                        <pic:blipFill>
                          <a:blip r:embed="rId77"/>
                          <a:stretch>
                            <a:fillRect/>
                          </a:stretch>
                        </pic:blipFill>
                        <pic:spPr>
                          <a:xfrm>
                            <a:off x="0" y="0"/>
                            <a:ext cx="3353091" cy="1539373"/>
                          </a:xfrm>
                          <a:prstGeom prst="rect">
                            <a:avLst/>
                          </a:prstGeom>
                        </pic:spPr>
                      </pic:pic>
                    </a:graphicData>
                  </a:graphic>
                </wp:inline>
              </w:drawing>
            </w:r>
          </w:p>
          <w:p w14:paraId="20840E2B" w14:textId="5798641C" w:rsidR="00885BC5" w:rsidRDefault="00885BC5" w:rsidP="00885BC5">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The blocks are placed on logs so that the trip up the incline is frictionless. Whilst the lack of friction provides the advantage of an easier push up the slope, it also presents a danger of the blocks sliding back down the slope.</w:t>
            </w:r>
          </w:p>
          <w:p w14:paraId="13891F0A" w14:textId="77777777" w:rsidR="00885BC5" w:rsidRDefault="00885BC5" w:rsidP="00885BC5">
            <w:pPr>
              <w:spacing w:line="259" w:lineRule="auto"/>
              <w:rPr>
                <w:rFonts w:ascii="Times New Roman" w:eastAsiaTheme="minorEastAsia" w:hAnsi="Times New Roman" w:cs="Times New Roman"/>
                <w:noProof/>
              </w:rPr>
            </w:pPr>
          </w:p>
          <w:p w14:paraId="42C9C5C2" w14:textId="3F214CDB" w:rsidR="00885BC5" w:rsidRDefault="00885BC5" w:rsidP="00885BC5">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What magnitude of resistive force must the robot’s brakes at least be capable of exerting up the plane to prevent the blocks from sliding down the plane? (1 mark)</w:t>
            </w:r>
          </w:p>
          <w:p w14:paraId="198FE5AC" w14:textId="53A486F8" w:rsidR="00885BC5" w:rsidRDefault="00885BC5" w:rsidP="00885BC5">
            <w:pPr>
              <w:rPr>
                <w:rFonts w:ascii="Times New Roman" w:eastAsiaTheme="minorEastAsia" w:hAnsi="Times New Roman" w:cs="Times New Roman"/>
                <w:noProof/>
              </w:rPr>
            </w:pPr>
            <w:r w:rsidRPr="00885BC5">
              <w:rPr>
                <w:rFonts w:ascii="Times New Roman" w:eastAsiaTheme="minorEastAsia" w:hAnsi="Times New Roman" w:cs="Times New Roman"/>
                <w:noProof/>
              </w:rPr>
              <w:drawing>
                <wp:inline distT="0" distB="0" distL="0" distR="0" wp14:anchorId="69DABE25" wp14:editId="50785DDE">
                  <wp:extent cx="4854361" cy="381033"/>
                  <wp:effectExtent l="19050" t="19050" r="22860" b="19050"/>
                  <wp:docPr id="905777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777634" name=""/>
                          <pic:cNvPicPr/>
                        </pic:nvPicPr>
                        <pic:blipFill>
                          <a:blip r:embed="rId78"/>
                          <a:stretch>
                            <a:fillRect/>
                          </a:stretch>
                        </pic:blipFill>
                        <pic:spPr>
                          <a:xfrm>
                            <a:off x="0" y="0"/>
                            <a:ext cx="4854361" cy="381033"/>
                          </a:xfrm>
                          <a:prstGeom prst="rect">
                            <a:avLst/>
                          </a:prstGeom>
                          <a:ln>
                            <a:solidFill>
                              <a:srgbClr val="C00000"/>
                            </a:solidFill>
                          </a:ln>
                        </pic:spPr>
                      </pic:pic>
                    </a:graphicData>
                  </a:graphic>
                </wp:inline>
              </w:drawing>
            </w:r>
          </w:p>
          <w:p w14:paraId="738B9635" w14:textId="77777777" w:rsidR="008D4C65" w:rsidRPr="00E86F3D" w:rsidRDefault="008D4C65" w:rsidP="008D4C65">
            <w:pPr>
              <w:spacing w:line="259" w:lineRule="auto"/>
              <w:rPr>
                <w:rFonts w:ascii="Times New Roman" w:eastAsiaTheme="minorEastAsia" w:hAnsi="Times New Roman" w:cs="Times New Roman"/>
                <w:noProof/>
              </w:rPr>
            </w:pPr>
          </w:p>
          <w:p w14:paraId="4D0E518F"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395BC0C7" w14:textId="77777777" w:rsidR="008D4C65" w:rsidRPr="00E86F3D" w:rsidRDefault="008D4C65" w:rsidP="008D4C65">
            <w:pPr>
              <w:spacing w:line="259" w:lineRule="auto"/>
              <w:rPr>
                <w:rFonts w:ascii="Times New Roman" w:eastAsiaTheme="minorEastAsia" w:hAnsi="Times New Roman" w:cs="Times New Roman"/>
                <w:noProof/>
              </w:rPr>
            </w:pPr>
          </w:p>
          <w:p w14:paraId="0FFF665E"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0E45B34" w14:textId="77777777" w:rsidR="008D4C65" w:rsidRDefault="008D4C65" w:rsidP="00885BC5">
            <w:pPr>
              <w:rPr>
                <w:rFonts w:ascii="Times New Roman" w:eastAsiaTheme="minorEastAsia" w:hAnsi="Times New Roman" w:cs="Times New Roman"/>
                <w:noProof/>
              </w:rPr>
            </w:pPr>
          </w:p>
          <w:p w14:paraId="2A853666" w14:textId="77777777" w:rsidR="008D4C65" w:rsidRPr="00885BC5" w:rsidRDefault="008D4C65" w:rsidP="00885BC5">
            <w:pPr>
              <w:rPr>
                <w:rFonts w:ascii="Times New Roman" w:eastAsiaTheme="minorEastAsia" w:hAnsi="Times New Roman" w:cs="Times New Roman"/>
                <w:noProof/>
              </w:rPr>
            </w:pPr>
          </w:p>
          <w:p w14:paraId="6A0B57F1" w14:textId="358D184A" w:rsidR="00885BC5" w:rsidRDefault="00885BC5" w:rsidP="00885BC5">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When driving force of 5000 N is applied by the robot on block A, what is the acceleration on the blocks? Include both magnitude and direction. (</w:t>
            </w:r>
            <w:r w:rsidR="008D4C65">
              <w:rPr>
                <w:rFonts w:ascii="Times New Roman" w:eastAsiaTheme="minorEastAsia" w:hAnsi="Times New Roman" w:cs="Times New Roman"/>
                <w:noProof/>
              </w:rPr>
              <w:t>1</w:t>
            </w:r>
            <w:r>
              <w:rPr>
                <w:rFonts w:ascii="Times New Roman" w:eastAsiaTheme="minorEastAsia" w:hAnsi="Times New Roman" w:cs="Times New Roman"/>
                <w:noProof/>
              </w:rPr>
              <w:t xml:space="preserve"> mark)</w:t>
            </w:r>
          </w:p>
          <w:p w14:paraId="305A111A" w14:textId="22570279" w:rsidR="004846A0" w:rsidRDefault="004846A0" w:rsidP="004846A0">
            <w:pPr>
              <w:rPr>
                <w:rFonts w:ascii="Times New Roman" w:eastAsiaTheme="minorEastAsia" w:hAnsi="Times New Roman" w:cs="Times New Roman"/>
                <w:noProof/>
              </w:rPr>
            </w:pPr>
            <w:r w:rsidRPr="004846A0">
              <w:rPr>
                <w:rFonts w:ascii="Times New Roman" w:eastAsiaTheme="minorEastAsia" w:hAnsi="Times New Roman" w:cs="Times New Roman"/>
                <w:noProof/>
              </w:rPr>
              <w:drawing>
                <wp:inline distT="0" distB="0" distL="0" distR="0" wp14:anchorId="7F069007" wp14:editId="5FD96476">
                  <wp:extent cx="3647557" cy="1411958"/>
                  <wp:effectExtent l="19050" t="19050" r="10160" b="17145"/>
                  <wp:docPr id="2047193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193191" name="Picture 1"/>
                          <pic:cNvPicPr/>
                        </pic:nvPicPr>
                        <pic:blipFill>
                          <a:blip r:embed="rId79">
                            <a:extLst>
                              <a:ext uri="{28A0092B-C50C-407E-A947-70E740481C1C}">
                                <a14:useLocalDpi xmlns:a14="http://schemas.microsoft.com/office/drawing/2010/main" val="0"/>
                              </a:ext>
                            </a:extLst>
                          </a:blip>
                          <a:stretch>
                            <a:fillRect/>
                          </a:stretch>
                        </pic:blipFill>
                        <pic:spPr>
                          <a:xfrm>
                            <a:off x="0" y="0"/>
                            <a:ext cx="3647557" cy="1411958"/>
                          </a:xfrm>
                          <a:prstGeom prst="rect">
                            <a:avLst/>
                          </a:prstGeom>
                          <a:ln>
                            <a:solidFill>
                              <a:srgbClr val="C00000"/>
                            </a:solidFill>
                          </a:ln>
                        </pic:spPr>
                      </pic:pic>
                    </a:graphicData>
                  </a:graphic>
                </wp:inline>
              </w:drawing>
            </w:r>
          </w:p>
          <w:p w14:paraId="00E99E76" w14:textId="77777777" w:rsidR="008D4C65" w:rsidRPr="00E86F3D" w:rsidRDefault="008D4C65" w:rsidP="008D4C65">
            <w:pPr>
              <w:spacing w:line="259" w:lineRule="auto"/>
              <w:rPr>
                <w:rFonts w:ascii="Times New Roman" w:eastAsiaTheme="minorEastAsia" w:hAnsi="Times New Roman" w:cs="Times New Roman"/>
                <w:noProof/>
              </w:rPr>
            </w:pPr>
          </w:p>
          <w:p w14:paraId="1D70C499"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0A32F01D" w14:textId="77777777" w:rsidR="008D4C65" w:rsidRPr="00E86F3D" w:rsidRDefault="008D4C65" w:rsidP="008D4C65">
            <w:pPr>
              <w:spacing w:line="259" w:lineRule="auto"/>
              <w:rPr>
                <w:rFonts w:ascii="Times New Roman" w:eastAsiaTheme="minorEastAsia" w:hAnsi="Times New Roman" w:cs="Times New Roman"/>
                <w:noProof/>
              </w:rPr>
            </w:pPr>
          </w:p>
          <w:p w14:paraId="5F322EEF"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33F7755" w14:textId="77777777" w:rsidR="008D4C65" w:rsidRPr="00E86F3D" w:rsidRDefault="008D4C65" w:rsidP="008D4C65">
            <w:pPr>
              <w:spacing w:line="259" w:lineRule="auto"/>
              <w:rPr>
                <w:rFonts w:ascii="Times New Roman" w:eastAsiaTheme="minorEastAsia" w:hAnsi="Times New Roman" w:cs="Times New Roman"/>
                <w:noProof/>
              </w:rPr>
            </w:pPr>
          </w:p>
          <w:p w14:paraId="54D1B445"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23DB060B" w14:textId="77777777" w:rsidR="008D4C65" w:rsidRPr="004846A0" w:rsidRDefault="008D4C65" w:rsidP="004846A0">
            <w:pPr>
              <w:rPr>
                <w:rFonts w:ascii="Times New Roman" w:eastAsiaTheme="minorEastAsia" w:hAnsi="Times New Roman" w:cs="Times New Roman"/>
                <w:noProof/>
              </w:rPr>
            </w:pPr>
          </w:p>
          <w:p w14:paraId="659AE25B" w14:textId="77777777" w:rsidR="004846A0" w:rsidRPr="004846A0" w:rsidRDefault="004846A0" w:rsidP="004846A0">
            <w:pPr>
              <w:rPr>
                <w:rFonts w:ascii="Times New Roman" w:eastAsiaTheme="minorEastAsia" w:hAnsi="Times New Roman" w:cs="Times New Roman"/>
                <w:noProof/>
              </w:rPr>
            </w:pPr>
          </w:p>
          <w:p w14:paraId="34274A32" w14:textId="4DDE85A3" w:rsidR="00885BC5" w:rsidRDefault="00885BC5" w:rsidP="00885BC5">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What is the force of block B on A, when 5000 N of driving force is applied? Include both magnitude and direction. (</w:t>
            </w:r>
            <w:r w:rsidR="008D4C65">
              <w:rPr>
                <w:rFonts w:ascii="Times New Roman" w:eastAsiaTheme="minorEastAsia" w:hAnsi="Times New Roman" w:cs="Times New Roman"/>
                <w:noProof/>
              </w:rPr>
              <w:t>1</w:t>
            </w:r>
            <w:r>
              <w:rPr>
                <w:rFonts w:ascii="Times New Roman" w:eastAsiaTheme="minorEastAsia" w:hAnsi="Times New Roman" w:cs="Times New Roman"/>
                <w:noProof/>
              </w:rPr>
              <w:t xml:space="preserve"> mark)</w:t>
            </w:r>
          </w:p>
          <w:p w14:paraId="31116617" w14:textId="77777777" w:rsidR="004846A0" w:rsidRDefault="004846A0" w:rsidP="004846A0">
            <w:pPr>
              <w:rPr>
                <w:noProof/>
              </w:rPr>
            </w:pPr>
            <w:r w:rsidRPr="004846A0">
              <w:rPr>
                <w:rFonts w:ascii="Times New Roman" w:eastAsiaTheme="minorEastAsia" w:hAnsi="Times New Roman" w:cs="Times New Roman"/>
                <w:noProof/>
              </w:rPr>
              <w:drawing>
                <wp:inline distT="0" distB="0" distL="0" distR="0" wp14:anchorId="03865028" wp14:editId="0B59FEF6">
                  <wp:extent cx="3041073" cy="1539724"/>
                  <wp:effectExtent l="19050" t="19050" r="26035" b="22860"/>
                  <wp:docPr id="1085241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241326" name=""/>
                          <pic:cNvPicPr/>
                        </pic:nvPicPr>
                        <pic:blipFill>
                          <a:blip r:embed="rId80"/>
                          <a:stretch>
                            <a:fillRect/>
                          </a:stretch>
                        </pic:blipFill>
                        <pic:spPr>
                          <a:xfrm>
                            <a:off x="0" y="0"/>
                            <a:ext cx="3045269" cy="1541849"/>
                          </a:xfrm>
                          <a:prstGeom prst="rect">
                            <a:avLst/>
                          </a:prstGeom>
                          <a:ln>
                            <a:solidFill>
                              <a:srgbClr val="C00000"/>
                            </a:solidFill>
                          </a:ln>
                        </pic:spPr>
                      </pic:pic>
                    </a:graphicData>
                  </a:graphic>
                </wp:inline>
              </w:drawing>
            </w:r>
            <w:r>
              <w:rPr>
                <w:noProof/>
              </w:rPr>
              <w:t xml:space="preserve"> </w:t>
            </w:r>
            <w:r w:rsidRPr="004846A0">
              <w:rPr>
                <w:rFonts w:ascii="Times New Roman" w:eastAsiaTheme="minorEastAsia" w:hAnsi="Times New Roman" w:cs="Times New Roman"/>
                <w:noProof/>
              </w:rPr>
              <w:drawing>
                <wp:inline distT="0" distB="0" distL="0" distR="0" wp14:anchorId="575ADAC8" wp14:editId="366BEF3C">
                  <wp:extent cx="3041072" cy="1551666"/>
                  <wp:effectExtent l="19050" t="19050" r="26035" b="10795"/>
                  <wp:docPr id="763909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909059" name=""/>
                          <pic:cNvPicPr/>
                        </pic:nvPicPr>
                        <pic:blipFill>
                          <a:blip r:embed="rId81"/>
                          <a:stretch>
                            <a:fillRect/>
                          </a:stretch>
                        </pic:blipFill>
                        <pic:spPr>
                          <a:xfrm>
                            <a:off x="0" y="0"/>
                            <a:ext cx="3064478" cy="1563609"/>
                          </a:xfrm>
                          <a:prstGeom prst="rect">
                            <a:avLst/>
                          </a:prstGeom>
                          <a:ln>
                            <a:solidFill>
                              <a:srgbClr val="C00000"/>
                            </a:solidFill>
                          </a:ln>
                        </pic:spPr>
                      </pic:pic>
                    </a:graphicData>
                  </a:graphic>
                </wp:inline>
              </w:drawing>
            </w:r>
          </w:p>
          <w:p w14:paraId="02CF73F9" w14:textId="77777777" w:rsidR="008D4C65" w:rsidRPr="00E86F3D" w:rsidRDefault="008D4C65" w:rsidP="008D4C65">
            <w:pPr>
              <w:spacing w:line="259" w:lineRule="auto"/>
              <w:rPr>
                <w:rFonts w:ascii="Times New Roman" w:eastAsiaTheme="minorEastAsia" w:hAnsi="Times New Roman" w:cs="Times New Roman"/>
                <w:noProof/>
              </w:rPr>
            </w:pPr>
          </w:p>
          <w:p w14:paraId="6BA0D7D1"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14846E42" w14:textId="77777777" w:rsidR="008D4C65" w:rsidRPr="00E86F3D" w:rsidRDefault="008D4C65" w:rsidP="008D4C65">
            <w:pPr>
              <w:spacing w:line="259" w:lineRule="auto"/>
              <w:rPr>
                <w:rFonts w:ascii="Times New Roman" w:eastAsiaTheme="minorEastAsia" w:hAnsi="Times New Roman" w:cs="Times New Roman"/>
                <w:noProof/>
              </w:rPr>
            </w:pPr>
          </w:p>
          <w:p w14:paraId="378691CD"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40942550" w14:textId="77777777" w:rsidR="008D4C65" w:rsidRPr="00E86F3D" w:rsidRDefault="008D4C65" w:rsidP="008D4C65">
            <w:pPr>
              <w:spacing w:line="259" w:lineRule="auto"/>
              <w:rPr>
                <w:rFonts w:ascii="Times New Roman" w:eastAsiaTheme="minorEastAsia" w:hAnsi="Times New Roman" w:cs="Times New Roman"/>
                <w:noProof/>
              </w:rPr>
            </w:pPr>
          </w:p>
          <w:p w14:paraId="0E683E9D" w14:textId="77777777" w:rsidR="008D4C65" w:rsidRPr="00E86F3D" w:rsidRDefault="008D4C65" w:rsidP="008D4C65">
            <w:pPr>
              <w:spacing w:line="259" w:lineRule="auto"/>
              <w:ind w:left="360"/>
              <w:rPr>
                <w:rFonts w:ascii="Times New Roman" w:eastAsiaTheme="minorEastAsia" w:hAnsi="Times New Roman" w:cs="Times New Roman"/>
                <w:noProof/>
              </w:rPr>
            </w:pPr>
            <w:r w:rsidRPr="00E86F3D">
              <w:rPr>
                <w:rFonts w:ascii="Times New Roman" w:eastAsiaTheme="minorEastAsia" w:hAnsi="Times New Roman" w:cs="Times New Roman"/>
                <w:noProof/>
              </w:rPr>
              <w:t>_____________________________________________________________________________________</w:t>
            </w:r>
          </w:p>
          <w:p w14:paraId="45DEBF3F" w14:textId="77777777" w:rsidR="00885BC5" w:rsidRDefault="00885BC5" w:rsidP="00885BC5">
            <w:pPr>
              <w:spacing w:line="259" w:lineRule="auto"/>
              <w:rPr>
                <w:rFonts w:ascii="Times New Roman" w:eastAsiaTheme="minorEastAsia" w:hAnsi="Times New Roman" w:cs="Times New Roman"/>
                <w:noProof/>
              </w:rPr>
            </w:pPr>
          </w:p>
          <w:p w14:paraId="1333FC34" w14:textId="77777777" w:rsidR="007F7432" w:rsidRDefault="007F7432" w:rsidP="00946020">
            <w:pPr>
              <w:spacing w:line="259" w:lineRule="auto"/>
              <w:rPr>
                <w:rFonts w:ascii="Times New Roman" w:eastAsiaTheme="minorEastAsia" w:hAnsi="Times New Roman" w:cs="Times New Roman"/>
                <w:noProof/>
              </w:rPr>
            </w:pPr>
          </w:p>
          <w:p w14:paraId="123AAEF5" w14:textId="77777777" w:rsidR="004846A0" w:rsidRDefault="004846A0"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For the third and final stage, t</w:t>
            </w:r>
            <w:r w:rsidR="000373A5">
              <w:rPr>
                <w:rFonts w:ascii="Times New Roman" w:eastAsiaTheme="minorEastAsia" w:hAnsi="Times New Roman" w:cs="Times New Roman"/>
                <w:noProof/>
              </w:rPr>
              <w:t>he robot is currently push</w:t>
            </w:r>
            <w:r>
              <w:rPr>
                <w:rFonts w:ascii="Times New Roman" w:eastAsiaTheme="minorEastAsia" w:hAnsi="Times New Roman" w:cs="Times New Roman"/>
                <w:noProof/>
              </w:rPr>
              <w:t>es the</w:t>
            </w:r>
            <w:r w:rsidR="000373A5">
              <w:rPr>
                <w:rFonts w:ascii="Times New Roman" w:eastAsiaTheme="minorEastAsia" w:hAnsi="Times New Roman" w:cs="Times New Roman"/>
                <w:noProof/>
              </w:rPr>
              <w:t xml:space="preserve"> two block</w:t>
            </w:r>
            <w:r>
              <w:rPr>
                <w:rFonts w:ascii="Times New Roman" w:eastAsiaTheme="minorEastAsia" w:hAnsi="Times New Roman" w:cs="Times New Roman"/>
                <w:noProof/>
              </w:rPr>
              <w:t>s</w:t>
            </w:r>
            <w:r w:rsidR="000373A5">
              <w:rPr>
                <w:rFonts w:ascii="Times New Roman" w:eastAsiaTheme="minorEastAsia" w:hAnsi="Times New Roman" w:cs="Times New Roman"/>
                <w:noProof/>
              </w:rPr>
              <w:t xml:space="preserve"> </w:t>
            </w:r>
            <w:r>
              <w:rPr>
                <w:rFonts w:ascii="Times New Roman" w:eastAsiaTheme="minorEastAsia" w:hAnsi="Times New Roman" w:cs="Times New Roman"/>
                <w:noProof/>
              </w:rPr>
              <w:t>horizontally into place</w:t>
            </w:r>
            <w:r w:rsidR="000373A5">
              <w:rPr>
                <w:rFonts w:ascii="Times New Roman" w:eastAsiaTheme="minorEastAsia" w:hAnsi="Times New Roman" w:cs="Times New Roman"/>
                <w:noProof/>
              </w:rPr>
              <w:t xml:space="preserve">. </w:t>
            </w:r>
            <w:r w:rsidR="007F7432">
              <w:rPr>
                <w:rFonts w:ascii="Times New Roman" w:eastAsiaTheme="minorEastAsia" w:hAnsi="Times New Roman" w:cs="Times New Roman"/>
                <w:noProof/>
              </w:rPr>
              <w:t>Recall that b</w:t>
            </w:r>
            <w:r w:rsidR="000373A5">
              <w:rPr>
                <w:rFonts w:ascii="Times New Roman" w:eastAsiaTheme="minorEastAsia" w:hAnsi="Times New Roman" w:cs="Times New Roman"/>
                <w:noProof/>
              </w:rPr>
              <w:t>lock A has a mass of 550 kg, whilst block B has a mass of 1100 kg.</w:t>
            </w:r>
          </w:p>
          <w:p w14:paraId="484E69B9" w14:textId="77777777" w:rsidR="004846A0" w:rsidRDefault="004846A0" w:rsidP="00946020">
            <w:pPr>
              <w:spacing w:line="259" w:lineRule="auto"/>
              <w:rPr>
                <w:rFonts w:ascii="Times New Roman" w:eastAsiaTheme="minorEastAsia" w:hAnsi="Times New Roman" w:cs="Times New Roman"/>
                <w:noProof/>
              </w:rPr>
            </w:pPr>
          </w:p>
          <w:p w14:paraId="1E578430" w14:textId="7056AD97" w:rsidR="00C4319C" w:rsidRDefault="000373A5"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Moving over the ground, block A experiences 250 N of friction, whilst block B experiences 500 N of friction.</w:t>
            </w:r>
          </w:p>
          <w:p w14:paraId="73F02194" w14:textId="77777777" w:rsidR="00A3704C" w:rsidRDefault="00A3704C" w:rsidP="00946020">
            <w:pPr>
              <w:spacing w:line="259" w:lineRule="auto"/>
              <w:rPr>
                <w:rFonts w:ascii="Times New Roman" w:eastAsiaTheme="minorEastAsia" w:hAnsi="Times New Roman" w:cs="Times New Roman"/>
                <w:noProof/>
              </w:rPr>
            </w:pPr>
          </w:p>
          <w:p w14:paraId="107D4C89" w14:textId="40A82F32" w:rsidR="00C4319C" w:rsidRDefault="00C4319C" w:rsidP="00C4319C">
            <w:pPr>
              <w:spacing w:line="259" w:lineRule="auto"/>
              <w:jc w:val="center"/>
              <w:rPr>
                <w:rFonts w:ascii="Times New Roman" w:eastAsiaTheme="minorEastAsia" w:hAnsi="Times New Roman" w:cs="Times New Roman"/>
                <w:noProof/>
              </w:rPr>
            </w:pPr>
            <w:r w:rsidRPr="00C4319C">
              <w:rPr>
                <w:rFonts w:ascii="Times New Roman" w:eastAsiaTheme="minorEastAsia" w:hAnsi="Times New Roman" w:cs="Times New Roman"/>
                <w:noProof/>
              </w:rPr>
              <w:drawing>
                <wp:inline distT="0" distB="0" distL="0" distR="0" wp14:anchorId="0F27579A" wp14:editId="61126FD1">
                  <wp:extent cx="3566469" cy="1122923"/>
                  <wp:effectExtent l="0" t="0" r="0" b="1270"/>
                  <wp:docPr id="796731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731834" name="Picture 1"/>
                          <pic:cNvPicPr/>
                        </pic:nvPicPr>
                        <pic:blipFill>
                          <a:blip r:embed="rId82">
                            <a:extLst>
                              <a:ext uri="{28A0092B-C50C-407E-A947-70E740481C1C}">
                                <a14:useLocalDpi xmlns:a14="http://schemas.microsoft.com/office/drawing/2010/main" val="0"/>
                              </a:ext>
                            </a:extLst>
                          </a:blip>
                          <a:stretch>
                            <a:fillRect/>
                          </a:stretch>
                        </pic:blipFill>
                        <pic:spPr>
                          <a:xfrm>
                            <a:off x="0" y="0"/>
                            <a:ext cx="3566469" cy="1122923"/>
                          </a:xfrm>
                          <a:prstGeom prst="rect">
                            <a:avLst/>
                          </a:prstGeom>
                        </pic:spPr>
                      </pic:pic>
                    </a:graphicData>
                  </a:graphic>
                </wp:inline>
              </w:drawing>
            </w:r>
          </w:p>
          <w:p w14:paraId="0E97E458" w14:textId="77777777" w:rsidR="00C4319C" w:rsidRDefault="00C4319C" w:rsidP="00946020">
            <w:pPr>
              <w:spacing w:line="259" w:lineRule="auto"/>
              <w:rPr>
                <w:rFonts w:ascii="Times New Roman" w:eastAsiaTheme="minorEastAsia" w:hAnsi="Times New Roman" w:cs="Times New Roman"/>
                <w:noProof/>
              </w:rPr>
            </w:pPr>
          </w:p>
          <w:p w14:paraId="1F463591" w14:textId="358CAF5F" w:rsidR="00A3704C" w:rsidRPr="00E86F3D" w:rsidRDefault="000373A5"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To get the boxes moving the robot pushes with enough force to apply an acceleration of 1.8 ms^-2.</w:t>
            </w:r>
          </w:p>
          <w:p w14:paraId="6E366717" w14:textId="77777777" w:rsidR="00030AD7" w:rsidRPr="00E86F3D" w:rsidRDefault="00030AD7" w:rsidP="00946020">
            <w:pPr>
              <w:spacing w:line="259" w:lineRule="auto"/>
              <w:rPr>
                <w:rFonts w:ascii="Times New Roman" w:eastAsiaTheme="minorEastAsia" w:hAnsi="Times New Roman" w:cs="Times New Roman"/>
                <w:noProof/>
              </w:rPr>
            </w:pPr>
          </w:p>
          <w:p w14:paraId="381DC9A1" w14:textId="11B6F330" w:rsidR="00030AD7" w:rsidRDefault="000373A5" w:rsidP="00946020">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What is the force of block A on B? (</w:t>
            </w:r>
            <w:r w:rsidR="00AB2013">
              <w:rPr>
                <w:rFonts w:ascii="Times New Roman" w:eastAsiaTheme="minorEastAsia" w:hAnsi="Times New Roman" w:cs="Times New Roman"/>
                <w:noProof/>
              </w:rPr>
              <w:t>1</w:t>
            </w:r>
            <w:r>
              <w:rPr>
                <w:rFonts w:ascii="Times New Roman" w:eastAsiaTheme="minorEastAsia" w:hAnsi="Times New Roman" w:cs="Times New Roman"/>
                <w:noProof/>
              </w:rPr>
              <w:t xml:space="preserve"> mark)</w:t>
            </w:r>
          </w:p>
          <w:p w14:paraId="5F94A4A0" w14:textId="1477ECBE" w:rsidR="000373A5" w:rsidRDefault="000373A5" w:rsidP="000373A5">
            <w:pPr>
              <w:rPr>
                <w:rFonts w:ascii="Times New Roman" w:eastAsiaTheme="minorEastAsia" w:hAnsi="Times New Roman" w:cs="Times New Roman"/>
                <w:noProof/>
              </w:rPr>
            </w:pPr>
            <w:r w:rsidRPr="000373A5">
              <w:rPr>
                <w:rFonts w:ascii="Times New Roman" w:eastAsiaTheme="minorEastAsia" w:hAnsi="Times New Roman" w:cs="Times New Roman"/>
                <w:noProof/>
              </w:rPr>
              <w:drawing>
                <wp:inline distT="0" distB="0" distL="0" distR="0" wp14:anchorId="57C1E760" wp14:editId="673F0E47">
                  <wp:extent cx="2794444" cy="1508891"/>
                  <wp:effectExtent l="19050" t="19050" r="25400" b="15240"/>
                  <wp:docPr id="7069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698" name="Picture 1"/>
                          <pic:cNvPicPr/>
                        </pic:nvPicPr>
                        <pic:blipFill>
                          <a:blip r:embed="rId83">
                            <a:extLst>
                              <a:ext uri="{28A0092B-C50C-407E-A947-70E740481C1C}">
                                <a14:useLocalDpi xmlns:a14="http://schemas.microsoft.com/office/drawing/2010/main" val="0"/>
                              </a:ext>
                            </a:extLst>
                          </a:blip>
                          <a:stretch>
                            <a:fillRect/>
                          </a:stretch>
                        </pic:blipFill>
                        <pic:spPr>
                          <a:xfrm>
                            <a:off x="0" y="0"/>
                            <a:ext cx="2794444" cy="1508891"/>
                          </a:xfrm>
                          <a:prstGeom prst="rect">
                            <a:avLst/>
                          </a:prstGeom>
                          <a:ln>
                            <a:solidFill>
                              <a:srgbClr val="C00000"/>
                            </a:solidFill>
                          </a:ln>
                        </pic:spPr>
                      </pic:pic>
                    </a:graphicData>
                  </a:graphic>
                </wp:inline>
              </w:drawing>
            </w:r>
          </w:p>
          <w:p w14:paraId="5E5DA595" w14:textId="31EFE746" w:rsidR="000373A5" w:rsidRPr="000373A5" w:rsidRDefault="000373A5" w:rsidP="000373A5">
            <w:pPr>
              <w:rPr>
                <w:rFonts w:ascii="Times New Roman" w:eastAsiaTheme="minorEastAsia" w:hAnsi="Times New Roman" w:cs="Times New Roman"/>
                <w:noProof/>
                <w:color w:val="FF0000"/>
              </w:rPr>
            </w:pPr>
            <w:r w:rsidRPr="000373A5">
              <w:rPr>
                <w:rFonts w:ascii="Times New Roman" w:eastAsiaTheme="minorEastAsia" w:hAnsi="Times New Roman" w:cs="Times New Roman"/>
                <w:noProof/>
                <w:color w:val="FF0000"/>
              </w:rPr>
              <w:lastRenderedPageBreak/>
              <w:t>Note: as the driving force of the robot on block A is unknown, you cannot analyse block A and should instead analyse block B.</w:t>
            </w:r>
          </w:p>
          <w:p w14:paraId="0782C4CD" w14:textId="77777777" w:rsidR="000373A5" w:rsidRDefault="000373A5" w:rsidP="000373A5">
            <w:pPr>
              <w:rPr>
                <w:rFonts w:ascii="Times New Roman" w:eastAsiaTheme="minorEastAsia" w:hAnsi="Times New Roman" w:cs="Times New Roman"/>
                <w:noProof/>
              </w:rPr>
            </w:pPr>
          </w:p>
          <w:p w14:paraId="223885F6" w14:textId="56FF151F" w:rsidR="000373A5" w:rsidRDefault="004846A0" w:rsidP="000373A5">
            <w:pPr>
              <w:rPr>
                <w:rFonts w:ascii="Times New Roman" w:eastAsiaTheme="minorEastAsia" w:hAnsi="Times New Roman" w:cs="Times New Roman"/>
                <w:noProof/>
              </w:rPr>
            </w:pPr>
            <w:r>
              <w:rPr>
                <w:rFonts w:ascii="Times New Roman" w:eastAsiaTheme="minorEastAsia" w:hAnsi="Times New Roman" w:cs="Times New Roman"/>
                <w:noProof/>
              </w:rPr>
              <w:t>When placing the blocks, i</w:t>
            </w:r>
            <w:r w:rsidR="000373A5">
              <w:rPr>
                <w:rFonts w:ascii="Times New Roman" w:eastAsiaTheme="minorEastAsia" w:hAnsi="Times New Roman" w:cs="Times New Roman"/>
                <w:noProof/>
              </w:rPr>
              <w:t xml:space="preserve">n order to prevent </w:t>
            </w:r>
            <w:r>
              <w:rPr>
                <w:rFonts w:ascii="Times New Roman" w:eastAsiaTheme="minorEastAsia" w:hAnsi="Times New Roman" w:cs="Times New Roman"/>
                <w:noProof/>
              </w:rPr>
              <w:t xml:space="preserve">previously placed blocks from being shifted, </w:t>
            </w:r>
            <w:r w:rsidR="000373A5">
              <w:rPr>
                <w:rFonts w:ascii="Times New Roman" w:eastAsiaTheme="minorEastAsia" w:hAnsi="Times New Roman" w:cs="Times New Roman"/>
                <w:noProof/>
              </w:rPr>
              <w:t>it is imperative that the</w:t>
            </w:r>
            <w:r>
              <w:rPr>
                <w:rFonts w:ascii="Times New Roman" w:eastAsiaTheme="minorEastAsia" w:hAnsi="Times New Roman" w:cs="Times New Roman"/>
                <w:noProof/>
              </w:rPr>
              <w:t xml:space="preserve"> final push is done with less than 2000 N of</w:t>
            </w:r>
            <w:r w:rsidR="000373A5">
              <w:rPr>
                <w:rFonts w:ascii="Times New Roman" w:eastAsiaTheme="minorEastAsia" w:hAnsi="Times New Roman" w:cs="Times New Roman"/>
                <w:noProof/>
              </w:rPr>
              <w:t xml:space="preserve"> force between the two blocks.</w:t>
            </w:r>
          </w:p>
          <w:p w14:paraId="2ADAF03F" w14:textId="77777777" w:rsidR="000373A5" w:rsidRPr="000373A5" w:rsidRDefault="000373A5" w:rsidP="000373A5">
            <w:pPr>
              <w:rPr>
                <w:rFonts w:ascii="Times New Roman" w:eastAsiaTheme="minorEastAsia" w:hAnsi="Times New Roman" w:cs="Times New Roman"/>
                <w:noProof/>
              </w:rPr>
            </w:pPr>
          </w:p>
          <w:p w14:paraId="293F1136" w14:textId="43A85293" w:rsidR="00AB2013" w:rsidRDefault="00AB2013" w:rsidP="00946020">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What would the magnitude of the new acceleration need to be to ensure that this threshold is not exceeded? (1 mark)</w:t>
            </w:r>
          </w:p>
          <w:p w14:paraId="2F559EC3" w14:textId="5F69C57F" w:rsidR="00AB2013" w:rsidRDefault="00AB2013" w:rsidP="00AB2013">
            <w:pPr>
              <w:rPr>
                <w:rFonts w:ascii="Times New Roman" w:eastAsiaTheme="minorEastAsia" w:hAnsi="Times New Roman" w:cs="Times New Roman"/>
                <w:noProof/>
              </w:rPr>
            </w:pPr>
            <w:r w:rsidRPr="00AB2013">
              <w:rPr>
                <w:rFonts w:ascii="Times New Roman" w:eastAsiaTheme="minorEastAsia" w:hAnsi="Times New Roman" w:cs="Times New Roman"/>
                <w:noProof/>
              </w:rPr>
              <w:drawing>
                <wp:inline distT="0" distB="0" distL="0" distR="0" wp14:anchorId="77CA887A" wp14:editId="030FF19E">
                  <wp:extent cx="3671455" cy="1281388"/>
                  <wp:effectExtent l="19050" t="19050" r="24765" b="14605"/>
                  <wp:docPr id="198332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2423" name=""/>
                          <pic:cNvPicPr/>
                        </pic:nvPicPr>
                        <pic:blipFill>
                          <a:blip r:embed="rId84"/>
                          <a:stretch>
                            <a:fillRect/>
                          </a:stretch>
                        </pic:blipFill>
                        <pic:spPr>
                          <a:xfrm>
                            <a:off x="0" y="0"/>
                            <a:ext cx="3680651" cy="1284597"/>
                          </a:xfrm>
                          <a:prstGeom prst="rect">
                            <a:avLst/>
                          </a:prstGeom>
                          <a:ln>
                            <a:solidFill>
                              <a:srgbClr val="C00000"/>
                            </a:solidFill>
                          </a:ln>
                        </pic:spPr>
                      </pic:pic>
                    </a:graphicData>
                  </a:graphic>
                </wp:inline>
              </w:drawing>
            </w:r>
          </w:p>
          <w:p w14:paraId="4FB4A493" w14:textId="77777777" w:rsidR="00AB2013" w:rsidRPr="00AB2013" w:rsidRDefault="00AB2013" w:rsidP="00AB2013">
            <w:pPr>
              <w:rPr>
                <w:rFonts w:ascii="Times New Roman" w:eastAsiaTheme="minorEastAsia" w:hAnsi="Times New Roman" w:cs="Times New Roman"/>
                <w:noProof/>
              </w:rPr>
            </w:pPr>
          </w:p>
          <w:p w14:paraId="65BCC750" w14:textId="68103D3B" w:rsidR="000373A5" w:rsidRDefault="00AB2013" w:rsidP="00946020">
            <w:pPr>
              <w:pStyle w:val="ListParagraph"/>
              <w:numPr>
                <w:ilvl w:val="1"/>
                <w:numId w:val="97"/>
              </w:numPr>
              <w:spacing w:line="259" w:lineRule="auto"/>
              <w:contextualSpacing w:val="0"/>
              <w:rPr>
                <w:rFonts w:ascii="Times New Roman" w:eastAsiaTheme="minorEastAsia" w:hAnsi="Times New Roman" w:cs="Times New Roman"/>
                <w:noProof/>
              </w:rPr>
            </w:pPr>
            <w:r>
              <w:rPr>
                <w:rFonts w:ascii="Times New Roman" w:eastAsiaTheme="minorEastAsia" w:hAnsi="Times New Roman" w:cs="Times New Roman"/>
                <w:noProof/>
              </w:rPr>
              <w:t xml:space="preserve">How large is the </w:t>
            </w:r>
            <w:r w:rsidR="008D4C65">
              <w:rPr>
                <w:rFonts w:ascii="Times New Roman" w:eastAsiaTheme="minorEastAsia" w:hAnsi="Times New Roman" w:cs="Times New Roman"/>
                <w:noProof/>
              </w:rPr>
              <w:t xml:space="preserve">magnitude of the </w:t>
            </w:r>
            <w:r>
              <w:rPr>
                <w:rFonts w:ascii="Times New Roman" w:eastAsiaTheme="minorEastAsia" w:hAnsi="Times New Roman" w:cs="Times New Roman"/>
                <w:noProof/>
              </w:rPr>
              <w:t xml:space="preserve">driving force from the robot which would correspond to this new acceleration? </w:t>
            </w:r>
            <w:r w:rsidR="000373A5">
              <w:rPr>
                <w:rFonts w:ascii="Times New Roman" w:eastAsiaTheme="minorEastAsia" w:hAnsi="Times New Roman" w:cs="Times New Roman"/>
                <w:noProof/>
              </w:rPr>
              <w:t>(</w:t>
            </w:r>
            <w:r w:rsidR="008D4C65">
              <w:rPr>
                <w:rFonts w:ascii="Times New Roman" w:eastAsiaTheme="minorEastAsia" w:hAnsi="Times New Roman" w:cs="Times New Roman"/>
                <w:noProof/>
              </w:rPr>
              <w:t>1</w:t>
            </w:r>
            <w:r w:rsidR="000373A5">
              <w:rPr>
                <w:rFonts w:ascii="Times New Roman" w:eastAsiaTheme="minorEastAsia" w:hAnsi="Times New Roman" w:cs="Times New Roman"/>
                <w:noProof/>
              </w:rPr>
              <w:t xml:space="preserve"> mark)</w:t>
            </w:r>
          </w:p>
          <w:p w14:paraId="711DB0E4" w14:textId="0661C4DF" w:rsidR="000373A5" w:rsidRPr="000373A5" w:rsidRDefault="00AB2013" w:rsidP="000373A5">
            <w:pPr>
              <w:rPr>
                <w:rFonts w:ascii="Times New Roman" w:eastAsiaTheme="minorEastAsia" w:hAnsi="Times New Roman" w:cs="Times New Roman"/>
                <w:noProof/>
              </w:rPr>
            </w:pPr>
            <w:r w:rsidRPr="00AB2013">
              <w:rPr>
                <w:rFonts w:ascii="Times New Roman" w:eastAsiaTheme="minorEastAsia" w:hAnsi="Times New Roman" w:cs="Times New Roman"/>
                <w:noProof/>
              </w:rPr>
              <w:drawing>
                <wp:inline distT="0" distB="0" distL="0" distR="0" wp14:anchorId="6FCA5F26" wp14:editId="5841C59E">
                  <wp:extent cx="4900085" cy="3025402"/>
                  <wp:effectExtent l="19050" t="19050" r="15240" b="22860"/>
                  <wp:docPr id="2053133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33804" name=""/>
                          <pic:cNvPicPr/>
                        </pic:nvPicPr>
                        <pic:blipFill>
                          <a:blip r:embed="rId85"/>
                          <a:stretch>
                            <a:fillRect/>
                          </a:stretch>
                        </pic:blipFill>
                        <pic:spPr>
                          <a:xfrm>
                            <a:off x="0" y="0"/>
                            <a:ext cx="4900085" cy="3025402"/>
                          </a:xfrm>
                          <a:prstGeom prst="rect">
                            <a:avLst/>
                          </a:prstGeom>
                          <a:ln>
                            <a:solidFill>
                              <a:srgbClr val="C00000"/>
                            </a:solidFill>
                          </a:ln>
                        </pic:spPr>
                      </pic:pic>
                    </a:graphicData>
                  </a:graphic>
                </wp:inline>
              </w:drawing>
            </w:r>
          </w:p>
          <w:p w14:paraId="69CCEB18" w14:textId="77777777" w:rsidR="00030AD7" w:rsidRPr="00E86F3D" w:rsidRDefault="00030AD7" w:rsidP="00946020">
            <w:pPr>
              <w:spacing w:line="259" w:lineRule="auto"/>
              <w:rPr>
                <w:rFonts w:ascii="Times New Roman" w:eastAsiaTheme="minorEastAsia" w:hAnsi="Times New Roman" w:cs="Times New Roman"/>
                <w:noProof/>
              </w:rPr>
            </w:pPr>
          </w:p>
          <w:p w14:paraId="2FAE1685" w14:textId="44FCF991" w:rsidR="00030AD7" w:rsidRDefault="004846A0" w:rsidP="00946020">
            <w:pPr>
              <w:spacing w:line="259" w:lineRule="auto"/>
              <w:rPr>
                <w:rFonts w:ascii="Times New Roman" w:eastAsiaTheme="minorEastAsia" w:hAnsi="Times New Roman" w:cs="Times New Roman"/>
                <w:noProof/>
              </w:rPr>
            </w:pPr>
            <w:r>
              <w:rPr>
                <w:rFonts w:ascii="Times New Roman" w:eastAsiaTheme="minorEastAsia" w:hAnsi="Times New Roman" w:cs="Times New Roman"/>
                <w:noProof/>
              </w:rPr>
              <w:t>The robots are happy that they have finished building the pyramid.</w:t>
            </w:r>
          </w:p>
          <w:p w14:paraId="4D84857B" w14:textId="0696F06F" w:rsidR="004846A0" w:rsidRDefault="004846A0" w:rsidP="00946020">
            <w:pPr>
              <w:spacing w:line="259" w:lineRule="auto"/>
              <w:rPr>
                <w:rFonts w:ascii="Times New Roman" w:eastAsiaTheme="minorEastAsia" w:hAnsi="Times New Roman" w:cs="Times New Roman"/>
                <w:noProof/>
              </w:rPr>
            </w:pPr>
          </w:p>
          <w:p w14:paraId="7E03BA09" w14:textId="2C3E2D72" w:rsidR="004846A0" w:rsidRPr="00E86F3D" w:rsidRDefault="00E36313" w:rsidP="00E36313">
            <w:pPr>
              <w:spacing w:line="259" w:lineRule="auto"/>
              <w:jc w:val="center"/>
              <w:rPr>
                <w:rFonts w:ascii="Times New Roman" w:eastAsiaTheme="minorEastAsia" w:hAnsi="Times New Roman" w:cs="Times New Roman"/>
                <w:noProof/>
              </w:rPr>
            </w:pPr>
            <w:r w:rsidRPr="00E36313">
              <w:rPr>
                <w:rFonts w:ascii="Times New Roman" w:eastAsiaTheme="minorEastAsia" w:hAnsi="Times New Roman" w:cs="Times New Roman"/>
                <w:noProof/>
              </w:rPr>
              <w:drawing>
                <wp:inline distT="0" distB="0" distL="0" distR="0" wp14:anchorId="68624554" wp14:editId="5C4E1141">
                  <wp:extent cx="3327473" cy="1470787"/>
                  <wp:effectExtent l="0" t="0" r="6350" b="0"/>
                  <wp:docPr id="209932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2051" name="Picture 1"/>
                          <pic:cNvPicPr/>
                        </pic:nvPicPr>
                        <pic:blipFill>
                          <a:blip r:embed="rId86">
                            <a:extLst>
                              <a:ext uri="{28A0092B-C50C-407E-A947-70E740481C1C}">
                                <a14:useLocalDpi xmlns:a14="http://schemas.microsoft.com/office/drawing/2010/main" val="0"/>
                              </a:ext>
                            </a:extLst>
                          </a:blip>
                          <a:stretch>
                            <a:fillRect/>
                          </a:stretch>
                        </pic:blipFill>
                        <pic:spPr>
                          <a:xfrm>
                            <a:off x="0" y="0"/>
                            <a:ext cx="3327473" cy="1470787"/>
                          </a:xfrm>
                          <a:prstGeom prst="rect">
                            <a:avLst/>
                          </a:prstGeom>
                        </pic:spPr>
                      </pic:pic>
                    </a:graphicData>
                  </a:graphic>
                </wp:inline>
              </w:drawing>
            </w:r>
          </w:p>
          <w:p w14:paraId="44A2CC26" w14:textId="77777777" w:rsidR="00030AD7" w:rsidRPr="00E86F3D" w:rsidRDefault="00030AD7" w:rsidP="00946020">
            <w:pPr>
              <w:rPr>
                <w:rFonts w:ascii="Times New Roman" w:eastAsiaTheme="minorEastAsia" w:hAnsi="Times New Roman" w:cs="Times New Roman"/>
                <w:noProof/>
              </w:rPr>
            </w:pPr>
          </w:p>
        </w:tc>
      </w:tr>
    </w:tbl>
    <w:p w14:paraId="0ED93F18" w14:textId="77777777" w:rsidR="00030AD7" w:rsidRDefault="00030AD7" w:rsidP="00AA77AB">
      <w:pPr>
        <w:tabs>
          <w:tab w:val="left" w:pos="2092"/>
        </w:tabs>
        <w:rPr>
          <w:rFonts w:ascii="Neo Sans" w:hAnsi="Neo Sans"/>
        </w:rPr>
      </w:pPr>
    </w:p>
    <w:p w14:paraId="6934F922" w14:textId="77777777" w:rsidR="00030AD7" w:rsidRPr="00E86F3D" w:rsidRDefault="00030AD7" w:rsidP="00AA77AB">
      <w:pPr>
        <w:tabs>
          <w:tab w:val="left" w:pos="2092"/>
        </w:tabs>
        <w:rPr>
          <w:rFonts w:ascii="Neo Sans" w:hAnsi="Neo Sans"/>
        </w:rPr>
      </w:pPr>
    </w:p>
    <w:tbl>
      <w:tblPr>
        <w:tblStyle w:val="TableGrid1"/>
        <w:tblW w:w="0" w:type="auto"/>
        <w:tblBorders>
          <w:left w:val="double" w:sz="12" w:space="0" w:color="auto"/>
          <w:insideH w:val="none" w:sz="0" w:space="0" w:color="auto"/>
          <w:insideV w:val="none" w:sz="0" w:space="0" w:color="auto"/>
        </w:tblBorders>
        <w:shd w:val="clear" w:color="auto" w:fill="E7E6E6" w:themeFill="background2"/>
        <w:tblCellMar>
          <w:left w:w="170" w:type="dxa"/>
        </w:tblCellMar>
        <w:tblLook w:val="04A0" w:firstRow="1" w:lastRow="0" w:firstColumn="1" w:lastColumn="0" w:noHBand="0" w:noVBand="1"/>
      </w:tblPr>
      <w:tblGrid>
        <w:gridCol w:w="10416"/>
      </w:tblGrid>
      <w:tr w:rsidR="00AA77AB" w:rsidRPr="00E86F3D" w14:paraId="1383600D" w14:textId="77777777" w:rsidTr="00F22D62">
        <w:tc>
          <w:tcPr>
            <w:tcW w:w="10416" w:type="dxa"/>
            <w:shd w:val="clear" w:color="auto" w:fill="auto"/>
          </w:tcPr>
          <w:p w14:paraId="3B0DA283" w14:textId="77777777" w:rsidR="00AA77AB" w:rsidRPr="00E86F3D" w:rsidRDefault="00AA77AB" w:rsidP="00F22D62">
            <w:pPr>
              <w:spacing w:line="259" w:lineRule="auto"/>
              <w:rPr>
                <w:rFonts w:ascii="Neo Sans" w:hAnsi="Neo Sans"/>
              </w:rPr>
            </w:pPr>
          </w:p>
          <w:p w14:paraId="1520453F" w14:textId="77777777" w:rsidR="00AA77AB" w:rsidRPr="00E86F3D" w:rsidRDefault="00AA77AB" w:rsidP="00F22D62">
            <w:pPr>
              <w:spacing w:line="259" w:lineRule="auto"/>
              <w:rPr>
                <w:rFonts w:ascii="Neo Sans" w:hAnsi="Neo Sans"/>
              </w:rPr>
            </w:pPr>
            <w:r w:rsidRPr="00E86F3D">
              <w:rPr>
                <w:rFonts w:ascii="Neo Sans" w:hAnsi="Neo Sans"/>
                <w:b/>
                <w:bCs/>
              </w:rPr>
              <w:lastRenderedPageBreak/>
              <w:t>Space for Personal Notes</w:t>
            </w:r>
          </w:p>
          <w:p w14:paraId="120D4A92" w14:textId="77777777" w:rsidR="00AA77AB" w:rsidRPr="00E86F3D" w:rsidRDefault="00AA77AB" w:rsidP="00F22D62">
            <w:pPr>
              <w:spacing w:line="259" w:lineRule="auto"/>
              <w:rPr>
                <w:rFonts w:ascii="Neo Sans" w:hAnsi="Neo Sans"/>
              </w:rPr>
            </w:pPr>
          </w:p>
          <w:p w14:paraId="22F27DDC" w14:textId="77777777" w:rsidR="00AA77AB" w:rsidRPr="00E86F3D" w:rsidRDefault="00AA77AB" w:rsidP="00F22D62">
            <w:pPr>
              <w:spacing w:line="259" w:lineRule="auto"/>
              <w:rPr>
                <w:rFonts w:ascii="Neo Sans" w:hAnsi="Neo Sans"/>
              </w:rPr>
            </w:pPr>
          </w:p>
          <w:p w14:paraId="4BD32AF3" w14:textId="77777777" w:rsidR="00AA77AB" w:rsidRPr="00E86F3D" w:rsidRDefault="00AA77AB" w:rsidP="00F22D62">
            <w:pPr>
              <w:spacing w:line="259" w:lineRule="auto"/>
              <w:rPr>
                <w:rFonts w:ascii="Neo Sans" w:hAnsi="Neo Sans"/>
              </w:rPr>
            </w:pPr>
          </w:p>
          <w:p w14:paraId="7F2397CC" w14:textId="77777777" w:rsidR="00AA77AB" w:rsidRPr="00E86F3D" w:rsidRDefault="00AA77AB" w:rsidP="00F22D62">
            <w:pPr>
              <w:spacing w:line="259" w:lineRule="auto"/>
              <w:rPr>
                <w:rFonts w:ascii="Neo Sans" w:hAnsi="Neo Sans"/>
              </w:rPr>
            </w:pPr>
          </w:p>
        </w:tc>
      </w:tr>
    </w:tbl>
    <w:p w14:paraId="1E754AAB" w14:textId="779D3294" w:rsidR="00E12908" w:rsidRPr="00E86F3D" w:rsidRDefault="00E12908" w:rsidP="007A53CD">
      <w:pPr>
        <w:tabs>
          <w:tab w:val="left" w:pos="2092"/>
        </w:tabs>
        <w:rPr>
          <w:rFonts w:ascii="Neo Sans" w:hAnsi="Neo Sans"/>
        </w:rPr>
      </w:pPr>
    </w:p>
    <w:sectPr w:rsidR="00E12908" w:rsidRPr="00E86F3D" w:rsidSect="006F1357">
      <w:headerReference w:type="default" r:id="rId87"/>
      <w:footerReference w:type="default" r:id="rId88"/>
      <w:footerReference w:type="first" r:id="rId89"/>
      <w:pgSz w:w="11906" w:h="16838"/>
      <w:pgMar w:top="720" w:right="720" w:bottom="720" w:left="720" w:header="708" w:footer="708" w:gutter="0"/>
      <w:pgBorders w:zOrder="back" w:offsetFrom="page">
        <w:top w:val="single" w:sz="8" w:space="24" w:color="000000" w:themeColor="text1"/>
        <w:left w:val="single" w:sz="8" w:space="24" w:color="000000" w:themeColor="text1"/>
        <w:bottom w:val="single" w:sz="8" w:space="24" w:color="000000" w:themeColor="text1"/>
        <w:right w:val="single" w:sz="8" w:space="24" w:color="000000" w:themeColor="text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C6CB9" w14:textId="77777777" w:rsidR="006F1357" w:rsidRDefault="006F1357" w:rsidP="001213F4">
      <w:pPr>
        <w:spacing w:line="240" w:lineRule="auto"/>
      </w:pPr>
      <w:r>
        <w:separator/>
      </w:r>
    </w:p>
  </w:endnote>
  <w:endnote w:type="continuationSeparator" w:id="0">
    <w:p w14:paraId="64BD0F2A" w14:textId="77777777" w:rsidR="006F1357" w:rsidRDefault="006F1357" w:rsidP="001213F4">
      <w:pPr>
        <w:spacing w:line="240" w:lineRule="auto"/>
      </w:pPr>
      <w:r>
        <w:continuationSeparator/>
      </w:r>
    </w:p>
  </w:endnote>
  <w:endnote w:type="continuationNotice" w:id="1">
    <w:p w14:paraId="2620A798" w14:textId="77777777" w:rsidR="006F1357" w:rsidRDefault="006F13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Neo Sans">
    <w:altName w:val="Cambria"/>
    <w:charset w:val="00"/>
    <w:family w:val="roman"/>
    <w:pitch w:val="default"/>
    <w:embedRegular r:id="rId1" w:fontKey="{CC4F9814-DC11-F14E-B2DA-4CA12EAA4D27}"/>
    <w:embedBold r:id="rId2" w:fontKey="{0EE35D90-8F41-DE42-8B28-CCDF8AA47DCB}"/>
    <w:embedItalic r:id="rId3" w:fontKey="{2CC1FCB0-9CC1-F646-AFA9-E6670E510A38}"/>
    <w:embedBoldItalic r:id="rId4" w:fontKey="{AE39A6DA-26A7-F849-8E5B-13605689E63E}"/>
  </w:font>
  <w:font w:name="Mangal">
    <w:panose1 w:val="02040503050203030202"/>
    <w:charset w:val="01"/>
    <w:family w:val="roman"/>
    <w:pitch w:val="variable"/>
    <w:sig w:usb0="0000A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NeueLT-Bold">
    <w:altName w:val="Arial"/>
    <w:charset w:val="00"/>
    <w:family w:val="roman"/>
    <w:pitch w:val="default"/>
  </w:font>
  <w:font w:name="HelveticaNeueLT-Light">
    <w:altName w:val="Arial"/>
    <w:charset w:val="00"/>
    <w:family w:val="roman"/>
    <w:pitch w:val="default"/>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embedItalic r:id="rId5" w:fontKey="{A18E6738-6581-4DB7-82B2-48B3BFCFC559}"/>
    <w:embedBoldItalic r:id="rId6" w:fontKey="{FBCECC1D-81D6-4C28-887E-1F3144D2E189}"/>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5584" w14:textId="0902CAD8" w:rsidR="00C55E13" w:rsidRDefault="00C55E13" w:rsidP="00706633">
    <w:pPr>
      <w:pStyle w:val="Footer"/>
      <w:jc w:val="right"/>
      <w:rPr>
        <w:noProof/>
      </w:rPr>
    </w:pPr>
    <w:r>
      <w:rPr>
        <w:rFonts w:ascii="Neo Sans" w:hAnsi="Neo Sans"/>
        <w:noProof/>
        <w:lang w:val="en-IN" w:eastAsia="en-IN"/>
      </w:rPr>
      <w:drawing>
        <wp:anchor distT="0" distB="0" distL="114300" distR="114300" simplePos="0" relativeHeight="251658242" behindDoc="0" locked="0" layoutInCell="1" allowOverlap="1" wp14:anchorId="0D4E6FCE" wp14:editId="5420FB59">
          <wp:simplePos x="0" y="0"/>
          <wp:positionH relativeFrom="margin">
            <wp:posOffset>6296025</wp:posOffset>
          </wp:positionH>
          <wp:positionV relativeFrom="paragraph">
            <wp:posOffset>-133985</wp:posOffset>
          </wp:positionV>
          <wp:extent cx="450000" cy="450000"/>
          <wp:effectExtent l="0" t="0" r="7620" b="7620"/>
          <wp:wrapNone/>
          <wp:docPr id="11" name="Picture 11"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0000" cy="45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w:t>
    </w:r>
    <w:r w:rsidR="001F7AFB">
      <w:rPr>
        <w:noProof/>
      </w:rPr>
      <w:t>1.5</w:t>
    </w:r>
    <w:r>
      <w:rPr>
        <w:noProof/>
      </w:rPr>
      <w:t>]</w:t>
    </w:r>
    <w:r w:rsidRPr="000E61A7">
      <w:rPr>
        <w:noProof/>
      </w:rPr>
      <w:ptab w:relativeTo="margin" w:alignment="center" w:leader="none"/>
    </w:r>
    <w:r w:rsidRPr="000E61A7">
      <w:rPr>
        <w:noProof/>
      </w:rPr>
      <w:ptab w:relativeTo="margin" w:alignment="right" w:leader="none"/>
    </w:r>
    <w:r>
      <w:rPr>
        <w:noProof/>
      </w:rPr>
      <w:fldChar w:fldCharType="begin"/>
    </w:r>
    <w:r>
      <w:rPr>
        <w:noProof/>
      </w:rPr>
      <w:instrText xml:space="preserve"> PAGE   \* MERGEFORMAT </w:instrText>
    </w:r>
    <w:r>
      <w:rPr>
        <w:noProof/>
      </w:rPr>
      <w:fldChar w:fldCharType="separate"/>
    </w:r>
    <w:r w:rsidR="0082314A">
      <w:rPr>
        <w:noProof/>
      </w:rPr>
      <w:t>3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7064080"/>
      <w:docPartObj>
        <w:docPartGallery w:val="Page Numbers (Bottom of Page)"/>
        <w:docPartUnique/>
      </w:docPartObj>
    </w:sdtPr>
    <w:sdtEndPr>
      <w:rPr>
        <w:noProof/>
      </w:rPr>
    </w:sdtEndPr>
    <w:sdtContent>
      <w:p w14:paraId="19A1A505" w14:textId="69F5691F" w:rsidR="00C55E13" w:rsidRDefault="00C55E13" w:rsidP="003F09A5">
        <w:pPr>
          <w:pStyle w:val="Footer"/>
          <w:jc w:val="right"/>
        </w:pPr>
        <w:r>
          <w:rPr>
            <w:rFonts w:ascii="Neo Sans" w:hAnsi="Neo Sans"/>
            <w:noProof/>
            <w:lang w:val="en-IN" w:eastAsia="en-IN"/>
          </w:rPr>
          <w:drawing>
            <wp:anchor distT="0" distB="0" distL="114300" distR="114300" simplePos="0" relativeHeight="251658241" behindDoc="0" locked="0" layoutInCell="1" allowOverlap="1" wp14:anchorId="19A04FF0" wp14:editId="49565124">
              <wp:simplePos x="0" y="0"/>
              <wp:positionH relativeFrom="margin">
                <wp:posOffset>6293485</wp:posOffset>
              </wp:positionH>
              <wp:positionV relativeFrom="paragraph">
                <wp:posOffset>-133985</wp:posOffset>
              </wp:positionV>
              <wp:extent cx="450000" cy="450000"/>
              <wp:effectExtent l="0" t="0" r="7620" b="762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0000" cy="45000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5745A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CFF31" w14:textId="77777777" w:rsidR="006F1357" w:rsidRDefault="006F1357" w:rsidP="001213F4">
      <w:pPr>
        <w:spacing w:line="240" w:lineRule="auto"/>
      </w:pPr>
      <w:r>
        <w:separator/>
      </w:r>
    </w:p>
  </w:footnote>
  <w:footnote w:type="continuationSeparator" w:id="0">
    <w:p w14:paraId="1CF7558A" w14:textId="77777777" w:rsidR="006F1357" w:rsidRDefault="006F1357" w:rsidP="001213F4">
      <w:pPr>
        <w:spacing w:line="240" w:lineRule="auto"/>
      </w:pPr>
      <w:r>
        <w:continuationSeparator/>
      </w:r>
    </w:p>
  </w:footnote>
  <w:footnote w:type="continuationNotice" w:id="1">
    <w:p w14:paraId="2EB9BF8B" w14:textId="77777777" w:rsidR="006F1357" w:rsidRDefault="006F135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28495" w14:textId="13CACB5A" w:rsidR="00C55E13" w:rsidRPr="0019049A" w:rsidRDefault="00C55E13" w:rsidP="0019049A">
    <w:pPr>
      <w:contextualSpacing/>
      <w:rPr>
        <w:rFonts w:ascii="Neo Sans" w:hAnsi="Neo Sans"/>
        <w:sz w:val="16"/>
        <w:szCs w:val="16"/>
        <w:lang w:val="en-US"/>
      </w:rPr>
    </w:pPr>
    <w:r>
      <w:rPr>
        <w:noProof/>
        <w:lang w:val="en-IN" w:eastAsia="en-IN"/>
      </w:rPr>
      <w:drawing>
        <wp:anchor distT="0" distB="0" distL="114300" distR="114300" simplePos="0" relativeHeight="251658240" behindDoc="0" locked="0" layoutInCell="1" allowOverlap="1" wp14:anchorId="178D28BD" wp14:editId="6CB9D762">
          <wp:simplePos x="0" y="0"/>
          <wp:positionH relativeFrom="column">
            <wp:posOffset>53975</wp:posOffset>
          </wp:positionH>
          <wp:positionV relativeFrom="paragraph">
            <wp:posOffset>48260</wp:posOffset>
          </wp:positionV>
          <wp:extent cx="4533900" cy="601345"/>
          <wp:effectExtent l="0" t="0" r="0" b="0"/>
          <wp:wrapSquare wrapText="bothSides"/>
          <wp:docPr id="29" name="Picture 2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r="398"/>
                  <a:stretch/>
                </pic:blipFill>
                <pic:spPr bwMode="auto">
                  <a:xfrm>
                    <a:off x="0" y="0"/>
                    <a:ext cx="4533900" cy="601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Neo Sans" w:hAnsi="Neo Sans"/>
        <w:b/>
        <w:bCs/>
        <w:sz w:val="16"/>
        <w:szCs w:val="16"/>
        <w:lang w:val="en-US"/>
      </w:rPr>
      <w:t xml:space="preserve"> </w:t>
    </w:r>
    <w:bookmarkStart w:id="2" w:name="_Hlk99100127"/>
    <w:r>
      <w:rPr>
        <w:rFonts w:ascii="Neo Sans" w:hAnsi="Neo Sans"/>
        <w:b/>
        <w:bCs/>
        <w:sz w:val="16"/>
        <w:szCs w:val="16"/>
        <w:lang w:val="en-US"/>
      </w:rPr>
      <w:t xml:space="preserve">   </w:t>
    </w:r>
    <w:r>
      <w:rPr>
        <w:rFonts w:ascii="Neo Sans" w:hAnsi="Neo Sans"/>
        <w:b/>
        <w:bCs/>
        <w:sz w:val="16"/>
        <w:szCs w:val="16"/>
        <w:lang w:val="en-US"/>
      </w:rPr>
      <w:tab/>
    </w:r>
    <w:r>
      <w:rPr>
        <w:rFonts w:ascii="Neo Sans" w:hAnsi="Neo Sans"/>
        <w:b/>
        <w:bCs/>
        <w:sz w:val="16"/>
        <w:szCs w:val="16"/>
        <w:lang w:val="en-US"/>
      </w:rPr>
      <w:tab/>
    </w:r>
    <w:r>
      <w:rPr>
        <w:rFonts w:ascii="Neo Sans" w:hAnsi="Neo Sans"/>
        <w:b/>
        <w:bCs/>
        <w:sz w:val="16"/>
        <w:szCs w:val="16"/>
        <w:lang w:val="en-US"/>
      </w:rPr>
      <w:tab/>
      <w:t xml:space="preserve">                </w:t>
    </w:r>
    <w:r>
      <w:rPr>
        <w:rFonts w:ascii="Neo Sans" w:hAnsi="Neo Sans"/>
        <w:sz w:val="16"/>
        <w:szCs w:val="16"/>
        <w:lang w:val="en-US"/>
      </w:rPr>
      <w:t>[</w:t>
    </w:r>
    <w:r w:rsidR="001F7AFB">
      <w:rPr>
        <w:rFonts w:ascii="Neo Sans" w:hAnsi="Neo Sans"/>
        <w:sz w:val="16"/>
        <w:szCs w:val="16"/>
        <w:lang w:val="en-US"/>
      </w:rPr>
      <w:t>1.5</w:t>
    </w:r>
    <w:r>
      <w:rPr>
        <w:rFonts w:ascii="Neo Sans" w:hAnsi="Neo Sans"/>
        <w:sz w:val="16"/>
        <w:szCs w:val="16"/>
        <w:lang w:val="en-US"/>
      </w:rPr>
      <w:t>]</w:t>
    </w:r>
  </w:p>
  <w:bookmarkEnd w:id="2"/>
  <w:p w14:paraId="51CEC1F4" w14:textId="6F957A59" w:rsidR="00C55E13" w:rsidRPr="0019049A" w:rsidRDefault="00C55E13" w:rsidP="0019049A">
    <w:pPr>
      <w:contextualSpacing/>
      <w:rPr>
        <w:rFonts w:ascii="Neo Sans" w:hAnsi="Neo Sans"/>
        <w:sz w:val="16"/>
        <w:szCs w:val="16"/>
        <w:lang w:val="en-US"/>
      </w:rPr>
    </w:pPr>
    <w:r>
      <w:rPr>
        <w:rFonts w:ascii="Neo Sans" w:hAnsi="Neo Sans"/>
        <w:b/>
        <w:bCs/>
        <w:sz w:val="16"/>
        <w:szCs w:val="16"/>
        <w:lang w:val="en-US"/>
      </w:rPr>
      <w:t xml:space="preserve">    </w:t>
    </w:r>
    <w:r w:rsidRPr="0019049A">
      <w:rPr>
        <w:rFonts w:ascii="Neo Sans" w:hAnsi="Neo Sans"/>
        <w:b/>
        <w:bCs/>
        <w:sz w:val="16"/>
        <w:szCs w:val="16"/>
        <w:lang w:val="en-US"/>
      </w:rPr>
      <w:t xml:space="preserve">Website: </w:t>
    </w:r>
    <w:hyperlink r:id="rId2" w:history="1">
      <w:r w:rsidRPr="0019049A">
        <w:rPr>
          <w:rStyle w:val="Hyperlink"/>
          <w:rFonts w:ascii="Neo Sans" w:hAnsi="Neo Sans"/>
          <w:sz w:val="16"/>
          <w:szCs w:val="16"/>
          <w:lang w:val="en-US"/>
        </w:rPr>
        <w:t>contoureducation.com.au</w:t>
      </w:r>
    </w:hyperlink>
    <w:r w:rsidRPr="0019049A">
      <w:rPr>
        <w:rFonts w:ascii="Neo Sans" w:hAnsi="Neo Sans"/>
        <w:sz w:val="16"/>
        <w:szCs w:val="16"/>
        <w:lang w:val="en-US"/>
      </w:rPr>
      <w:t xml:space="preserve"> </w:t>
    </w:r>
  </w:p>
  <w:p w14:paraId="70FD556D" w14:textId="01B6BD59" w:rsidR="00C55E13" w:rsidRPr="0019049A" w:rsidRDefault="00C55E13" w:rsidP="0019049A">
    <w:pPr>
      <w:contextualSpacing/>
      <w:rPr>
        <w:rFonts w:ascii="Neo Sans" w:hAnsi="Neo Sans"/>
        <w:sz w:val="16"/>
        <w:szCs w:val="16"/>
        <w:lang w:val="en-US"/>
      </w:rPr>
    </w:pPr>
    <w:r>
      <w:rPr>
        <w:rFonts w:ascii="Neo Sans" w:hAnsi="Neo Sans"/>
        <w:b/>
        <w:bCs/>
        <w:sz w:val="16"/>
        <w:szCs w:val="16"/>
        <w:lang w:val="en-US"/>
      </w:rPr>
      <w:t xml:space="preserve">    </w:t>
    </w:r>
    <w:r w:rsidRPr="0019049A">
      <w:rPr>
        <w:rFonts w:ascii="Neo Sans" w:hAnsi="Neo Sans"/>
        <w:b/>
        <w:bCs/>
        <w:sz w:val="16"/>
        <w:szCs w:val="16"/>
        <w:lang w:val="en-US"/>
      </w:rPr>
      <w:t xml:space="preserve">Phone: </w:t>
    </w:r>
    <w:r>
      <w:rPr>
        <w:rFonts w:ascii="Neo Sans" w:hAnsi="Neo Sans"/>
        <w:sz w:val="16"/>
        <w:szCs w:val="16"/>
        <w:lang w:val="en-US"/>
      </w:rPr>
      <w:t>1800 888 300</w:t>
    </w:r>
  </w:p>
  <w:p w14:paraId="24CBB856" w14:textId="78CB41EB" w:rsidR="00C55E13" w:rsidRPr="0019049A" w:rsidRDefault="00C55E13" w:rsidP="0019049A">
    <w:pPr>
      <w:contextualSpacing/>
      <w:rPr>
        <w:rFonts w:ascii="Neo Sans" w:hAnsi="Neo Sans"/>
        <w:sz w:val="16"/>
        <w:szCs w:val="16"/>
        <w:lang w:val="en-US"/>
      </w:rPr>
    </w:pPr>
    <w:r>
      <w:rPr>
        <w:rFonts w:ascii="Neo Sans" w:hAnsi="Neo Sans"/>
        <w:b/>
        <w:bCs/>
        <w:sz w:val="16"/>
        <w:szCs w:val="16"/>
        <w:lang w:val="en-US"/>
      </w:rPr>
      <w:t xml:space="preserve">    </w:t>
    </w:r>
    <w:r w:rsidRPr="0019049A">
      <w:rPr>
        <w:rFonts w:ascii="Neo Sans" w:hAnsi="Neo Sans"/>
        <w:b/>
        <w:bCs/>
        <w:sz w:val="16"/>
        <w:szCs w:val="16"/>
        <w:lang w:val="en-US"/>
      </w:rPr>
      <w:t xml:space="preserve">Email: </w:t>
    </w:r>
    <w:hyperlink r:id="rId3" w:history="1">
      <w:r w:rsidRPr="0021391F">
        <w:rPr>
          <w:rStyle w:val="Hyperlink"/>
          <w:rFonts w:ascii="Neo Sans" w:hAnsi="Neo Sans"/>
          <w:sz w:val="16"/>
          <w:szCs w:val="16"/>
          <w:lang w:val="en-US"/>
        </w:rPr>
        <w:t>hello@contoureducation.com.au</w:t>
      </w:r>
    </w:hyperlink>
  </w:p>
  <w:p w14:paraId="0C1FF6B0" w14:textId="3E168A16" w:rsidR="00C55E13" w:rsidRPr="0019049A" w:rsidRDefault="00C55E13" w:rsidP="0019049A">
    <w:pPr>
      <w:contextualSpacing/>
      <w:rPr>
        <w:rFonts w:ascii="Neo Sans" w:hAnsi="Neo Sans"/>
        <w:sz w:val="16"/>
        <w:szCs w:val="16"/>
        <w:lang w:val="en-US"/>
      </w:rPr>
    </w:pPr>
  </w:p>
  <w:p w14:paraId="14C1CF5F" w14:textId="7DA6B7E7" w:rsidR="00C55E13" w:rsidRPr="0019049A" w:rsidRDefault="00C55E13" w:rsidP="0019049A">
    <w:pPr>
      <w:contextualSpacing/>
      <w:rPr>
        <w:rFonts w:ascii="Neo Sans" w:hAnsi="Neo Sans"/>
        <w:sz w:val="6"/>
        <w:szCs w:val="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08.9pt;height:708.9pt" o:bullet="t">
        <v:imagedata r:id="rId1" o:title="Contour Airplane Bullet"/>
      </v:shape>
    </w:pict>
  </w:numPicBullet>
  <w:numPicBullet w:numPicBulletId="1">
    <w:pict>
      <v:shape id="_x0000_i1027" type="#_x0000_t75" style="width:134.6pt;height:117.4pt" o:bullet="t">
        <v:imagedata r:id="rId2" o:title="Tickmark"/>
      </v:shape>
    </w:pict>
  </w:numPicBullet>
  <w:numPicBullet w:numPicBulletId="2">
    <w:pict>
      <v:shape id="_x0000_i1028" type="#_x0000_t75" style="width:75.9pt;height:75.9pt" o:bullet="t">
        <v:imagedata r:id="rId3" o:title="Contour Logo Bulllet"/>
      </v:shape>
    </w:pict>
  </w:numPicBullet>
  <w:numPicBullet w:numPicBulletId="3">
    <w:pict>
      <v:shape id="_x0000_i1029" type="#_x0000_t75" style="width:122.4pt;height:122.4pt" o:bullet="t">
        <v:imagedata r:id="rId4" o:title="circle checkbox"/>
      </v:shape>
    </w:pict>
  </w:numPicBullet>
  <w:numPicBullet w:numPicBulletId="4">
    <w:pict>
      <v:shape id="_x0000_i1030" type="#_x0000_t75" style="width:115.2pt;height:115.2pt" o:bullet="t">
        <v:imagedata r:id="rId5" o:title="checkbox"/>
      </v:shape>
    </w:pict>
  </w:numPicBullet>
  <w:abstractNum w:abstractNumId="0" w15:restartNumberingAfterBreak="0">
    <w:nsid w:val="FFFFFF89"/>
    <w:multiLevelType w:val="singleLevel"/>
    <w:tmpl w:val="4C14131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3C1181"/>
    <w:multiLevelType w:val="hybridMultilevel"/>
    <w:tmpl w:val="60249E04"/>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2" w15:restartNumberingAfterBreak="0">
    <w:nsid w:val="015A7C2A"/>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26F0BE5"/>
    <w:multiLevelType w:val="hybridMultilevel"/>
    <w:tmpl w:val="F856BD2E"/>
    <w:lvl w:ilvl="0" w:tplc="0BA04236">
      <w:start w:val="1"/>
      <w:numFmt w:val="bullet"/>
      <w:lvlRestart w:val="0"/>
      <w:lvlText w:val=""/>
      <w:lvlPicBulletId w:val="0"/>
      <w:lvlJc w:val="left"/>
      <w:pPr>
        <w:ind w:left="363" w:hanging="363"/>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4" w15:restartNumberingAfterBreak="0">
    <w:nsid w:val="02E11843"/>
    <w:multiLevelType w:val="hybridMultilevel"/>
    <w:tmpl w:val="136C8F1E"/>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5" w15:restartNumberingAfterBreak="0">
    <w:nsid w:val="02FA68F4"/>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40D1887"/>
    <w:multiLevelType w:val="multilevel"/>
    <w:tmpl w:val="DED40B76"/>
    <w:lvl w:ilvl="0">
      <w:start w:val="1"/>
      <w:numFmt w:val="bullet"/>
      <w:lvlRestart w:val="0"/>
      <w:lvlText w:val=""/>
      <w:lvlPicBulletId w:val="0"/>
      <w:lvlJc w:val="left"/>
      <w:pPr>
        <w:ind w:left="363" w:hanging="363"/>
      </w:pPr>
      <w:rPr>
        <w:rFonts w:ascii="Symbol" w:hAnsi="Symbol" w:hint="default"/>
        <w:color w:val="auto"/>
        <w:sz w:val="22"/>
      </w:rPr>
    </w:lvl>
    <w:lvl w:ilvl="1">
      <w:start w:val="1"/>
      <w:numFmt w:val="bullet"/>
      <w:lvlText w:val=""/>
      <w:lvlPicBulletId w:val="2"/>
      <w:lvlJc w:val="left"/>
      <w:pPr>
        <w:ind w:left="720" w:hanging="357"/>
      </w:pPr>
      <w:rPr>
        <w:rFonts w:ascii="Symbol" w:hAnsi="Symbol" w:hint="default"/>
        <w:color w:val="auto"/>
      </w:rPr>
    </w:lvl>
    <w:lvl w:ilvl="2">
      <w:start w:val="1"/>
      <w:numFmt w:val="bullet"/>
      <w:lvlText w:val=""/>
      <w:lvlPicBulletId w:val="0"/>
      <w:lvlJc w:val="left"/>
      <w:pPr>
        <w:ind w:left="1083" w:hanging="363"/>
      </w:pPr>
      <w:rPr>
        <w:rFonts w:ascii="Symbol" w:hAnsi="Symbol" w:hint="default"/>
      </w:rPr>
    </w:lvl>
    <w:lvl w:ilvl="3">
      <w:start w:val="1"/>
      <w:numFmt w:val="bullet"/>
      <w:lvlText w:val=""/>
      <w:lvlPicBulletId w:val="2"/>
      <w:lvlJc w:val="left"/>
      <w:pPr>
        <w:ind w:left="1440" w:hanging="357"/>
      </w:pPr>
      <w:rPr>
        <w:rFonts w:ascii="Symbol" w:hAnsi="Symbol" w:hint="default"/>
        <w:color w:val="auto"/>
      </w:rPr>
    </w:lvl>
    <w:lvl w:ilvl="4">
      <w:start w:val="1"/>
      <w:numFmt w:val="bullet"/>
      <w:lvlText w:val=""/>
      <w:lvlPicBulletId w:val="0"/>
      <w:lvlJc w:val="left"/>
      <w:pPr>
        <w:ind w:left="1797" w:hanging="357"/>
      </w:pPr>
      <w:rPr>
        <w:rFonts w:ascii="Symbol" w:hAnsi="Symbol" w:hint="default"/>
      </w:rPr>
    </w:lvl>
    <w:lvl w:ilvl="5">
      <w:start w:val="1"/>
      <w:numFmt w:val="bullet"/>
      <w:lvlText w:val=""/>
      <w:lvlPicBulletId w:val="2"/>
      <w:lvlJc w:val="left"/>
      <w:pPr>
        <w:ind w:left="2155" w:hanging="358"/>
      </w:pPr>
      <w:rPr>
        <w:rFonts w:ascii="Symbol" w:hAnsi="Symbol" w:hint="default"/>
        <w:color w:val="auto"/>
      </w:rPr>
    </w:lvl>
    <w:lvl w:ilvl="6">
      <w:start w:val="1"/>
      <w:numFmt w:val="bullet"/>
      <w:lvlText w:val=""/>
      <w:lvlJc w:val="left"/>
      <w:pPr>
        <w:ind w:left="2512" w:hanging="357"/>
      </w:pPr>
      <w:rPr>
        <w:rFonts w:ascii="Symbol" w:hAnsi="Symbol" w:hint="default"/>
      </w:rPr>
    </w:lvl>
    <w:lvl w:ilvl="7">
      <w:start w:val="1"/>
      <w:numFmt w:val="bullet"/>
      <w:lvlText w:val="o"/>
      <w:lvlJc w:val="left"/>
      <w:pPr>
        <w:ind w:left="2869" w:hanging="357"/>
      </w:pPr>
      <w:rPr>
        <w:rFonts w:ascii="Courier New" w:hAnsi="Courier New" w:hint="default"/>
      </w:rPr>
    </w:lvl>
    <w:lvl w:ilvl="8">
      <w:start w:val="1"/>
      <w:numFmt w:val="bullet"/>
      <w:lvlText w:val=""/>
      <w:lvlJc w:val="left"/>
      <w:pPr>
        <w:ind w:left="3226" w:hanging="357"/>
      </w:pPr>
      <w:rPr>
        <w:rFonts w:ascii="Wingdings" w:hAnsi="Wingdings" w:hint="default"/>
      </w:rPr>
    </w:lvl>
  </w:abstractNum>
  <w:abstractNum w:abstractNumId="7" w15:restartNumberingAfterBreak="0">
    <w:nsid w:val="04F26249"/>
    <w:multiLevelType w:val="hybridMultilevel"/>
    <w:tmpl w:val="A152755E"/>
    <w:lvl w:ilvl="0" w:tplc="31086D20">
      <w:start w:val="1"/>
      <w:numFmt w:val="bullet"/>
      <w:lvlText w:val=""/>
      <w:lvlPicBulletId w:val="0"/>
      <w:lvlJc w:val="left"/>
      <w:pPr>
        <w:ind w:left="363" w:hanging="363"/>
      </w:pPr>
      <w:rPr>
        <w:rFonts w:ascii="Symbol" w:hAnsi="Symbol" w:hint="default"/>
        <w:color w:val="auto"/>
        <w:sz w:val="22"/>
      </w:rPr>
    </w:lvl>
    <w:lvl w:ilvl="1" w:tplc="0C090003">
      <w:start w:val="1"/>
      <w:numFmt w:val="bullet"/>
      <w:lvlText w:val="o"/>
      <w:lvlJc w:val="left"/>
      <w:pPr>
        <w:ind w:left="1083" w:hanging="360"/>
      </w:pPr>
      <w:rPr>
        <w:rFonts w:ascii="Courier New" w:hAnsi="Courier New" w:cs="Courier New" w:hint="default"/>
      </w:rPr>
    </w:lvl>
    <w:lvl w:ilvl="2" w:tplc="0C090005">
      <w:start w:val="1"/>
      <w:numFmt w:val="bullet"/>
      <w:lvlText w:val=""/>
      <w:lvlJc w:val="left"/>
      <w:pPr>
        <w:ind w:left="1803" w:hanging="360"/>
      </w:pPr>
      <w:rPr>
        <w:rFonts w:ascii="Wingdings" w:hAnsi="Wingdings" w:hint="default"/>
      </w:rPr>
    </w:lvl>
    <w:lvl w:ilvl="3" w:tplc="0C090001">
      <w:start w:val="1"/>
      <w:numFmt w:val="bullet"/>
      <w:lvlText w:val=""/>
      <w:lvlJc w:val="left"/>
      <w:pPr>
        <w:ind w:left="2523" w:hanging="360"/>
      </w:pPr>
      <w:rPr>
        <w:rFonts w:ascii="Symbol" w:hAnsi="Symbol" w:hint="default"/>
      </w:rPr>
    </w:lvl>
    <w:lvl w:ilvl="4" w:tplc="0C090003">
      <w:start w:val="1"/>
      <w:numFmt w:val="bullet"/>
      <w:lvlText w:val="o"/>
      <w:lvlJc w:val="left"/>
      <w:pPr>
        <w:ind w:left="3243" w:hanging="360"/>
      </w:pPr>
      <w:rPr>
        <w:rFonts w:ascii="Courier New" w:hAnsi="Courier New" w:cs="Courier New" w:hint="default"/>
      </w:rPr>
    </w:lvl>
    <w:lvl w:ilvl="5" w:tplc="0C090005">
      <w:start w:val="1"/>
      <w:numFmt w:val="bullet"/>
      <w:lvlText w:val=""/>
      <w:lvlJc w:val="left"/>
      <w:pPr>
        <w:ind w:left="3963" w:hanging="360"/>
      </w:pPr>
      <w:rPr>
        <w:rFonts w:ascii="Wingdings" w:hAnsi="Wingdings" w:hint="default"/>
      </w:rPr>
    </w:lvl>
    <w:lvl w:ilvl="6" w:tplc="0C090001">
      <w:start w:val="1"/>
      <w:numFmt w:val="bullet"/>
      <w:lvlText w:val=""/>
      <w:lvlJc w:val="left"/>
      <w:pPr>
        <w:ind w:left="4683" w:hanging="360"/>
      </w:pPr>
      <w:rPr>
        <w:rFonts w:ascii="Symbol" w:hAnsi="Symbol" w:hint="default"/>
      </w:rPr>
    </w:lvl>
    <w:lvl w:ilvl="7" w:tplc="0C090003">
      <w:start w:val="1"/>
      <w:numFmt w:val="bullet"/>
      <w:lvlText w:val="o"/>
      <w:lvlJc w:val="left"/>
      <w:pPr>
        <w:ind w:left="5403" w:hanging="360"/>
      </w:pPr>
      <w:rPr>
        <w:rFonts w:ascii="Courier New" w:hAnsi="Courier New" w:cs="Courier New" w:hint="default"/>
      </w:rPr>
    </w:lvl>
    <w:lvl w:ilvl="8" w:tplc="0C090005">
      <w:start w:val="1"/>
      <w:numFmt w:val="bullet"/>
      <w:lvlText w:val=""/>
      <w:lvlJc w:val="left"/>
      <w:pPr>
        <w:ind w:left="6123" w:hanging="360"/>
      </w:pPr>
      <w:rPr>
        <w:rFonts w:ascii="Wingdings" w:hAnsi="Wingdings" w:hint="default"/>
      </w:rPr>
    </w:lvl>
  </w:abstractNum>
  <w:abstractNum w:abstractNumId="8" w15:restartNumberingAfterBreak="0">
    <w:nsid w:val="0595440B"/>
    <w:multiLevelType w:val="hybridMultilevel"/>
    <w:tmpl w:val="515228D4"/>
    <w:lvl w:ilvl="0" w:tplc="E3C4870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9" w15:restartNumberingAfterBreak="0">
    <w:nsid w:val="062D0BDD"/>
    <w:multiLevelType w:val="hybridMultilevel"/>
    <w:tmpl w:val="83909AF6"/>
    <w:lvl w:ilvl="0" w:tplc="982A2A1E">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0" w15:restartNumberingAfterBreak="0">
    <w:nsid w:val="06411627"/>
    <w:multiLevelType w:val="hybridMultilevel"/>
    <w:tmpl w:val="331410EE"/>
    <w:lvl w:ilvl="0" w:tplc="982A2A1E">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A63C53"/>
    <w:multiLevelType w:val="multilevel"/>
    <w:tmpl w:val="54CC91F4"/>
    <w:lvl w:ilvl="0">
      <w:start w:val="1"/>
      <w:numFmt w:val="decimal"/>
      <w:suff w:val="space"/>
      <w:lvlText w:val="Question %1"/>
      <w:lvlJc w:val="left"/>
      <w:pPr>
        <w:ind w:left="0" w:firstLine="0"/>
      </w:pPr>
      <w:rPr>
        <w:rFonts w:ascii="Times New Roman" w:hAnsi="Times New Roman" w:hint="default"/>
        <w:b/>
        <w:i w:val="0"/>
        <w:sz w:val="22"/>
      </w:rPr>
    </w:lvl>
    <w:lvl w:ilvl="1">
      <w:start w:val="1"/>
      <w:numFmt w:val="lowerLetter"/>
      <w:lvlText w:val="%2."/>
      <w:lvlJc w:val="left"/>
      <w:pPr>
        <w:ind w:left="357" w:hanging="357"/>
      </w:pPr>
      <w:rPr>
        <w:rFonts w:ascii="Times New Roman" w:hAnsi="Times New Roman" w:hint="default"/>
        <w:b/>
        <w:i w:val="0"/>
        <w:sz w:val="22"/>
      </w:rPr>
    </w:lvl>
    <w:lvl w:ilvl="2">
      <w:start w:val="1"/>
      <w:numFmt w:val="lowerRoman"/>
      <w:lvlText w:val="%3."/>
      <w:lvlJc w:val="left"/>
      <w:pPr>
        <w:ind w:left="357" w:firstLine="0"/>
      </w:pPr>
      <w:rPr>
        <w:rFonts w:ascii="Times New Roman" w:hAnsi="Times New Roman" w:hint="default"/>
        <w:b/>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8AE20A8"/>
    <w:multiLevelType w:val="hybridMultilevel"/>
    <w:tmpl w:val="7D7A4E32"/>
    <w:lvl w:ilvl="0" w:tplc="FFFFFFFF">
      <w:start w:val="1"/>
      <w:numFmt w:val="upperLetter"/>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096A47A2"/>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0B991AA8"/>
    <w:multiLevelType w:val="hybridMultilevel"/>
    <w:tmpl w:val="BD12FB28"/>
    <w:lvl w:ilvl="0" w:tplc="DDE06CD4">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D400E5F"/>
    <w:multiLevelType w:val="hybridMultilevel"/>
    <w:tmpl w:val="03F6417E"/>
    <w:lvl w:ilvl="0" w:tplc="0B5C4444">
      <w:start w:val="1"/>
      <w:numFmt w:val="upperLetter"/>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0F1F55DF"/>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112A1EBF"/>
    <w:multiLevelType w:val="hybridMultilevel"/>
    <w:tmpl w:val="8A127446"/>
    <w:lvl w:ilvl="0" w:tplc="E3C4870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8" w15:restartNumberingAfterBreak="0">
    <w:nsid w:val="113A0287"/>
    <w:multiLevelType w:val="hybridMultilevel"/>
    <w:tmpl w:val="3D16D2AC"/>
    <w:lvl w:ilvl="0" w:tplc="93B89916">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1EA7772"/>
    <w:multiLevelType w:val="hybridMultilevel"/>
    <w:tmpl w:val="315E7438"/>
    <w:lvl w:ilvl="0" w:tplc="E3C4870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20" w15:restartNumberingAfterBreak="0">
    <w:nsid w:val="12A57A0F"/>
    <w:multiLevelType w:val="multilevel"/>
    <w:tmpl w:val="54CC91F4"/>
    <w:lvl w:ilvl="0">
      <w:start w:val="1"/>
      <w:numFmt w:val="decimal"/>
      <w:suff w:val="space"/>
      <w:lvlText w:val="Question %1"/>
      <w:lvlJc w:val="left"/>
      <w:pPr>
        <w:ind w:left="0" w:firstLine="0"/>
      </w:pPr>
      <w:rPr>
        <w:rFonts w:ascii="Times New Roman" w:hAnsi="Times New Roman" w:cs="Times New Roman" w:hint="default"/>
        <w:b/>
        <w:i w:val="0"/>
        <w:sz w:val="22"/>
      </w:rPr>
    </w:lvl>
    <w:lvl w:ilvl="1">
      <w:start w:val="1"/>
      <w:numFmt w:val="lowerLetter"/>
      <w:lvlText w:val="%2."/>
      <w:lvlJc w:val="left"/>
      <w:pPr>
        <w:ind w:left="357" w:hanging="357"/>
      </w:pPr>
      <w:rPr>
        <w:rFonts w:ascii="Times New Roman" w:hAnsi="Times New Roman" w:cs="Times New Roman" w:hint="default"/>
        <w:b/>
        <w:i w:val="0"/>
        <w:sz w:val="22"/>
      </w:rPr>
    </w:lvl>
    <w:lvl w:ilvl="2">
      <w:start w:val="1"/>
      <w:numFmt w:val="lowerRoman"/>
      <w:lvlText w:val="%3."/>
      <w:lvlJc w:val="left"/>
      <w:pPr>
        <w:ind w:left="357" w:firstLine="0"/>
      </w:pPr>
      <w:rPr>
        <w:rFonts w:ascii="Times New Roman" w:hAnsi="Times New Roman" w:cs="Times New Roman" w:hint="default"/>
        <w:b/>
        <w:i w:val="0"/>
        <w:sz w:val="22"/>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2E4777A"/>
    <w:multiLevelType w:val="hybridMultilevel"/>
    <w:tmpl w:val="C36ED91A"/>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22" w15:restartNumberingAfterBreak="0">
    <w:nsid w:val="15202502"/>
    <w:multiLevelType w:val="hybridMultilevel"/>
    <w:tmpl w:val="D9D21006"/>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23" w15:restartNumberingAfterBreak="0">
    <w:nsid w:val="15DF2E7F"/>
    <w:multiLevelType w:val="hybridMultilevel"/>
    <w:tmpl w:val="AAF4C89C"/>
    <w:lvl w:ilvl="0" w:tplc="0C090003">
      <w:start w:val="1"/>
      <w:numFmt w:val="bullet"/>
      <w:lvlText w:val="o"/>
      <w:lvlPicBulletId w:val="1"/>
      <w:lvlJc w:val="left"/>
      <w:pPr>
        <w:ind w:left="363" w:hanging="363"/>
      </w:pPr>
      <w:rPr>
        <w:rFonts w:ascii="Courier New" w:hAnsi="Courier New" w:cs="Courier New" w:hint="default"/>
        <w:color w:val="auto"/>
        <w:sz w:val="22"/>
        <w:szCs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24" w15:restartNumberingAfterBreak="0">
    <w:nsid w:val="164A4C18"/>
    <w:multiLevelType w:val="hybridMultilevel"/>
    <w:tmpl w:val="F828DFDA"/>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25" w15:restartNumberingAfterBreak="0">
    <w:nsid w:val="173C1DD1"/>
    <w:multiLevelType w:val="hybridMultilevel"/>
    <w:tmpl w:val="2C7009A4"/>
    <w:lvl w:ilvl="0" w:tplc="93B89916">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977168C"/>
    <w:multiLevelType w:val="hybridMultilevel"/>
    <w:tmpl w:val="7700AF08"/>
    <w:lvl w:ilvl="0" w:tplc="E3C4870C">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98A765E"/>
    <w:multiLevelType w:val="hybridMultilevel"/>
    <w:tmpl w:val="9502E1C8"/>
    <w:lvl w:ilvl="0" w:tplc="E2766782">
      <w:start w:val="1"/>
      <w:numFmt w:val="bullet"/>
      <w:lvlText w:val=""/>
      <w:lvlPicBulletId w:val="4"/>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AAE456A"/>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1AC356AE"/>
    <w:multiLevelType w:val="hybridMultilevel"/>
    <w:tmpl w:val="52A02D1A"/>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30" w15:restartNumberingAfterBreak="0">
    <w:nsid w:val="1B664FCD"/>
    <w:multiLevelType w:val="multilevel"/>
    <w:tmpl w:val="DED40B76"/>
    <w:lvl w:ilvl="0">
      <w:start w:val="1"/>
      <w:numFmt w:val="bullet"/>
      <w:lvlRestart w:val="0"/>
      <w:lvlText w:val=""/>
      <w:lvlPicBulletId w:val="0"/>
      <w:lvlJc w:val="left"/>
      <w:pPr>
        <w:ind w:left="363" w:hanging="363"/>
      </w:pPr>
      <w:rPr>
        <w:rFonts w:ascii="Symbol" w:hAnsi="Symbol" w:hint="default"/>
      </w:rPr>
    </w:lvl>
    <w:lvl w:ilvl="1">
      <w:start w:val="1"/>
      <w:numFmt w:val="bullet"/>
      <w:lvlText w:val=""/>
      <w:lvlPicBulletId w:val="2"/>
      <w:lvlJc w:val="left"/>
      <w:pPr>
        <w:ind w:left="720" w:hanging="357"/>
      </w:pPr>
      <w:rPr>
        <w:rFonts w:ascii="Symbol" w:hAnsi="Symbol" w:hint="default"/>
        <w:color w:val="auto"/>
      </w:rPr>
    </w:lvl>
    <w:lvl w:ilvl="2">
      <w:start w:val="1"/>
      <w:numFmt w:val="bullet"/>
      <w:lvlText w:val=""/>
      <w:lvlPicBulletId w:val="0"/>
      <w:lvlJc w:val="left"/>
      <w:pPr>
        <w:ind w:left="1083" w:hanging="363"/>
      </w:pPr>
      <w:rPr>
        <w:rFonts w:ascii="Symbol" w:hAnsi="Symbol" w:hint="default"/>
      </w:rPr>
    </w:lvl>
    <w:lvl w:ilvl="3">
      <w:start w:val="1"/>
      <w:numFmt w:val="bullet"/>
      <w:lvlText w:val=""/>
      <w:lvlPicBulletId w:val="2"/>
      <w:lvlJc w:val="left"/>
      <w:pPr>
        <w:ind w:left="1440" w:hanging="357"/>
      </w:pPr>
      <w:rPr>
        <w:rFonts w:ascii="Symbol" w:hAnsi="Symbol" w:hint="default"/>
        <w:color w:val="auto"/>
      </w:rPr>
    </w:lvl>
    <w:lvl w:ilvl="4">
      <w:start w:val="1"/>
      <w:numFmt w:val="bullet"/>
      <w:lvlText w:val=""/>
      <w:lvlPicBulletId w:val="0"/>
      <w:lvlJc w:val="left"/>
      <w:pPr>
        <w:ind w:left="1797" w:hanging="357"/>
      </w:pPr>
      <w:rPr>
        <w:rFonts w:ascii="Symbol" w:hAnsi="Symbol" w:hint="default"/>
      </w:rPr>
    </w:lvl>
    <w:lvl w:ilvl="5">
      <w:start w:val="1"/>
      <w:numFmt w:val="bullet"/>
      <w:lvlText w:val=""/>
      <w:lvlPicBulletId w:val="2"/>
      <w:lvlJc w:val="left"/>
      <w:pPr>
        <w:ind w:left="2155" w:hanging="358"/>
      </w:pPr>
      <w:rPr>
        <w:rFonts w:ascii="Symbol" w:hAnsi="Symbol" w:hint="default"/>
        <w:color w:val="auto"/>
      </w:rPr>
    </w:lvl>
    <w:lvl w:ilvl="6">
      <w:start w:val="1"/>
      <w:numFmt w:val="bullet"/>
      <w:lvlText w:val=""/>
      <w:lvlJc w:val="left"/>
      <w:pPr>
        <w:ind w:left="2512" w:hanging="357"/>
      </w:pPr>
      <w:rPr>
        <w:rFonts w:ascii="Symbol" w:hAnsi="Symbol" w:hint="default"/>
      </w:rPr>
    </w:lvl>
    <w:lvl w:ilvl="7">
      <w:start w:val="1"/>
      <w:numFmt w:val="bullet"/>
      <w:lvlText w:val="o"/>
      <w:lvlJc w:val="left"/>
      <w:pPr>
        <w:ind w:left="2869" w:hanging="357"/>
      </w:pPr>
      <w:rPr>
        <w:rFonts w:ascii="Courier New" w:hAnsi="Courier New" w:hint="default"/>
      </w:rPr>
    </w:lvl>
    <w:lvl w:ilvl="8">
      <w:start w:val="1"/>
      <w:numFmt w:val="bullet"/>
      <w:lvlText w:val=""/>
      <w:lvlJc w:val="left"/>
      <w:pPr>
        <w:ind w:left="3226" w:hanging="357"/>
      </w:pPr>
      <w:rPr>
        <w:rFonts w:ascii="Wingdings" w:hAnsi="Wingdings" w:hint="default"/>
      </w:rPr>
    </w:lvl>
  </w:abstractNum>
  <w:abstractNum w:abstractNumId="31" w15:restartNumberingAfterBreak="0">
    <w:nsid w:val="1BC21122"/>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1BE25B75"/>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1C8B30D2"/>
    <w:multiLevelType w:val="hybridMultilevel"/>
    <w:tmpl w:val="586EFBD2"/>
    <w:lvl w:ilvl="0" w:tplc="7612062C">
      <w:start w:val="1"/>
      <w:numFmt w:val="bullet"/>
      <w:lvlRestart w:val="0"/>
      <w:lvlText w:val=""/>
      <w:lvlPicBulletId w:val="0"/>
      <w:lvlJc w:val="left"/>
      <w:pPr>
        <w:ind w:left="363" w:hanging="363"/>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34" w15:restartNumberingAfterBreak="0">
    <w:nsid w:val="1C907F8A"/>
    <w:multiLevelType w:val="hybridMultilevel"/>
    <w:tmpl w:val="447CDE1E"/>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35" w15:restartNumberingAfterBreak="0">
    <w:nsid w:val="1CAF0AD9"/>
    <w:multiLevelType w:val="hybridMultilevel"/>
    <w:tmpl w:val="D252401A"/>
    <w:lvl w:ilvl="0" w:tplc="982A2A1E">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F02451F"/>
    <w:multiLevelType w:val="hybridMultilevel"/>
    <w:tmpl w:val="FA4E373E"/>
    <w:lvl w:ilvl="0" w:tplc="301061E4">
      <w:start w:val="1"/>
      <w:numFmt w:val="bullet"/>
      <w:lvlRestart w:val="0"/>
      <w:lvlText w:val=""/>
      <w:lvlPicBulletId w:val="0"/>
      <w:lvlJc w:val="left"/>
      <w:pPr>
        <w:ind w:left="363" w:hanging="363"/>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37" w15:restartNumberingAfterBreak="0">
    <w:nsid w:val="204F2BE1"/>
    <w:multiLevelType w:val="hybridMultilevel"/>
    <w:tmpl w:val="3306DE32"/>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38" w15:restartNumberingAfterBreak="0">
    <w:nsid w:val="211E3CF3"/>
    <w:multiLevelType w:val="hybridMultilevel"/>
    <w:tmpl w:val="09DA5AC4"/>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39" w15:restartNumberingAfterBreak="0">
    <w:nsid w:val="21491CBB"/>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21514790"/>
    <w:multiLevelType w:val="hybridMultilevel"/>
    <w:tmpl w:val="2786A500"/>
    <w:lvl w:ilvl="0" w:tplc="E46C99A0">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41" w15:restartNumberingAfterBreak="0">
    <w:nsid w:val="21B008BA"/>
    <w:multiLevelType w:val="hybridMultilevel"/>
    <w:tmpl w:val="E7EE43D0"/>
    <w:lvl w:ilvl="0" w:tplc="E3C4870C">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1B01EAC"/>
    <w:multiLevelType w:val="hybridMultilevel"/>
    <w:tmpl w:val="C696E808"/>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43" w15:restartNumberingAfterBreak="0">
    <w:nsid w:val="221E1583"/>
    <w:multiLevelType w:val="hybridMultilevel"/>
    <w:tmpl w:val="05701820"/>
    <w:lvl w:ilvl="0" w:tplc="93B89916">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44" w15:restartNumberingAfterBreak="0">
    <w:nsid w:val="226E1708"/>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23193E21"/>
    <w:multiLevelType w:val="hybridMultilevel"/>
    <w:tmpl w:val="4BB24A28"/>
    <w:lvl w:ilvl="0" w:tplc="DDE06CD4">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494048C"/>
    <w:multiLevelType w:val="hybridMultilevel"/>
    <w:tmpl w:val="358452BA"/>
    <w:lvl w:ilvl="0" w:tplc="AE2C3B9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47" w15:restartNumberingAfterBreak="0">
    <w:nsid w:val="252F35F5"/>
    <w:multiLevelType w:val="hybridMultilevel"/>
    <w:tmpl w:val="47EEC42E"/>
    <w:lvl w:ilvl="0" w:tplc="65387F5C">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8C53C2B"/>
    <w:multiLevelType w:val="hybridMultilevel"/>
    <w:tmpl w:val="F6D02E68"/>
    <w:lvl w:ilvl="0" w:tplc="AE2C3B9C">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2AA11969"/>
    <w:multiLevelType w:val="hybridMultilevel"/>
    <w:tmpl w:val="1B16925C"/>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50" w15:restartNumberingAfterBreak="0">
    <w:nsid w:val="2C60291C"/>
    <w:multiLevelType w:val="hybridMultilevel"/>
    <w:tmpl w:val="8A80F68C"/>
    <w:lvl w:ilvl="0" w:tplc="65387F5C">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2C810E05"/>
    <w:multiLevelType w:val="hybridMultilevel"/>
    <w:tmpl w:val="F2A2DF34"/>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52" w15:restartNumberingAfterBreak="0">
    <w:nsid w:val="2CF9154C"/>
    <w:multiLevelType w:val="hybridMultilevel"/>
    <w:tmpl w:val="03F6417E"/>
    <w:lvl w:ilvl="0" w:tplc="FFFFFFFF">
      <w:start w:val="1"/>
      <w:numFmt w:val="upperLetter"/>
      <w:lvlText w:val="%1."/>
      <w:lvlJc w:val="left"/>
      <w:pPr>
        <w:ind w:left="717" w:hanging="360"/>
      </w:pPr>
      <w:rPr>
        <w:rFonts w:hint="default"/>
        <w:b/>
        <w:bCs/>
      </w:rPr>
    </w:lvl>
    <w:lvl w:ilvl="1" w:tplc="FFFFFFFF" w:tentative="1">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53" w15:restartNumberingAfterBreak="0">
    <w:nsid w:val="311401B2"/>
    <w:multiLevelType w:val="multilevel"/>
    <w:tmpl w:val="D5F22970"/>
    <w:lvl w:ilvl="0">
      <w:start w:val="1"/>
      <w:numFmt w:val="decimal"/>
      <w:suff w:val="space"/>
      <w:lvlText w:val="Question %1"/>
      <w:lvlJc w:val="left"/>
      <w:pPr>
        <w:ind w:left="0" w:firstLine="0"/>
      </w:pPr>
      <w:rPr>
        <w:rFonts w:ascii="Times New Roman" w:hAnsi="Times New Roman" w:hint="default"/>
        <w:b/>
        <w:i w:val="0"/>
        <w:sz w:val="22"/>
      </w:rPr>
    </w:lvl>
    <w:lvl w:ilvl="1">
      <w:start w:val="1"/>
      <w:numFmt w:val="lowerLetter"/>
      <w:lvlText w:val="%2."/>
      <w:lvlJc w:val="left"/>
      <w:pPr>
        <w:ind w:left="357" w:hanging="357"/>
      </w:pPr>
      <w:rPr>
        <w:rFonts w:ascii="Times New Roman" w:hAnsi="Times New Roman" w:hint="default"/>
        <w:b/>
        <w:i w:val="0"/>
        <w:sz w:val="22"/>
      </w:rPr>
    </w:lvl>
    <w:lvl w:ilvl="2">
      <w:start w:val="1"/>
      <w:numFmt w:val="lowerRoman"/>
      <w:lvlText w:val="%3."/>
      <w:lvlJc w:val="left"/>
      <w:pPr>
        <w:ind w:left="720" w:hanging="363"/>
      </w:pPr>
      <w:rPr>
        <w:rFonts w:ascii="Times New Roman" w:hAnsi="Times New Roman" w:hint="default"/>
        <w:b/>
        <w:i w:val="0"/>
        <w:sz w:val="22"/>
      </w:rPr>
    </w:lvl>
    <w:lvl w:ilvl="3">
      <w:start w:val="1"/>
      <w:numFmt w:val="decimal"/>
      <w:lvlText w:val="(%4)"/>
      <w:lvlJc w:val="left"/>
      <w:pPr>
        <w:ind w:left="1440" w:hanging="360"/>
      </w:pPr>
      <w:rPr>
        <w:rFonts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33075EE0"/>
    <w:multiLevelType w:val="hybridMultilevel"/>
    <w:tmpl w:val="08805B7E"/>
    <w:lvl w:ilvl="0" w:tplc="E46C99A0">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55" w15:restartNumberingAfterBreak="0">
    <w:nsid w:val="336E3D62"/>
    <w:multiLevelType w:val="hybridMultilevel"/>
    <w:tmpl w:val="2B7CA296"/>
    <w:lvl w:ilvl="0" w:tplc="595A3D7A">
      <w:start w:val="1"/>
      <w:numFmt w:val="bullet"/>
      <w:lvlRestart w:val="0"/>
      <w:lvlText w:val=""/>
      <w:lvlPicBulletId w:val="0"/>
      <w:lvlJc w:val="left"/>
      <w:pPr>
        <w:ind w:left="363" w:hanging="363"/>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56" w15:restartNumberingAfterBreak="0">
    <w:nsid w:val="34416250"/>
    <w:multiLevelType w:val="hybridMultilevel"/>
    <w:tmpl w:val="CD98F108"/>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57" w15:restartNumberingAfterBreak="0">
    <w:nsid w:val="34444009"/>
    <w:multiLevelType w:val="multilevel"/>
    <w:tmpl w:val="D5F22970"/>
    <w:lvl w:ilvl="0">
      <w:start w:val="1"/>
      <w:numFmt w:val="decimal"/>
      <w:suff w:val="space"/>
      <w:lvlText w:val="Question %1"/>
      <w:lvlJc w:val="left"/>
      <w:pPr>
        <w:ind w:left="0" w:firstLine="0"/>
      </w:pPr>
      <w:rPr>
        <w:rFonts w:ascii="Times New Roman" w:hAnsi="Times New Roman" w:hint="default"/>
        <w:b/>
        <w:i w:val="0"/>
        <w:sz w:val="22"/>
      </w:rPr>
    </w:lvl>
    <w:lvl w:ilvl="1">
      <w:start w:val="1"/>
      <w:numFmt w:val="lowerLetter"/>
      <w:lvlText w:val="%2."/>
      <w:lvlJc w:val="left"/>
      <w:pPr>
        <w:ind w:left="357" w:hanging="357"/>
      </w:pPr>
      <w:rPr>
        <w:rFonts w:ascii="Times New Roman" w:hAnsi="Times New Roman" w:hint="default"/>
        <w:b/>
        <w:i w:val="0"/>
        <w:sz w:val="22"/>
      </w:rPr>
    </w:lvl>
    <w:lvl w:ilvl="2">
      <w:start w:val="1"/>
      <w:numFmt w:val="lowerRoman"/>
      <w:lvlText w:val="%3."/>
      <w:lvlJc w:val="left"/>
      <w:pPr>
        <w:ind w:left="720" w:hanging="363"/>
      </w:pPr>
      <w:rPr>
        <w:rFonts w:ascii="Times New Roman" w:hAnsi="Times New Roman" w:hint="default"/>
        <w:b/>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345E45FC"/>
    <w:multiLevelType w:val="multilevel"/>
    <w:tmpl w:val="1298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4DA564C"/>
    <w:multiLevelType w:val="multilevel"/>
    <w:tmpl w:val="D5F22970"/>
    <w:lvl w:ilvl="0">
      <w:start w:val="1"/>
      <w:numFmt w:val="decimal"/>
      <w:suff w:val="space"/>
      <w:lvlText w:val="Question %1"/>
      <w:lvlJc w:val="left"/>
      <w:pPr>
        <w:ind w:left="0" w:firstLine="0"/>
      </w:pPr>
      <w:rPr>
        <w:rFonts w:ascii="Times New Roman" w:hAnsi="Times New Roman" w:hint="default"/>
        <w:b/>
        <w:i w:val="0"/>
        <w:sz w:val="22"/>
      </w:rPr>
    </w:lvl>
    <w:lvl w:ilvl="1">
      <w:start w:val="1"/>
      <w:numFmt w:val="lowerLetter"/>
      <w:lvlText w:val="%2."/>
      <w:lvlJc w:val="left"/>
      <w:pPr>
        <w:ind w:left="357" w:hanging="357"/>
      </w:pPr>
      <w:rPr>
        <w:rFonts w:ascii="Times New Roman" w:hAnsi="Times New Roman" w:hint="default"/>
        <w:b/>
        <w:i w:val="0"/>
        <w:sz w:val="22"/>
      </w:rPr>
    </w:lvl>
    <w:lvl w:ilvl="2">
      <w:start w:val="1"/>
      <w:numFmt w:val="lowerRoman"/>
      <w:lvlText w:val="%3."/>
      <w:lvlJc w:val="left"/>
      <w:pPr>
        <w:ind w:left="720" w:hanging="363"/>
      </w:pPr>
      <w:rPr>
        <w:rFonts w:ascii="Times New Roman" w:hAnsi="Times New Roman" w:hint="default"/>
        <w:b/>
        <w:i w:val="0"/>
        <w:sz w:val="22"/>
      </w:rPr>
    </w:lvl>
    <w:lvl w:ilvl="3">
      <w:start w:val="1"/>
      <w:numFmt w:val="decimal"/>
      <w:lvlText w:val="(%4)"/>
      <w:lvlJc w:val="left"/>
      <w:pPr>
        <w:ind w:left="1440" w:hanging="360"/>
      </w:pPr>
      <w:rPr>
        <w:rFonts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35733138"/>
    <w:multiLevelType w:val="hybridMultilevel"/>
    <w:tmpl w:val="D5ACA286"/>
    <w:lvl w:ilvl="0" w:tplc="DDE06CD4">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3587394F"/>
    <w:multiLevelType w:val="hybridMultilevel"/>
    <w:tmpl w:val="BB10ED1E"/>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62" w15:restartNumberingAfterBreak="0">
    <w:nsid w:val="38432B98"/>
    <w:multiLevelType w:val="hybridMultilevel"/>
    <w:tmpl w:val="546E6206"/>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63" w15:restartNumberingAfterBreak="0">
    <w:nsid w:val="3A7D1EF4"/>
    <w:multiLevelType w:val="hybridMultilevel"/>
    <w:tmpl w:val="36920F04"/>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64" w15:restartNumberingAfterBreak="0">
    <w:nsid w:val="3C9C5DCC"/>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5" w15:restartNumberingAfterBreak="0">
    <w:nsid w:val="3D9F3791"/>
    <w:multiLevelType w:val="hybridMultilevel"/>
    <w:tmpl w:val="0428B602"/>
    <w:lvl w:ilvl="0" w:tplc="F51E244C">
      <w:start w:val="1"/>
      <w:numFmt w:val="upperLetter"/>
      <w:lvlText w:val="%1."/>
      <w:lvlJc w:val="left"/>
      <w:pPr>
        <w:ind w:left="360" w:hanging="360"/>
      </w:pPr>
      <w:rPr>
        <w:rFonts w:ascii="Times New Roman" w:eastAsiaTheme="minorEastAsia" w:hAnsi="Times New Roman" w:cs="Times New Roman" w:hint="default"/>
        <w:b/>
        <w:i w:val="0"/>
        <w:noProof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3DFE73F2"/>
    <w:multiLevelType w:val="hybridMultilevel"/>
    <w:tmpl w:val="D19AA444"/>
    <w:lvl w:ilvl="0" w:tplc="15141346">
      <w:start w:val="1"/>
      <w:numFmt w:val="bullet"/>
      <w:lvlRestart w:val="0"/>
      <w:lvlText w:val=""/>
      <w:lvlPicBulletId w:val="0"/>
      <w:lvlJc w:val="left"/>
      <w:pPr>
        <w:ind w:left="363" w:hanging="363"/>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67" w15:restartNumberingAfterBreak="0">
    <w:nsid w:val="3EF86773"/>
    <w:multiLevelType w:val="hybridMultilevel"/>
    <w:tmpl w:val="F5845E22"/>
    <w:lvl w:ilvl="0" w:tplc="DDE06CD4">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3F61288F"/>
    <w:multiLevelType w:val="hybridMultilevel"/>
    <w:tmpl w:val="678268D2"/>
    <w:lvl w:ilvl="0" w:tplc="31086D20">
      <w:start w:val="1"/>
      <w:numFmt w:val="bullet"/>
      <w:lvlText w:val=""/>
      <w:lvlPicBulletId w:val="0"/>
      <w:lvlJc w:val="left"/>
      <w:pPr>
        <w:ind w:left="363" w:hanging="363"/>
      </w:pPr>
      <w:rPr>
        <w:rFonts w:ascii="Symbol" w:hAnsi="Symbol" w:hint="default"/>
        <w:color w:val="auto"/>
        <w:sz w:val="22"/>
      </w:rPr>
    </w:lvl>
    <w:lvl w:ilvl="1" w:tplc="0C090003">
      <w:start w:val="1"/>
      <w:numFmt w:val="bullet"/>
      <w:lvlText w:val="o"/>
      <w:lvlJc w:val="left"/>
      <w:pPr>
        <w:ind w:left="1083" w:hanging="360"/>
      </w:pPr>
      <w:rPr>
        <w:rFonts w:ascii="Courier New" w:hAnsi="Courier New" w:cs="Courier New" w:hint="default"/>
      </w:rPr>
    </w:lvl>
    <w:lvl w:ilvl="2" w:tplc="0C090005">
      <w:start w:val="1"/>
      <w:numFmt w:val="bullet"/>
      <w:lvlText w:val=""/>
      <w:lvlJc w:val="left"/>
      <w:pPr>
        <w:ind w:left="1803" w:hanging="360"/>
      </w:pPr>
      <w:rPr>
        <w:rFonts w:ascii="Wingdings" w:hAnsi="Wingdings" w:hint="default"/>
      </w:rPr>
    </w:lvl>
    <w:lvl w:ilvl="3" w:tplc="0C090001">
      <w:start w:val="1"/>
      <w:numFmt w:val="bullet"/>
      <w:lvlText w:val=""/>
      <w:lvlJc w:val="left"/>
      <w:pPr>
        <w:ind w:left="2523" w:hanging="360"/>
      </w:pPr>
      <w:rPr>
        <w:rFonts w:ascii="Symbol" w:hAnsi="Symbol" w:hint="default"/>
      </w:rPr>
    </w:lvl>
    <w:lvl w:ilvl="4" w:tplc="0C090003">
      <w:start w:val="1"/>
      <w:numFmt w:val="bullet"/>
      <w:lvlText w:val="o"/>
      <w:lvlJc w:val="left"/>
      <w:pPr>
        <w:ind w:left="3243" w:hanging="360"/>
      </w:pPr>
      <w:rPr>
        <w:rFonts w:ascii="Courier New" w:hAnsi="Courier New" w:cs="Courier New" w:hint="default"/>
      </w:rPr>
    </w:lvl>
    <w:lvl w:ilvl="5" w:tplc="0C090005">
      <w:start w:val="1"/>
      <w:numFmt w:val="bullet"/>
      <w:lvlText w:val=""/>
      <w:lvlJc w:val="left"/>
      <w:pPr>
        <w:ind w:left="3963" w:hanging="360"/>
      </w:pPr>
      <w:rPr>
        <w:rFonts w:ascii="Wingdings" w:hAnsi="Wingdings" w:hint="default"/>
      </w:rPr>
    </w:lvl>
    <w:lvl w:ilvl="6" w:tplc="0C090001">
      <w:start w:val="1"/>
      <w:numFmt w:val="bullet"/>
      <w:lvlText w:val=""/>
      <w:lvlJc w:val="left"/>
      <w:pPr>
        <w:ind w:left="4683" w:hanging="360"/>
      </w:pPr>
      <w:rPr>
        <w:rFonts w:ascii="Symbol" w:hAnsi="Symbol" w:hint="default"/>
      </w:rPr>
    </w:lvl>
    <w:lvl w:ilvl="7" w:tplc="0C090003">
      <w:start w:val="1"/>
      <w:numFmt w:val="bullet"/>
      <w:lvlText w:val="o"/>
      <w:lvlJc w:val="left"/>
      <w:pPr>
        <w:ind w:left="5403" w:hanging="360"/>
      </w:pPr>
      <w:rPr>
        <w:rFonts w:ascii="Courier New" w:hAnsi="Courier New" w:cs="Courier New" w:hint="default"/>
      </w:rPr>
    </w:lvl>
    <w:lvl w:ilvl="8" w:tplc="0C090005">
      <w:start w:val="1"/>
      <w:numFmt w:val="bullet"/>
      <w:lvlText w:val=""/>
      <w:lvlJc w:val="left"/>
      <w:pPr>
        <w:ind w:left="6123" w:hanging="360"/>
      </w:pPr>
      <w:rPr>
        <w:rFonts w:ascii="Wingdings" w:hAnsi="Wingdings" w:hint="default"/>
      </w:rPr>
    </w:lvl>
  </w:abstractNum>
  <w:abstractNum w:abstractNumId="69" w15:restartNumberingAfterBreak="0">
    <w:nsid w:val="41DC6827"/>
    <w:multiLevelType w:val="hybridMultilevel"/>
    <w:tmpl w:val="F38017C2"/>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70" w15:restartNumberingAfterBreak="0">
    <w:nsid w:val="421853EA"/>
    <w:multiLevelType w:val="hybridMultilevel"/>
    <w:tmpl w:val="D9007480"/>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71" w15:restartNumberingAfterBreak="0">
    <w:nsid w:val="43BE16A5"/>
    <w:multiLevelType w:val="hybridMultilevel"/>
    <w:tmpl w:val="03F6417E"/>
    <w:lvl w:ilvl="0" w:tplc="FFFFFFFF">
      <w:start w:val="1"/>
      <w:numFmt w:val="upperLetter"/>
      <w:lvlText w:val="%1."/>
      <w:lvlJc w:val="left"/>
      <w:pPr>
        <w:ind w:left="717" w:hanging="360"/>
      </w:pPr>
      <w:rPr>
        <w:rFonts w:hint="default"/>
        <w:b/>
        <w:bCs/>
      </w:rPr>
    </w:lvl>
    <w:lvl w:ilvl="1" w:tplc="FFFFFFFF" w:tentative="1">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72" w15:restartNumberingAfterBreak="0">
    <w:nsid w:val="444839E0"/>
    <w:multiLevelType w:val="hybridMultilevel"/>
    <w:tmpl w:val="FABCA614"/>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73" w15:restartNumberingAfterBreak="0">
    <w:nsid w:val="44F22C75"/>
    <w:multiLevelType w:val="hybridMultilevel"/>
    <w:tmpl w:val="7D7A4E32"/>
    <w:lvl w:ilvl="0" w:tplc="437C4726">
      <w:start w:val="1"/>
      <w:numFmt w:val="upperLetter"/>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4" w15:restartNumberingAfterBreak="0">
    <w:nsid w:val="456922CC"/>
    <w:multiLevelType w:val="hybridMultilevel"/>
    <w:tmpl w:val="451EEC3A"/>
    <w:lvl w:ilvl="0" w:tplc="E46C99A0">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75" w15:restartNumberingAfterBreak="0">
    <w:nsid w:val="459058CB"/>
    <w:multiLevelType w:val="hybridMultilevel"/>
    <w:tmpl w:val="72C4670A"/>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76" w15:restartNumberingAfterBreak="0">
    <w:nsid w:val="47221676"/>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7" w15:restartNumberingAfterBreak="0">
    <w:nsid w:val="47263228"/>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474B4BFE"/>
    <w:multiLevelType w:val="hybridMultilevel"/>
    <w:tmpl w:val="407C593A"/>
    <w:lvl w:ilvl="0" w:tplc="E3C4870C">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48A46FD0"/>
    <w:multiLevelType w:val="hybridMultilevel"/>
    <w:tmpl w:val="8B42CA3A"/>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80" w15:restartNumberingAfterBreak="0">
    <w:nsid w:val="49BF605B"/>
    <w:multiLevelType w:val="hybridMultilevel"/>
    <w:tmpl w:val="BE12302C"/>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81" w15:restartNumberingAfterBreak="0">
    <w:nsid w:val="49D06294"/>
    <w:multiLevelType w:val="hybridMultilevel"/>
    <w:tmpl w:val="34B455AE"/>
    <w:lvl w:ilvl="0" w:tplc="AE2C3B9C">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4A7C49A9"/>
    <w:multiLevelType w:val="hybridMultilevel"/>
    <w:tmpl w:val="2998F01E"/>
    <w:lvl w:ilvl="0" w:tplc="069E2DC4">
      <w:start w:val="1"/>
      <w:numFmt w:val="bullet"/>
      <w:lvlText w:val=""/>
      <w:lvlPicBulletId w:val="3"/>
      <w:lvlJc w:val="left"/>
      <w:pPr>
        <w:ind w:left="72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3" w15:restartNumberingAfterBreak="0">
    <w:nsid w:val="4B540725"/>
    <w:multiLevelType w:val="hybridMultilevel"/>
    <w:tmpl w:val="03F6417E"/>
    <w:lvl w:ilvl="0" w:tplc="FFFFFFFF">
      <w:start w:val="1"/>
      <w:numFmt w:val="upperLetter"/>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4" w15:restartNumberingAfterBreak="0">
    <w:nsid w:val="50F9357C"/>
    <w:multiLevelType w:val="multilevel"/>
    <w:tmpl w:val="DED40B76"/>
    <w:lvl w:ilvl="0">
      <w:start w:val="1"/>
      <w:numFmt w:val="bullet"/>
      <w:lvlRestart w:val="0"/>
      <w:lvlText w:val=""/>
      <w:lvlPicBulletId w:val="0"/>
      <w:lvlJc w:val="left"/>
      <w:pPr>
        <w:ind w:left="363" w:hanging="363"/>
      </w:pPr>
      <w:rPr>
        <w:rFonts w:ascii="Symbol" w:hAnsi="Symbol" w:hint="default"/>
        <w:sz w:val="22"/>
        <w:szCs w:val="18"/>
      </w:rPr>
    </w:lvl>
    <w:lvl w:ilvl="1">
      <w:start w:val="1"/>
      <w:numFmt w:val="bullet"/>
      <w:lvlText w:val=""/>
      <w:lvlPicBulletId w:val="2"/>
      <w:lvlJc w:val="left"/>
      <w:pPr>
        <w:ind w:left="720" w:hanging="357"/>
      </w:pPr>
      <w:rPr>
        <w:rFonts w:ascii="Symbol" w:hAnsi="Symbol" w:hint="default"/>
        <w:color w:val="auto"/>
        <w:sz w:val="22"/>
        <w:szCs w:val="22"/>
      </w:rPr>
    </w:lvl>
    <w:lvl w:ilvl="2">
      <w:start w:val="1"/>
      <w:numFmt w:val="bullet"/>
      <w:lvlText w:val=""/>
      <w:lvlPicBulletId w:val="0"/>
      <w:lvlJc w:val="left"/>
      <w:pPr>
        <w:ind w:left="1083" w:hanging="363"/>
      </w:pPr>
      <w:rPr>
        <w:rFonts w:ascii="Symbol" w:hAnsi="Symbol" w:hint="default"/>
      </w:rPr>
    </w:lvl>
    <w:lvl w:ilvl="3">
      <w:start w:val="1"/>
      <w:numFmt w:val="bullet"/>
      <w:lvlText w:val=""/>
      <w:lvlPicBulletId w:val="2"/>
      <w:lvlJc w:val="left"/>
      <w:pPr>
        <w:ind w:left="1440" w:hanging="357"/>
      </w:pPr>
      <w:rPr>
        <w:rFonts w:ascii="Symbol" w:hAnsi="Symbol" w:hint="default"/>
        <w:color w:val="auto"/>
      </w:rPr>
    </w:lvl>
    <w:lvl w:ilvl="4">
      <w:start w:val="1"/>
      <w:numFmt w:val="bullet"/>
      <w:lvlText w:val=""/>
      <w:lvlPicBulletId w:val="0"/>
      <w:lvlJc w:val="left"/>
      <w:pPr>
        <w:ind w:left="1797" w:hanging="357"/>
      </w:pPr>
      <w:rPr>
        <w:rFonts w:ascii="Symbol" w:hAnsi="Symbol" w:hint="default"/>
      </w:rPr>
    </w:lvl>
    <w:lvl w:ilvl="5">
      <w:start w:val="1"/>
      <w:numFmt w:val="bullet"/>
      <w:lvlText w:val=""/>
      <w:lvlPicBulletId w:val="2"/>
      <w:lvlJc w:val="left"/>
      <w:pPr>
        <w:ind w:left="2155" w:hanging="358"/>
      </w:pPr>
      <w:rPr>
        <w:rFonts w:ascii="Symbol" w:hAnsi="Symbol" w:hint="default"/>
        <w:color w:val="auto"/>
      </w:rPr>
    </w:lvl>
    <w:lvl w:ilvl="6">
      <w:start w:val="1"/>
      <w:numFmt w:val="bullet"/>
      <w:lvlText w:val=""/>
      <w:lvlJc w:val="left"/>
      <w:pPr>
        <w:ind w:left="2512" w:hanging="357"/>
      </w:pPr>
      <w:rPr>
        <w:rFonts w:ascii="Symbol" w:hAnsi="Symbol" w:hint="default"/>
      </w:rPr>
    </w:lvl>
    <w:lvl w:ilvl="7">
      <w:start w:val="1"/>
      <w:numFmt w:val="bullet"/>
      <w:lvlText w:val="o"/>
      <w:lvlJc w:val="left"/>
      <w:pPr>
        <w:ind w:left="2869" w:hanging="357"/>
      </w:pPr>
      <w:rPr>
        <w:rFonts w:ascii="Courier New" w:hAnsi="Courier New" w:hint="default"/>
      </w:rPr>
    </w:lvl>
    <w:lvl w:ilvl="8">
      <w:start w:val="1"/>
      <w:numFmt w:val="bullet"/>
      <w:lvlText w:val=""/>
      <w:lvlJc w:val="left"/>
      <w:pPr>
        <w:ind w:left="3226" w:hanging="357"/>
      </w:pPr>
      <w:rPr>
        <w:rFonts w:ascii="Wingdings" w:hAnsi="Wingdings" w:hint="default"/>
      </w:rPr>
    </w:lvl>
  </w:abstractNum>
  <w:abstractNum w:abstractNumId="85" w15:restartNumberingAfterBreak="0">
    <w:nsid w:val="52C1014A"/>
    <w:multiLevelType w:val="hybridMultilevel"/>
    <w:tmpl w:val="03F6417E"/>
    <w:lvl w:ilvl="0" w:tplc="FFFFFFFF">
      <w:start w:val="1"/>
      <w:numFmt w:val="upperLetter"/>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6" w15:restartNumberingAfterBreak="0">
    <w:nsid w:val="58241F3B"/>
    <w:multiLevelType w:val="hybridMultilevel"/>
    <w:tmpl w:val="CA5CCB4C"/>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87" w15:restartNumberingAfterBreak="0">
    <w:nsid w:val="58B72420"/>
    <w:multiLevelType w:val="hybridMultilevel"/>
    <w:tmpl w:val="1826B94A"/>
    <w:lvl w:ilvl="0" w:tplc="E3C4870C">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5CC77C0E"/>
    <w:multiLevelType w:val="hybridMultilevel"/>
    <w:tmpl w:val="DB42124E"/>
    <w:lvl w:ilvl="0" w:tplc="65387F5C">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5D6076FD"/>
    <w:multiLevelType w:val="hybridMultilevel"/>
    <w:tmpl w:val="330253BA"/>
    <w:lvl w:ilvl="0" w:tplc="78D4C86C">
      <w:start w:val="1"/>
      <w:numFmt w:val="upperLetter"/>
      <w:lvlText w:val="%1."/>
      <w:lvlJc w:val="left"/>
      <w:pPr>
        <w:ind w:left="360" w:hanging="360"/>
      </w:pPr>
      <w:rPr>
        <w:rFonts w:ascii="Times New Roman" w:hAnsi="Times New Roman" w:cs="Times New Roman"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0" w15:restartNumberingAfterBreak="0">
    <w:nsid w:val="5E257A0C"/>
    <w:multiLevelType w:val="hybridMultilevel"/>
    <w:tmpl w:val="03F6417E"/>
    <w:lvl w:ilvl="0" w:tplc="FFFFFFFF">
      <w:start w:val="1"/>
      <w:numFmt w:val="upperLetter"/>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1" w15:restartNumberingAfterBreak="0">
    <w:nsid w:val="60351780"/>
    <w:multiLevelType w:val="hybridMultilevel"/>
    <w:tmpl w:val="5A18D150"/>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92" w15:restartNumberingAfterBreak="0">
    <w:nsid w:val="6078257C"/>
    <w:multiLevelType w:val="hybridMultilevel"/>
    <w:tmpl w:val="93582390"/>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93" w15:restartNumberingAfterBreak="0">
    <w:nsid w:val="620356D8"/>
    <w:multiLevelType w:val="hybridMultilevel"/>
    <w:tmpl w:val="BC0EFB7C"/>
    <w:lvl w:ilvl="0" w:tplc="E3C4870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94" w15:restartNumberingAfterBreak="0">
    <w:nsid w:val="624E1CBD"/>
    <w:multiLevelType w:val="hybridMultilevel"/>
    <w:tmpl w:val="FD58BBBC"/>
    <w:lvl w:ilvl="0" w:tplc="B344D0F8">
      <w:start w:val="1"/>
      <w:numFmt w:val="bullet"/>
      <w:lvlRestart w:val="0"/>
      <w:lvlText w:val=""/>
      <w:lvlPicBulletId w:val="0"/>
      <w:lvlJc w:val="left"/>
      <w:pPr>
        <w:ind w:left="363" w:hanging="363"/>
      </w:pPr>
      <w:rPr>
        <w:rFonts w:ascii="Symbol" w:hAnsi="Symbol" w:hint="default"/>
        <w:color w:val="auto"/>
        <w:sz w:val="24"/>
        <w:szCs w:val="24"/>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95" w15:restartNumberingAfterBreak="0">
    <w:nsid w:val="62872B6C"/>
    <w:multiLevelType w:val="hybridMultilevel"/>
    <w:tmpl w:val="395E5000"/>
    <w:lvl w:ilvl="0" w:tplc="D026C394">
      <w:start w:val="1"/>
      <w:numFmt w:val="bullet"/>
      <w:lvlText w:val=""/>
      <w:lvlPicBulletId w:val="2"/>
      <w:lvlJc w:val="left"/>
      <w:pPr>
        <w:ind w:left="360" w:hanging="360"/>
      </w:pPr>
      <w:rPr>
        <w:rFonts w:ascii="Symbol" w:hAnsi="Symbol" w:hint="default"/>
        <w:color w:val="auto"/>
        <w:sz w:val="22"/>
        <w:szCs w:val="22"/>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96" w15:restartNumberingAfterBreak="0">
    <w:nsid w:val="62D711CB"/>
    <w:multiLevelType w:val="hybridMultilevel"/>
    <w:tmpl w:val="BA6E91E0"/>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97" w15:restartNumberingAfterBreak="0">
    <w:nsid w:val="63876D94"/>
    <w:multiLevelType w:val="hybridMultilevel"/>
    <w:tmpl w:val="2F72A646"/>
    <w:lvl w:ilvl="0" w:tplc="65387F5C">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644501FF"/>
    <w:multiLevelType w:val="hybridMultilevel"/>
    <w:tmpl w:val="828E03F6"/>
    <w:lvl w:ilvl="0" w:tplc="DDE06CD4">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64667A05"/>
    <w:multiLevelType w:val="hybridMultilevel"/>
    <w:tmpl w:val="BF885A9E"/>
    <w:lvl w:ilvl="0" w:tplc="FB104982">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661C1D34"/>
    <w:multiLevelType w:val="hybridMultilevel"/>
    <w:tmpl w:val="3B2A4E86"/>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01" w15:restartNumberingAfterBreak="0">
    <w:nsid w:val="67BF6AA4"/>
    <w:multiLevelType w:val="hybridMultilevel"/>
    <w:tmpl w:val="CA0EFF9C"/>
    <w:lvl w:ilvl="0" w:tplc="982A2A1E">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02" w15:restartNumberingAfterBreak="0">
    <w:nsid w:val="68280CC6"/>
    <w:multiLevelType w:val="hybridMultilevel"/>
    <w:tmpl w:val="519415A0"/>
    <w:lvl w:ilvl="0" w:tplc="93B89916">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03" w15:restartNumberingAfterBreak="0">
    <w:nsid w:val="69733CC4"/>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4" w15:restartNumberingAfterBreak="0">
    <w:nsid w:val="69DC585A"/>
    <w:multiLevelType w:val="hybridMultilevel"/>
    <w:tmpl w:val="7C5E8560"/>
    <w:lvl w:ilvl="0" w:tplc="E2766782">
      <w:start w:val="1"/>
      <w:numFmt w:val="bullet"/>
      <w:lvlText w:val=""/>
      <w:lvlPicBulletId w:val="1"/>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05" w15:restartNumberingAfterBreak="0">
    <w:nsid w:val="6B2E0969"/>
    <w:multiLevelType w:val="multilevel"/>
    <w:tmpl w:val="EE3E6C8E"/>
    <w:lvl w:ilvl="0">
      <w:start w:val="1"/>
      <w:numFmt w:val="upperLetter"/>
      <w:suff w:val="nothing"/>
      <w:lvlText w:val="Section %1:"/>
      <w:lvlJc w:val="left"/>
      <w:pPr>
        <w:ind w:left="0" w:firstLine="0"/>
      </w:pPr>
      <w:rPr>
        <w:rFonts w:ascii="Neo Sans" w:hAnsi="Neo Sans" w:hint="default"/>
        <w:b/>
        <w:i w:val="0"/>
        <w:sz w:val="28"/>
        <w:u w:val="single"/>
      </w:rPr>
    </w:lvl>
    <w:lvl w:ilvl="1">
      <w:start w:val="1"/>
      <w:numFmt w:val="lowerLetter"/>
      <w:lvlText w:val="(%2)"/>
      <w:lvlJc w:val="left"/>
      <w:pPr>
        <w:tabs>
          <w:tab w:val="num" w:pos="357"/>
        </w:tabs>
        <w:ind w:left="357" w:hanging="357"/>
      </w:pPr>
      <w:rPr>
        <w:rFonts w:ascii="Neo Sans" w:hAnsi="Neo Sans" w:hint="default"/>
        <w:b/>
        <w:i w:val="0"/>
      </w:rPr>
    </w:lvl>
    <w:lvl w:ilvl="2">
      <w:start w:val="1"/>
      <w:numFmt w:val="lowerRoman"/>
      <w:lvlText w:val="%3."/>
      <w:lvlJc w:val="left"/>
      <w:pPr>
        <w:tabs>
          <w:tab w:val="num" w:pos="720"/>
        </w:tabs>
        <w:ind w:left="720" w:hanging="363"/>
      </w:pPr>
      <w:rPr>
        <w:rFonts w:ascii="Neo Sans" w:hAnsi="Neo Sans" w:hint="default"/>
        <w:b/>
        <w:i w:val="0"/>
      </w:rPr>
    </w:lvl>
    <w:lvl w:ilvl="3">
      <w:start w:val="1"/>
      <w:numFmt w:val="decimal"/>
      <w:suff w:val="space"/>
      <w:lvlText w:val="%4)"/>
      <w:lvlJc w:val="left"/>
      <w:pPr>
        <w:ind w:left="1440" w:hanging="720"/>
      </w:pPr>
      <w:rPr>
        <w:rFonts w:ascii="Neo Sans" w:hAnsi="Neo Sans"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6" w15:restartNumberingAfterBreak="0">
    <w:nsid w:val="6D216BF2"/>
    <w:multiLevelType w:val="hybridMultilevel"/>
    <w:tmpl w:val="DF22A56C"/>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07" w15:restartNumberingAfterBreak="0">
    <w:nsid w:val="6E6B3D59"/>
    <w:multiLevelType w:val="hybridMultilevel"/>
    <w:tmpl w:val="03F6417E"/>
    <w:lvl w:ilvl="0" w:tplc="FFFFFFFF">
      <w:start w:val="1"/>
      <w:numFmt w:val="upperLetter"/>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8" w15:restartNumberingAfterBreak="0">
    <w:nsid w:val="6FE56208"/>
    <w:multiLevelType w:val="hybridMultilevel"/>
    <w:tmpl w:val="37089070"/>
    <w:lvl w:ilvl="0" w:tplc="DDE06CD4">
      <w:start w:val="1"/>
      <w:numFmt w:val="bullet"/>
      <w:lvlRestart w:val="0"/>
      <w:lvlText w:val=""/>
      <w:lvlPicBulletId w:val="2"/>
      <w:lvlJc w:val="left"/>
      <w:pPr>
        <w:ind w:left="720" w:hanging="363"/>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71243AE1"/>
    <w:multiLevelType w:val="hybridMultilevel"/>
    <w:tmpl w:val="0D4A3E32"/>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10" w15:restartNumberingAfterBreak="0">
    <w:nsid w:val="712D279F"/>
    <w:multiLevelType w:val="hybridMultilevel"/>
    <w:tmpl w:val="739CC5BC"/>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11" w15:restartNumberingAfterBreak="0">
    <w:nsid w:val="72184180"/>
    <w:multiLevelType w:val="hybridMultilevel"/>
    <w:tmpl w:val="069852DA"/>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12" w15:restartNumberingAfterBreak="0">
    <w:nsid w:val="72FA2B85"/>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3" w15:restartNumberingAfterBreak="0">
    <w:nsid w:val="732803F0"/>
    <w:multiLevelType w:val="hybridMultilevel"/>
    <w:tmpl w:val="562092A0"/>
    <w:lvl w:ilvl="0" w:tplc="FFFFFFFF">
      <w:start w:val="1"/>
      <w:numFmt w:val="upperLetter"/>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4" w15:restartNumberingAfterBreak="0">
    <w:nsid w:val="74DC75D0"/>
    <w:multiLevelType w:val="hybridMultilevel"/>
    <w:tmpl w:val="DD58FD40"/>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15" w15:restartNumberingAfterBreak="0">
    <w:nsid w:val="77636994"/>
    <w:multiLevelType w:val="hybridMultilevel"/>
    <w:tmpl w:val="22EE8CE2"/>
    <w:lvl w:ilvl="0" w:tplc="65387F5C">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16" w15:restartNumberingAfterBreak="0">
    <w:nsid w:val="799351B5"/>
    <w:multiLevelType w:val="hybridMultilevel"/>
    <w:tmpl w:val="C82A89E4"/>
    <w:lvl w:ilvl="0" w:tplc="DDE06CD4">
      <w:start w:val="1"/>
      <w:numFmt w:val="bullet"/>
      <w:lvlRestart w:val="0"/>
      <w:lvlText w:val=""/>
      <w:lvlPicBulletId w:val="0"/>
      <w:lvlJc w:val="left"/>
      <w:pPr>
        <w:ind w:left="363" w:hanging="363"/>
      </w:pPr>
      <w:rPr>
        <w:rFonts w:ascii="Symbol" w:hAnsi="Symbol" w:hint="default"/>
        <w:color w:val="auto"/>
        <w:sz w:val="22"/>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17" w15:restartNumberingAfterBreak="0">
    <w:nsid w:val="7C8E1870"/>
    <w:multiLevelType w:val="hybridMultilevel"/>
    <w:tmpl w:val="24EA9816"/>
    <w:lvl w:ilvl="0" w:tplc="0D446A7A">
      <w:start w:val="1"/>
      <w:numFmt w:val="upperLetter"/>
      <w:lvlText w:val="%1."/>
      <w:lvlJc w:val="left"/>
      <w:pPr>
        <w:ind w:left="360" w:hanging="360"/>
      </w:pPr>
      <w:rPr>
        <w:rFonts w:ascii="Times New Roman" w:hAnsi="Times New Roman" w:cs="Times New Roman"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8" w15:restartNumberingAfterBreak="0">
    <w:nsid w:val="7F44366B"/>
    <w:multiLevelType w:val="hybridMultilevel"/>
    <w:tmpl w:val="C6D6B238"/>
    <w:lvl w:ilvl="0" w:tplc="31086D20">
      <w:start w:val="1"/>
      <w:numFmt w:val="bullet"/>
      <w:lvlText w:val=""/>
      <w:lvlPicBulletId w:val="0"/>
      <w:lvlJc w:val="left"/>
      <w:pPr>
        <w:ind w:left="363" w:hanging="363"/>
      </w:pPr>
      <w:rPr>
        <w:rFonts w:ascii="Symbol" w:hAnsi="Symbol" w:hint="default"/>
        <w:color w:val="auto"/>
        <w:sz w:val="22"/>
      </w:rPr>
    </w:lvl>
    <w:lvl w:ilvl="1" w:tplc="0C090003">
      <w:start w:val="1"/>
      <w:numFmt w:val="bullet"/>
      <w:lvlText w:val="o"/>
      <w:lvlJc w:val="left"/>
      <w:pPr>
        <w:ind w:left="1083" w:hanging="360"/>
      </w:pPr>
      <w:rPr>
        <w:rFonts w:ascii="Courier New" w:hAnsi="Courier New" w:cs="Courier New" w:hint="default"/>
      </w:rPr>
    </w:lvl>
    <w:lvl w:ilvl="2" w:tplc="0C090005">
      <w:start w:val="1"/>
      <w:numFmt w:val="bullet"/>
      <w:lvlText w:val=""/>
      <w:lvlJc w:val="left"/>
      <w:pPr>
        <w:ind w:left="1803" w:hanging="360"/>
      </w:pPr>
      <w:rPr>
        <w:rFonts w:ascii="Wingdings" w:hAnsi="Wingdings" w:hint="default"/>
      </w:rPr>
    </w:lvl>
    <w:lvl w:ilvl="3" w:tplc="0C090001">
      <w:start w:val="1"/>
      <w:numFmt w:val="bullet"/>
      <w:lvlText w:val=""/>
      <w:lvlJc w:val="left"/>
      <w:pPr>
        <w:ind w:left="2523" w:hanging="360"/>
      </w:pPr>
      <w:rPr>
        <w:rFonts w:ascii="Symbol" w:hAnsi="Symbol" w:hint="default"/>
      </w:rPr>
    </w:lvl>
    <w:lvl w:ilvl="4" w:tplc="0C090003">
      <w:start w:val="1"/>
      <w:numFmt w:val="bullet"/>
      <w:lvlText w:val="o"/>
      <w:lvlJc w:val="left"/>
      <w:pPr>
        <w:ind w:left="3243" w:hanging="360"/>
      </w:pPr>
      <w:rPr>
        <w:rFonts w:ascii="Courier New" w:hAnsi="Courier New" w:cs="Courier New" w:hint="default"/>
      </w:rPr>
    </w:lvl>
    <w:lvl w:ilvl="5" w:tplc="0C090005">
      <w:start w:val="1"/>
      <w:numFmt w:val="bullet"/>
      <w:lvlText w:val=""/>
      <w:lvlJc w:val="left"/>
      <w:pPr>
        <w:ind w:left="3963" w:hanging="360"/>
      </w:pPr>
      <w:rPr>
        <w:rFonts w:ascii="Wingdings" w:hAnsi="Wingdings" w:hint="default"/>
      </w:rPr>
    </w:lvl>
    <w:lvl w:ilvl="6" w:tplc="0C090001">
      <w:start w:val="1"/>
      <w:numFmt w:val="bullet"/>
      <w:lvlText w:val=""/>
      <w:lvlJc w:val="left"/>
      <w:pPr>
        <w:ind w:left="4683" w:hanging="360"/>
      </w:pPr>
      <w:rPr>
        <w:rFonts w:ascii="Symbol" w:hAnsi="Symbol" w:hint="default"/>
      </w:rPr>
    </w:lvl>
    <w:lvl w:ilvl="7" w:tplc="0C090003">
      <w:start w:val="1"/>
      <w:numFmt w:val="bullet"/>
      <w:lvlText w:val="o"/>
      <w:lvlJc w:val="left"/>
      <w:pPr>
        <w:ind w:left="5403" w:hanging="360"/>
      </w:pPr>
      <w:rPr>
        <w:rFonts w:ascii="Courier New" w:hAnsi="Courier New" w:cs="Courier New" w:hint="default"/>
      </w:rPr>
    </w:lvl>
    <w:lvl w:ilvl="8" w:tplc="0C090005">
      <w:start w:val="1"/>
      <w:numFmt w:val="bullet"/>
      <w:lvlText w:val=""/>
      <w:lvlJc w:val="left"/>
      <w:pPr>
        <w:ind w:left="6123" w:hanging="360"/>
      </w:pPr>
      <w:rPr>
        <w:rFonts w:ascii="Wingdings" w:hAnsi="Wingdings" w:hint="default"/>
      </w:rPr>
    </w:lvl>
  </w:abstractNum>
  <w:num w:numId="1" w16cid:durableId="1157379260">
    <w:abstractNumId w:val="0"/>
  </w:num>
  <w:num w:numId="2" w16cid:durableId="703680337">
    <w:abstractNumId w:val="84"/>
  </w:num>
  <w:num w:numId="3" w16cid:durableId="117843413">
    <w:abstractNumId w:val="94"/>
  </w:num>
  <w:num w:numId="4" w16cid:durableId="1372652421">
    <w:abstractNumId w:val="23"/>
  </w:num>
  <w:num w:numId="5" w16cid:durableId="182280443">
    <w:abstractNumId w:val="105"/>
  </w:num>
  <w:num w:numId="6" w16cid:durableId="188226337">
    <w:abstractNumId w:val="30"/>
  </w:num>
  <w:num w:numId="7" w16cid:durableId="745608985">
    <w:abstractNumId w:val="33"/>
  </w:num>
  <w:num w:numId="8" w16cid:durableId="313530006">
    <w:abstractNumId w:val="6"/>
  </w:num>
  <w:num w:numId="9" w16cid:durableId="964391384">
    <w:abstractNumId w:val="48"/>
  </w:num>
  <w:num w:numId="10" w16cid:durableId="506484112">
    <w:abstractNumId w:val="81"/>
  </w:num>
  <w:num w:numId="11" w16cid:durableId="813988478">
    <w:abstractNumId w:val="46"/>
  </w:num>
  <w:num w:numId="12" w16cid:durableId="1487278941">
    <w:abstractNumId w:val="95"/>
  </w:num>
  <w:num w:numId="13" w16cid:durableId="207104981">
    <w:abstractNumId w:val="82"/>
  </w:num>
  <w:num w:numId="14" w16cid:durableId="1453555418">
    <w:abstractNumId w:val="27"/>
  </w:num>
  <w:num w:numId="15" w16cid:durableId="1197818435">
    <w:abstractNumId w:val="35"/>
  </w:num>
  <w:num w:numId="16" w16cid:durableId="1529024952">
    <w:abstractNumId w:val="9"/>
  </w:num>
  <w:num w:numId="17" w16cid:durableId="192160577">
    <w:abstractNumId w:val="10"/>
  </w:num>
  <w:num w:numId="18" w16cid:durableId="916986624">
    <w:abstractNumId w:val="101"/>
  </w:num>
  <w:num w:numId="19" w16cid:durableId="1651209925">
    <w:abstractNumId w:val="36"/>
  </w:num>
  <w:num w:numId="20" w16cid:durableId="1010185648">
    <w:abstractNumId w:val="99"/>
  </w:num>
  <w:num w:numId="21" w16cid:durableId="770510430">
    <w:abstractNumId w:val="50"/>
  </w:num>
  <w:num w:numId="22" w16cid:durableId="653024054">
    <w:abstractNumId w:val="4"/>
  </w:num>
  <w:num w:numId="23" w16cid:durableId="1310983945">
    <w:abstractNumId w:val="97"/>
  </w:num>
  <w:num w:numId="24" w16cid:durableId="1954048177">
    <w:abstractNumId w:val="70"/>
  </w:num>
  <w:num w:numId="25" w16cid:durableId="836262010">
    <w:abstractNumId w:val="47"/>
  </w:num>
  <w:num w:numId="26" w16cid:durableId="1922594694">
    <w:abstractNumId w:val="115"/>
  </w:num>
  <w:num w:numId="27" w16cid:durableId="1062287976">
    <w:abstractNumId w:val="69"/>
  </w:num>
  <w:num w:numId="28" w16cid:durableId="870532395">
    <w:abstractNumId w:val="62"/>
  </w:num>
  <w:num w:numId="29" w16cid:durableId="1930582089">
    <w:abstractNumId w:val="34"/>
  </w:num>
  <w:num w:numId="30" w16cid:durableId="1061051666">
    <w:abstractNumId w:val="37"/>
  </w:num>
  <w:num w:numId="31" w16cid:durableId="1499878398">
    <w:abstractNumId w:val="29"/>
  </w:num>
  <w:num w:numId="32" w16cid:durableId="1269971185">
    <w:abstractNumId w:val="80"/>
  </w:num>
  <w:num w:numId="33" w16cid:durableId="112482182">
    <w:abstractNumId w:val="96"/>
  </w:num>
  <w:num w:numId="34" w16cid:durableId="1307903618">
    <w:abstractNumId w:val="100"/>
  </w:num>
  <w:num w:numId="35" w16cid:durableId="429740192">
    <w:abstractNumId w:val="114"/>
  </w:num>
  <w:num w:numId="36" w16cid:durableId="1037656941">
    <w:abstractNumId w:val="104"/>
  </w:num>
  <w:num w:numId="37" w16cid:durableId="648822605">
    <w:abstractNumId w:val="1"/>
  </w:num>
  <w:num w:numId="38" w16cid:durableId="476261051">
    <w:abstractNumId w:val="88"/>
  </w:num>
  <w:num w:numId="39" w16cid:durableId="530844816">
    <w:abstractNumId w:val="24"/>
  </w:num>
  <w:num w:numId="40" w16cid:durableId="2128623066">
    <w:abstractNumId w:val="61"/>
  </w:num>
  <w:num w:numId="41" w16cid:durableId="426193840">
    <w:abstractNumId w:val="110"/>
  </w:num>
  <w:num w:numId="42" w16cid:durableId="2143688148">
    <w:abstractNumId w:val="18"/>
  </w:num>
  <w:num w:numId="43" w16cid:durableId="633561104">
    <w:abstractNumId w:val="25"/>
  </w:num>
  <w:num w:numId="44" w16cid:durableId="806818802">
    <w:abstractNumId w:val="43"/>
  </w:num>
  <w:num w:numId="45" w16cid:durableId="1919365255">
    <w:abstractNumId w:val="102"/>
  </w:num>
  <w:num w:numId="46" w16cid:durableId="680161922">
    <w:abstractNumId w:val="15"/>
  </w:num>
  <w:num w:numId="47" w16cid:durableId="11077935">
    <w:abstractNumId w:val="71"/>
  </w:num>
  <w:num w:numId="48" w16cid:durableId="186717954">
    <w:abstractNumId w:val="52"/>
  </w:num>
  <w:num w:numId="49" w16cid:durableId="1798916728">
    <w:abstractNumId w:val="3"/>
  </w:num>
  <w:num w:numId="50" w16cid:durableId="299115302">
    <w:abstractNumId w:val="45"/>
  </w:num>
  <w:num w:numId="51" w16cid:durableId="2053068973">
    <w:abstractNumId w:val="63"/>
  </w:num>
  <w:num w:numId="52" w16cid:durableId="1071199576">
    <w:abstractNumId w:val="98"/>
  </w:num>
  <w:num w:numId="53" w16cid:durableId="996611866">
    <w:abstractNumId w:val="7"/>
  </w:num>
  <w:num w:numId="54" w16cid:durableId="1092511241">
    <w:abstractNumId w:val="118"/>
  </w:num>
  <w:num w:numId="55" w16cid:durableId="1237863572">
    <w:abstractNumId w:val="68"/>
  </w:num>
  <w:num w:numId="56" w16cid:durableId="1178959187">
    <w:abstractNumId w:val="55"/>
  </w:num>
  <w:num w:numId="57" w16cid:durableId="1930574963">
    <w:abstractNumId w:val="54"/>
  </w:num>
  <w:num w:numId="58" w16cid:durableId="505749008">
    <w:abstractNumId w:val="74"/>
  </w:num>
  <w:num w:numId="59" w16cid:durableId="1979722615">
    <w:abstractNumId w:val="40"/>
  </w:num>
  <w:num w:numId="60" w16cid:durableId="1569001533">
    <w:abstractNumId w:val="85"/>
  </w:num>
  <w:num w:numId="61" w16cid:durableId="462113277">
    <w:abstractNumId w:val="107"/>
  </w:num>
  <w:num w:numId="62" w16cid:durableId="170149493">
    <w:abstractNumId w:val="83"/>
  </w:num>
  <w:num w:numId="63" w16cid:durableId="1892300109">
    <w:abstractNumId w:val="90"/>
  </w:num>
  <w:num w:numId="64" w16cid:durableId="1355888026">
    <w:abstractNumId w:val="73"/>
  </w:num>
  <w:num w:numId="65" w16cid:durableId="321128588">
    <w:abstractNumId w:val="12"/>
  </w:num>
  <w:num w:numId="66" w16cid:durableId="1219048322">
    <w:abstractNumId w:val="49"/>
  </w:num>
  <w:num w:numId="67" w16cid:durableId="1193152791">
    <w:abstractNumId w:val="108"/>
  </w:num>
  <w:num w:numId="68" w16cid:durableId="1214081748">
    <w:abstractNumId w:val="14"/>
  </w:num>
  <w:num w:numId="69" w16cid:durableId="861431107">
    <w:abstractNumId w:val="116"/>
  </w:num>
  <w:num w:numId="70" w16cid:durableId="1240864467">
    <w:abstractNumId w:val="67"/>
  </w:num>
  <w:num w:numId="71" w16cid:durableId="281807772">
    <w:abstractNumId w:val="92"/>
  </w:num>
  <w:num w:numId="72" w16cid:durableId="686446644">
    <w:abstractNumId w:val="111"/>
  </w:num>
  <w:num w:numId="73" w16cid:durableId="1391148006">
    <w:abstractNumId w:val="60"/>
  </w:num>
  <w:num w:numId="74" w16cid:durableId="185801539">
    <w:abstractNumId w:val="56"/>
  </w:num>
  <w:num w:numId="75" w16cid:durableId="1507741739">
    <w:abstractNumId w:val="42"/>
  </w:num>
  <w:num w:numId="76" w16cid:durableId="1930189946">
    <w:abstractNumId w:val="86"/>
  </w:num>
  <w:num w:numId="77" w16cid:durableId="413355990">
    <w:abstractNumId w:val="21"/>
  </w:num>
  <w:num w:numId="78" w16cid:durableId="89860828">
    <w:abstractNumId w:val="109"/>
  </w:num>
  <w:num w:numId="79" w16cid:durableId="316155624">
    <w:abstractNumId w:val="51"/>
  </w:num>
  <w:num w:numId="80" w16cid:durableId="1121194457">
    <w:abstractNumId w:val="106"/>
  </w:num>
  <w:num w:numId="81" w16cid:durableId="356077080">
    <w:abstractNumId w:val="22"/>
  </w:num>
  <w:num w:numId="82" w16cid:durableId="1736509254">
    <w:abstractNumId w:val="79"/>
  </w:num>
  <w:num w:numId="83" w16cid:durableId="1008294593">
    <w:abstractNumId w:val="38"/>
  </w:num>
  <w:num w:numId="84" w16cid:durableId="1109662272">
    <w:abstractNumId w:val="75"/>
  </w:num>
  <w:num w:numId="85" w16cid:durableId="1818916898">
    <w:abstractNumId w:val="91"/>
  </w:num>
  <w:num w:numId="86" w16cid:durableId="315112932">
    <w:abstractNumId w:val="72"/>
  </w:num>
  <w:num w:numId="87" w16cid:durableId="1144392952">
    <w:abstractNumId w:val="20"/>
  </w:num>
  <w:num w:numId="88" w16cid:durableId="1420249833">
    <w:abstractNumId w:val="8"/>
  </w:num>
  <w:num w:numId="89" w16cid:durableId="1043362853">
    <w:abstractNumId w:val="19"/>
  </w:num>
  <w:num w:numId="90" w16cid:durableId="629556670">
    <w:abstractNumId w:val="87"/>
  </w:num>
  <w:num w:numId="91" w16cid:durableId="1514683638">
    <w:abstractNumId w:val="26"/>
  </w:num>
  <w:num w:numId="92" w16cid:durableId="234896263">
    <w:abstractNumId w:val="41"/>
  </w:num>
  <w:num w:numId="93" w16cid:durableId="2026007936">
    <w:abstractNumId w:val="17"/>
  </w:num>
  <w:num w:numId="94" w16cid:durableId="439449216">
    <w:abstractNumId w:val="78"/>
  </w:num>
  <w:num w:numId="95" w16cid:durableId="2068453977">
    <w:abstractNumId w:val="93"/>
  </w:num>
  <w:num w:numId="96" w16cid:durableId="1038700370">
    <w:abstractNumId w:val="66"/>
  </w:num>
  <w:num w:numId="97" w16cid:durableId="1720588400">
    <w:abstractNumId w:val="53"/>
  </w:num>
  <w:num w:numId="98" w16cid:durableId="1157722185">
    <w:abstractNumId w:val="76"/>
  </w:num>
  <w:num w:numId="99" w16cid:durableId="648748972">
    <w:abstractNumId w:val="65"/>
  </w:num>
  <w:num w:numId="100" w16cid:durableId="2021272083">
    <w:abstractNumId w:val="28"/>
  </w:num>
  <w:num w:numId="101" w16cid:durableId="962807605">
    <w:abstractNumId w:val="113"/>
  </w:num>
  <w:num w:numId="102" w16cid:durableId="1196818859">
    <w:abstractNumId w:val="13"/>
  </w:num>
  <w:num w:numId="103" w16cid:durableId="212666181">
    <w:abstractNumId w:val="89"/>
  </w:num>
  <w:num w:numId="104" w16cid:durableId="1744526476">
    <w:abstractNumId w:val="39"/>
  </w:num>
  <w:num w:numId="105" w16cid:durableId="627589185">
    <w:abstractNumId w:val="31"/>
  </w:num>
  <w:num w:numId="106" w16cid:durableId="64959037">
    <w:abstractNumId w:val="117"/>
  </w:num>
  <w:num w:numId="107" w16cid:durableId="392394640">
    <w:abstractNumId w:val="32"/>
  </w:num>
  <w:num w:numId="108" w16cid:durableId="175846578">
    <w:abstractNumId w:val="103"/>
  </w:num>
  <w:num w:numId="109" w16cid:durableId="981229884">
    <w:abstractNumId w:val="44"/>
  </w:num>
  <w:num w:numId="110" w16cid:durableId="1395471437">
    <w:abstractNumId w:val="11"/>
  </w:num>
  <w:num w:numId="111" w16cid:durableId="786238888">
    <w:abstractNumId w:val="5"/>
  </w:num>
  <w:num w:numId="112" w16cid:durableId="1123036396">
    <w:abstractNumId w:val="112"/>
  </w:num>
  <w:num w:numId="113" w16cid:durableId="2109614314">
    <w:abstractNumId w:val="57"/>
  </w:num>
  <w:num w:numId="114" w16cid:durableId="538711649">
    <w:abstractNumId w:val="59"/>
  </w:num>
  <w:num w:numId="115" w16cid:durableId="792554830">
    <w:abstractNumId w:val="2"/>
  </w:num>
  <w:num w:numId="116" w16cid:durableId="609706326">
    <w:abstractNumId w:val="64"/>
  </w:num>
  <w:num w:numId="117" w16cid:durableId="171143417">
    <w:abstractNumId w:val="16"/>
  </w:num>
  <w:num w:numId="118" w16cid:durableId="957370098">
    <w:abstractNumId w:val="58"/>
  </w:num>
  <w:num w:numId="119" w16cid:durableId="1397048688">
    <w:abstractNumId w:val="77"/>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
  <w:removePersonalInformation/>
  <w:removeDateAndTime/>
  <w:embedTrueTypeFonts/>
  <w:saveSubsetFonts/>
  <w:proofState w:spelling="clean" w:grammar="clean"/>
  <w:documentProtection w:formatting="1" w:enforcement="0"/>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TY0NjaxNDUyMjdT0lEKTi0uzszPAykwNK0FAIWXwEktAAAA"/>
  </w:docVars>
  <w:rsids>
    <w:rsidRoot w:val="00E73050"/>
    <w:rsid w:val="00000396"/>
    <w:rsid w:val="00000684"/>
    <w:rsid w:val="0000165E"/>
    <w:rsid w:val="00003334"/>
    <w:rsid w:val="00003CC7"/>
    <w:rsid w:val="00004A64"/>
    <w:rsid w:val="00006884"/>
    <w:rsid w:val="00010B27"/>
    <w:rsid w:val="00010FDF"/>
    <w:rsid w:val="0001240C"/>
    <w:rsid w:val="0001537E"/>
    <w:rsid w:val="00015612"/>
    <w:rsid w:val="00016062"/>
    <w:rsid w:val="00020851"/>
    <w:rsid w:val="00020C13"/>
    <w:rsid w:val="00022F08"/>
    <w:rsid w:val="00024C92"/>
    <w:rsid w:val="00027CC4"/>
    <w:rsid w:val="00030AD7"/>
    <w:rsid w:val="00031849"/>
    <w:rsid w:val="00032838"/>
    <w:rsid w:val="00032B74"/>
    <w:rsid w:val="00033EF6"/>
    <w:rsid w:val="0003533E"/>
    <w:rsid w:val="00035759"/>
    <w:rsid w:val="00037234"/>
    <w:rsid w:val="000373A5"/>
    <w:rsid w:val="00040E57"/>
    <w:rsid w:val="00041B1C"/>
    <w:rsid w:val="0004293F"/>
    <w:rsid w:val="00044A5A"/>
    <w:rsid w:val="000458D9"/>
    <w:rsid w:val="00047880"/>
    <w:rsid w:val="00047E4C"/>
    <w:rsid w:val="00052820"/>
    <w:rsid w:val="0005341D"/>
    <w:rsid w:val="00055C5B"/>
    <w:rsid w:val="00055DD0"/>
    <w:rsid w:val="00057F91"/>
    <w:rsid w:val="0006225C"/>
    <w:rsid w:val="00064530"/>
    <w:rsid w:val="00065919"/>
    <w:rsid w:val="00067BE2"/>
    <w:rsid w:val="000703D4"/>
    <w:rsid w:val="00071076"/>
    <w:rsid w:val="00072AEE"/>
    <w:rsid w:val="000762A0"/>
    <w:rsid w:val="000779A1"/>
    <w:rsid w:val="00081963"/>
    <w:rsid w:val="00081D40"/>
    <w:rsid w:val="00081FC2"/>
    <w:rsid w:val="00082536"/>
    <w:rsid w:val="0008354A"/>
    <w:rsid w:val="00083805"/>
    <w:rsid w:val="00083B05"/>
    <w:rsid w:val="00083E60"/>
    <w:rsid w:val="00086642"/>
    <w:rsid w:val="00086B63"/>
    <w:rsid w:val="00086C4A"/>
    <w:rsid w:val="0009191B"/>
    <w:rsid w:val="000936A5"/>
    <w:rsid w:val="00093B22"/>
    <w:rsid w:val="00094265"/>
    <w:rsid w:val="00095132"/>
    <w:rsid w:val="00096349"/>
    <w:rsid w:val="000963E2"/>
    <w:rsid w:val="000969D8"/>
    <w:rsid w:val="00097645"/>
    <w:rsid w:val="000A347C"/>
    <w:rsid w:val="000A462A"/>
    <w:rsid w:val="000A4DC4"/>
    <w:rsid w:val="000A51D0"/>
    <w:rsid w:val="000A7357"/>
    <w:rsid w:val="000B0DCA"/>
    <w:rsid w:val="000B2F0C"/>
    <w:rsid w:val="000B333D"/>
    <w:rsid w:val="000B52DC"/>
    <w:rsid w:val="000B6E48"/>
    <w:rsid w:val="000B71D1"/>
    <w:rsid w:val="000C1D16"/>
    <w:rsid w:val="000C1F01"/>
    <w:rsid w:val="000C4652"/>
    <w:rsid w:val="000C4B3E"/>
    <w:rsid w:val="000C52EA"/>
    <w:rsid w:val="000C732C"/>
    <w:rsid w:val="000D2FC2"/>
    <w:rsid w:val="000D332D"/>
    <w:rsid w:val="000D7BE8"/>
    <w:rsid w:val="000E0614"/>
    <w:rsid w:val="000E3E53"/>
    <w:rsid w:val="000E419F"/>
    <w:rsid w:val="000E46C3"/>
    <w:rsid w:val="000E46EC"/>
    <w:rsid w:val="000E5CD9"/>
    <w:rsid w:val="000E61A7"/>
    <w:rsid w:val="000E7140"/>
    <w:rsid w:val="000E73CA"/>
    <w:rsid w:val="000E7F63"/>
    <w:rsid w:val="000F057F"/>
    <w:rsid w:val="000F0B37"/>
    <w:rsid w:val="000F4AFD"/>
    <w:rsid w:val="000F5607"/>
    <w:rsid w:val="000F7BA7"/>
    <w:rsid w:val="00100B18"/>
    <w:rsid w:val="0010101B"/>
    <w:rsid w:val="00102A70"/>
    <w:rsid w:val="00102C3B"/>
    <w:rsid w:val="001030C6"/>
    <w:rsid w:val="001040E8"/>
    <w:rsid w:val="00105DDF"/>
    <w:rsid w:val="001075C1"/>
    <w:rsid w:val="001112CE"/>
    <w:rsid w:val="00111D12"/>
    <w:rsid w:val="00113C9F"/>
    <w:rsid w:val="001149DF"/>
    <w:rsid w:val="00115788"/>
    <w:rsid w:val="001173AF"/>
    <w:rsid w:val="00120657"/>
    <w:rsid w:val="001213F4"/>
    <w:rsid w:val="00121505"/>
    <w:rsid w:val="0012330F"/>
    <w:rsid w:val="00124590"/>
    <w:rsid w:val="001255D6"/>
    <w:rsid w:val="001259E6"/>
    <w:rsid w:val="00125AB4"/>
    <w:rsid w:val="00127EC8"/>
    <w:rsid w:val="00130256"/>
    <w:rsid w:val="001317B0"/>
    <w:rsid w:val="001326E5"/>
    <w:rsid w:val="0013343D"/>
    <w:rsid w:val="00134A9C"/>
    <w:rsid w:val="001357AB"/>
    <w:rsid w:val="001372E1"/>
    <w:rsid w:val="0013737E"/>
    <w:rsid w:val="00137AE1"/>
    <w:rsid w:val="001404AC"/>
    <w:rsid w:val="00142C71"/>
    <w:rsid w:val="0014333B"/>
    <w:rsid w:val="001476A2"/>
    <w:rsid w:val="001526F0"/>
    <w:rsid w:val="00152712"/>
    <w:rsid w:val="00153076"/>
    <w:rsid w:val="00156147"/>
    <w:rsid w:val="0015632A"/>
    <w:rsid w:val="00157819"/>
    <w:rsid w:val="00157F7F"/>
    <w:rsid w:val="00160106"/>
    <w:rsid w:val="00162073"/>
    <w:rsid w:val="00162D1B"/>
    <w:rsid w:val="00163415"/>
    <w:rsid w:val="0016403A"/>
    <w:rsid w:val="0016633B"/>
    <w:rsid w:val="00167598"/>
    <w:rsid w:val="001710BD"/>
    <w:rsid w:val="00172ECF"/>
    <w:rsid w:val="00173A3E"/>
    <w:rsid w:val="00173FDC"/>
    <w:rsid w:val="001759CD"/>
    <w:rsid w:val="00175F63"/>
    <w:rsid w:val="00176383"/>
    <w:rsid w:val="001765CC"/>
    <w:rsid w:val="001816E5"/>
    <w:rsid w:val="0018199D"/>
    <w:rsid w:val="001819A6"/>
    <w:rsid w:val="00183E59"/>
    <w:rsid w:val="0018486C"/>
    <w:rsid w:val="00184CF3"/>
    <w:rsid w:val="00185193"/>
    <w:rsid w:val="00186742"/>
    <w:rsid w:val="00186CEE"/>
    <w:rsid w:val="00187FEC"/>
    <w:rsid w:val="0019049A"/>
    <w:rsid w:val="00190CF4"/>
    <w:rsid w:val="00191114"/>
    <w:rsid w:val="00191A2C"/>
    <w:rsid w:val="0019301A"/>
    <w:rsid w:val="0019570A"/>
    <w:rsid w:val="00196192"/>
    <w:rsid w:val="001975BA"/>
    <w:rsid w:val="00197636"/>
    <w:rsid w:val="001A0D2A"/>
    <w:rsid w:val="001A28EF"/>
    <w:rsid w:val="001A3289"/>
    <w:rsid w:val="001A5223"/>
    <w:rsid w:val="001A57D0"/>
    <w:rsid w:val="001A5BBC"/>
    <w:rsid w:val="001A6DF6"/>
    <w:rsid w:val="001A78F3"/>
    <w:rsid w:val="001B254E"/>
    <w:rsid w:val="001B2B66"/>
    <w:rsid w:val="001B4236"/>
    <w:rsid w:val="001B4592"/>
    <w:rsid w:val="001B7E7C"/>
    <w:rsid w:val="001B7FC2"/>
    <w:rsid w:val="001C169F"/>
    <w:rsid w:val="001C4438"/>
    <w:rsid w:val="001C70A5"/>
    <w:rsid w:val="001D0C4B"/>
    <w:rsid w:val="001D1E48"/>
    <w:rsid w:val="001D471E"/>
    <w:rsid w:val="001D52A2"/>
    <w:rsid w:val="001D7F02"/>
    <w:rsid w:val="001E3221"/>
    <w:rsid w:val="001E38B8"/>
    <w:rsid w:val="001E3AF4"/>
    <w:rsid w:val="001E3C12"/>
    <w:rsid w:val="001E5E58"/>
    <w:rsid w:val="001E6246"/>
    <w:rsid w:val="001E62F8"/>
    <w:rsid w:val="001E746C"/>
    <w:rsid w:val="001F01F2"/>
    <w:rsid w:val="001F4B2C"/>
    <w:rsid w:val="001F4E7D"/>
    <w:rsid w:val="001F72C2"/>
    <w:rsid w:val="001F7AFB"/>
    <w:rsid w:val="00202028"/>
    <w:rsid w:val="002020B4"/>
    <w:rsid w:val="002023F2"/>
    <w:rsid w:val="00203085"/>
    <w:rsid w:val="002039AB"/>
    <w:rsid w:val="00203D49"/>
    <w:rsid w:val="00206AF1"/>
    <w:rsid w:val="002070F1"/>
    <w:rsid w:val="002076FC"/>
    <w:rsid w:val="00212BA7"/>
    <w:rsid w:val="00215674"/>
    <w:rsid w:val="00216E2E"/>
    <w:rsid w:val="00217874"/>
    <w:rsid w:val="00217BBA"/>
    <w:rsid w:val="00220EA2"/>
    <w:rsid w:val="00223FC7"/>
    <w:rsid w:val="002268BE"/>
    <w:rsid w:val="002278A8"/>
    <w:rsid w:val="00227DD4"/>
    <w:rsid w:val="00231931"/>
    <w:rsid w:val="00231991"/>
    <w:rsid w:val="00231C79"/>
    <w:rsid w:val="002320CF"/>
    <w:rsid w:val="002322AB"/>
    <w:rsid w:val="002368EC"/>
    <w:rsid w:val="00243E64"/>
    <w:rsid w:val="00244B7E"/>
    <w:rsid w:val="00245C41"/>
    <w:rsid w:val="00246D9A"/>
    <w:rsid w:val="00251393"/>
    <w:rsid w:val="00254CF7"/>
    <w:rsid w:val="00257B92"/>
    <w:rsid w:val="00257D18"/>
    <w:rsid w:val="00257FC3"/>
    <w:rsid w:val="00260CD5"/>
    <w:rsid w:val="00261FC8"/>
    <w:rsid w:val="00262D3C"/>
    <w:rsid w:val="00263F25"/>
    <w:rsid w:val="00264287"/>
    <w:rsid w:val="00266629"/>
    <w:rsid w:val="00271B4B"/>
    <w:rsid w:val="00272EC8"/>
    <w:rsid w:val="00274198"/>
    <w:rsid w:val="0027436D"/>
    <w:rsid w:val="0027552E"/>
    <w:rsid w:val="002775D5"/>
    <w:rsid w:val="002801A0"/>
    <w:rsid w:val="002835BA"/>
    <w:rsid w:val="00284E35"/>
    <w:rsid w:val="00285834"/>
    <w:rsid w:val="0028606E"/>
    <w:rsid w:val="0028760C"/>
    <w:rsid w:val="00292956"/>
    <w:rsid w:val="00295894"/>
    <w:rsid w:val="0029678D"/>
    <w:rsid w:val="002972FA"/>
    <w:rsid w:val="002A2FF2"/>
    <w:rsid w:val="002A3DA6"/>
    <w:rsid w:val="002A4105"/>
    <w:rsid w:val="002A43F5"/>
    <w:rsid w:val="002A47A4"/>
    <w:rsid w:val="002A5AFF"/>
    <w:rsid w:val="002A6E61"/>
    <w:rsid w:val="002A75AE"/>
    <w:rsid w:val="002B3692"/>
    <w:rsid w:val="002B4152"/>
    <w:rsid w:val="002B575B"/>
    <w:rsid w:val="002B63E4"/>
    <w:rsid w:val="002C0A7F"/>
    <w:rsid w:val="002C605E"/>
    <w:rsid w:val="002C69F9"/>
    <w:rsid w:val="002C7F82"/>
    <w:rsid w:val="002D071E"/>
    <w:rsid w:val="002D1AFC"/>
    <w:rsid w:val="002D308E"/>
    <w:rsid w:val="002D316C"/>
    <w:rsid w:val="002D40F5"/>
    <w:rsid w:val="002D4498"/>
    <w:rsid w:val="002D4619"/>
    <w:rsid w:val="002D50A4"/>
    <w:rsid w:val="002D6F3A"/>
    <w:rsid w:val="002E115A"/>
    <w:rsid w:val="002E1F52"/>
    <w:rsid w:val="002E3C59"/>
    <w:rsid w:val="002E4020"/>
    <w:rsid w:val="002E441B"/>
    <w:rsid w:val="002E5D6E"/>
    <w:rsid w:val="002E6B5A"/>
    <w:rsid w:val="002E74FC"/>
    <w:rsid w:val="002E7545"/>
    <w:rsid w:val="002E771A"/>
    <w:rsid w:val="002E78A4"/>
    <w:rsid w:val="002F1889"/>
    <w:rsid w:val="002F2C96"/>
    <w:rsid w:val="002F497C"/>
    <w:rsid w:val="002F5579"/>
    <w:rsid w:val="002F69F9"/>
    <w:rsid w:val="002F6B2E"/>
    <w:rsid w:val="00302081"/>
    <w:rsid w:val="00303F02"/>
    <w:rsid w:val="00304148"/>
    <w:rsid w:val="003046BC"/>
    <w:rsid w:val="00306D93"/>
    <w:rsid w:val="00312912"/>
    <w:rsid w:val="00313901"/>
    <w:rsid w:val="003154AB"/>
    <w:rsid w:val="003177C5"/>
    <w:rsid w:val="0032057D"/>
    <w:rsid w:val="00321530"/>
    <w:rsid w:val="003235B5"/>
    <w:rsid w:val="003239BD"/>
    <w:rsid w:val="0032444C"/>
    <w:rsid w:val="00325080"/>
    <w:rsid w:val="003273E6"/>
    <w:rsid w:val="00327435"/>
    <w:rsid w:val="003306D6"/>
    <w:rsid w:val="003309A9"/>
    <w:rsid w:val="00330A9D"/>
    <w:rsid w:val="00330FBE"/>
    <w:rsid w:val="0033267A"/>
    <w:rsid w:val="00334D34"/>
    <w:rsid w:val="00335058"/>
    <w:rsid w:val="003367D3"/>
    <w:rsid w:val="003373C2"/>
    <w:rsid w:val="003378DA"/>
    <w:rsid w:val="00341199"/>
    <w:rsid w:val="0034179C"/>
    <w:rsid w:val="00342961"/>
    <w:rsid w:val="00342DD4"/>
    <w:rsid w:val="00342F12"/>
    <w:rsid w:val="00342F66"/>
    <w:rsid w:val="00343B40"/>
    <w:rsid w:val="00345678"/>
    <w:rsid w:val="00347449"/>
    <w:rsid w:val="00347DCA"/>
    <w:rsid w:val="00347FE0"/>
    <w:rsid w:val="00350378"/>
    <w:rsid w:val="003503E8"/>
    <w:rsid w:val="003507F4"/>
    <w:rsid w:val="003550F5"/>
    <w:rsid w:val="00355BA4"/>
    <w:rsid w:val="00355D6F"/>
    <w:rsid w:val="00356D5C"/>
    <w:rsid w:val="00357E1D"/>
    <w:rsid w:val="003609B6"/>
    <w:rsid w:val="00363684"/>
    <w:rsid w:val="00363848"/>
    <w:rsid w:val="003652C2"/>
    <w:rsid w:val="0036532E"/>
    <w:rsid w:val="00365E67"/>
    <w:rsid w:val="003669B7"/>
    <w:rsid w:val="003671B6"/>
    <w:rsid w:val="00367C04"/>
    <w:rsid w:val="00374799"/>
    <w:rsid w:val="00374F77"/>
    <w:rsid w:val="00375BC6"/>
    <w:rsid w:val="00375CE1"/>
    <w:rsid w:val="00376068"/>
    <w:rsid w:val="00376D68"/>
    <w:rsid w:val="003803B3"/>
    <w:rsid w:val="003847E1"/>
    <w:rsid w:val="0038557A"/>
    <w:rsid w:val="00386A81"/>
    <w:rsid w:val="00387DE6"/>
    <w:rsid w:val="0039087D"/>
    <w:rsid w:val="00390F43"/>
    <w:rsid w:val="00391DA9"/>
    <w:rsid w:val="00393928"/>
    <w:rsid w:val="003946AB"/>
    <w:rsid w:val="003976AF"/>
    <w:rsid w:val="003A2573"/>
    <w:rsid w:val="003A2751"/>
    <w:rsid w:val="003A4AFA"/>
    <w:rsid w:val="003B13BD"/>
    <w:rsid w:val="003B40CD"/>
    <w:rsid w:val="003B44FF"/>
    <w:rsid w:val="003B6384"/>
    <w:rsid w:val="003B6C50"/>
    <w:rsid w:val="003B7A60"/>
    <w:rsid w:val="003C02D1"/>
    <w:rsid w:val="003C135D"/>
    <w:rsid w:val="003C54FA"/>
    <w:rsid w:val="003C7515"/>
    <w:rsid w:val="003D1192"/>
    <w:rsid w:val="003D2EA3"/>
    <w:rsid w:val="003D3271"/>
    <w:rsid w:val="003D3D54"/>
    <w:rsid w:val="003D3E6B"/>
    <w:rsid w:val="003D5339"/>
    <w:rsid w:val="003D570F"/>
    <w:rsid w:val="003D5DC0"/>
    <w:rsid w:val="003E1ABE"/>
    <w:rsid w:val="003E1FF4"/>
    <w:rsid w:val="003E23AA"/>
    <w:rsid w:val="003E3FB0"/>
    <w:rsid w:val="003E439F"/>
    <w:rsid w:val="003E4D77"/>
    <w:rsid w:val="003E5680"/>
    <w:rsid w:val="003E591C"/>
    <w:rsid w:val="003F09A5"/>
    <w:rsid w:val="003F09AC"/>
    <w:rsid w:val="003F0F28"/>
    <w:rsid w:val="003F2241"/>
    <w:rsid w:val="003F45A6"/>
    <w:rsid w:val="003F4803"/>
    <w:rsid w:val="003F5E37"/>
    <w:rsid w:val="003F7A58"/>
    <w:rsid w:val="004027E8"/>
    <w:rsid w:val="004029F2"/>
    <w:rsid w:val="00402D7E"/>
    <w:rsid w:val="00403EDF"/>
    <w:rsid w:val="00405557"/>
    <w:rsid w:val="0040586B"/>
    <w:rsid w:val="004058E1"/>
    <w:rsid w:val="004061CF"/>
    <w:rsid w:val="00407AAF"/>
    <w:rsid w:val="00407E32"/>
    <w:rsid w:val="00411F81"/>
    <w:rsid w:val="00414470"/>
    <w:rsid w:val="004169A4"/>
    <w:rsid w:val="00416B62"/>
    <w:rsid w:val="00423F54"/>
    <w:rsid w:val="00424295"/>
    <w:rsid w:val="004263BF"/>
    <w:rsid w:val="004356F5"/>
    <w:rsid w:val="004360B6"/>
    <w:rsid w:val="00437832"/>
    <w:rsid w:val="0044193E"/>
    <w:rsid w:val="00442F16"/>
    <w:rsid w:val="004447F9"/>
    <w:rsid w:val="00445244"/>
    <w:rsid w:val="0044524A"/>
    <w:rsid w:val="00446FC4"/>
    <w:rsid w:val="00447640"/>
    <w:rsid w:val="00447A0D"/>
    <w:rsid w:val="004522E9"/>
    <w:rsid w:val="00455371"/>
    <w:rsid w:val="004573D4"/>
    <w:rsid w:val="00457BF4"/>
    <w:rsid w:val="00457CFB"/>
    <w:rsid w:val="00463310"/>
    <w:rsid w:val="00463C1C"/>
    <w:rsid w:val="00463CC6"/>
    <w:rsid w:val="0046402C"/>
    <w:rsid w:val="0046438F"/>
    <w:rsid w:val="00464F4D"/>
    <w:rsid w:val="0046587D"/>
    <w:rsid w:val="00465B6F"/>
    <w:rsid w:val="0046656D"/>
    <w:rsid w:val="004669F0"/>
    <w:rsid w:val="00466F4F"/>
    <w:rsid w:val="00467912"/>
    <w:rsid w:val="004724F9"/>
    <w:rsid w:val="004751C4"/>
    <w:rsid w:val="00481A60"/>
    <w:rsid w:val="00481AD3"/>
    <w:rsid w:val="00481DB5"/>
    <w:rsid w:val="004822BD"/>
    <w:rsid w:val="00483085"/>
    <w:rsid w:val="00483490"/>
    <w:rsid w:val="004846A0"/>
    <w:rsid w:val="004871B7"/>
    <w:rsid w:val="00487571"/>
    <w:rsid w:val="00487C00"/>
    <w:rsid w:val="00487FB1"/>
    <w:rsid w:val="00490074"/>
    <w:rsid w:val="0049008C"/>
    <w:rsid w:val="004906C7"/>
    <w:rsid w:val="00490879"/>
    <w:rsid w:val="00490C8F"/>
    <w:rsid w:val="00492001"/>
    <w:rsid w:val="00492F4D"/>
    <w:rsid w:val="00493232"/>
    <w:rsid w:val="00494725"/>
    <w:rsid w:val="00496A1F"/>
    <w:rsid w:val="00497186"/>
    <w:rsid w:val="004A275B"/>
    <w:rsid w:val="004A27BF"/>
    <w:rsid w:val="004A436E"/>
    <w:rsid w:val="004B245A"/>
    <w:rsid w:val="004B257F"/>
    <w:rsid w:val="004B449D"/>
    <w:rsid w:val="004B4600"/>
    <w:rsid w:val="004B4E13"/>
    <w:rsid w:val="004B5945"/>
    <w:rsid w:val="004C2531"/>
    <w:rsid w:val="004C2F2D"/>
    <w:rsid w:val="004C6679"/>
    <w:rsid w:val="004D0C88"/>
    <w:rsid w:val="004D1A41"/>
    <w:rsid w:val="004D1A68"/>
    <w:rsid w:val="004D3444"/>
    <w:rsid w:val="004D3A8F"/>
    <w:rsid w:val="004D5BF1"/>
    <w:rsid w:val="004E18FB"/>
    <w:rsid w:val="004E1C78"/>
    <w:rsid w:val="004E2D64"/>
    <w:rsid w:val="004E3DD8"/>
    <w:rsid w:val="004E666A"/>
    <w:rsid w:val="004E6D9A"/>
    <w:rsid w:val="004E7F92"/>
    <w:rsid w:val="004F1042"/>
    <w:rsid w:val="004F28FF"/>
    <w:rsid w:val="004F4245"/>
    <w:rsid w:val="004F61B9"/>
    <w:rsid w:val="004F6373"/>
    <w:rsid w:val="004F7869"/>
    <w:rsid w:val="0050033F"/>
    <w:rsid w:val="005021EC"/>
    <w:rsid w:val="00504FA2"/>
    <w:rsid w:val="005055DE"/>
    <w:rsid w:val="00505A5C"/>
    <w:rsid w:val="00505E89"/>
    <w:rsid w:val="005063DF"/>
    <w:rsid w:val="00506FA7"/>
    <w:rsid w:val="005101C8"/>
    <w:rsid w:val="0051122C"/>
    <w:rsid w:val="005117F0"/>
    <w:rsid w:val="005118BD"/>
    <w:rsid w:val="00511A29"/>
    <w:rsid w:val="00512998"/>
    <w:rsid w:val="00512A91"/>
    <w:rsid w:val="00513288"/>
    <w:rsid w:val="005135C4"/>
    <w:rsid w:val="005137B0"/>
    <w:rsid w:val="005138FD"/>
    <w:rsid w:val="00515E1D"/>
    <w:rsid w:val="00516205"/>
    <w:rsid w:val="0051774B"/>
    <w:rsid w:val="00521B89"/>
    <w:rsid w:val="005313BC"/>
    <w:rsid w:val="00535096"/>
    <w:rsid w:val="00535145"/>
    <w:rsid w:val="00536798"/>
    <w:rsid w:val="00540C14"/>
    <w:rsid w:val="00540CF3"/>
    <w:rsid w:val="005418BD"/>
    <w:rsid w:val="00542B41"/>
    <w:rsid w:val="005446DF"/>
    <w:rsid w:val="00547D4C"/>
    <w:rsid w:val="00550562"/>
    <w:rsid w:val="005523A0"/>
    <w:rsid w:val="00555135"/>
    <w:rsid w:val="00556848"/>
    <w:rsid w:val="00556F57"/>
    <w:rsid w:val="00560129"/>
    <w:rsid w:val="005604F4"/>
    <w:rsid w:val="00560A2A"/>
    <w:rsid w:val="00562109"/>
    <w:rsid w:val="00562494"/>
    <w:rsid w:val="00564D21"/>
    <w:rsid w:val="00565C83"/>
    <w:rsid w:val="00566E4C"/>
    <w:rsid w:val="00567470"/>
    <w:rsid w:val="005676DD"/>
    <w:rsid w:val="00570098"/>
    <w:rsid w:val="005735A9"/>
    <w:rsid w:val="005745A2"/>
    <w:rsid w:val="00575CA1"/>
    <w:rsid w:val="00575CBC"/>
    <w:rsid w:val="00575DD2"/>
    <w:rsid w:val="005762B5"/>
    <w:rsid w:val="00577A6F"/>
    <w:rsid w:val="00577E3C"/>
    <w:rsid w:val="00580D3B"/>
    <w:rsid w:val="00581355"/>
    <w:rsid w:val="0058297E"/>
    <w:rsid w:val="005830E9"/>
    <w:rsid w:val="005842D3"/>
    <w:rsid w:val="00586677"/>
    <w:rsid w:val="005930CA"/>
    <w:rsid w:val="00595A7E"/>
    <w:rsid w:val="00595D8D"/>
    <w:rsid w:val="005A0293"/>
    <w:rsid w:val="005A1402"/>
    <w:rsid w:val="005A26AB"/>
    <w:rsid w:val="005A2D3E"/>
    <w:rsid w:val="005A3906"/>
    <w:rsid w:val="005A4D8D"/>
    <w:rsid w:val="005B264D"/>
    <w:rsid w:val="005B6BB3"/>
    <w:rsid w:val="005C0EC4"/>
    <w:rsid w:val="005C4C7D"/>
    <w:rsid w:val="005C59D3"/>
    <w:rsid w:val="005C69EE"/>
    <w:rsid w:val="005C7BF3"/>
    <w:rsid w:val="005D011A"/>
    <w:rsid w:val="005D1195"/>
    <w:rsid w:val="005D128C"/>
    <w:rsid w:val="005D19E8"/>
    <w:rsid w:val="005D20DB"/>
    <w:rsid w:val="005D41E0"/>
    <w:rsid w:val="005D44C2"/>
    <w:rsid w:val="005E01D3"/>
    <w:rsid w:val="005E2FC7"/>
    <w:rsid w:val="005E4A34"/>
    <w:rsid w:val="005F32FC"/>
    <w:rsid w:val="005F50D0"/>
    <w:rsid w:val="005F5122"/>
    <w:rsid w:val="005F5A28"/>
    <w:rsid w:val="005F6103"/>
    <w:rsid w:val="006019B1"/>
    <w:rsid w:val="00602904"/>
    <w:rsid w:val="006032C2"/>
    <w:rsid w:val="00603512"/>
    <w:rsid w:val="00603BDD"/>
    <w:rsid w:val="00604EEE"/>
    <w:rsid w:val="0060659C"/>
    <w:rsid w:val="006073D8"/>
    <w:rsid w:val="006106BF"/>
    <w:rsid w:val="00610D71"/>
    <w:rsid w:val="00611228"/>
    <w:rsid w:val="006143CD"/>
    <w:rsid w:val="00615AE9"/>
    <w:rsid w:val="00615E85"/>
    <w:rsid w:val="00616CC5"/>
    <w:rsid w:val="00616DF0"/>
    <w:rsid w:val="00616E2C"/>
    <w:rsid w:val="0061790C"/>
    <w:rsid w:val="00617FB3"/>
    <w:rsid w:val="00620A30"/>
    <w:rsid w:val="00621176"/>
    <w:rsid w:val="00623072"/>
    <w:rsid w:val="00623AD6"/>
    <w:rsid w:val="00625424"/>
    <w:rsid w:val="006273BC"/>
    <w:rsid w:val="00627B58"/>
    <w:rsid w:val="00627BF6"/>
    <w:rsid w:val="0063279A"/>
    <w:rsid w:val="00632936"/>
    <w:rsid w:val="00636CDF"/>
    <w:rsid w:val="0063704F"/>
    <w:rsid w:val="006371FD"/>
    <w:rsid w:val="006376E2"/>
    <w:rsid w:val="006425AC"/>
    <w:rsid w:val="0064425B"/>
    <w:rsid w:val="00650F57"/>
    <w:rsid w:val="0065180A"/>
    <w:rsid w:val="00652D6A"/>
    <w:rsid w:val="00652E83"/>
    <w:rsid w:val="00653D33"/>
    <w:rsid w:val="00654340"/>
    <w:rsid w:val="0065575F"/>
    <w:rsid w:val="00656FFF"/>
    <w:rsid w:val="00660171"/>
    <w:rsid w:val="0066109C"/>
    <w:rsid w:val="006611CE"/>
    <w:rsid w:val="00663ECC"/>
    <w:rsid w:val="00664885"/>
    <w:rsid w:val="006675AE"/>
    <w:rsid w:val="006723A2"/>
    <w:rsid w:val="00673801"/>
    <w:rsid w:val="00673A16"/>
    <w:rsid w:val="00674545"/>
    <w:rsid w:val="00674EB5"/>
    <w:rsid w:val="0067586D"/>
    <w:rsid w:val="00675DAD"/>
    <w:rsid w:val="00676FDA"/>
    <w:rsid w:val="00677704"/>
    <w:rsid w:val="00677E5C"/>
    <w:rsid w:val="00681CCB"/>
    <w:rsid w:val="00682E53"/>
    <w:rsid w:val="00683900"/>
    <w:rsid w:val="00686CF7"/>
    <w:rsid w:val="00691677"/>
    <w:rsid w:val="00694A62"/>
    <w:rsid w:val="006A1EFF"/>
    <w:rsid w:val="006A39F5"/>
    <w:rsid w:val="006A4148"/>
    <w:rsid w:val="006A5485"/>
    <w:rsid w:val="006B20FB"/>
    <w:rsid w:val="006B4919"/>
    <w:rsid w:val="006B5189"/>
    <w:rsid w:val="006B5356"/>
    <w:rsid w:val="006B7B58"/>
    <w:rsid w:val="006B7E0B"/>
    <w:rsid w:val="006C1E0F"/>
    <w:rsid w:val="006C3621"/>
    <w:rsid w:val="006C41B5"/>
    <w:rsid w:val="006C6BB6"/>
    <w:rsid w:val="006C73E8"/>
    <w:rsid w:val="006C7D7C"/>
    <w:rsid w:val="006C7FF8"/>
    <w:rsid w:val="006D04A7"/>
    <w:rsid w:val="006D0881"/>
    <w:rsid w:val="006D0E53"/>
    <w:rsid w:val="006D2CCB"/>
    <w:rsid w:val="006D3060"/>
    <w:rsid w:val="006D3103"/>
    <w:rsid w:val="006D3455"/>
    <w:rsid w:val="006D389E"/>
    <w:rsid w:val="006D4DEC"/>
    <w:rsid w:val="006D5D19"/>
    <w:rsid w:val="006D5F83"/>
    <w:rsid w:val="006D633F"/>
    <w:rsid w:val="006D75B1"/>
    <w:rsid w:val="006E47EC"/>
    <w:rsid w:val="006E491B"/>
    <w:rsid w:val="006E5861"/>
    <w:rsid w:val="006E6C86"/>
    <w:rsid w:val="006F1357"/>
    <w:rsid w:val="006F1E54"/>
    <w:rsid w:val="006F43F7"/>
    <w:rsid w:val="006F4741"/>
    <w:rsid w:val="006F476C"/>
    <w:rsid w:val="006F4ADC"/>
    <w:rsid w:val="006F6061"/>
    <w:rsid w:val="006F7060"/>
    <w:rsid w:val="007011FD"/>
    <w:rsid w:val="00702670"/>
    <w:rsid w:val="007029E8"/>
    <w:rsid w:val="00705FD5"/>
    <w:rsid w:val="00706633"/>
    <w:rsid w:val="00706959"/>
    <w:rsid w:val="00707479"/>
    <w:rsid w:val="007100AE"/>
    <w:rsid w:val="00711707"/>
    <w:rsid w:val="007121CA"/>
    <w:rsid w:val="0071295B"/>
    <w:rsid w:val="0071455C"/>
    <w:rsid w:val="00715A44"/>
    <w:rsid w:val="00717FA7"/>
    <w:rsid w:val="00720CD8"/>
    <w:rsid w:val="00730D74"/>
    <w:rsid w:val="0073117C"/>
    <w:rsid w:val="007321ED"/>
    <w:rsid w:val="00734100"/>
    <w:rsid w:val="007352C5"/>
    <w:rsid w:val="00740897"/>
    <w:rsid w:val="00740D49"/>
    <w:rsid w:val="00740E13"/>
    <w:rsid w:val="00741FC9"/>
    <w:rsid w:val="00742D52"/>
    <w:rsid w:val="00743195"/>
    <w:rsid w:val="00743835"/>
    <w:rsid w:val="007439D5"/>
    <w:rsid w:val="00744FCC"/>
    <w:rsid w:val="0074654C"/>
    <w:rsid w:val="00750D07"/>
    <w:rsid w:val="00750EBE"/>
    <w:rsid w:val="00751487"/>
    <w:rsid w:val="00752DAD"/>
    <w:rsid w:val="0075335A"/>
    <w:rsid w:val="007547D9"/>
    <w:rsid w:val="00755E5F"/>
    <w:rsid w:val="007571C5"/>
    <w:rsid w:val="0075744E"/>
    <w:rsid w:val="00760686"/>
    <w:rsid w:val="00761414"/>
    <w:rsid w:val="00761DD8"/>
    <w:rsid w:val="00761FBA"/>
    <w:rsid w:val="00762BAB"/>
    <w:rsid w:val="00763208"/>
    <w:rsid w:val="00771CE5"/>
    <w:rsid w:val="00772521"/>
    <w:rsid w:val="00772D08"/>
    <w:rsid w:val="007734FC"/>
    <w:rsid w:val="00774C29"/>
    <w:rsid w:val="00776128"/>
    <w:rsid w:val="00777411"/>
    <w:rsid w:val="0077750A"/>
    <w:rsid w:val="0077793F"/>
    <w:rsid w:val="00780068"/>
    <w:rsid w:val="007802C3"/>
    <w:rsid w:val="00781C28"/>
    <w:rsid w:val="007822D0"/>
    <w:rsid w:val="007822DE"/>
    <w:rsid w:val="00782333"/>
    <w:rsid w:val="00784254"/>
    <w:rsid w:val="0078673F"/>
    <w:rsid w:val="00786991"/>
    <w:rsid w:val="00787DD7"/>
    <w:rsid w:val="007913EA"/>
    <w:rsid w:val="00795336"/>
    <w:rsid w:val="00795E5F"/>
    <w:rsid w:val="007965D0"/>
    <w:rsid w:val="007A0658"/>
    <w:rsid w:val="007A103A"/>
    <w:rsid w:val="007A161E"/>
    <w:rsid w:val="007A3735"/>
    <w:rsid w:val="007A4877"/>
    <w:rsid w:val="007A53CD"/>
    <w:rsid w:val="007A5B70"/>
    <w:rsid w:val="007B14AA"/>
    <w:rsid w:val="007B3EA4"/>
    <w:rsid w:val="007B6152"/>
    <w:rsid w:val="007B6371"/>
    <w:rsid w:val="007B686B"/>
    <w:rsid w:val="007B7DB3"/>
    <w:rsid w:val="007C035A"/>
    <w:rsid w:val="007C4DCD"/>
    <w:rsid w:val="007C62AB"/>
    <w:rsid w:val="007C79BB"/>
    <w:rsid w:val="007D2CCC"/>
    <w:rsid w:val="007D3019"/>
    <w:rsid w:val="007D3B06"/>
    <w:rsid w:val="007D42FC"/>
    <w:rsid w:val="007D5561"/>
    <w:rsid w:val="007D7B48"/>
    <w:rsid w:val="007E016E"/>
    <w:rsid w:val="007E27EB"/>
    <w:rsid w:val="007E2C5F"/>
    <w:rsid w:val="007E4410"/>
    <w:rsid w:val="007E557D"/>
    <w:rsid w:val="007E79FD"/>
    <w:rsid w:val="007F029E"/>
    <w:rsid w:val="007F3B70"/>
    <w:rsid w:val="007F4EA4"/>
    <w:rsid w:val="007F7136"/>
    <w:rsid w:val="007F7432"/>
    <w:rsid w:val="0080166F"/>
    <w:rsid w:val="00804248"/>
    <w:rsid w:val="008072A1"/>
    <w:rsid w:val="008119BD"/>
    <w:rsid w:val="00811E44"/>
    <w:rsid w:val="00811F96"/>
    <w:rsid w:val="008128D4"/>
    <w:rsid w:val="00812B3C"/>
    <w:rsid w:val="008148E2"/>
    <w:rsid w:val="00820DAF"/>
    <w:rsid w:val="0082155F"/>
    <w:rsid w:val="00822693"/>
    <w:rsid w:val="00822B1F"/>
    <w:rsid w:val="0082314A"/>
    <w:rsid w:val="00824254"/>
    <w:rsid w:val="00824C63"/>
    <w:rsid w:val="008268B2"/>
    <w:rsid w:val="00830DC2"/>
    <w:rsid w:val="0083118A"/>
    <w:rsid w:val="008336CD"/>
    <w:rsid w:val="008365FD"/>
    <w:rsid w:val="00840217"/>
    <w:rsid w:val="0084154C"/>
    <w:rsid w:val="008466BC"/>
    <w:rsid w:val="00846776"/>
    <w:rsid w:val="00847772"/>
    <w:rsid w:val="008503E5"/>
    <w:rsid w:val="00853A35"/>
    <w:rsid w:val="00853CB7"/>
    <w:rsid w:val="00854EE5"/>
    <w:rsid w:val="008559FC"/>
    <w:rsid w:val="00855BA1"/>
    <w:rsid w:val="0085680E"/>
    <w:rsid w:val="00861BD3"/>
    <w:rsid w:val="00863FB2"/>
    <w:rsid w:val="008641A6"/>
    <w:rsid w:val="0086545B"/>
    <w:rsid w:val="00866160"/>
    <w:rsid w:val="00867995"/>
    <w:rsid w:val="008731DB"/>
    <w:rsid w:val="00876684"/>
    <w:rsid w:val="0088079C"/>
    <w:rsid w:val="00880E43"/>
    <w:rsid w:val="008812EC"/>
    <w:rsid w:val="00881FED"/>
    <w:rsid w:val="0088208E"/>
    <w:rsid w:val="00882214"/>
    <w:rsid w:val="0088504A"/>
    <w:rsid w:val="00885BC5"/>
    <w:rsid w:val="008902F2"/>
    <w:rsid w:val="008908DE"/>
    <w:rsid w:val="008908E7"/>
    <w:rsid w:val="0089270D"/>
    <w:rsid w:val="008932A5"/>
    <w:rsid w:val="00896B04"/>
    <w:rsid w:val="0089790D"/>
    <w:rsid w:val="00897ACF"/>
    <w:rsid w:val="00897AD4"/>
    <w:rsid w:val="008A00CA"/>
    <w:rsid w:val="008A030D"/>
    <w:rsid w:val="008A07C5"/>
    <w:rsid w:val="008A08F8"/>
    <w:rsid w:val="008A0A68"/>
    <w:rsid w:val="008A1ACC"/>
    <w:rsid w:val="008A35C1"/>
    <w:rsid w:val="008A3D1D"/>
    <w:rsid w:val="008B2467"/>
    <w:rsid w:val="008B4B0D"/>
    <w:rsid w:val="008B5730"/>
    <w:rsid w:val="008B62AC"/>
    <w:rsid w:val="008B7C11"/>
    <w:rsid w:val="008C2991"/>
    <w:rsid w:val="008C29A8"/>
    <w:rsid w:val="008C2FF2"/>
    <w:rsid w:val="008C4216"/>
    <w:rsid w:val="008C4F8A"/>
    <w:rsid w:val="008C5A84"/>
    <w:rsid w:val="008C7C99"/>
    <w:rsid w:val="008D12F4"/>
    <w:rsid w:val="008D3219"/>
    <w:rsid w:val="008D48B9"/>
    <w:rsid w:val="008D4C65"/>
    <w:rsid w:val="008D5E5A"/>
    <w:rsid w:val="008D62C4"/>
    <w:rsid w:val="008D7B7F"/>
    <w:rsid w:val="008E282E"/>
    <w:rsid w:val="008E5D78"/>
    <w:rsid w:val="008F0F18"/>
    <w:rsid w:val="008F1330"/>
    <w:rsid w:val="008F2432"/>
    <w:rsid w:val="008F3952"/>
    <w:rsid w:val="008F659B"/>
    <w:rsid w:val="008F6C1A"/>
    <w:rsid w:val="008F7BEA"/>
    <w:rsid w:val="00900357"/>
    <w:rsid w:val="00900681"/>
    <w:rsid w:val="00900E13"/>
    <w:rsid w:val="009019A5"/>
    <w:rsid w:val="00904762"/>
    <w:rsid w:val="009047A9"/>
    <w:rsid w:val="00906B95"/>
    <w:rsid w:val="009077E2"/>
    <w:rsid w:val="00910B89"/>
    <w:rsid w:val="0091380E"/>
    <w:rsid w:val="00914819"/>
    <w:rsid w:val="00915000"/>
    <w:rsid w:val="00916748"/>
    <w:rsid w:val="00916E7B"/>
    <w:rsid w:val="0091762F"/>
    <w:rsid w:val="0092011E"/>
    <w:rsid w:val="009205C9"/>
    <w:rsid w:val="0092123B"/>
    <w:rsid w:val="00923C98"/>
    <w:rsid w:val="00923F99"/>
    <w:rsid w:val="009246B3"/>
    <w:rsid w:val="0092789F"/>
    <w:rsid w:val="00927B78"/>
    <w:rsid w:val="00930399"/>
    <w:rsid w:val="009305EF"/>
    <w:rsid w:val="009313A9"/>
    <w:rsid w:val="009321F5"/>
    <w:rsid w:val="009322C9"/>
    <w:rsid w:val="0093483C"/>
    <w:rsid w:val="00940273"/>
    <w:rsid w:val="00942691"/>
    <w:rsid w:val="009434FF"/>
    <w:rsid w:val="00944E53"/>
    <w:rsid w:val="00951569"/>
    <w:rsid w:val="009554A8"/>
    <w:rsid w:val="00960CE8"/>
    <w:rsid w:val="00963790"/>
    <w:rsid w:val="009675E3"/>
    <w:rsid w:val="00970180"/>
    <w:rsid w:val="00971ED4"/>
    <w:rsid w:val="009750BA"/>
    <w:rsid w:val="009801C2"/>
    <w:rsid w:val="009818D7"/>
    <w:rsid w:val="00982FB9"/>
    <w:rsid w:val="0098329B"/>
    <w:rsid w:val="0098542F"/>
    <w:rsid w:val="00987550"/>
    <w:rsid w:val="00987A90"/>
    <w:rsid w:val="009922B6"/>
    <w:rsid w:val="00992C29"/>
    <w:rsid w:val="00996092"/>
    <w:rsid w:val="009A1FFC"/>
    <w:rsid w:val="009A4AC6"/>
    <w:rsid w:val="009A61A1"/>
    <w:rsid w:val="009A61CE"/>
    <w:rsid w:val="009A6B9D"/>
    <w:rsid w:val="009B530B"/>
    <w:rsid w:val="009B583E"/>
    <w:rsid w:val="009B603A"/>
    <w:rsid w:val="009C0E61"/>
    <w:rsid w:val="009C1289"/>
    <w:rsid w:val="009C33F2"/>
    <w:rsid w:val="009C54E5"/>
    <w:rsid w:val="009C5BEF"/>
    <w:rsid w:val="009C791E"/>
    <w:rsid w:val="009C7F71"/>
    <w:rsid w:val="009D0482"/>
    <w:rsid w:val="009D052E"/>
    <w:rsid w:val="009D0660"/>
    <w:rsid w:val="009D1A13"/>
    <w:rsid w:val="009D27FA"/>
    <w:rsid w:val="009D38D6"/>
    <w:rsid w:val="009D3CB1"/>
    <w:rsid w:val="009D439B"/>
    <w:rsid w:val="009D6D40"/>
    <w:rsid w:val="009D6F31"/>
    <w:rsid w:val="009E10D5"/>
    <w:rsid w:val="009E17AA"/>
    <w:rsid w:val="009E27DD"/>
    <w:rsid w:val="009E3C58"/>
    <w:rsid w:val="009E49D5"/>
    <w:rsid w:val="009E525C"/>
    <w:rsid w:val="009E6EF1"/>
    <w:rsid w:val="009F13EC"/>
    <w:rsid w:val="009F240A"/>
    <w:rsid w:val="009F29A9"/>
    <w:rsid w:val="009F3082"/>
    <w:rsid w:val="009F50F4"/>
    <w:rsid w:val="00A027A2"/>
    <w:rsid w:val="00A05EC7"/>
    <w:rsid w:val="00A13971"/>
    <w:rsid w:val="00A16949"/>
    <w:rsid w:val="00A17460"/>
    <w:rsid w:val="00A21DB0"/>
    <w:rsid w:val="00A225A2"/>
    <w:rsid w:val="00A22B51"/>
    <w:rsid w:val="00A24275"/>
    <w:rsid w:val="00A24FC7"/>
    <w:rsid w:val="00A31C75"/>
    <w:rsid w:val="00A353A2"/>
    <w:rsid w:val="00A36707"/>
    <w:rsid w:val="00A36BD5"/>
    <w:rsid w:val="00A3704C"/>
    <w:rsid w:val="00A3793C"/>
    <w:rsid w:val="00A403B6"/>
    <w:rsid w:val="00A422FE"/>
    <w:rsid w:val="00A44D87"/>
    <w:rsid w:val="00A46AC0"/>
    <w:rsid w:val="00A47A14"/>
    <w:rsid w:val="00A524A5"/>
    <w:rsid w:val="00A5265E"/>
    <w:rsid w:val="00A527FF"/>
    <w:rsid w:val="00A5287F"/>
    <w:rsid w:val="00A5454D"/>
    <w:rsid w:val="00A57E50"/>
    <w:rsid w:val="00A60E93"/>
    <w:rsid w:val="00A6233D"/>
    <w:rsid w:val="00A63E14"/>
    <w:rsid w:val="00A63E5E"/>
    <w:rsid w:val="00A66C86"/>
    <w:rsid w:val="00A70FE3"/>
    <w:rsid w:val="00A73F88"/>
    <w:rsid w:val="00A75CF3"/>
    <w:rsid w:val="00A7726F"/>
    <w:rsid w:val="00A77C2E"/>
    <w:rsid w:val="00A80C63"/>
    <w:rsid w:val="00A8126D"/>
    <w:rsid w:val="00A818B1"/>
    <w:rsid w:val="00A81CF2"/>
    <w:rsid w:val="00A83592"/>
    <w:rsid w:val="00A86767"/>
    <w:rsid w:val="00A90885"/>
    <w:rsid w:val="00A9279A"/>
    <w:rsid w:val="00A933C6"/>
    <w:rsid w:val="00A93A7C"/>
    <w:rsid w:val="00A94000"/>
    <w:rsid w:val="00A96F8A"/>
    <w:rsid w:val="00AA05C3"/>
    <w:rsid w:val="00AA06CC"/>
    <w:rsid w:val="00AA0E37"/>
    <w:rsid w:val="00AA1F6A"/>
    <w:rsid w:val="00AA555E"/>
    <w:rsid w:val="00AA55E2"/>
    <w:rsid w:val="00AA77AB"/>
    <w:rsid w:val="00AA7C6C"/>
    <w:rsid w:val="00AA7EA8"/>
    <w:rsid w:val="00AB02D4"/>
    <w:rsid w:val="00AB1F7E"/>
    <w:rsid w:val="00AB2013"/>
    <w:rsid w:val="00AB2829"/>
    <w:rsid w:val="00AB30F8"/>
    <w:rsid w:val="00AB5518"/>
    <w:rsid w:val="00AB59DC"/>
    <w:rsid w:val="00AB652B"/>
    <w:rsid w:val="00AC0322"/>
    <w:rsid w:val="00AC1FCF"/>
    <w:rsid w:val="00AC30CD"/>
    <w:rsid w:val="00AC4D63"/>
    <w:rsid w:val="00AC5432"/>
    <w:rsid w:val="00AC56AC"/>
    <w:rsid w:val="00AC7646"/>
    <w:rsid w:val="00AD0595"/>
    <w:rsid w:val="00AD0B6B"/>
    <w:rsid w:val="00AD1A96"/>
    <w:rsid w:val="00AD74D0"/>
    <w:rsid w:val="00AD7A22"/>
    <w:rsid w:val="00AE2E65"/>
    <w:rsid w:val="00AE311E"/>
    <w:rsid w:val="00AE589A"/>
    <w:rsid w:val="00AE5BE5"/>
    <w:rsid w:val="00AE5CFD"/>
    <w:rsid w:val="00AE63D0"/>
    <w:rsid w:val="00AE7354"/>
    <w:rsid w:val="00AF0612"/>
    <w:rsid w:val="00AF766D"/>
    <w:rsid w:val="00B002F4"/>
    <w:rsid w:val="00B02317"/>
    <w:rsid w:val="00B02603"/>
    <w:rsid w:val="00B02B3C"/>
    <w:rsid w:val="00B033EC"/>
    <w:rsid w:val="00B03804"/>
    <w:rsid w:val="00B112FE"/>
    <w:rsid w:val="00B1313E"/>
    <w:rsid w:val="00B1436E"/>
    <w:rsid w:val="00B163FB"/>
    <w:rsid w:val="00B20F39"/>
    <w:rsid w:val="00B23B6D"/>
    <w:rsid w:val="00B26304"/>
    <w:rsid w:val="00B26A22"/>
    <w:rsid w:val="00B27F62"/>
    <w:rsid w:val="00B32740"/>
    <w:rsid w:val="00B32A63"/>
    <w:rsid w:val="00B379F3"/>
    <w:rsid w:val="00B45326"/>
    <w:rsid w:val="00B513A0"/>
    <w:rsid w:val="00B5166D"/>
    <w:rsid w:val="00B5241D"/>
    <w:rsid w:val="00B52E3C"/>
    <w:rsid w:val="00B552D0"/>
    <w:rsid w:val="00B561A3"/>
    <w:rsid w:val="00B61CC9"/>
    <w:rsid w:val="00B6261A"/>
    <w:rsid w:val="00B62E0A"/>
    <w:rsid w:val="00B63B30"/>
    <w:rsid w:val="00B64F40"/>
    <w:rsid w:val="00B66D9C"/>
    <w:rsid w:val="00B71531"/>
    <w:rsid w:val="00B74721"/>
    <w:rsid w:val="00B754FF"/>
    <w:rsid w:val="00B75773"/>
    <w:rsid w:val="00B762E6"/>
    <w:rsid w:val="00B7686E"/>
    <w:rsid w:val="00B76BE8"/>
    <w:rsid w:val="00B84F48"/>
    <w:rsid w:val="00B8524C"/>
    <w:rsid w:val="00B92744"/>
    <w:rsid w:val="00B93409"/>
    <w:rsid w:val="00B9375A"/>
    <w:rsid w:val="00B946E3"/>
    <w:rsid w:val="00B9557B"/>
    <w:rsid w:val="00B97F97"/>
    <w:rsid w:val="00BA0AF2"/>
    <w:rsid w:val="00BA30F4"/>
    <w:rsid w:val="00BA3223"/>
    <w:rsid w:val="00BA48FC"/>
    <w:rsid w:val="00BA5FC2"/>
    <w:rsid w:val="00BA75D3"/>
    <w:rsid w:val="00BB0A51"/>
    <w:rsid w:val="00BB24CD"/>
    <w:rsid w:val="00BB2B1B"/>
    <w:rsid w:val="00BB5008"/>
    <w:rsid w:val="00BB6685"/>
    <w:rsid w:val="00BB73B7"/>
    <w:rsid w:val="00BC100B"/>
    <w:rsid w:val="00BC12E2"/>
    <w:rsid w:val="00BC3CB7"/>
    <w:rsid w:val="00BC3D7D"/>
    <w:rsid w:val="00BD08A8"/>
    <w:rsid w:val="00BD0AA1"/>
    <w:rsid w:val="00BD137D"/>
    <w:rsid w:val="00BD39D5"/>
    <w:rsid w:val="00BD5DA0"/>
    <w:rsid w:val="00BD71CA"/>
    <w:rsid w:val="00BD77B7"/>
    <w:rsid w:val="00BE2D2D"/>
    <w:rsid w:val="00BE347A"/>
    <w:rsid w:val="00BE6F1A"/>
    <w:rsid w:val="00BF3733"/>
    <w:rsid w:val="00BF5080"/>
    <w:rsid w:val="00BF64FA"/>
    <w:rsid w:val="00BF73AA"/>
    <w:rsid w:val="00C01470"/>
    <w:rsid w:val="00C030A4"/>
    <w:rsid w:val="00C045CE"/>
    <w:rsid w:val="00C07122"/>
    <w:rsid w:val="00C10D26"/>
    <w:rsid w:val="00C11CA5"/>
    <w:rsid w:val="00C1306C"/>
    <w:rsid w:val="00C13EE2"/>
    <w:rsid w:val="00C14D5E"/>
    <w:rsid w:val="00C15B26"/>
    <w:rsid w:val="00C16F3C"/>
    <w:rsid w:val="00C17722"/>
    <w:rsid w:val="00C207C5"/>
    <w:rsid w:val="00C2117E"/>
    <w:rsid w:val="00C21934"/>
    <w:rsid w:val="00C22A32"/>
    <w:rsid w:val="00C23D24"/>
    <w:rsid w:val="00C243E3"/>
    <w:rsid w:val="00C25FBE"/>
    <w:rsid w:val="00C263C4"/>
    <w:rsid w:val="00C27BA9"/>
    <w:rsid w:val="00C30A18"/>
    <w:rsid w:val="00C30F83"/>
    <w:rsid w:val="00C32A96"/>
    <w:rsid w:val="00C367B0"/>
    <w:rsid w:val="00C374FF"/>
    <w:rsid w:val="00C41588"/>
    <w:rsid w:val="00C4319C"/>
    <w:rsid w:val="00C45706"/>
    <w:rsid w:val="00C45C0D"/>
    <w:rsid w:val="00C501CA"/>
    <w:rsid w:val="00C509A3"/>
    <w:rsid w:val="00C515FC"/>
    <w:rsid w:val="00C51993"/>
    <w:rsid w:val="00C519DB"/>
    <w:rsid w:val="00C51A60"/>
    <w:rsid w:val="00C51DD8"/>
    <w:rsid w:val="00C52ABA"/>
    <w:rsid w:val="00C53D7C"/>
    <w:rsid w:val="00C559FC"/>
    <w:rsid w:val="00C55B04"/>
    <w:rsid w:val="00C55E13"/>
    <w:rsid w:val="00C5765D"/>
    <w:rsid w:val="00C57DBC"/>
    <w:rsid w:val="00C600D3"/>
    <w:rsid w:val="00C60515"/>
    <w:rsid w:val="00C60FE4"/>
    <w:rsid w:val="00C61A93"/>
    <w:rsid w:val="00C61B33"/>
    <w:rsid w:val="00C628E1"/>
    <w:rsid w:val="00C62D60"/>
    <w:rsid w:val="00C63104"/>
    <w:rsid w:val="00C63194"/>
    <w:rsid w:val="00C64609"/>
    <w:rsid w:val="00C65AC1"/>
    <w:rsid w:val="00C66FEA"/>
    <w:rsid w:val="00C70576"/>
    <w:rsid w:val="00C71B58"/>
    <w:rsid w:val="00C74298"/>
    <w:rsid w:val="00C74CC4"/>
    <w:rsid w:val="00C75EF9"/>
    <w:rsid w:val="00C77382"/>
    <w:rsid w:val="00C774A0"/>
    <w:rsid w:val="00C77CDE"/>
    <w:rsid w:val="00C8008A"/>
    <w:rsid w:val="00C80E8F"/>
    <w:rsid w:val="00C81C59"/>
    <w:rsid w:val="00C83696"/>
    <w:rsid w:val="00C86799"/>
    <w:rsid w:val="00C946DD"/>
    <w:rsid w:val="00CA0180"/>
    <w:rsid w:val="00CA0BAD"/>
    <w:rsid w:val="00CA1C13"/>
    <w:rsid w:val="00CA3163"/>
    <w:rsid w:val="00CA35EF"/>
    <w:rsid w:val="00CA39E3"/>
    <w:rsid w:val="00CA3BD5"/>
    <w:rsid w:val="00CA4298"/>
    <w:rsid w:val="00CA4E02"/>
    <w:rsid w:val="00CA52C2"/>
    <w:rsid w:val="00CA56BC"/>
    <w:rsid w:val="00CA5D82"/>
    <w:rsid w:val="00CA5FE8"/>
    <w:rsid w:val="00CB1687"/>
    <w:rsid w:val="00CB18B4"/>
    <w:rsid w:val="00CB1ABE"/>
    <w:rsid w:val="00CB1D35"/>
    <w:rsid w:val="00CB4F52"/>
    <w:rsid w:val="00CB52C4"/>
    <w:rsid w:val="00CB6A06"/>
    <w:rsid w:val="00CB6AD1"/>
    <w:rsid w:val="00CB7EEF"/>
    <w:rsid w:val="00CC0479"/>
    <w:rsid w:val="00CC09ED"/>
    <w:rsid w:val="00CC3280"/>
    <w:rsid w:val="00CC43DE"/>
    <w:rsid w:val="00CC4E8D"/>
    <w:rsid w:val="00CC69E8"/>
    <w:rsid w:val="00CC6D26"/>
    <w:rsid w:val="00CD02B0"/>
    <w:rsid w:val="00CD0E86"/>
    <w:rsid w:val="00CD3C7C"/>
    <w:rsid w:val="00CD46F1"/>
    <w:rsid w:val="00CD575A"/>
    <w:rsid w:val="00CD6A0B"/>
    <w:rsid w:val="00CE166A"/>
    <w:rsid w:val="00CE3AFC"/>
    <w:rsid w:val="00CE689D"/>
    <w:rsid w:val="00CF09A0"/>
    <w:rsid w:val="00CF15C2"/>
    <w:rsid w:val="00CF4116"/>
    <w:rsid w:val="00CF59C8"/>
    <w:rsid w:val="00CF61A6"/>
    <w:rsid w:val="00CF7A0F"/>
    <w:rsid w:val="00D006E8"/>
    <w:rsid w:val="00D00F0F"/>
    <w:rsid w:val="00D01255"/>
    <w:rsid w:val="00D034FB"/>
    <w:rsid w:val="00D06F65"/>
    <w:rsid w:val="00D10877"/>
    <w:rsid w:val="00D10C2C"/>
    <w:rsid w:val="00D11333"/>
    <w:rsid w:val="00D1281E"/>
    <w:rsid w:val="00D12E30"/>
    <w:rsid w:val="00D15B2F"/>
    <w:rsid w:val="00D174D0"/>
    <w:rsid w:val="00D21712"/>
    <w:rsid w:val="00D2173B"/>
    <w:rsid w:val="00D232D8"/>
    <w:rsid w:val="00D241B8"/>
    <w:rsid w:val="00D2493E"/>
    <w:rsid w:val="00D24F6E"/>
    <w:rsid w:val="00D31F2D"/>
    <w:rsid w:val="00D324AF"/>
    <w:rsid w:val="00D32B5B"/>
    <w:rsid w:val="00D32D23"/>
    <w:rsid w:val="00D32E4E"/>
    <w:rsid w:val="00D3359A"/>
    <w:rsid w:val="00D37B9B"/>
    <w:rsid w:val="00D41AA4"/>
    <w:rsid w:val="00D53024"/>
    <w:rsid w:val="00D542AD"/>
    <w:rsid w:val="00D54569"/>
    <w:rsid w:val="00D55CB0"/>
    <w:rsid w:val="00D55E06"/>
    <w:rsid w:val="00D56958"/>
    <w:rsid w:val="00D57EA7"/>
    <w:rsid w:val="00D61C11"/>
    <w:rsid w:val="00D62A68"/>
    <w:rsid w:val="00D632D0"/>
    <w:rsid w:val="00D638AA"/>
    <w:rsid w:val="00D646D5"/>
    <w:rsid w:val="00D65924"/>
    <w:rsid w:val="00D65CEC"/>
    <w:rsid w:val="00D70598"/>
    <w:rsid w:val="00D717B3"/>
    <w:rsid w:val="00D71D06"/>
    <w:rsid w:val="00D73383"/>
    <w:rsid w:val="00D7353D"/>
    <w:rsid w:val="00D76150"/>
    <w:rsid w:val="00D769D4"/>
    <w:rsid w:val="00D76DEE"/>
    <w:rsid w:val="00D82295"/>
    <w:rsid w:val="00D8307B"/>
    <w:rsid w:val="00D84938"/>
    <w:rsid w:val="00D86E0E"/>
    <w:rsid w:val="00D87EF0"/>
    <w:rsid w:val="00D9072B"/>
    <w:rsid w:val="00D91865"/>
    <w:rsid w:val="00D92765"/>
    <w:rsid w:val="00D92C81"/>
    <w:rsid w:val="00D934D3"/>
    <w:rsid w:val="00D94C76"/>
    <w:rsid w:val="00D94E24"/>
    <w:rsid w:val="00DA107F"/>
    <w:rsid w:val="00DA2FDC"/>
    <w:rsid w:val="00DB1830"/>
    <w:rsid w:val="00DB30D2"/>
    <w:rsid w:val="00DB3A99"/>
    <w:rsid w:val="00DC1F17"/>
    <w:rsid w:val="00DC2395"/>
    <w:rsid w:val="00DC3923"/>
    <w:rsid w:val="00DC7930"/>
    <w:rsid w:val="00DD2D74"/>
    <w:rsid w:val="00DD3088"/>
    <w:rsid w:val="00DD334F"/>
    <w:rsid w:val="00DD398E"/>
    <w:rsid w:val="00DD6450"/>
    <w:rsid w:val="00DE2A2E"/>
    <w:rsid w:val="00DE3188"/>
    <w:rsid w:val="00DE3C7F"/>
    <w:rsid w:val="00DE40CE"/>
    <w:rsid w:val="00DE4284"/>
    <w:rsid w:val="00DE4FC5"/>
    <w:rsid w:val="00DE55ED"/>
    <w:rsid w:val="00DE7C0F"/>
    <w:rsid w:val="00DF15FC"/>
    <w:rsid w:val="00DF1C34"/>
    <w:rsid w:val="00DF6211"/>
    <w:rsid w:val="00DF7F88"/>
    <w:rsid w:val="00E01997"/>
    <w:rsid w:val="00E0695D"/>
    <w:rsid w:val="00E11159"/>
    <w:rsid w:val="00E115F2"/>
    <w:rsid w:val="00E1178C"/>
    <w:rsid w:val="00E12908"/>
    <w:rsid w:val="00E1375E"/>
    <w:rsid w:val="00E137A4"/>
    <w:rsid w:val="00E137B0"/>
    <w:rsid w:val="00E16121"/>
    <w:rsid w:val="00E26383"/>
    <w:rsid w:val="00E269FA"/>
    <w:rsid w:val="00E27F72"/>
    <w:rsid w:val="00E306D9"/>
    <w:rsid w:val="00E30E2C"/>
    <w:rsid w:val="00E320F8"/>
    <w:rsid w:val="00E33CFD"/>
    <w:rsid w:val="00E346D3"/>
    <w:rsid w:val="00E36313"/>
    <w:rsid w:val="00E36C5D"/>
    <w:rsid w:val="00E4049A"/>
    <w:rsid w:val="00E405E1"/>
    <w:rsid w:val="00E42F00"/>
    <w:rsid w:val="00E448FF"/>
    <w:rsid w:val="00E45D63"/>
    <w:rsid w:val="00E46FC5"/>
    <w:rsid w:val="00E50855"/>
    <w:rsid w:val="00E51D60"/>
    <w:rsid w:val="00E529BF"/>
    <w:rsid w:val="00E53415"/>
    <w:rsid w:val="00E569A0"/>
    <w:rsid w:val="00E56F55"/>
    <w:rsid w:val="00E60F00"/>
    <w:rsid w:val="00E6348C"/>
    <w:rsid w:val="00E63CD3"/>
    <w:rsid w:val="00E647C3"/>
    <w:rsid w:val="00E66163"/>
    <w:rsid w:val="00E67A87"/>
    <w:rsid w:val="00E7093E"/>
    <w:rsid w:val="00E71392"/>
    <w:rsid w:val="00E7279A"/>
    <w:rsid w:val="00E72B12"/>
    <w:rsid w:val="00E72E6F"/>
    <w:rsid w:val="00E73050"/>
    <w:rsid w:val="00E76E86"/>
    <w:rsid w:val="00E7798E"/>
    <w:rsid w:val="00E814B4"/>
    <w:rsid w:val="00E83677"/>
    <w:rsid w:val="00E843A5"/>
    <w:rsid w:val="00E86F3D"/>
    <w:rsid w:val="00E914AD"/>
    <w:rsid w:val="00E92767"/>
    <w:rsid w:val="00E94696"/>
    <w:rsid w:val="00E951EF"/>
    <w:rsid w:val="00E960E4"/>
    <w:rsid w:val="00E967E2"/>
    <w:rsid w:val="00E9784D"/>
    <w:rsid w:val="00EA00B8"/>
    <w:rsid w:val="00EA0B0F"/>
    <w:rsid w:val="00EA0CB1"/>
    <w:rsid w:val="00EA2019"/>
    <w:rsid w:val="00EA2161"/>
    <w:rsid w:val="00EA2809"/>
    <w:rsid w:val="00EA472C"/>
    <w:rsid w:val="00EA524E"/>
    <w:rsid w:val="00EA6A43"/>
    <w:rsid w:val="00EB056F"/>
    <w:rsid w:val="00EB1393"/>
    <w:rsid w:val="00EB2AD3"/>
    <w:rsid w:val="00EB33F2"/>
    <w:rsid w:val="00EB36FB"/>
    <w:rsid w:val="00EB65B6"/>
    <w:rsid w:val="00EC0ECA"/>
    <w:rsid w:val="00EC17D3"/>
    <w:rsid w:val="00EC18CF"/>
    <w:rsid w:val="00EC2125"/>
    <w:rsid w:val="00EC551A"/>
    <w:rsid w:val="00EC5520"/>
    <w:rsid w:val="00EC5F0D"/>
    <w:rsid w:val="00ED49A9"/>
    <w:rsid w:val="00ED4DC6"/>
    <w:rsid w:val="00ED4F68"/>
    <w:rsid w:val="00ED6F3F"/>
    <w:rsid w:val="00ED7429"/>
    <w:rsid w:val="00ED78B5"/>
    <w:rsid w:val="00EE0656"/>
    <w:rsid w:val="00EE1565"/>
    <w:rsid w:val="00EE1822"/>
    <w:rsid w:val="00EE1A74"/>
    <w:rsid w:val="00EE2D6D"/>
    <w:rsid w:val="00EE33C3"/>
    <w:rsid w:val="00EE4272"/>
    <w:rsid w:val="00EE47D1"/>
    <w:rsid w:val="00EE5FBE"/>
    <w:rsid w:val="00EF20C2"/>
    <w:rsid w:val="00EF4E79"/>
    <w:rsid w:val="00EF5537"/>
    <w:rsid w:val="00EF6378"/>
    <w:rsid w:val="00EF6768"/>
    <w:rsid w:val="00EF7410"/>
    <w:rsid w:val="00F02D6A"/>
    <w:rsid w:val="00F07654"/>
    <w:rsid w:val="00F10A85"/>
    <w:rsid w:val="00F10D6C"/>
    <w:rsid w:val="00F112E2"/>
    <w:rsid w:val="00F11485"/>
    <w:rsid w:val="00F115FA"/>
    <w:rsid w:val="00F13145"/>
    <w:rsid w:val="00F13B9B"/>
    <w:rsid w:val="00F13BEA"/>
    <w:rsid w:val="00F1441B"/>
    <w:rsid w:val="00F14E9A"/>
    <w:rsid w:val="00F15D80"/>
    <w:rsid w:val="00F173DC"/>
    <w:rsid w:val="00F176EC"/>
    <w:rsid w:val="00F200DA"/>
    <w:rsid w:val="00F208F7"/>
    <w:rsid w:val="00F239A5"/>
    <w:rsid w:val="00F250C0"/>
    <w:rsid w:val="00F26F0A"/>
    <w:rsid w:val="00F27588"/>
    <w:rsid w:val="00F3243E"/>
    <w:rsid w:val="00F33C16"/>
    <w:rsid w:val="00F33FB8"/>
    <w:rsid w:val="00F361C5"/>
    <w:rsid w:val="00F36B5D"/>
    <w:rsid w:val="00F36D4C"/>
    <w:rsid w:val="00F4033B"/>
    <w:rsid w:val="00F42F46"/>
    <w:rsid w:val="00F4367F"/>
    <w:rsid w:val="00F44A6A"/>
    <w:rsid w:val="00F452ED"/>
    <w:rsid w:val="00F4644D"/>
    <w:rsid w:val="00F50424"/>
    <w:rsid w:val="00F52B03"/>
    <w:rsid w:val="00F56E90"/>
    <w:rsid w:val="00F62A1F"/>
    <w:rsid w:val="00F70CE5"/>
    <w:rsid w:val="00F70F26"/>
    <w:rsid w:val="00F72AFB"/>
    <w:rsid w:val="00F72B53"/>
    <w:rsid w:val="00F7514C"/>
    <w:rsid w:val="00F75FEA"/>
    <w:rsid w:val="00F77487"/>
    <w:rsid w:val="00F81C4E"/>
    <w:rsid w:val="00F82741"/>
    <w:rsid w:val="00F83799"/>
    <w:rsid w:val="00F8439D"/>
    <w:rsid w:val="00F84D48"/>
    <w:rsid w:val="00F85F5E"/>
    <w:rsid w:val="00F9032D"/>
    <w:rsid w:val="00F923B6"/>
    <w:rsid w:val="00F959FB"/>
    <w:rsid w:val="00F96D44"/>
    <w:rsid w:val="00F97CA0"/>
    <w:rsid w:val="00FA1649"/>
    <w:rsid w:val="00FA4A99"/>
    <w:rsid w:val="00FA6B12"/>
    <w:rsid w:val="00FA6BBF"/>
    <w:rsid w:val="00FB09F1"/>
    <w:rsid w:val="00FB1C7B"/>
    <w:rsid w:val="00FB22E6"/>
    <w:rsid w:val="00FB2618"/>
    <w:rsid w:val="00FB534F"/>
    <w:rsid w:val="00FB59B7"/>
    <w:rsid w:val="00FB5F37"/>
    <w:rsid w:val="00FB60B0"/>
    <w:rsid w:val="00FB6A9D"/>
    <w:rsid w:val="00FC139B"/>
    <w:rsid w:val="00FC2B48"/>
    <w:rsid w:val="00FC544C"/>
    <w:rsid w:val="00FC5EAB"/>
    <w:rsid w:val="00FC6927"/>
    <w:rsid w:val="00FC7645"/>
    <w:rsid w:val="00FC7D58"/>
    <w:rsid w:val="00FD234D"/>
    <w:rsid w:val="00FD2524"/>
    <w:rsid w:val="00FD30ED"/>
    <w:rsid w:val="00FD6E1F"/>
    <w:rsid w:val="00FD71E0"/>
    <w:rsid w:val="00FE1ABC"/>
    <w:rsid w:val="00FE3321"/>
    <w:rsid w:val="00FE44C1"/>
    <w:rsid w:val="00FE4D69"/>
    <w:rsid w:val="00FE5339"/>
    <w:rsid w:val="00FE5C3A"/>
    <w:rsid w:val="00FE5E93"/>
    <w:rsid w:val="00FE7440"/>
    <w:rsid w:val="00FE7F9E"/>
    <w:rsid w:val="00FF02F9"/>
    <w:rsid w:val="00FF3127"/>
    <w:rsid w:val="00FF5841"/>
    <w:rsid w:val="00FF5879"/>
    <w:rsid w:val="00FF6DCF"/>
    <w:rsid w:val="00FF7059"/>
    <w:rsid w:val="00FF766D"/>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4A4E20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A93"/>
  </w:style>
  <w:style w:type="paragraph" w:styleId="Heading1">
    <w:name w:val="heading 1"/>
    <w:basedOn w:val="Normal"/>
    <w:next w:val="Normal"/>
    <w:link w:val="Heading1Char"/>
    <w:uiPriority w:val="9"/>
    <w:qFormat/>
    <w:rsid w:val="00717FA7"/>
    <w:pPr>
      <w:keepNext/>
      <w:keepLines/>
      <w:spacing w:before="240"/>
      <w:outlineLvl w:val="0"/>
    </w:pPr>
    <w:rPr>
      <w:rFonts w:asciiTheme="majorHAnsi" w:eastAsiaTheme="majorEastAsia" w:hAnsiTheme="majorHAnsi" w:cstheme="majorBidi"/>
      <w:color w:val="005BBF" w:themeColor="accent1" w:themeShade="BF"/>
      <w:sz w:val="32"/>
      <w:szCs w:val="32"/>
    </w:rPr>
  </w:style>
  <w:style w:type="paragraph" w:styleId="Heading2">
    <w:name w:val="heading 2"/>
    <w:basedOn w:val="Normal"/>
    <w:next w:val="Normal"/>
    <w:link w:val="Heading2Char"/>
    <w:uiPriority w:val="9"/>
    <w:unhideWhenUsed/>
    <w:qFormat/>
    <w:rsid w:val="00717FA7"/>
    <w:pPr>
      <w:keepNext/>
      <w:keepLines/>
      <w:spacing w:before="40"/>
      <w:outlineLvl w:val="1"/>
    </w:pPr>
    <w:rPr>
      <w:rFonts w:asciiTheme="majorHAnsi" w:eastAsiaTheme="majorEastAsia" w:hAnsiTheme="majorHAnsi" w:cstheme="majorBidi"/>
      <w:color w:val="005BBF" w:themeColor="accent1" w:themeShade="BF"/>
      <w:sz w:val="26"/>
      <w:szCs w:val="26"/>
    </w:rPr>
  </w:style>
  <w:style w:type="paragraph" w:styleId="Heading3">
    <w:name w:val="heading 3"/>
    <w:basedOn w:val="Normal"/>
    <w:next w:val="Normal"/>
    <w:link w:val="Heading3Char"/>
    <w:uiPriority w:val="9"/>
    <w:unhideWhenUsed/>
    <w:qFormat/>
    <w:rsid w:val="00717FA7"/>
    <w:pPr>
      <w:keepNext/>
      <w:keepLines/>
      <w:spacing w:before="40"/>
      <w:outlineLvl w:val="2"/>
    </w:pPr>
    <w:rPr>
      <w:rFonts w:asciiTheme="majorHAnsi" w:eastAsiaTheme="majorEastAsia" w:hAnsiTheme="majorHAnsi" w:cstheme="majorBidi"/>
      <w:color w:val="003C7F" w:themeColor="accent1" w:themeShade="7F"/>
      <w:sz w:val="24"/>
      <w:szCs w:val="24"/>
    </w:rPr>
  </w:style>
  <w:style w:type="paragraph" w:styleId="Heading4">
    <w:name w:val="heading 4"/>
    <w:basedOn w:val="Normal"/>
    <w:next w:val="Normal"/>
    <w:link w:val="Heading4Char"/>
    <w:uiPriority w:val="9"/>
    <w:unhideWhenUsed/>
    <w:qFormat/>
    <w:rsid w:val="00717FA7"/>
    <w:pPr>
      <w:keepNext/>
      <w:keepLines/>
      <w:spacing w:before="40"/>
      <w:outlineLvl w:val="3"/>
    </w:pPr>
    <w:rPr>
      <w:rFonts w:asciiTheme="majorHAnsi" w:eastAsiaTheme="majorEastAsia" w:hAnsiTheme="majorHAnsi" w:cstheme="majorBidi"/>
      <w:i/>
      <w:iCs/>
      <w:color w:val="005BBF" w:themeColor="accent1" w:themeShade="BF"/>
    </w:rPr>
  </w:style>
  <w:style w:type="paragraph" w:styleId="Heading5">
    <w:name w:val="heading 5"/>
    <w:basedOn w:val="Normal"/>
    <w:next w:val="Normal"/>
    <w:link w:val="Heading5Char"/>
    <w:uiPriority w:val="9"/>
    <w:unhideWhenUsed/>
    <w:qFormat/>
    <w:rsid w:val="00717FA7"/>
    <w:pPr>
      <w:keepNext/>
      <w:keepLines/>
      <w:spacing w:before="40"/>
      <w:outlineLvl w:val="4"/>
    </w:pPr>
    <w:rPr>
      <w:rFonts w:asciiTheme="majorHAnsi" w:eastAsiaTheme="majorEastAsia" w:hAnsiTheme="majorHAnsi" w:cstheme="majorBidi"/>
      <w:color w:val="005BBF" w:themeColor="accent1" w:themeShade="BF"/>
    </w:rPr>
  </w:style>
  <w:style w:type="paragraph" w:styleId="Heading6">
    <w:name w:val="heading 6"/>
    <w:basedOn w:val="Normal"/>
    <w:next w:val="Normal"/>
    <w:link w:val="Heading6Char"/>
    <w:uiPriority w:val="9"/>
    <w:unhideWhenUsed/>
    <w:qFormat/>
    <w:rsid w:val="00717FA7"/>
    <w:pPr>
      <w:keepNext/>
      <w:keepLines/>
      <w:spacing w:before="40"/>
      <w:outlineLvl w:val="5"/>
    </w:pPr>
    <w:rPr>
      <w:rFonts w:asciiTheme="majorHAnsi" w:eastAsiaTheme="majorEastAsia" w:hAnsiTheme="majorHAnsi" w:cstheme="majorBidi"/>
      <w:color w:val="003C7F" w:themeColor="accent1" w:themeShade="7F"/>
    </w:rPr>
  </w:style>
  <w:style w:type="paragraph" w:styleId="Heading7">
    <w:name w:val="heading 7"/>
    <w:basedOn w:val="Normal"/>
    <w:next w:val="Normal"/>
    <w:link w:val="Heading7Char"/>
    <w:uiPriority w:val="9"/>
    <w:unhideWhenUsed/>
    <w:qFormat/>
    <w:rsid w:val="00717FA7"/>
    <w:pPr>
      <w:keepNext/>
      <w:keepLines/>
      <w:spacing w:before="40"/>
      <w:outlineLvl w:val="6"/>
    </w:pPr>
    <w:rPr>
      <w:rFonts w:asciiTheme="majorHAnsi" w:eastAsiaTheme="majorEastAsia" w:hAnsiTheme="majorHAnsi" w:cstheme="majorBidi"/>
      <w:i/>
      <w:iCs/>
      <w:color w:val="003C7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97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97C"/>
    <w:rPr>
      <w:rFonts w:ascii="Segoe UI" w:hAnsi="Segoe UI" w:cs="Segoe UI"/>
      <w:sz w:val="18"/>
      <w:szCs w:val="18"/>
    </w:rPr>
  </w:style>
  <w:style w:type="paragraph" w:styleId="Header">
    <w:name w:val="header"/>
    <w:basedOn w:val="Normal"/>
    <w:link w:val="HeaderChar"/>
    <w:uiPriority w:val="99"/>
    <w:unhideWhenUsed/>
    <w:rsid w:val="001213F4"/>
    <w:pPr>
      <w:tabs>
        <w:tab w:val="center" w:pos="4513"/>
        <w:tab w:val="right" w:pos="9026"/>
      </w:tabs>
      <w:spacing w:line="240" w:lineRule="auto"/>
    </w:pPr>
  </w:style>
  <w:style w:type="character" w:customStyle="1" w:styleId="HeaderChar">
    <w:name w:val="Header Char"/>
    <w:basedOn w:val="DefaultParagraphFont"/>
    <w:link w:val="Header"/>
    <w:uiPriority w:val="99"/>
    <w:rsid w:val="001213F4"/>
  </w:style>
  <w:style w:type="paragraph" w:styleId="Footer">
    <w:name w:val="footer"/>
    <w:basedOn w:val="Normal"/>
    <w:link w:val="FooterChar"/>
    <w:uiPriority w:val="99"/>
    <w:unhideWhenUsed/>
    <w:rsid w:val="001213F4"/>
    <w:pPr>
      <w:tabs>
        <w:tab w:val="center" w:pos="4513"/>
        <w:tab w:val="right" w:pos="9026"/>
      </w:tabs>
      <w:spacing w:line="240" w:lineRule="auto"/>
    </w:pPr>
  </w:style>
  <w:style w:type="character" w:customStyle="1" w:styleId="FooterChar">
    <w:name w:val="Footer Char"/>
    <w:basedOn w:val="DefaultParagraphFont"/>
    <w:link w:val="Footer"/>
    <w:uiPriority w:val="99"/>
    <w:rsid w:val="001213F4"/>
  </w:style>
  <w:style w:type="paragraph" w:styleId="ListParagraph">
    <w:name w:val="List Paragraph"/>
    <w:basedOn w:val="Normal"/>
    <w:link w:val="ListParagraphChar"/>
    <w:uiPriority w:val="34"/>
    <w:qFormat/>
    <w:rsid w:val="001213F4"/>
    <w:pPr>
      <w:ind w:left="720"/>
      <w:contextualSpacing/>
    </w:pPr>
  </w:style>
  <w:style w:type="paragraph" w:styleId="ListBullet">
    <w:name w:val="List Bullet"/>
    <w:basedOn w:val="Normal"/>
    <w:uiPriority w:val="99"/>
    <w:unhideWhenUsed/>
    <w:rsid w:val="008D48B9"/>
    <w:pPr>
      <w:numPr>
        <w:numId w:val="1"/>
      </w:numPr>
      <w:contextualSpacing/>
    </w:pPr>
  </w:style>
  <w:style w:type="character" w:styleId="PlaceholderText">
    <w:name w:val="Placeholder Text"/>
    <w:basedOn w:val="DefaultParagraphFont"/>
    <w:uiPriority w:val="99"/>
    <w:semiHidden/>
    <w:rsid w:val="00515E1D"/>
    <w:rPr>
      <w:color w:val="808080"/>
    </w:rPr>
  </w:style>
  <w:style w:type="character" w:styleId="Hyperlink">
    <w:name w:val="Hyperlink"/>
    <w:basedOn w:val="DefaultParagraphFont"/>
    <w:uiPriority w:val="99"/>
    <w:unhideWhenUsed/>
    <w:rsid w:val="00515E1D"/>
    <w:rPr>
      <w:color w:val="007AFF" w:themeColor="hyperlink"/>
      <w:u w:val="single"/>
    </w:rPr>
  </w:style>
  <w:style w:type="character" w:customStyle="1" w:styleId="UnresolvedMention1">
    <w:name w:val="Unresolved Mention1"/>
    <w:basedOn w:val="DefaultParagraphFont"/>
    <w:uiPriority w:val="99"/>
    <w:semiHidden/>
    <w:unhideWhenUsed/>
    <w:rsid w:val="00515E1D"/>
    <w:rPr>
      <w:color w:val="605E5C"/>
      <w:shd w:val="clear" w:color="auto" w:fill="E1DFDD"/>
    </w:rPr>
  </w:style>
  <w:style w:type="table" w:styleId="TableGrid">
    <w:name w:val="Table Grid"/>
    <w:basedOn w:val="TableNormal"/>
    <w:uiPriority w:val="39"/>
    <w:rsid w:val="007066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239A5"/>
    <w:rPr>
      <w:rFonts w:ascii="HelveticaNeueLT-Bold" w:hAnsi="HelveticaNeueLT-Bold" w:hint="default"/>
      <w:b/>
      <w:bCs/>
      <w:i w:val="0"/>
      <w:iCs w:val="0"/>
      <w:color w:val="000000"/>
      <w:sz w:val="18"/>
      <w:szCs w:val="18"/>
    </w:rPr>
  </w:style>
  <w:style w:type="character" w:customStyle="1" w:styleId="fontstyle21">
    <w:name w:val="fontstyle21"/>
    <w:basedOn w:val="DefaultParagraphFont"/>
    <w:rsid w:val="00F239A5"/>
    <w:rPr>
      <w:b w:val="0"/>
      <w:bCs w:val="0"/>
      <w:i w:val="0"/>
      <w:iCs w:val="0"/>
      <w:color w:val="939598"/>
      <w:sz w:val="20"/>
      <w:szCs w:val="20"/>
    </w:rPr>
  </w:style>
  <w:style w:type="character" w:customStyle="1" w:styleId="fontstyle31">
    <w:name w:val="fontstyle31"/>
    <w:basedOn w:val="DefaultParagraphFont"/>
    <w:rsid w:val="00F239A5"/>
    <w:rPr>
      <w:rFonts w:ascii="HelveticaNeueLT-Light" w:hAnsi="HelveticaNeueLT-Light" w:hint="default"/>
      <w:b w:val="0"/>
      <w:bCs w:val="0"/>
      <w:i w:val="0"/>
      <w:iCs w:val="0"/>
      <w:color w:val="000000"/>
      <w:sz w:val="20"/>
      <w:szCs w:val="20"/>
    </w:rPr>
  </w:style>
  <w:style w:type="paragraph" w:customStyle="1" w:styleId="VCAAbody">
    <w:name w:val="VCAA body"/>
    <w:link w:val="VCAAbodyChar"/>
    <w:qFormat/>
    <w:rsid w:val="00052820"/>
    <w:pPr>
      <w:spacing w:before="120" w:after="120" w:line="280" w:lineRule="exact"/>
    </w:pPr>
    <w:rPr>
      <w:rFonts w:ascii="Arial" w:hAnsi="Arial" w:cs="Arial"/>
      <w:color w:val="000000" w:themeColor="text1"/>
      <w:lang w:val="en-US"/>
    </w:rPr>
  </w:style>
  <w:style w:type="paragraph" w:customStyle="1" w:styleId="VCAAbullet">
    <w:name w:val="VCAA bullet"/>
    <w:basedOn w:val="VCAAbody"/>
    <w:qFormat/>
    <w:rsid w:val="00052820"/>
    <w:pPr>
      <w:tabs>
        <w:tab w:val="left" w:pos="425"/>
      </w:tabs>
      <w:contextualSpacing/>
    </w:pPr>
    <w:rPr>
      <w:rFonts w:eastAsia="Times New Roman"/>
      <w:kern w:val="22"/>
      <w:lang w:val="en-GB" w:eastAsia="ja-JP"/>
    </w:rPr>
  </w:style>
  <w:style w:type="paragraph" w:customStyle="1" w:styleId="VCAAHeading5">
    <w:name w:val="VCAA Heading 5"/>
    <w:basedOn w:val="Normal"/>
    <w:next w:val="VCAAbody"/>
    <w:qFormat/>
    <w:rsid w:val="00052820"/>
    <w:pPr>
      <w:spacing w:before="240" w:after="120" w:line="240" w:lineRule="exact"/>
      <w:contextualSpacing/>
      <w:outlineLvl w:val="5"/>
    </w:pPr>
    <w:rPr>
      <w:rFonts w:ascii="Arial" w:hAnsi="Arial" w:cs="Arial"/>
      <w:b/>
      <w:color w:val="000000" w:themeColor="text1"/>
      <w:szCs w:val="20"/>
      <w:lang w:val="en" w:eastAsia="en-AU"/>
    </w:rPr>
  </w:style>
  <w:style w:type="character" w:customStyle="1" w:styleId="VCAAbodyChar">
    <w:name w:val="VCAA body Char"/>
    <w:basedOn w:val="DefaultParagraphFont"/>
    <w:link w:val="VCAAbody"/>
    <w:rsid w:val="00052820"/>
    <w:rPr>
      <w:rFonts w:ascii="Arial" w:hAnsi="Arial" w:cs="Arial"/>
      <w:color w:val="000000" w:themeColor="text1"/>
      <w:lang w:val="en-US"/>
    </w:rPr>
  </w:style>
  <w:style w:type="character" w:styleId="CommentReference">
    <w:name w:val="annotation reference"/>
    <w:basedOn w:val="DefaultParagraphFont"/>
    <w:uiPriority w:val="99"/>
    <w:semiHidden/>
    <w:unhideWhenUsed/>
    <w:rsid w:val="00052820"/>
    <w:rPr>
      <w:sz w:val="16"/>
      <w:szCs w:val="16"/>
    </w:rPr>
  </w:style>
  <w:style w:type="paragraph" w:styleId="CommentText">
    <w:name w:val="annotation text"/>
    <w:basedOn w:val="Normal"/>
    <w:link w:val="CommentTextChar"/>
    <w:uiPriority w:val="99"/>
    <w:unhideWhenUsed/>
    <w:rsid w:val="00052820"/>
    <w:pPr>
      <w:spacing w:line="240" w:lineRule="auto"/>
    </w:pPr>
    <w:rPr>
      <w:sz w:val="20"/>
      <w:szCs w:val="20"/>
    </w:rPr>
  </w:style>
  <w:style w:type="character" w:customStyle="1" w:styleId="CommentTextChar">
    <w:name w:val="Comment Text Char"/>
    <w:basedOn w:val="DefaultParagraphFont"/>
    <w:link w:val="CommentText"/>
    <w:uiPriority w:val="99"/>
    <w:rsid w:val="00052820"/>
    <w:rPr>
      <w:sz w:val="20"/>
      <w:szCs w:val="20"/>
    </w:rPr>
  </w:style>
  <w:style w:type="paragraph" w:styleId="CommentSubject">
    <w:name w:val="annotation subject"/>
    <w:basedOn w:val="CommentText"/>
    <w:next w:val="CommentText"/>
    <w:link w:val="CommentSubjectChar"/>
    <w:uiPriority w:val="99"/>
    <w:semiHidden/>
    <w:unhideWhenUsed/>
    <w:rsid w:val="00052820"/>
    <w:rPr>
      <w:b/>
      <w:bCs/>
    </w:rPr>
  </w:style>
  <w:style w:type="character" w:customStyle="1" w:styleId="CommentSubjectChar">
    <w:name w:val="Comment Subject Char"/>
    <w:basedOn w:val="CommentTextChar"/>
    <w:link w:val="CommentSubject"/>
    <w:uiPriority w:val="99"/>
    <w:semiHidden/>
    <w:rsid w:val="00052820"/>
    <w:rPr>
      <w:b/>
      <w:bCs/>
      <w:sz w:val="20"/>
      <w:szCs w:val="20"/>
    </w:rPr>
  </w:style>
  <w:style w:type="character" w:styleId="LineNumber">
    <w:name w:val="line number"/>
    <w:basedOn w:val="DefaultParagraphFont"/>
    <w:uiPriority w:val="99"/>
    <w:semiHidden/>
    <w:unhideWhenUsed/>
    <w:rsid w:val="007E79FD"/>
  </w:style>
  <w:style w:type="paragraph" w:styleId="Caption">
    <w:name w:val="caption"/>
    <w:basedOn w:val="Normal"/>
    <w:next w:val="Normal"/>
    <w:uiPriority w:val="35"/>
    <w:unhideWhenUsed/>
    <w:qFormat/>
    <w:rsid w:val="007E79FD"/>
    <w:pPr>
      <w:spacing w:after="200" w:line="240" w:lineRule="auto"/>
    </w:pPr>
    <w:rPr>
      <w:i/>
      <w:iCs/>
      <w:color w:val="313131" w:themeColor="text2"/>
      <w:sz w:val="18"/>
      <w:szCs w:val="18"/>
    </w:rPr>
  </w:style>
  <w:style w:type="table" w:styleId="GridTable5Dark-Accent1">
    <w:name w:val="Grid Table 5 Dark Accent 1"/>
    <w:basedOn w:val="TableNormal"/>
    <w:uiPriority w:val="50"/>
    <w:rsid w:val="00ED6F3F"/>
    <w:pPr>
      <w:spacing w:line="240" w:lineRule="auto"/>
    </w:pPr>
    <w:tblPr>
      <w:tblStyleRowBandSize w:val="1"/>
      <w:tblStyleColBandSize w:val="1"/>
      <w:tblBorders>
        <w:top w:val="single" w:sz="4" w:space="0" w:color="E1F0FF" w:themeColor="background1"/>
        <w:left w:val="single" w:sz="4" w:space="0" w:color="E1F0FF" w:themeColor="background1"/>
        <w:bottom w:val="single" w:sz="4" w:space="0" w:color="E1F0FF" w:themeColor="background1"/>
        <w:right w:val="single" w:sz="4" w:space="0" w:color="E1F0FF" w:themeColor="background1"/>
        <w:insideH w:val="single" w:sz="4" w:space="0" w:color="E1F0FF" w:themeColor="background1"/>
        <w:insideV w:val="single" w:sz="4" w:space="0" w:color="E1F0FF" w:themeColor="background1"/>
      </w:tblBorders>
    </w:tblPr>
    <w:tcPr>
      <w:shd w:val="clear" w:color="auto" w:fill="CCE4FF" w:themeFill="accent1" w:themeFillTint="33"/>
    </w:tcPr>
    <w:tblStylePr w:type="firstRow">
      <w:rPr>
        <w:b/>
        <w:bCs/>
        <w:color w:val="E1F0FF" w:themeColor="background1"/>
      </w:rPr>
      <w:tblPr/>
      <w:tcPr>
        <w:tcBorders>
          <w:top w:val="single" w:sz="4" w:space="0" w:color="E1F0FF" w:themeColor="background1"/>
          <w:left w:val="single" w:sz="4" w:space="0" w:color="E1F0FF" w:themeColor="background1"/>
          <w:right w:val="single" w:sz="4" w:space="0" w:color="E1F0FF" w:themeColor="background1"/>
          <w:insideH w:val="nil"/>
          <w:insideV w:val="nil"/>
        </w:tcBorders>
        <w:shd w:val="clear" w:color="auto" w:fill="007AFF" w:themeFill="accent1"/>
      </w:tcPr>
    </w:tblStylePr>
    <w:tblStylePr w:type="lastRow">
      <w:rPr>
        <w:b/>
        <w:bCs/>
        <w:color w:val="E1F0FF" w:themeColor="background1"/>
      </w:rPr>
      <w:tblPr/>
      <w:tcPr>
        <w:tcBorders>
          <w:left w:val="single" w:sz="4" w:space="0" w:color="E1F0FF" w:themeColor="background1"/>
          <w:bottom w:val="single" w:sz="4" w:space="0" w:color="E1F0FF" w:themeColor="background1"/>
          <w:right w:val="single" w:sz="4" w:space="0" w:color="E1F0FF" w:themeColor="background1"/>
          <w:insideH w:val="nil"/>
          <w:insideV w:val="nil"/>
        </w:tcBorders>
        <w:shd w:val="clear" w:color="auto" w:fill="007AFF" w:themeFill="accent1"/>
      </w:tcPr>
    </w:tblStylePr>
    <w:tblStylePr w:type="firstCol">
      <w:rPr>
        <w:b/>
        <w:bCs/>
        <w:color w:val="E1F0FF" w:themeColor="background1"/>
      </w:rPr>
      <w:tblPr/>
      <w:tcPr>
        <w:tcBorders>
          <w:top w:val="single" w:sz="4" w:space="0" w:color="E1F0FF" w:themeColor="background1"/>
          <w:left w:val="single" w:sz="4" w:space="0" w:color="E1F0FF" w:themeColor="background1"/>
          <w:bottom w:val="single" w:sz="4" w:space="0" w:color="E1F0FF" w:themeColor="background1"/>
          <w:insideV w:val="nil"/>
        </w:tcBorders>
        <w:shd w:val="clear" w:color="auto" w:fill="007AFF" w:themeFill="accent1"/>
      </w:tcPr>
    </w:tblStylePr>
    <w:tblStylePr w:type="lastCol">
      <w:rPr>
        <w:b/>
        <w:bCs/>
        <w:color w:val="E1F0FF" w:themeColor="background1"/>
      </w:rPr>
      <w:tblPr/>
      <w:tcPr>
        <w:tcBorders>
          <w:top w:val="single" w:sz="4" w:space="0" w:color="E1F0FF" w:themeColor="background1"/>
          <w:bottom w:val="single" w:sz="4" w:space="0" w:color="E1F0FF" w:themeColor="background1"/>
          <w:right w:val="single" w:sz="4" w:space="0" w:color="E1F0FF" w:themeColor="background1"/>
          <w:insideV w:val="nil"/>
        </w:tcBorders>
        <w:shd w:val="clear" w:color="auto" w:fill="007AFF" w:themeFill="accent1"/>
      </w:tcPr>
    </w:tblStylePr>
    <w:tblStylePr w:type="band1Vert">
      <w:tblPr/>
      <w:tcPr>
        <w:shd w:val="clear" w:color="auto" w:fill="99C9FF" w:themeFill="accent1" w:themeFillTint="66"/>
      </w:tcPr>
    </w:tblStylePr>
    <w:tblStylePr w:type="band1Horz">
      <w:tblPr/>
      <w:tcPr>
        <w:shd w:val="clear" w:color="auto" w:fill="99C9FF" w:themeFill="accent1" w:themeFillTint="66"/>
      </w:tcPr>
    </w:tblStylePr>
  </w:style>
  <w:style w:type="table" w:styleId="GridTable4-Accent1">
    <w:name w:val="Grid Table 4 Accent 1"/>
    <w:basedOn w:val="TableNormal"/>
    <w:uiPriority w:val="49"/>
    <w:rsid w:val="00ED6F3F"/>
    <w:pPr>
      <w:spacing w:line="240" w:lineRule="auto"/>
    </w:pPr>
    <w:tblPr>
      <w:tblStyleRowBandSize w:val="1"/>
      <w:tblStyleColBandSize w:val="1"/>
      <w:tblBorders>
        <w:top w:val="single" w:sz="4" w:space="0" w:color="66AFFF" w:themeColor="accent1" w:themeTint="99"/>
        <w:left w:val="single" w:sz="4" w:space="0" w:color="66AFFF" w:themeColor="accent1" w:themeTint="99"/>
        <w:bottom w:val="single" w:sz="4" w:space="0" w:color="66AFFF" w:themeColor="accent1" w:themeTint="99"/>
        <w:right w:val="single" w:sz="4" w:space="0" w:color="66AFFF" w:themeColor="accent1" w:themeTint="99"/>
        <w:insideH w:val="single" w:sz="4" w:space="0" w:color="66AFFF" w:themeColor="accent1" w:themeTint="99"/>
        <w:insideV w:val="single" w:sz="4" w:space="0" w:color="66AFFF" w:themeColor="accent1" w:themeTint="99"/>
      </w:tblBorders>
    </w:tblPr>
    <w:tblStylePr w:type="firstRow">
      <w:rPr>
        <w:b/>
        <w:bCs/>
        <w:color w:val="E1F0FF" w:themeColor="background1"/>
      </w:rPr>
      <w:tblPr/>
      <w:tcPr>
        <w:tcBorders>
          <w:top w:val="single" w:sz="4" w:space="0" w:color="007AFF" w:themeColor="accent1"/>
          <w:left w:val="single" w:sz="4" w:space="0" w:color="007AFF" w:themeColor="accent1"/>
          <w:bottom w:val="single" w:sz="4" w:space="0" w:color="007AFF" w:themeColor="accent1"/>
          <w:right w:val="single" w:sz="4" w:space="0" w:color="007AFF" w:themeColor="accent1"/>
          <w:insideH w:val="nil"/>
          <w:insideV w:val="nil"/>
        </w:tcBorders>
        <w:shd w:val="clear" w:color="auto" w:fill="007AFF" w:themeFill="accent1"/>
      </w:tcPr>
    </w:tblStylePr>
    <w:tblStylePr w:type="lastRow">
      <w:rPr>
        <w:b/>
        <w:bCs/>
      </w:rPr>
      <w:tblPr/>
      <w:tcPr>
        <w:tcBorders>
          <w:top w:val="double" w:sz="4" w:space="0" w:color="007AFF" w:themeColor="accent1"/>
        </w:tcBorders>
      </w:tcPr>
    </w:tblStylePr>
    <w:tblStylePr w:type="firstCol">
      <w:rPr>
        <w:b/>
        <w:bCs/>
      </w:rPr>
    </w:tblStylePr>
    <w:tblStylePr w:type="lastCol">
      <w:rPr>
        <w:b/>
        <w:bCs/>
      </w:rPr>
    </w:tblStylePr>
    <w:tblStylePr w:type="band1Vert">
      <w:tblPr/>
      <w:tcPr>
        <w:shd w:val="clear" w:color="auto" w:fill="CCE4FF" w:themeFill="accent1" w:themeFillTint="33"/>
      </w:tcPr>
    </w:tblStylePr>
    <w:tblStylePr w:type="band1Horz">
      <w:tblPr/>
      <w:tcPr>
        <w:shd w:val="clear" w:color="auto" w:fill="CCE4FF" w:themeFill="accent1" w:themeFillTint="33"/>
      </w:tcPr>
    </w:tblStylePr>
  </w:style>
  <w:style w:type="table" w:styleId="GridTable4-Accent5">
    <w:name w:val="Grid Table 4 Accent 5"/>
    <w:basedOn w:val="TableNormal"/>
    <w:uiPriority w:val="49"/>
    <w:rsid w:val="00AA555E"/>
    <w:pPr>
      <w:spacing w:line="240" w:lineRule="auto"/>
    </w:pPr>
    <w:tblPr>
      <w:tblStyleRowBandSize w:val="1"/>
      <w:tblStyleColBandSize w:val="1"/>
      <w:tblBorders>
        <w:top w:val="single" w:sz="4" w:space="0" w:color="DEEEFF" w:themeColor="accent5" w:themeTint="99"/>
        <w:left w:val="single" w:sz="4" w:space="0" w:color="DEEEFF" w:themeColor="accent5" w:themeTint="99"/>
        <w:bottom w:val="single" w:sz="4" w:space="0" w:color="DEEEFF" w:themeColor="accent5" w:themeTint="99"/>
        <w:right w:val="single" w:sz="4" w:space="0" w:color="DEEEFF" w:themeColor="accent5" w:themeTint="99"/>
        <w:insideH w:val="single" w:sz="4" w:space="0" w:color="DEEEFF" w:themeColor="accent5" w:themeTint="99"/>
        <w:insideV w:val="single" w:sz="4" w:space="0" w:color="DEEEFF" w:themeColor="accent5" w:themeTint="99"/>
      </w:tblBorders>
    </w:tblPr>
    <w:tblStylePr w:type="firstRow">
      <w:rPr>
        <w:b/>
        <w:bCs/>
        <w:color w:val="E1F0FF" w:themeColor="background1"/>
      </w:rPr>
      <w:tblPr/>
      <w:tcPr>
        <w:tcBorders>
          <w:top w:val="single" w:sz="4" w:space="0" w:color="C9E4FF" w:themeColor="accent5"/>
          <w:left w:val="single" w:sz="4" w:space="0" w:color="C9E4FF" w:themeColor="accent5"/>
          <w:bottom w:val="single" w:sz="4" w:space="0" w:color="C9E4FF" w:themeColor="accent5"/>
          <w:right w:val="single" w:sz="4" w:space="0" w:color="C9E4FF" w:themeColor="accent5"/>
          <w:insideH w:val="nil"/>
          <w:insideV w:val="nil"/>
        </w:tcBorders>
        <w:shd w:val="clear" w:color="auto" w:fill="C9E4FF" w:themeFill="accent5"/>
      </w:tcPr>
    </w:tblStylePr>
    <w:tblStylePr w:type="lastRow">
      <w:rPr>
        <w:b/>
        <w:bCs/>
      </w:rPr>
      <w:tblPr/>
      <w:tcPr>
        <w:tcBorders>
          <w:top w:val="double" w:sz="4" w:space="0" w:color="C9E4FF" w:themeColor="accent5"/>
        </w:tcBorders>
      </w:tcPr>
    </w:tblStylePr>
    <w:tblStylePr w:type="firstCol">
      <w:rPr>
        <w:b/>
        <w:bCs/>
      </w:rPr>
    </w:tblStylePr>
    <w:tblStylePr w:type="lastCol">
      <w:rPr>
        <w:b/>
        <w:bCs/>
      </w:rPr>
    </w:tblStylePr>
    <w:tblStylePr w:type="band1Vert">
      <w:tblPr/>
      <w:tcPr>
        <w:shd w:val="clear" w:color="auto" w:fill="F4F9FF" w:themeFill="accent5" w:themeFillTint="33"/>
      </w:tcPr>
    </w:tblStylePr>
    <w:tblStylePr w:type="band1Horz">
      <w:tblPr/>
      <w:tcPr>
        <w:shd w:val="clear" w:color="auto" w:fill="F4F9FF" w:themeFill="accent5" w:themeFillTint="33"/>
      </w:tcPr>
    </w:tblStylePr>
  </w:style>
  <w:style w:type="character" w:styleId="FollowedHyperlink">
    <w:name w:val="FollowedHyperlink"/>
    <w:basedOn w:val="DefaultParagraphFont"/>
    <w:uiPriority w:val="99"/>
    <w:semiHidden/>
    <w:unhideWhenUsed/>
    <w:rsid w:val="00466F4F"/>
    <w:rPr>
      <w:color w:val="B237FF" w:themeColor="followedHyperlink"/>
      <w:u w:val="single"/>
    </w:rPr>
  </w:style>
  <w:style w:type="character" w:customStyle="1" w:styleId="None">
    <w:name w:val="None"/>
    <w:autoRedefine/>
    <w:rsid w:val="00772D08"/>
  </w:style>
  <w:style w:type="paragraph" w:styleId="Title">
    <w:name w:val="Title"/>
    <w:basedOn w:val="Normal"/>
    <w:next w:val="Normal"/>
    <w:link w:val="TitleChar"/>
    <w:uiPriority w:val="10"/>
    <w:qFormat/>
    <w:rsid w:val="009434F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34FF"/>
    <w:rPr>
      <w:rFonts w:asciiTheme="majorHAnsi" w:eastAsiaTheme="majorEastAsia" w:hAnsiTheme="majorHAnsi" w:cstheme="majorBidi"/>
      <w:spacing w:val="-10"/>
      <w:kern w:val="28"/>
      <w:sz w:val="56"/>
      <w:szCs w:val="56"/>
    </w:rPr>
  </w:style>
  <w:style w:type="paragraph" w:styleId="Revision">
    <w:name w:val="Revision"/>
    <w:hidden/>
    <w:uiPriority w:val="99"/>
    <w:semiHidden/>
    <w:rsid w:val="00513288"/>
    <w:pPr>
      <w:spacing w:line="240" w:lineRule="auto"/>
    </w:pPr>
  </w:style>
  <w:style w:type="paragraph" w:styleId="NoSpacing">
    <w:name w:val="No Spacing"/>
    <w:uiPriority w:val="1"/>
    <w:qFormat/>
    <w:rsid w:val="00717FA7"/>
    <w:pPr>
      <w:spacing w:line="240" w:lineRule="auto"/>
    </w:pPr>
  </w:style>
  <w:style w:type="character" w:customStyle="1" w:styleId="Heading1Char">
    <w:name w:val="Heading 1 Char"/>
    <w:basedOn w:val="DefaultParagraphFont"/>
    <w:link w:val="Heading1"/>
    <w:uiPriority w:val="9"/>
    <w:rsid w:val="00717FA7"/>
    <w:rPr>
      <w:rFonts w:asciiTheme="majorHAnsi" w:eastAsiaTheme="majorEastAsia" w:hAnsiTheme="majorHAnsi" w:cstheme="majorBidi"/>
      <w:color w:val="005BBF" w:themeColor="accent1" w:themeShade="BF"/>
      <w:sz w:val="32"/>
      <w:szCs w:val="32"/>
    </w:rPr>
  </w:style>
  <w:style w:type="character" w:customStyle="1" w:styleId="Heading2Char">
    <w:name w:val="Heading 2 Char"/>
    <w:basedOn w:val="DefaultParagraphFont"/>
    <w:link w:val="Heading2"/>
    <w:uiPriority w:val="9"/>
    <w:rsid w:val="00717FA7"/>
    <w:rPr>
      <w:rFonts w:asciiTheme="majorHAnsi" w:eastAsiaTheme="majorEastAsia" w:hAnsiTheme="majorHAnsi" w:cstheme="majorBidi"/>
      <w:color w:val="005BBF" w:themeColor="accent1" w:themeShade="BF"/>
      <w:sz w:val="26"/>
      <w:szCs w:val="26"/>
    </w:rPr>
  </w:style>
  <w:style w:type="character" w:customStyle="1" w:styleId="Heading3Char">
    <w:name w:val="Heading 3 Char"/>
    <w:basedOn w:val="DefaultParagraphFont"/>
    <w:link w:val="Heading3"/>
    <w:uiPriority w:val="9"/>
    <w:rsid w:val="00717FA7"/>
    <w:rPr>
      <w:rFonts w:asciiTheme="majorHAnsi" w:eastAsiaTheme="majorEastAsia" w:hAnsiTheme="majorHAnsi" w:cstheme="majorBidi"/>
      <w:color w:val="003C7F" w:themeColor="accent1" w:themeShade="7F"/>
      <w:sz w:val="24"/>
      <w:szCs w:val="24"/>
    </w:rPr>
  </w:style>
  <w:style w:type="character" w:customStyle="1" w:styleId="Heading4Char">
    <w:name w:val="Heading 4 Char"/>
    <w:basedOn w:val="DefaultParagraphFont"/>
    <w:link w:val="Heading4"/>
    <w:uiPriority w:val="9"/>
    <w:rsid w:val="00717FA7"/>
    <w:rPr>
      <w:rFonts w:asciiTheme="majorHAnsi" w:eastAsiaTheme="majorEastAsia" w:hAnsiTheme="majorHAnsi" w:cstheme="majorBidi"/>
      <w:i/>
      <w:iCs/>
      <w:color w:val="005BBF" w:themeColor="accent1" w:themeShade="BF"/>
    </w:rPr>
  </w:style>
  <w:style w:type="character" w:customStyle="1" w:styleId="Heading5Char">
    <w:name w:val="Heading 5 Char"/>
    <w:basedOn w:val="DefaultParagraphFont"/>
    <w:link w:val="Heading5"/>
    <w:uiPriority w:val="9"/>
    <w:rsid w:val="00717FA7"/>
    <w:rPr>
      <w:rFonts w:asciiTheme="majorHAnsi" w:eastAsiaTheme="majorEastAsia" w:hAnsiTheme="majorHAnsi" w:cstheme="majorBidi"/>
      <w:color w:val="005BBF" w:themeColor="accent1" w:themeShade="BF"/>
    </w:rPr>
  </w:style>
  <w:style w:type="character" w:customStyle="1" w:styleId="Heading6Char">
    <w:name w:val="Heading 6 Char"/>
    <w:basedOn w:val="DefaultParagraphFont"/>
    <w:link w:val="Heading6"/>
    <w:uiPriority w:val="9"/>
    <w:rsid w:val="00717FA7"/>
    <w:rPr>
      <w:rFonts w:asciiTheme="majorHAnsi" w:eastAsiaTheme="majorEastAsia" w:hAnsiTheme="majorHAnsi" w:cstheme="majorBidi"/>
      <w:color w:val="003C7F" w:themeColor="accent1" w:themeShade="7F"/>
    </w:rPr>
  </w:style>
  <w:style w:type="character" w:customStyle="1" w:styleId="Heading7Char">
    <w:name w:val="Heading 7 Char"/>
    <w:basedOn w:val="DefaultParagraphFont"/>
    <w:link w:val="Heading7"/>
    <w:uiPriority w:val="9"/>
    <w:rsid w:val="00717FA7"/>
    <w:rPr>
      <w:rFonts w:asciiTheme="majorHAnsi" w:eastAsiaTheme="majorEastAsia" w:hAnsiTheme="majorHAnsi" w:cstheme="majorBidi"/>
      <w:i/>
      <w:iCs/>
      <w:color w:val="003C7F" w:themeColor="accent1" w:themeShade="7F"/>
    </w:rPr>
  </w:style>
  <w:style w:type="paragraph" w:styleId="NormalWeb">
    <w:name w:val="Normal (Web)"/>
    <w:basedOn w:val="Normal"/>
    <w:uiPriority w:val="99"/>
    <w:semiHidden/>
    <w:unhideWhenUsed/>
    <w:rsid w:val="003B6C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ListParagraphChar">
    <w:name w:val="List Paragraph Char"/>
    <w:basedOn w:val="DefaultParagraphFont"/>
    <w:link w:val="ListParagraph"/>
    <w:uiPriority w:val="34"/>
    <w:rsid w:val="00D006E8"/>
  </w:style>
  <w:style w:type="table" w:customStyle="1" w:styleId="TableGrid1">
    <w:name w:val="Table Grid1"/>
    <w:basedOn w:val="TableNormal"/>
    <w:next w:val="TableGrid"/>
    <w:uiPriority w:val="39"/>
    <w:rsid w:val="00C51A6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20A3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next w:val="GridTable4-Accent5"/>
    <w:uiPriority w:val="49"/>
    <w:rsid w:val="00620A30"/>
    <w:pPr>
      <w:spacing w:line="240" w:lineRule="auto"/>
    </w:pPr>
    <w:tblPr>
      <w:tblStyleRowBandSize w:val="1"/>
      <w:tblStyleColBandSize w:val="1"/>
      <w:tblBorders>
        <w:top w:val="single" w:sz="4" w:space="0" w:color="DEEEFF" w:themeColor="accent5" w:themeTint="99"/>
        <w:left w:val="single" w:sz="4" w:space="0" w:color="DEEEFF" w:themeColor="accent5" w:themeTint="99"/>
        <w:bottom w:val="single" w:sz="4" w:space="0" w:color="DEEEFF" w:themeColor="accent5" w:themeTint="99"/>
        <w:right w:val="single" w:sz="4" w:space="0" w:color="DEEEFF" w:themeColor="accent5" w:themeTint="99"/>
        <w:insideH w:val="single" w:sz="4" w:space="0" w:color="DEEEFF" w:themeColor="accent5" w:themeTint="99"/>
        <w:insideV w:val="single" w:sz="4" w:space="0" w:color="DEEEFF" w:themeColor="accent5" w:themeTint="99"/>
      </w:tblBorders>
    </w:tblPr>
    <w:tblStylePr w:type="firstRow">
      <w:rPr>
        <w:b/>
        <w:bCs/>
        <w:color w:val="E1F0FF" w:themeColor="background1"/>
      </w:rPr>
      <w:tblPr/>
      <w:tcPr>
        <w:tcBorders>
          <w:top w:val="single" w:sz="4" w:space="0" w:color="C9E4FF" w:themeColor="accent5"/>
          <w:left w:val="single" w:sz="4" w:space="0" w:color="C9E4FF" w:themeColor="accent5"/>
          <w:bottom w:val="single" w:sz="4" w:space="0" w:color="C9E4FF" w:themeColor="accent5"/>
          <w:right w:val="single" w:sz="4" w:space="0" w:color="C9E4FF" w:themeColor="accent5"/>
          <w:insideH w:val="nil"/>
          <w:insideV w:val="nil"/>
        </w:tcBorders>
        <w:shd w:val="clear" w:color="auto" w:fill="C9E4FF" w:themeFill="accent5"/>
      </w:tcPr>
    </w:tblStylePr>
    <w:tblStylePr w:type="lastRow">
      <w:rPr>
        <w:b/>
        <w:bCs/>
      </w:rPr>
      <w:tblPr/>
      <w:tcPr>
        <w:tcBorders>
          <w:top w:val="double" w:sz="4" w:space="0" w:color="C9E4FF" w:themeColor="accent5"/>
        </w:tcBorders>
      </w:tcPr>
    </w:tblStylePr>
    <w:tblStylePr w:type="firstCol">
      <w:rPr>
        <w:b/>
        <w:bCs/>
      </w:rPr>
    </w:tblStylePr>
    <w:tblStylePr w:type="lastCol">
      <w:rPr>
        <w:b/>
        <w:bCs/>
      </w:rPr>
    </w:tblStylePr>
    <w:tblStylePr w:type="band1Vert">
      <w:tblPr/>
      <w:tcPr>
        <w:shd w:val="clear" w:color="auto" w:fill="F4F9FF" w:themeFill="accent5" w:themeFillTint="33"/>
      </w:tcPr>
    </w:tblStylePr>
    <w:tblStylePr w:type="band1Horz">
      <w:tblPr/>
      <w:tcPr>
        <w:shd w:val="clear" w:color="auto" w:fill="F4F9FF" w:themeFill="accent5" w:themeFillTint="33"/>
      </w:tcPr>
    </w:tblStylePr>
  </w:style>
  <w:style w:type="table" w:customStyle="1" w:styleId="TableGrid3">
    <w:name w:val="Table Grid3"/>
    <w:basedOn w:val="TableNormal"/>
    <w:next w:val="TableGrid"/>
    <w:uiPriority w:val="39"/>
    <w:rsid w:val="00E6348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2">
    <w:name w:val="Grid Table 4 - Accent 52"/>
    <w:basedOn w:val="TableNormal"/>
    <w:next w:val="GridTable4-Accent5"/>
    <w:uiPriority w:val="49"/>
    <w:rsid w:val="00E6348C"/>
    <w:pPr>
      <w:spacing w:line="240" w:lineRule="auto"/>
    </w:pPr>
    <w:tblPr>
      <w:tblStyleRowBandSize w:val="1"/>
      <w:tblStyleColBandSize w:val="1"/>
      <w:tblBorders>
        <w:top w:val="single" w:sz="4" w:space="0" w:color="DEEEFF" w:themeColor="accent5" w:themeTint="99"/>
        <w:left w:val="single" w:sz="4" w:space="0" w:color="DEEEFF" w:themeColor="accent5" w:themeTint="99"/>
        <w:bottom w:val="single" w:sz="4" w:space="0" w:color="DEEEFF" w:themeColor="accent5" w:themeTint="99"/>
        <w:right w:val="single" w:sz="4" w:space="0" w:color="DEEEFF" w:themeColor="accent5" w:themeTint="99"/>
        <w:insideH w:val="single" w:sz="4" w:space="0" w:color="DEEEFF" w:themeColor="accent5" w:themeTint="99"/>
        <w:insideV w:val="single" w:sz="4" w:space="0" w:color="DEEEFF" w:themeColor="accent5" w:themeTint="99"/>
      </w:tblBorders>
    </w:tblPr>
    <w:tblStylePr w:type="firstRow">
      <w:rPr>
        <w:b/>
        <w:bCs/>
        <w:color w:val="E1F0FF" w:themeColor="background1"/>
      </w:rPr>
      <w:tblPr/>
      <w:tcPr>
        <w:tcBorders>
          <w:top w:val="single" w:sz="4" w:space="0" w:color="C9E4FF" w:themeColor="accent5"/>
          <w:left w:val="single" w:sz="4" w:space="0" w:color="C9E4FF" w:themeColor="accent5"/>
          <w:bottom w:val="single" w:sz="4" w:space="0" w:color="C9E4FF" w:themeColor="accent5"/>
          <w:right w:val="single" w:sz="4" w:space="0" w:color="C9E4FF" w:themeColor="accent5"/>
          <w:insideH w:val="nil"/>
          <w:insideV w:val="nil"/>
        </w:tcBorders>
        <w:shd w:val="clear" w:color="auto" w:fill="C9E4FF" w:themeFill="accent5"/>
      </w:tcPr>
    </w:tblStylePr>
    <w:tblStylePr w:type="lastRow">
      <w:rPr>
        <w:b/>
        <w:bCs/>
      </w:rPr>
      <w:tblPr/>
      <w:tcPr>
        <w:tcBorders>
          <w:top w:val="double" w:sz="4" w:space="0" w:color="C9E4FF" w:themeColor="accent5"/>
        </w:tcBorders>
      </w:tcPr>
    </w:tblStylePr>
    <w:tblStylePr w:type="firstCol">
      <w:rPr>
        <w:b/>
        <w:bCs/>
      </w:rPr>
    </w:tblStylePr>
    <w:tblStylePr w:type="lastCol">
      <w:rPr>
        <w:b/>
        <w:bCs/>
      </w:rPr>
    </w:tblStylePr>
    <w:tblStylePr w:type="band1Vert">
      <w:tblPr/>
      <w:tcPr>
        <w:shd w:val="clear" w:color="auto" w:fill="F4F9FF" w:themeFill="accent5" w:themeFillTint="33"/>
      </w:tcPr>
    </w:tblStylePr>
    <w:tblStylePr w:type="band1Horz">
      <w:tblPr/>
      <w:tcPr>
        <w:shd w:val="clear" w:color="auto" w:fill="F4F9FF"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685207">
      <w:bodyDiv w:val="1"/>
      <w:marLeft w:val="0"/>
      <w:marRight w:val="0"/>
      <w:marTop w:val="0"/>
      <w:marBottom w:val="0"/>
      <w:divBdr>
        <w:top w:val="none" w:sz="0" w:space="0" w:color="auto"/>
        <w:left w:val="none" w:sz="0" w:space="0" w:color="auto"/>
        <w:bottom w:val="none" w:sz="0" w:space="0" w:color="auto"/>
        <w:right w:val="none" w:sz="0" w:space="0" w:color="auto"/>
      </w:divBdr>
    </w:div>
    <w:div w:id="1298146585">
      <w:bodyDiv w:val="1"/>
      <w:marLeft w:val="0"/>
      <w:marRight w:val="0"/>
      <w:marTop w:val="0"/>
      <w:marBottom w:val="0"/>
      <w:divBdr>
        <w:top w:val="none" w:sz="0" w:space="0" w:color="auto"/>
        <w:left w:val="none" w:sz="0" w:space="0" w:color="auto"/>
        <w:bottom w:val="none" w:sz="0" w:space="0" w:color="auto"/>
        <w:right w:val="none" w:sz="0" w:space="0" w:color="auto"/>
      </w:divBdr>
    </w:div>
    <w:div w:id="1353150206">
      <w:bodyDiv w:val="1"/>
      <w:marLeft w:val="0"/>
      <w:marRight w:val="0"/>
      <w:marTop w:val="0"/>
      <w:marBottom w:val="0"/>
      <w:divBdr>
        <w:top w:val="none" w:sz="0" w:space="0" w:color="auto"/>
        <w:left w:val="none" w:sz="0" w:space="0" w:color="auto"/>
        <w:bottom w:val="none" w:sz="0" w:space="0" w:color="auto"/>
        <w:right w:val="none" w:sz="0" w:space="0" w:color="auto"/>
      </w:divBdr>
    </w:div>
    <w:div w:id="1434086410">
      <w:bodyDiv w:val="1"/>
      <w:marLeft w:val="0"/>
      <w:marRight w:val="0"/>
      <w:marTop w:val="0"/>
      <w:marBottom w:val="0"/>
      <w:divBdr>
        <w:top w:val="none" w:sz="0" w:space="0" w:color="auto"/>
        <w:left w:val="none" w:sz="0" w:space="0" w:color="auto"/>
        <w:bottom w:val="none" w:sz="0" w:space="0" w:color="auto"/>
        <w:right w:val="none" w:sz="0" w:space="0" w:color="auto"/>
      </w:divBdr>
    </w:div>
    <w:div w:id="1682321094">
      <w:bodyDiv w:val="1"/>
      <w:marLeft w:val="0"/>
      <w:marRight w:val="0"/>
      <w:marTop w:val="0"/>
      <w:marBottom w:val="0"/>
      <w:divBdr>
        <w:top w:val="none" w:sz="0" w:space="0" w:color="auto"/>
        <w:left w:val="none" w:sz="0" w:space="0" w:color="auto"/>
        <w:bottom w:val="none" w:sz="0" w:space="0" w:color="auto"/>
        <w:right w:val="none" w:sz="0" w:space="0" w:color="auto"/>
      </w:divBdr>
    </w:div>
    <w:div w:id="1928801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 /><Relationship Id="rId18" Type="http://schemas.openxmlformats.org/officeDocument/2006/relationships/image" Target="media/image14.png" /><Relationship Id="rId26" Type="http://schemas.openxmlformats.org/officeDocument/2006/relationships/image" Target="media/image22.png" /><Relationship Id="rId39" Type="http://schemas.openxmlformats.org/officeDocument/2006/relationships/image" Target="media/image35.png" /><Relationship Id="rId21" Type="http://schemas.openxmlformats.org/officeDocument/2006/relationships/image" Target="media/image17.png" /><Relationship Id="rId34" Type="http://schemas.openxmlformats.org/officeDocument/2006/relationships/image" Target="media/image30.png" /><Relationship Id="rId42" Type="http://schemas.openxmlformats.org/officeDocument/2006/relationships/image" Target="media/image38.png" /><Relationship Id="rId47" Type="http://schemas.openxmlformats.org/officeDocument/2006/relationships/image" Target="media/image43.png" /><Relationship Id="rId50" Type="http://schemas.openxmlformats.org/officeDocument/2006/relationships/image" Target="media/image46.png" /><Relationship Id="rId55" Type="http://schemas.openxmlformats.org/officeDocument/2006/relationships/image" Target="media/image50.png" /><Relationship Id="rId63" Type="http://schemas.openxmlformats.org/officeDocument/2006/relationships/image" Target="media/image58.png" /><Relationship Id="rId68" Type="http://schemas.openxmlformats.org/officeDocument/2006/relationships/image" Target="media/image63.png" /><Relationship Id="rId76" Type="http://schemas.openxmlformats.org/officeDocument/2006/relationships/image" Target="media/image71.png" /><Relationship Id="rId84" Type="http://schemas.openxmlformats.org/officeDocument/2006/relationships/image" Target="media/image79.png" /><Relationship Id="rId89" Type="http://schemas.openxmlformats.org/officeDocument/2006/relationships/footer" Target="footer2.xml" /><Relationship Id="rId7" Type="http://schemas.openxmlformats.org/officeDocument/2006/relationships/endnotes" Target="endnotes.xml" /><Relationship Id="rId71" Type="http://schemas.openxmlformats.org/officeDocument/2006/relationships/image" Target="media/image66.png" /><Relationship Id="rId2" Type="http://schemas.openxmlformats.org/officeDocument/2006/relationships/numbering" Target="numbering.xml" /><Relationship Id="rId16" Type="http://schemas.openxmlformats.org/officeDocument/2006/relationships/image" Target="media/image12.png" /><Relationship Id="rId29" Type="http://schemas.openxmlformats.org/officeDocument/2006/relationships/image" Target="media/image25.png" /><Relationship Id="rId11" Type="http://schemas.openxmlformats.org/officeDocument/2006/relationships/image" Target="media/image7.png" /><Relationship Id="rId24" Type="http://schemas.openxmlformats.org/officeDocument/2006/relationships/image" Target="media/image20.png" /><Relationship Id="rId32" Type="http://schemas.openxmlformats.org/officeDocument/2006/relationships/image" Target="media/image28.png" /><Relationship Id="rId37" Type="http://schemas.openxmlformats.org/officeDocument/2006/relationships/image" Target="media/image33.png" /><Relationship Id="rId40" Type="http://schemas.openxmlformats.org/officeDocument/2006/relationships/image" Target="media/image36.png" /><Relationship Id="rId45" Type="http://schemas.openxmlformats.org/officeDocument/2006/relationships/image" Target="media/image41.png" /><Relationship Id="rId53" Type="http://schemas.openxmlformats.org/officeDocument/2006/relationships/image" Target="media/image48.png" /><Relationship Id="rId58" Type="http://schemas.openxmlformats.org/officeDocument/2006/relationships/image" Target="media/image53.png" /><Relationship Id="rId66" Type="http://schemas.openxmlformats.org/officeDocument/2006/relationships/image" Target="media/image61.png" /><Relationship Id="rId74" Type="http://schemas.openxmlformats.org/officeDocument/2006/relationships/image" Target="media/image69.png" /><Relationship Id="rId79" Type="http://schemas.openxmlformats.org/officeDocument/2006/relationships/image" Target="media/image74.png" /><Relationship Id="rId87" Type="http://schemas.openxmlformats.org/officeDocument/2006/relationships/header" Target="header1.xml" /><Relationship Id="rId5" Type="http://schemas.openxmlformats.org/officeDocument/2006/relationships/webSettings" Target="webSettings.xml" /><Relationship Id="rId61" Type="http://schemas.openxmlformats.org/officeDocument/2006/relationships/image" Target="media/image56.png" /><Relationship Id="rId82" Type="http://schemas.openxmlformats.org/officeDocument/2006/relationships/image" Target="media/image77.png" /><Relationship Id="rId90" Type="http://schemas.openxmlformats.org/officeDocument/2006/relationships/fontTable" Target="fontTable.xml" /><Relationship Id="rId19" Type="http://schemas.openxmlformats.org/officeDocument/2006/relationships/image" Target="media/image15.png" /><Relationship Id="rId14" Type="http://schemas.openxmlformats.org/officeDocument/2006/relationships/image" Target="media/image10.png" /><Relationship Id="rId22" Type="http://schemas.openxmlformats.org/officeDocument/2006/relationships/image" Target="media/image18.png" /><Relationship Id="rId27" Type="http://schemas.openxmlformats.org/officeDocument/2006/relationships/image" Target="media/image23.png" /><Relationship Id="rId30" Type="http://schemas.openxmlformats.org/officeDocument/2006/relationships/image" Target="media/image26.png" /><Relationship Id="rId35" Type="http://schemas.openxmlformats.org/officeDocument/2006/relationships/image" Target="media/image31.png" /><Relationship Id="rId43" Type="http://schemas.openxmlformats.org/officeDocument/2006/relationships/image" Target="media/image39.png" /><Relationship Id="rId48" Type="http://schemas.openxmlformats.org/officeDocument/2006/relationships/image" Target="media/image44.png" /><Relationship Id="rId56" Type="http://schemas.openxmlformats.org/officeDocument/2006/relationships/image" Target="media/image51.png" /><Relationship Id="rId64" Type="http://schemas.openxmlformats.org/officeDocument/2006/relationships/image" Target="media/image59.png" /><Relationship Id="rId69" Type="http://schemas.openxmlformats.org/officeDocument/2006/relationships/image" Target="media/image64.png" /><Relationship Id="rId77" Type="http://schemas.openxmlformats.org/officeDocument/2006/relationships/image" Target="media/image72.png" /><Relationship Id="rId8" Type="http://schemas.openxmlformats.org/officeDocument/2006/relationships/image" Target="media/image6.png" /><Relationship Id="rId51" Type="http://schemas.openxmlformats.org/officeDocument/2006/relationships/image" Target="media/image47.png" /><Relationship Id="rId72" Type="http://schemas.openxmlformats.org/officeDocument/2006/relationships/image" Target="media/image67.png" /><Relationship Id="rId80" Type="http://schemas.openxmlformats.org/officeDocument/2006/relationships/image" Target="media/image75.png" /><Relationship Id="rId85" Type="http://schemas.openxmlformats.org/officeDocument/2006/relationships/image" Target="media/image80.png" /><Relationship Id="rId3" Type="http://schemas.openxmlformats.org/officeDocument/2006/relationships/styles" Target="styles.xml" /><Relationship Id="rId12" Type="http://schemas.openxmlformats.org/officeDocument/2006/relationships/image" Target="media/image8.png" /><Relationship Id="rId17" Type="http://schemas.openxmlformats.org/officeDocument/2006/relationships/image" Target="media/image13.png" /><Relationship Id="rId25" Type="http://schemas.openxmlformats.org/officeDocument/2006/relationships/image" Target="media/image21.png" /><Relationship Id="rId33" Type="http://schemas.openxmlformats.org/officeDocument/2006/relationships/image" Target="media/image29.png" /><Relationship Id="rId38" Type="http://schemas.openxmlformats.org/officeDocument/2006/relationships/image" Target="media/image34.png" /><Relationship Id="rId46" Type="http://schemas.openxmlformats.org/officeDocument/2006/relationships/image" Target="media/image42.png" /><Relationship Id="rId59" Type="http://schemas.openxmlformats.org/officeDocument/2006/relationships/image" Target="media/image54.png" /><Relationship Id="rId67" Type="http://schemas.openxmlformats.org/officeDocument/2006/relationships/image" Target="media/image62.png" /><Relationship Id="rId20" Type="http://schemas.openxmlformats.org/officeDocument/2006/relationships/image" Target="media/image16.png" /><Relationship Id="rId41" Type="http://schemas.openxmlformats.org/officeDocument/2006/relationships/image" Target="media/image37.png" /><Relationship Id="rId54" Type="http://schemas.openxmlformats.org/officeDocument/2006/relationships/image" Target="media/image49.png" /><Relationship Id="rId62" Type="http://schemas.openxmlformats.org/officeDocument/2006/relationships/image" Target="media/image57.png" /><Relationship Id="rId70" Type="http://schemas.openxmlformats.org/officeDocument/2006/relationships/image" Target="media/image65.png" /><Relationship Id="rId75" Type="http://schemas.openxmlformats.org/officeDocument/2006/relationships/image" Target="media/image70.png" /><Relationship Id="rId83" Type="http://schemas.openxmlformats.org/officeDocument/2006/relationships/image" Target="media/image78.png" /><Relationship Id="rId88" Type="http://schemas.openxmlformats.org/officeDocument/2006/relationships/footer" Target="footer1.xml" /><Relationship Id="rId91"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5" Type="http://schemas.openxmlformats.org/officeDocument/2006/relationships/image" Target="media/image11.png" /><Relationship Id="rId23" Type="http://schemas.openxmlformats.org/officeDocument/2006/relationships/image" Target="media/image19.png" /><Relationship Id="rId28" Type="http://schemas.openxmlformats.org/officeDocument/2006/relationships/image" Target="media/image24.png" /><Relationship Id="rId36" Type="http://schemas.openxmlformats.org/officeDocument/2006/relationships/image" Target="media/image32.png" /><Relationship Id="rId49" Type="http://schemas.openxmlformats.org/officeDocument/2006/relationships/image" Target="media/image45.png" /><Relationship Id="rId57" Type="http://schemas.openxmlformats.org/officeDocument/2006/relationships/image" Target="media/image52.png" /><Relationship Id="rId10" Type="http://schemas.openxmlformats.org/officeDocument/2006/relationships/hyperlink" Target="mailto:hello@contoureducation.com.au" TargetMode="External" /><Relationship Id="rId31" Type="http://schemas.openxmlformats.org/officeDocument/2006/relationships/image" Target="media/image27.png" /><Relationship Id="rId44" Type="http://schemas.openxmlformats.org/officeDocument/2006/relationships/image" Target="media/image40.png" /><Relationship Id="rId52" Type="http://schemas.openxmlformats.org/officeDocument/2006/relationships/hyperlink" Target="https://www.vcaa.vic.edu.au/Documents/exams/physics/2017/nht/2017physics-nht-w.pdf" TargetMode="External" /><Relationship Id="rId60" Type="http://schemas.openxmlformats.org/officeDocument/2006/relationships/image" Target="media/image55.png" /><Relationship Id="rId65" Type="http://schemas.openxmlformats.org/officeDocument/2006/relationships/image" Target="media/image60.png" /><Relationship Id="rId73" Type="http://schemas.openxmlformats.org/officeDocument/2006/relationships/image" Target="media/image68.png" /><Relationship Id="rId78" Type="http://schemas.openxmlformats.org/officeDocument/2006/relationships/image" Target="media/image73.png" /><Relationship Id="rId81" Type="http://schemas.openxmlformats.org/officeDocument/2006/relationships/image" Target="media/image76.png" /><Relationship Id="rId86" Type="http://schemas.openxmlformats.org/officeDocument/2006/relationships/image" Target="media/image81.png" /><Relationship Id="rId4" Type="http://schemas.openxmlformats.org/officeDocument/2006/relationships/settings" Target="settings.xml" /><Relationship Id="rId9" Type="http://schemas.openxmlformats.org/officeDocument/2006/relationships/hyperlink" Target="https://www.contoureducation.com.au/" TargetMode="External" /></Relationships>
</file>

<file path=word/_rels/fontTable.xml.rels><?xml version="1.0" encoding="UTF-8" standalone="yes"?>
<Relationships xmlns="http://schemas.openxmlformats.org/package/2006/relationships"><Relationship Id="rId3" Type="http://schemas.openxmlformats.org/officeDocument/2006/relationships/font" Target="fonts/font3.odttf" /><Relationship Id="rId2" Type="http://schemas.openxmlformats.org/officeDocument/2006/relationships/font" Target="fonts/font2.odttf" /><Relationship Id="rId1" Type="http://schemas.openxmlformats.org/officeDocument/2006/relationships/font" Target="fonts/font1.odttf" /><Relationship Id="rId6" Type="http://schemas.openxmlformats.org/officeDocument/2006/relationships/font" Target="fonts/font6.odttf" /><Relationship Id="rId5" Type="http://schemas.openxmlformats.org/officeDocument/2006/relationships/font" Target="fonts/font5.odttf" /><Relationship Id="rId4" Type="http://schemas.openxmlformats.org/officeDocument/2006/relationships/font" Target="fonts/font4.odttf" /></Relationships>
</file>

<file path=word/_rels/footer1.xml.rels><?xml version="1.0" encoding="UTF-8" standalone="yes"?>
<Relationships xmlns="http://schemas.openxmlformats.org/package/2006/relationships"><Relationship Id="rId1" Type="http://schemas.openxmlformats.org/officeDocument/2006/relationships/image" Target="media/image83.png" /></Relationships>
</file>

<file path=word/_rels/footer2.xml.rels><?xml version="1.0" encoding="UTF-8" standalone="yes"?>
<Relationships xmlns="http://schemas.openxmlformats.org/package/2006/relationships"><Relationship Id="rId1" Type="http://schemas.openxmlformats.org/officeDocument/2006/relationships/image" Target="media/image83.png" /></Relationships>
</file>

<file path=word/_rels/header1.xml.rels><?xml version="1.0" encoding="UTF-8" standalone="yes"?>
<Relationships xmlns="http://schemas.openxmlformats.org/package/2006/relationships"><Relationship Id="rId3" Type="http://schemas.openxmlformats.org/officeDocument/2006/relationships/hyperlink" Target="mailto:hello@contoureducation.com.au" TargetMode="External" /><Relationship Id="rId2" Type="http://schemas.openxmlformats.org/officeDocument/2006/relationships/hyperlink" Target="https://www.contoureducation.com.au/" TargetMode="External" /><Relationship Id="rId1" Type="http://schemas.openxmlformats.org/officeDocument/2006/relationships/image" Target="media/image82.png" /></Relationships>
</file>

<file path=word/_rels/numbering.xml.rels><?xml version="1.0" encoding="UTF-8" standalone="yes"?>
<Relationships xmlns="http://schemas.openxmlformats.org/package/2006/relationships"><Relationship Id="rId3" Type="http://schemas.openxmlformats.org/officeDocument/2006/relationships/image" Target="media/image3.png" /><Relationship Id="rId2" Type="http://schemas.openxmlformats.org/officeDocument/2006/relationships/image" Target="media/image2.png" /><Relationship Id="rId1" Type="http://schemas.openxmlformats.org/officeDocument/2006/relationships/image" Target="media/image1.png" /><Relationship Id="rId5" Type="http://schemas.openxmlformats.org/officeDocument/2006/relationships/image" Target="media/image5.png" /><Relationship Id="rId4" Type="http://schemas.openxmlformats.org/officeDocument/2006/relationships/image" Target="media/image4.png" /></Relationships>
</file>

<file path=word/theme/theme1.xml><?xml version="1.0" encoding="utf-8"?>
<a:theme xmlns:a="http://schemas.openxmlformats.org/drawingml/2006/main" name="Office Theme">
  <a:themeElements>
    <a:clrScheme name="Contour">
      <a:dk1>
        <a:srgbClr val="000000"/>
      </a:dk1>
      <a:lt1>
        <a:srgbClr val="E1F0FF"/>
      </a:lt1>
      <a:dk2>
        <a:srgbClr val="313131"/>
      </a:dk2>
      <a:lt2>
        <a:srgbClr val="E7E6E6"/>
      </a:lt2>
      <a:accent1>
        <a:srgbClr val="007AFF"/>
      </a:accent1>
      <a:accent2>
        <a:srgbClr val="FFA737"/>
      </a:accent2>
      <a:accent3>
        <a:srgbClr val="FF527F"/>
      </a:accent3>
      <a:accent4>
        <a:srgbClr val="2BB568"/>
      </a:accent4>
      <a:accent5>
        <a:srgbClr val="C9E4FF"/>
      </a:accent5>
      <a:accent6>
        <a:srgbClr val="D02200"/>
      </a:accent6>
      <a:hlink>
        <a:srgbClr val="007AFF"/>
      </a:hlink>
      <a:folHlink>
        <a:srgbClr val="B237FF"/>
      </a:folHlink>
    </a:clrScheme>
    <a:fontScheme name="Contour">
      <a:majorFont>
        <a:latin typeface="Neo Sans"/>
        <a:ea typeface=""/>
        <a:cs typeface=""/>
      </a:majorFont>
      <a:minorFont>
        <a:latin typeface="Neo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B5B3B-F435-43D1-97CA-FCF7954A7C9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3958</Words>
  <Characters>28628</Characters>
  <Application>Microsoft Office Word</Application>
  <DocSecurity>0</DocSecurity>
  <Lines>238</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1</CharactersWithSpaces>
  <SharedDoc>false</SharedDoc>
  <HLinks>
    <vt:vector size="48" baseType="variant">
      <vt:variant>
        <vt:i4>1441883</vt:i4>
      </vt:variant>
      <vt:variant>
        <vt:i4>15</vt:i4>
      </vt:variant>
      <vt:variant>
        <vt:i4>0</vt:i4>
      </vt:variant>
      <vt:variant>
        <vt:i4>5</vt:i4>
      </vt:variant>
      <vt:variant>
        <vt:lpwstr>https://vcaa.vic.edu.au/Documents/exams.pdf</vt:lpwstr>
      </vt:variant>
      <vt:variant>
        <vt:lpwstr>page=18</vt:lpwstr>
      </vt:variant>
      <vt:variant>
        <vt:i4>1441883</vt:i4>
      </vt:variant>
      <vt:variant>
        <vt:i4>12</vt:i4>
      </vt:variant>
      <vt:variant>
        <vt:i4>0</vt:i4>
      </vt:variant>
      <vt:variant>
        <vt:i4>5</vt:i4>
      </vt:variant>
      <vt:variant>
        <vt:lpwstr>https://vcaa.vic.edu.au/Documents/exams.pdf</vt:lpwstr>
      </vt:variant>
      <vt:variant>
        <vt:lpwstr>page=18</vt:lpwstr>
      </vt:variant>
      <vt:variant>
        <vt:i4>1441883</vt:i4>
      </vt:variant>
      <vt:variant>
        <vt:i4>9</vt:i4>
      </vt:variant>
      <vt:variant>
        <vt:i4>0</vt:i4>
      </vt:variant>
      <vt:variant>
        <vt:i4>5</vt:i4>
      </vt:variant>
      <vt:variant>
        <vt:lpwstr>https://vcaa.vic.edu.au/Documents/exams.pdf</vt:lpwstr>
      </vt:variant>
      <vt:variant>
        <vt:lpwstr>page=18</vt:lpwstr>
      </vt:variant>
      <vt:variant>
        <vt:i4>5111896</vt:i4>
      </vt:variant>
      <vt:variant>
        <vt:i4>6</vt:i4>
      </vt:variant>
      <vt:variant>
        <vt:i4>0</vt:i4>
      </vt:variant>
      <vt:variant>
        <vt:i4>5</vt:i4>
      </vt:variant>
      <vt:variant>
        <vt:lpwstr>https://www.vcaa.vic.edu.au/Documents/vce/physics/2016PhysicsSD.pdf</vt:lpwstr>
      </vt:variant>
      <vt:variant>
        <vt:lpwstr>page=36</vt:lpwstr>
      </vt:variant>
      <vt:variant>
        <vt:i4>2031732</vt:i4>
      </vt:variant>
      <vt:variant>
        <vt:i4>3</vt:i4>
      </vt:variant>
      <vt:variant>
        <vt:i4>0</vt:i4>
      </vt:variant>
      <vt:variant>
        <vt:i4>5</vt:i4>
      </vt:variant>
      <vt:variant>
        <vt:lpwstr>mailto:hello@contoureducation.com.au</vt:lpwstr>
      </vt:variant>
      <vt:variant>
        <vt:lpwstr/>
      </vt:variant>
      <vt:variant>
        <vt:i4>1048662</vt:i4>
      </vt:variant>
      <vt:variant>
        <vt:i4>0</vt:i4>
      </vt:variant>
      <vt:variant>
        <vt:i4>0</vt:i4>
      </vt:variant>
      <vt:variant>
        <vt:i4>5</vt:i4>
      </vt:variant>
      <vt:variant>
        <vt:lpwstr>https://www.contoureducation.com.au/</vt:lpwstr>
      </vt:variant>
      <vt:variant>
        <vt:lpwstr/>
      </vt:variant>
      <vt:variant>
        <vt:i4>2031732</vt:i4>
      </vt:variant>
      <vt:variant>
        <vt:i4>3</vt:i4>
      </vt:variant>
      <vt:variant>
        <vt:i4>0</vt:i4>
      </vt:variant>
      <vt:variant>
        <vt:i4>5</vt:i4>
      </vt:variant>
      <vt:variant>
        <vt:lpwstr>mailto:hello@contoureducation.com.au</vt:lpwstr>
      </vt:variant>
      <vt:variant>
        <vt:lpwstr/>
      </vt:variant>
      <vt:variant>
        <vt:i4>1048662</vt:i4>
      </vt:variant>
      <vt:variant>
        <vt:i4>0</vt:i4>
      </vt:variant>
      <vt:variant>
        <vt:i4>0</vt:i4>
      </vt:variant>
      <vt:variant>
        <vt:i4>5</vt:i4>
      </vt:variant>
      <vt:variant>
        <vt:lpwstr>https://www.contoureducation.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3T10:34:00Z</dcterms:created>
  <dcterms:modified xsi:type="dcterms:W3CDTF">2024-01-1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c4b5089c2c37d2525e917429837edc7317445df8525ee2e1af903e3ea9a67b</vt:lpwstr>
  </property>
</Properties>
</file>